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28154E" w14:textId="3C92C660" w:rsidR="0000432D" w:rsidRPr="004F4E85" w:rsidRDefault="0000432D" w:rsidP="0000432D">
      <w:pPr>
        <w:pStyle w:val="Title"/>
        <w:ind w:left="0" w:right="54"/>
        <w:outlineLvl w:val="0"/>
        <w:rPr>
          <w:rFonts w:ascii="Times New Roman" w:hAnsi="Times New Roman" w:cs="Times New Roman"/>
          <w:sz w:val="28"/>
          <w:szCs w:val="28"/>
        </w:rPr>
      </w:pPr>
      <w:bookmarkStart w:id="0" w:name="_Toc89734397"/>
      <w:r w:rsidRPr="004F4E85">
        <w:rPr>
          <w:rFonts w:ascii="Times New Roman" w:hAnsi="Times New Roman" w:cs="Times New Roman"/>
          <w:sz w:val="28"/>
          <w:szCs w:val="28"/>
        </w:rPr>
        <w:t>Test Case 1</w:t>
      </w:r>
    </w:p>
    <w:p w14:paraId="43C62721" w14:textId="77777777" w:rsidR="0000432D" w:rsidRPr="004F4E85" w:rsidRDefault="0000432D" w:rsidP="0000432D">
      <w:pPr>
        <w:pStyle w:val="BodyText"/>
        <w:spacing w:before="1"/>
        <w:ind w:left="-851"/>
        <w:rPr>
          <w:rFonts w:ascii="Times New Roman" w:hAnsi="Times New Roman" w:cs="Times New Roman"/>
          <w:sz w:val="28"/>
          <w:szCs w:val="28"/>
        </w:rPr>
      </w:pPr>
    </w:p>
    <w:p w14:paraId="23D7F601" w14:textId="77777777" w:rsidR="0000432D" w:rsidRPr="001B1345" w:rsidRDefault="0000432D" w:rsidP="0000432D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2F05561D" w14:textId="77777777" w:rsidR="0000432D" w:rsidRPr="004F4E85" w:rsidRDefault="0000432D" w:rsidP="0000432D">
      <w:pPr>
        <w:pStyle w:val="BodyText"/>
        <w:spacing w:before="11"/>
        <w:ind w:left="-851"/>
        <w:rPr>
          <w:rFonts w:ascii="Times New Roman" w:hAnsi="Times New Roman" w:cs="Times New Roman"/>
          <w:sz w:val="28"/>
          <w:szCs w:val="28"/>
        </w:rPr>
      </w:pPr>
    </w:p>
    <w:p w14:paraId="7AC55087" w14:textId="77777777" w:rsidR="0000432D" w:rsidRPr="00366FD8" w:rsidRDefault="0000432D" w:rsidP="0000432D">
      <w:pPr>
        <w:pStyle w:val="BodyText"/>
        <w:tabs>
          <w:tab w:val="left" w:pos="4678"/>
        </w:tabs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101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Akha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uleimenov</w:t>
      </w:r>
      <w:proofErr w:type="spellEnd"/>
    </w:p>
    <w:p w14:paraId="7EAF3B82" w14:textId="77777777" w:rsidR="0000432D" w:rsidRPr="004F4E85" w:rsidRDefault="0000432D" w:rsidP="0000432D">
      <w:pPr>
        <w:pStyle w:val="BodyText"/>
        <w:spacing w:before="2"/>
        <w:ind w:left="-851"/>
        <w:rPr>
          <w:rFonts w:ascii="Times New Roman" w:hAnsi="Times New Roman" w:cs="Times New Roman"/>
          <w:sz w:val="28"/>
          <w:szCs w:val="28"/>
        </w:rPr>
      </w:pPr>
    </w:p>
    <w:p w14:paraId="238ADCCB" w14:textId="25723ACC" w:rsidR="0000432D" w:rsidRPr="00366FD8" w:rsidRDefault="0000432D" w:rsidP="0000432D">
      <w:pPr>
        <w:pStyle w:val="BodyText"/>
        <w:tabs>
          <w:tab w:val="left" w:pos="4678"/>
          <w:tab w:val="left" w:pos="9498"/>
        </w:tabs>
        <w:spacing w:before="1" w:line="480" w:lineRule="auto"/>
        <w:ind w:left="-851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H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26.11.21</w:t>
      </w:r>
    </w:p>
    <w:p w14:paraId="2145273F" w14:textId="77777777" w:rsidR="0000432D" w:rsidRPr="00472C53" w:rsidRDefault="0000432D" w:rsidP="0000432D">
      <w:pPr>
        <w:pStyle w:val="BodyText"/>
        <w:tabs>
          <w:tab w:val="left" w:pos="4678"/>
        </w:tabs>
        <w:spacing w:before="1"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Import</w:t>
      </w:r>
      <w:r w:rsidRPr="00144A53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ourse Information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Dariga Shokayeva</w:t>
      </w:r>
    </w:p>
    <w:p w14:paraId="74FF6B02" w14:textId="68447F88" w:rsidR="0000432D" w:rsidRPr="00472C53" w:rsidRDefault="0000432D" w:rsidP="0000432D">
      <w:pPr>
        <w:pStyle w:val="BodyText"/>
        <w:tabs>
          <w:tab w:val="left" w:pos="4678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Parsing data from working Albert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26.11.21</w:t>
      </w:r>
    </w:p>
    <w:p w14:paraId="7E12C6B2" w14:textId="77777777" w:rsidR="0000432D" w:rsidRDefault="0000432D" w:rsidP="0000432D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the python script for parsing data is run to get course information from working Albert</w:t>
      </w:r>
    </w:p>
    <w:p w14:paraId="5DDCED56" w14:textId="77777777" w:rsidR="0000432D" w:rsidRDefault="0000432D" w:rsidP="0000432D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test if the program can parse the course information from Albert for the future use</w:t>
      </w:r>
    </w:p>
    <w:p w14:paraId="18E97AC9" w14:textId="7F89DCAC" w:rsidR="0000432D" w:rsidRPr="0000432D" w:rsidRDefault="0000432D" w:rsidP="0000432D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Working Albert</w:t>
      </w: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00432D" w:rsidRPr="004F4E85" w14:paraId="2F5D4950" w14:textId="77777777" w:rsidTr="00A16E6A">
        <w:trPr>
          <w:trHeight w:val="515"/>
        </w:trPr>
        <w:tc>
          <w:tcPr>
            <w:tcW w:w="774" w:type="dxa"/>
          </w:tcPr>
          <w:p w14:paraId="501828B1" w14:textId="77777777" w:rsidR="0000432D" w:rsidRPr="004F4E85" w:rsidRDefault="0000432D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49DDE691" w14:textId="77777777" w:rsidR="0000432D" w:rsidRPr="004F4E85" w:rsidRDefault="0000432D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60E32177" w14:textId="77777777" w:rsidR="0000432D" w:rsidRPr="004F4E85" w:rsidRDefault="0000432D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0487B571" w14:textId="77777777" w:rsidR="0000432D" w:rsidRPr="004F4E85" w:rsidRDefault="0000432D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6548500B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2233A557" w14:textId="77777777" w:rsidR="0000432D" w:rsidRPr="004F4E85" w:rsidRDefault="0000432D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325AD14C" w14:textId="77777777" w:rsidR="0000432D" w:rsidRPr="004F4E85" w:rsidRDefault="0000432D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611C3084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117E24FA" w14:textId="77777777" w:rsidR="0000432D" w:rsidRPr="004F4E85" w:rsidRDefault="0000432D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00432D" w:rsidRPr="004F4E85" w14:paraId="3E030681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D24846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2B607A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Enter “make parse” to the terminal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20E0E4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parsing.py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6069FD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File “data.html” should be generated if parsing is successful. 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CEDC9C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ile “data.html” is created with the course information.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F23460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D00955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151D49D3" w14:textId="77777777" w:rsidR="0000432D" w:rsidRPr="001B1345" w:rsidRDefault="0000432D" w:rsidP="0000432D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1FA5D7A8" w14:textId="77777777" w:rsidR="0000432D" w:rsidRDefault="0000432D" w:rsidP="0000432D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the html file with the course information is generated</w:t>
      </w:r>
    </w:p>
    <w:p w14:paraId="7731D8FE" w14:textId="77777777" w:rsidR="0000432D" w:rsidRDefault="0000432D">
      <w:pPr>
        <w:rPr>
          <w:rFonts w:ascii="Times New Roman" w:eastAsia="Verdana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77C568A9" w14:textId="5DFE1328" w:rsidR="0000432D" w:rsidRPr="004F4E85" w:rsidRDefault="0000432D" w:rsidP="0000432D">
      <w:pPr>
        <w:pStyle w:val="Title"/>
        <w:ind w:left="-851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 xml:space="preserve">Test Case </w:t>
      </w:r>
      <w:r>
        <w:rPr>
          <w:rFonts w:ascii="Times New Roman" w:hAnsi="Times New Roman" w:cs="Times New Roman"/>
          <w:sz w:val="28"/>
          <w:szCs w:val="28"/>
        </w:rPr>
        <w:t>2</w:t>
      </w:r>
    </w:p>
    <w:p w14:paraId="6B4D1B38" w14:textId="77777777" w:rsidR="0000432D" w:rsidRPr="004F4E85" w:rsidRDefault="0000432D" w:rsidP="0000432D">
      <w:pPr>
        <w:pStyle w:val="BodyText"/>
        <w:spacing w:before="1"/>
        <w:ind w:left="-851"/>
        <w:rPr>
          <w:rFonts w:ascii="Times New Roman" w:hAnsi="Times New Roman" w:cs="Times New Roman"/>
          <w:sz w:val="28"/>
          <w:szCs w:val="28"/>
        </w:rPr>
      </w:pPr>
    </w:p>
    <w:p w14:paraId="081A2F0E" w14:textId="77777777" w:rsidR="0000432D" w:rsidRPr="001B1345" w:rsidRDefault="0000432D" w:rsidP="0000432D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6F8BDB5D" w14:textId="77777777" w:rsidR="0000432D" w:rsidRPr="004F4E85" w:rsidRDefault="0000432D" w:rsidP="0000432D">
      <w:pPr>
        <w:pStyle w:val="BodyText"/>
        <w:spacing w:before="11"/>
        <w:ind w:left="-851"/>
        <w:rPr>
          <w:rFonts w:ascii="Times New Roman" w:hAnsi="Times New Roman" w:cs="Times New Roman"/>
          <w:sz w:val="28"/>
          <w:szCs w:val="28"/>
        </w:rPr>
      </w:pPr>
    </w:p>
    <w:p w14:paraId="636B703A" w14:textId="77777777" w:rsidR="0000432D" w:rsidRPr="00366FD8" w:rsidRDefault="0000432D" w:rsidP="0000432D">
      <w:pPr>
        <w:pStyle w:val="BodyText"/>
        <w:tabs>
          <w:tab w:val="left" w:pos="4678"/>
        </w:tabs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102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Akha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uleimenov</w:t>
      </w:r>
      <w:proofErr w:type="spellEnd"/>
    </w:p>
    <w:p w14:paraId="2BBD3B36" w14:textId="77777777" w:rsidR="0000432D" w:rsidRPr="004F4E85" w:rsidRDefault="0000432D" w:rsidP="0000432D">
      <w:pPr>
        <w:pStyle w:val="BodyText"/>
        <w:spacing w:before="2"/>
        <w:ind w:left="-851"/>
        <w:rPr>
          <w:rFonts w:ascii="Times New Roman" w:hAnsi="Times New Roman" w:cs="Times New Roman"/>
          <w:sz w:val="28"/>
          <w:szCs w:val="28"/>
        </w:rPr>
      </w:pPr>
    </w:p>
    <w:p w14:paraId="15954DCD" w14:textId="19329D7F" w:rsidR="0000432D" w:rsidRPr="00366FD8" w:rsidRDefault="0000432D" w:rsidP="0000432D">
      <w:pPr>
        <w:pStyle w:val="BodyText"/>
        <w:tabs>
          <w:tab w:val="left" w:pos="4678"/>
          <w:tab w:val="left" w:pos="9498"/>
        </w:tabs>
        <w:spacing w:before="1" w:line="480" w:lineRule="auto"/>
        <w:ind w:left="-851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H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26.11.21</w:t>
      </w:r>
    </w:p>
    <w:p w14:paraId="1BD67A61" w14:textId="77777777" w:rsidR="0000432D" w:rsidRPr="00472C53" w:rsidRDefault="0000432D" w:rsidP="0000432D">
      <w:pPr>
        <w:pStyle w:val="BodyText"/>
        <w:tabs>
          <w:tab w:val="left" w:pos="4678"/>
        </w:tabs>
        <w:spacing w:before="1"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Import</w:t>
      </w:r>
      <w:r w:rsidRPr="00144A53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ourse Information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Dariga Shokayeva</w:t>
      </w:r>
    </w:p>
    <w:p w14:paraId="0E21AAF7" w14:textId="76529E59" w:rsidR="0000432D" w:rsidRPr="00472C53" w:rsidRDefault="0000432D" w:rsidP="0000432D">
      <w:pPr>
        <w:pStyle w:val="BodyText"/>
        <w:tabs>
          <w:tab w:val="left" w:pos="4678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Parsing data from malfunctional Albert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26.11.21</w:t>
      </w:r>
    </w:p>
    <w:p w14:paraId="6A34329E" w14:textId="77777777" w:rsidR="0000432D" w:rsidRDefault="0000432D" w:rsidP="0000432D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the python script for parsing data is run to get course information from not functioning Albert</w:t>
      </w:r>
    </w:p>
    <w:p w14:paraId="3EC19E4D" w14:textId="77777777" w:rsidR="0000432D" w:rsidRDefault="0000432D" w:rsidP="0000432D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test if the program can parse the course information from Albert for the future use</w:t>
      </w:r>
    </w:p>
    <w:p w14:paraId="2D360027" w14:textId="24E2B85B" w:rsidR="0000432D" w:rsidRPr="0000432D" w:rsidRDefault="0000432D" w:rsidP="0000432D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Working Albert</w:t>
      </w: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00432D" w:rsidRPr="004F4E85" w14:paraId="203D602A" w14:textId="77777777" w:rsidTr="00A16E6A">
        <w:trPr>
          <w:trHeight w:val="515"/>
        </w:trPr>
        <w:tc>
          <w:tcPr>
            <w:tcW w:w="774" w:type="dxa"/>
          </w:tcPr>
          <w:p w14:paraId="0BB0A25A" w14:textId="77777777" w:rsidR="0000432D" w:rsidRPr="004F4E85" w:rsidRDefault="0000432D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1251036E" w14:textId="77777777" w:rsidR="0000432D" w:rsidRPr="004F4E85" w:rsidRDefault="0000432D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48FD574C" w14:textId="77777777" w:rsidR="0000432D" w:rsidRPr="004F4E85" w:rsidRDefault="0000432D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3A0ACB43" w14:textId="77777777" w:rsidR="0000432D" w:rsidRPr="004F4E85" w:rsidRDefault="0000432D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4B249C36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56899969" w14:textId="77777777" w:rsidR="0000432D" w:rsidRPr="004F4E85" w:rsidRDefault="0000432D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77CF2A28" w14:textId="77777777" w:rsidR="0000432D" w:rsidRPr="004F4E85" w:rsidRDefault="0000432D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619138A4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1B36CC03" w14:textId="77777777" w:rsidR="0000432D" w:rsidRPr="004F4E85" w:rsidRDefault="0000432D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00432D" w:rsidRPr="004F4E85" w14:paraId="2F7B8BC2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9EF343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E7408A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Enter “make parse” to the terminal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A39087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parsing.py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EC4CD5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rror message is displayed. Data from backup file is written to “data.html” file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4C4D49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rror message is shown. File “data.html” is created with the course information.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3DD56B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3132ED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31AD6D44" w14:textId="77777777" w:rsidR="0000432D" w:rsidRPr="001B1345" w:rsidRDefault="0000432D" w:rsidP="0000432D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654590BC" w14:textId="77777777" w:rsidR="0000432D" w:rsidRDefault="0000432D" w:rsidP="0000432D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the html file with the course information from the backup file is generated</w:t>
      </w:r>
    </w:p>
    <w:p w14:paraId="1B1F6813" w14:textId="77777777" w:rsidR="0000432D" w:rsidRDefault="0000432D">
      <w:pPr>
        <w:rPr>
          <w:rFonts w:ascii="Times New Roman" w:eastAsia="Verdana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38CE5DA1" w14:textId="4E5E84F4" w:rsidR="0000432D" w:rsidRPr="004F4E85" w:rsidRDefault="0000432D" w:rsidP="0000432D">
      <w:pPr>
        <w:pStyle w:val="Title"/>
        <w:ind w:left="-851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 xml:space="preserve">Test Case </w:t>
      </w:r>
      <w:r>
        <w:rPr>
          <w:rFonts w:ascii="Times New Roman" w:hAnsi="Times New Roman" w:cs="Times New Roman"/>
          <w:sz w:val="28"/>
          <w:szCs w:val="28"/>
        </w:rPr>
        <w:t>3</w:t>
      </w:r>
    </w:p>
    <w:p w14:paraId="5FEAC174" w14:textId="77777777" w:rsidR="0000432D" w:rsidRPr="004F4E85" w:rsidRDefault="0000432D" w:rsidP="0000432D">
      <w:pPr>
        <w:pStyle w:val="BodyText"/>
        <w:spacing w:before="1"/>
        <w:ind w:left="-851"/>
        <w:rPr>
          <w:rFonts w:ascii="Times New Roman" w:hAnsi="Times New Roman" w:cs="Times New Roman"/>
          <w:sz w:val="28"/>
          <w:szCs w:val="28"/>
        </w:rPr>
      </w:pPr>
    </w:p>
    <w:p w14:paraId="4C0C626C" w14:textId="77777777" w:rsidR="0000432D" w:rsidRPr="001B1345" w:rsidRDefault="0000432D" w:rsidP="0000432D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12289690" w14:textId="77777777" w:rsidR="0000432D" w:rsidRPr="004F4E85" w:rsidRDefault="0000432D" w:rsidP="0000432D">
      <w:pPr>
        <w:pStyle w:val="BodyText"/>
        <w:spacing w:before="11"/>
        <w:ind w:left="-851"/>
        <w:rPr>
          <w:rFonts w:ascii="Times New Roman" w:hAnsi="Times New Roman" w:cs="Times New Roman"/>
          <w:sz w:val="28"/>
          <w:szCs w:val="28"/>
        </w:rPr>
      </w:pPr>
    </w:p>
    <w:p w14:paraId="3A24D72C" w14:textId="40BFA5F1" w:rsidR="0000432D" w:rsidRPr="00366FD8" w:rsidRDefault="0000432D" w:rsidP="0000432D">
      <w:pPr>
        <w:pStyle w:val="BodyText"/>
        <w:tabs>
          <w:tab w:val="left" w:pos="4678"/>
        </w:tabs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103</w:t>
      </w:r>
      <w:r>
        <w:rPr>
          <w:rFonts w:ascii="Times New Roman" w:hAnsi="Times New Roman" w:cs="Times New Roman"/>
          <w:sz w:val="28"/>
          <w:szCs w:val="28"/>
        </w:rPr>
        <w:tab/>
      </w:r>
      <w:r w:rsidRPr="004F4E85">
        <w:rPr>
          <w:rFonts w:ascii="Times New Roman" w:hAnsi="Times New Roman" w:cs="Times New Roman"/>
          <w:sz w:val="28"/>
          <w:szCs w:val="28"/>
        </w:rPr>
        <w:t>Test Designed</w:t>
      </w:r>
      <w:r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Akha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uleimenov</w:t>
      </w:r>
      <w:proofErr w:type="spellEnd"/>
    </w:p>
    <w:p w14:paraId="325F8A0D" w14:textId="77777777" w:rsidR="0000432D" w:rsidRPr="004F4E85" w:rsidRDefault="0000432D" w:rsidP="0000432D">
      <w:pPr>
        <w:pStyle w:val="BodyText"/>
        <w:spacing w:before="2"/>
        <w:ind w:left="-851"/>
        <w:rPr>
          <w:rFonts w:ascii="Times New Roman" w:hAnsi="Times New Roman" w:cs="Times New Roman"/>
          <w:sz w:val="28"/>
          <w:szCs w:val="28"/>
        </w:rPr>
      </w:pPr>
    </w:p>
    <w:p w14:paraId="163FF11D" w14:textId="2459812D" w:rsidR="0000432D" w:rsidRPr="00366FD8" w:rsidRDefault="0000432D" w:rsidP="0000432D">
      <w:pPr>
        <w:pStyle w:val="BodyText"/>
        <w:tabs>
          <w:tab w:val="left" w:pos="4678"/>
          <w:tab w:val="left" w:pos="9498"/>
        </w:tabs>
        <w:spacing w:before="1" w:line="480" w:lineRule="auto"/>
        <w:ind w:left="-851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44552F">
        <w:rPr>
          <w:rFonts w:ascii="Times New Roman" w:hAnsi="Times New Roman" w:cs="Times New Roman"/>
          <w:b w:val="0"/>
          <w:bCs w:val="0"/>
          <w:sz w:val="28"/>
          <w:szCs w:val="28"/>
        </w:rPr>
        <w:t>L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26.11.21</w:t>
      </w:r>
    </w:p>
    <w:p w14:paraId="2E119797" w14:textId="77777777" w:rsidR="0000432D" w:rsidRPr="00472C53" w:rsidRDefault="0000432D" w:rsidP="0000432D">
      <w:pPr>
        <w:pStyle w:val="BodyText"/>
        <w:tabs>
          <w:tab w:val="left" w:pos="4678"/>
        </w:tabs>
        <w:spacing w:before="1"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Import</w:t>
      </w:r>
      <w:r w:rsidRPr="00144A53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ourse Information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Dariga Shokayeva</w:t>
      </w:r>
    </w:p>
    <w:p w14:paraId="73F13C37" w14:textId="341248F8" w:rsidR="0000432D" w:rsidRPr="00472C53" w:rsidRDefault="0000432D" w:rsidP="0000432D">
      <w:pPr>
        <w:pStyle w:val="BodyText"/>
        <w:tabs>
          <w:tab w:val="left" w:pos="4678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Parsing data with no Internet connection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26.11.21</w:t>
      </w:r>
    </w:p>
    <w:p w14:paraId="08A00B4F" w14:textId="77777777" w:rsidR="0000432D" w:rsidRPr="00472C53" w:rsidRDefault="0000432D" w:rsidP="0000432D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the python script for parsing data is run to get course information from Albert while there is no active Internet connection</w:t>
      </w:r>
    </w:p>
    <w:p w14:paraId="7EDE9CF4" w14:textId="77777777" w:rsidR="0000432D" w:rsidRPr="00472C53" w:rsidRDefault="0000432D" w:rsidP="0000432D">
      <w:pPr>
        <w:pStyle w:val="BodyText"/>
        <w:spacing w:before="215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test if the program can parse the course information from Albert for the future use</w:t>
      </w:r>
    </w:p>
    <w:p w14:paraId="3D3832E1" w14:textId="77777777" w:rsidR="0000432D" w:rsidRPr="004F4E85" w:rsidRDefault="0000432D" w:rsidP="0000432D">
      <w:pPr>
        <w:pStyle w:val="BodyText"/>
        <w:spacing w:before="5"/>
        <w:ind w:left="-851"/>
        <w:rPr>
          <w:rFonts w:ascii="Times New Roman" w:hAnsi="Times New Roman" w:cs="Times New Roman"/>
          <w:sz w:val="28"/>
          <w:szCs w:val="28"/>
        </w:rPr>
      </w:pPr>
    </w:p>
    <w:p w14:paraId="3004AD7E" w14:textId="77777777" w:rsidR="0000432D" w:rsidRPr="000650FD" w:rsidRDefault="0000432D" w:rsidP="0000432D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Working Albert</w:t>
      </w:r>
    </w:p>
    <w:p w14:paraId="3E8086C0" w14:textId="77777777" w:rsidR="0000432D" w:rsidRDefault="0000432D" w:rsidP="0000432D">
      <w:pPr>
        <w:pStyle w:val="BodyText"/>
        <w:ind w:left="-851"/>
        <w:rPr>
          <w:rFonts w:ascii="Times New Roman" w:hAnsi="Times New Roman" w:cs="Times New Roman"/>
          <w:sz w:val="28"/>
          <w:szCs w:val="28"/>
        </w:rPr>
      </w:pP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00432D" w:rsidRPr="004F4E85" w14:paraId="415A79E8" w14:textId="77777777" w:rsidTr="00A16E6A">
        <w:trPr>
          <w:trHeight w:val="515"/>
        </w:trPr>
        <w:tc>
          <w:tcPr>
            <w:tcW w:w="774" w:type="dxa"/>
          </w:tcPr>
          <w:p w14:paraId="63BE54A1" w14:textId="77777777" w:rsidR="0000432D" w:rsidRPr="004F4E85" w:rsidRDefault="0000432D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17C19F60" w14:textId="77777777" w:rsidR="0000432D" w:rsidRPr="004F4E85" w:rsidRDefault="0000432D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7A0BD527" w14:textId="77777777" w:rsidR="0000432D" w:rsidRPr="004F4E85" w:rsidRDefault="0000432D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32FD2A9C" w14:textId="77777777" w:rsidR="0000432D" w:rsidRPr="004F4E85" w:rsidRDefault="0000432D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35587CD0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1EB8FEBF" w14:textId="77777777" w:rsidR="0000432D" w:rsidRPr="004F4E85" w:rsidRDefault="0000432D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3A11AE4B" w14:textId="77777777" w:rsidR="0000432D" w:rsidRPr="004F4E85" w:rsidRDefault="0000432D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535842F8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7C0E081F" w14:textId="77777777" w:rsidR="0000432D" w:rsidRPr="004F4E85" w:rsidRDefault="0000432D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00432D" w:rsidRPr="004F4E85" w14:paraId="4CC5EC31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03A1CE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634495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Enter “make parse” to the terminal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4B05CA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parsing.py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29BB06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rror message is displayed. Data from backup file is written to “data.html” file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F8A832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rror message is shown. File “data.html” is created with the course information.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599041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0004D2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6002EFF6" w14:textId="77777777" w:rsidR="0000432D" w:rsidRPr="001B1345" w:rsidRDefault="0000432D" w:rsidP="0000432D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6BBC9A3D" w14:textId="77777777" w:rsidR="0000432D" w:rsidRPr="00366FD8" w:rsidRDefault="0000432D" w:rsidP="0000432D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the html file with the course information from the backup file is generated</w:t>
      </w:r>
    </w:p>
    <w:p w14:paraId="3D760940" w14:textId="77777777" w:rsidR="0000432D" w:rsidRDefault="0000432D" w:rsidP="0000432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2307C74" w14:textId="77777777" w:rsidR="0000432D" w:rsidRDefault="0000432D">
      <w:pPr>
        <w:rPr>
          <w:rFonts w:ascii="Times New Roman" w:eastAsia="Verdana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744DB616" w14:textId="1EE855CE" w:rsidR="0000432D" w:rsidRPr="004F4E85" w:rsidRDefault="0000432D" w:rsidP="0000432D">
      <w:pPr>
        <w:pStyle w:val="Title"/>
        <w:ind w:left="0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 xml:space="preserve">Test Case </w:t>
      </w:r>
      <w:r>
        <w:rPr>
          <w:rFonts w:ascii="Times New Roman" w:hAnsi="Times New Roman" w:cs="Times New Roman"/>
          <w:sz w:val="28"/>
          <w:szCs w:val="28"/>
        </w:rPr>
        <w:t>4</w:t>
      </w:r>
    </w:p>
    <w:p w14:paraId="644F6207" w14:textId="77777777" w:rsidR="0000432D" w:rsidRPr="004F4E85" w:rsidRDefault="0000432D" w:rsidP="0000432D">
      <w:pPr>
        <w:pStyle w:val="BodyText"/>
        <w:spacing w:before="1"/>
        <w:rPr>
          <w:rFonts w:ascii="Times New Roman" w:hAnsi="Times New Roman" w:cs="Times New Roman"/>
          <w:sz w:val="28"/>
          <w:szCs w:val="28"/>
        </w:rPr>
      </w:pPr>
    </w:p>
    <w:p w14:paraId="54708015" w14:textId="77777777" w:rsidR="0000432D" w:rsidRPr="001B1345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7AEE81CA" w14:textId="77777777" w:rsidR="0000432D" w:rsidRPr="004F4E85" w:rsidRDefault="0000432D" w:rsidP="0000432D">
      <w:pPr>
        <w:pStyle w:val="BodyText"/>
        <w:spacing w:before="11"/>
        <w:ind w:left="-709"/>
        <w:rPr>
          <w:rFonts w:ascii="Times New Roman" w:hAnsi="Times New Roman" w:cs="Times New Roman"/>
          <w:sz w:val="28"/>
          <w:szCs w:val="28"/>
        </w:rPr>
      </w:pPr>
    </w:p>
    <w:p w14:paraId="3C410CC7" w14:textId="058ED559" w:rsidR="0000432D" w:rsidRDefault="0000432D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201</w:t>
      </w:r>
      <w:r>
        <w:rPr>
          <w:rFonts w:ascii="Times New Roman" w:hAnsi="Times New Roman" w:cs="Times New Roman"/>
          <w:sz w:val="28"/>
          <w:szCs w:val="28"/>
        </w:rPr>
        <w:tab/>
      </w:r>
      <w:r w:rsidRPr="004F4E85">
        <w:rPr>
          <w:rFonts w:ascii="Times New Roman" w:hAnsi="Times New Roman" w:cs="Times New Roman"/>
          <w:sz w:val="28"/>
          <w:szCs w:val="28"/>
        </w:rPr>
        <w:t>Test Designed</w:t>
      </w:r>
      <w:r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proofErr w:type="spellStart"/>
      <w:r w:rsidRPr="0000432D">
        <w:rPr>
          <w:rFonts w:ascii="Times New Roman" w:hAnsi="Times New Roman" w:cs="Times New Roman"/>
          <w:b w:val="0"/>
          <w:bCs w:val="0"/>
          <w:sz w:val="28"/>
          <w:szCs w:val="28"/>
        </w:rPr>
        <w:t>Madina</w:t>
      </w:r>
      <w:proofErr w:type="spellEnd"/>
      <w:r w:rsidRPr="0000432D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Pr="0000432D">
        <w:rPr>
          <w:rFonts w:ascii="Times New Roman" w:hAnsi="Times New Roman" w:cs="Times New Roman"/>
          <w:b w:val="0"/>
          <w:bCs w:val="0"/>
          <w:sz w:val="28"/>
          <w:szCs w:val="28"/>
        </w:rPr>
        <w:t>Yeleukina</w:t>
      </w:r>
      <w:proofErr w:type="spellEnd"/>
    </w:p>
    <w:p w14:paraId="539B6543" w14:textId="77777777" w:rsidR="00B73256" w:rsidRPr="0000432D" w:rsidRDefault="00B73256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26940F1A" w14:textId="49D36E86" w:rsidR="0000432D" w:rsidRPr="0000432D" w:rsidRDefault="0000432D" w:rsidP="00B73256">
      <w:pPr>
        <w:pStyle w:val="BodyText"/>
        <w:tabs>
          <w:tab w:val="left" w:pos="4678"/>
          <w:tab w:val="left" w:pos="9498"/>
        </w:tabs>
        <w:spacing w:before="1" w:line="480" w:lineRule="auto"/>
        <w:ind w:left="-709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44552F">
        <w:rPr>
          <w:rFonts w:ascii="Times New Roman" w:hAnsi="Times New Roman" w:cs="Times New Roman"/>
          <w:b w:val="0"/>
          <w:bCs w:val="0"/>
          <w:sz w:val="28"/>
          <w:szCs w:val="28"/>
        </w:rPr>
        <w:t>H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27.11.21</w:t>
      </w:r>
    </w:p>
    <w:p w14:paraId="19142600" w14:textId="77777777" w:rsidR="0000432D" w:rsidRPr="00070875" w:rsidRDefault="0000432D" w:rsidP="00B73256">
      <w:pPr>
        <w:pStyle w:val="BodyText"/>
        <w:tabs>
          <w:tab w:val="left" w:pos="4678"/>
        </w:tabs>
        <w:spacing w:before="1" w:line="480" w:lineRule="auto"/>
        <w:ind w:left="-709" w:right="-284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Authorization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Dariga Shokayeva</w:t>
      </w:r>
    </w:p>
    <w:p w14:paraId="3C2B171F" w14:textId="51EEF863" w:rsidR="0000432D" w:rsidRPr="00070875" w:rsidRDefault="0000432D" w:rsidP="00762E66">
      <w:pPr>
        <w:pStyle w:val="BodyText"/>
        <w:tabs>
          <w:tab w:val="left" w:pos="5103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authorization attempt with non-NYU account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T</w:t>
      </w:r>
      <w:r w:rsidRPr="004F4E85">
        <w:rPr>
          <w:rFonts w:ascii="Times New Roman" w:hAnsi="Times New Roman" w:cs="Times New Roman"/>
          <w:sz w:val="28"/>
          <w:szCs w:val="28"/>
        </w:rPr>
        <w:t>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28.11.21</w:t>
      </w:r>
    </w:p>
    <w:p w14:paraId="5C22DDC5" w14:textId="77777777" w:rsidR="0000432D" w:rsidRPr="00453568" w:rsidRDefault="0000432D" w:rsidP="0000432D">
      <w:pPr>
        <w:pStyle w:val="BodyText"/>
        <w:tabs>
          <w:tab w:val="left" w:pos="5103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attempts to authorize with non-NYU Gmail account</w:t>
      </w:r>
    </w:p>
    <w:p w14:paraId="40A2C2C8" w14:textId="77777777" w:rsidR="0000432D" w:rsidRPr="00453568" w:rsidRDefault="0000432D" w:rsidP="0000432D">
      <w:pPr>
        <w:pStyle w:val="BodyText"/>
        <w:spacing w:before="215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test if the Google authorization denies access for non-NYU users</w:t>
      </w:r>
    </w:p>
    <w:p w14:paraId="3F1741EE" w14:textId="77777777" w:rsidR="0000432D" w:rsidRPr="004F4E85" w:rsidRDefault="0000432D" w:rsidP="0000432D">
      <w:pPr>
        <w:pStyle w:val="BodyText"/>
        <w:spacing w:before="5"/>
        <w:ind w:left="-709"/>
        <w:rPr>
          <w:rFonts w:ascii="Times New Roman" w:hAnsi="Times New Roman" w:cs="Times New Roman"/>
          <w:sz w:val="28"/>
          <w:szCs w:val="28"/>
        </w:rPr>
      </w:pPr>
    </w:p>
    <w:p w14:paraId="7A49280A" w14:textId="77777777" w:rsidR="0000432D" w:rsidRPr="00962FDD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None</w:t>
      </w:r>
    </w:p>
    <w:p w14:paraId="63920D01" w14:textId="77777777" w:rsidR="0000432D" w:rsidRDefault="0000432D" w:rsidP="0000432D">
      <w:pPr>
        <w:pStyle w:val="BodyText"/>
        <w:ind w:left="142"/>
        <w:rPr>
          <w:rFonts w:ascii="Times New Roman" w:hAnsi="Times New Roman" w:cs="Times New Roman"/>
          <w:sz w:val="28"/>
          <w:szCs w:val="28"/>
        </w:rPr>
      </w:pP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00432D" w:rsidRPr="004F4E85" w14:paraId="1F9FD267" w14:textId="77777777" w:rsidTr="00A16E6A">
        <w:trPr>
          <w:trHeight w:val="515"/>
        </w:trPr>
        <w:tc>
          <w:tcPr>
            <w:tcW w:w="774" w:type="dxa"/>
          </w:tcPr>
          <w:p w14:paraId="7509C57D" w14:textId="77777777" w:rsidR="0000432D" w:rsidRPr="004F4E85" w:rsidRDefault="0000432D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12EA3C5B" w14:textId="77777777" w:rsidR="0000432D" w:rsidRPr="004F4E85" w:rsidRDefault="0000432D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3F1A30EC" w14:textId="77777777" w:rsidR="0000432D" w:rsidRPr="004F4E85" w:rsidRDefault="0000432D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6AD39A9C" w14:textId="77777777" w:rsidR="0000432D" w:rsidRPr="004F4E85" w:rsidRDefault="0000432D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52DF3A72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58D21748" w14:textId="77777777" w:rsidR="0000432D" w:rsidRPr="004F4E85" w:rsidRDefault="0000432D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0ED40644" w14:textId="77777777" w:rsidR="0000432D" w:rsidRPr="004F4E85" w:rsidRDefault="0000432D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770121C3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0179257D" w14:textId="77777777" w:rsidR="0000432D" w:rsidRPr="004F4E85" w:rsidRDefault="0000432D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00432D" w:rsidRPr="004F4E85" w14:paraId="35C8B386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57706A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80844A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User attempts to authorize to ACSS with the Gmail account 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5FCAB9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hyperlink r:id="rId4" w:history="1">
              <w:r w:rsidRPr="007F6CA1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shokayeva@gmail.com</w:t>
              </w:r>
            </w:hyperlink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F0EBC1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Authorization error </w:t>
            </w:r>
            <w:r w:rsidRPr="00144A53">
              <w:rPr>
                <w:rFonts w:ascii="Times New Roman" w:hAnsi="Times New Roman" w:cs="Times New Roman"/>
                <w:sz w:val="28"/>
                <w:szCs w:val="28"/>
              </w:rPr>
              <w:t>“</w:t>
            </w:r>
            <w:r w:rsidRPr="00144A53">
              <w:rPr>
                <w:rFonts w:ascii="Times New Roman" w:hAnsi="Times New Roman" w:cs="Times New Roman"/>
                <w:color w:val="202124"/>
                <w:sz w:val="28"/>
                <w:szCs w:val="28"/>
                <w:shd w:val="clear" w:color="auto" w:fill="FFFFFF"/>
              </w:rPr>
              <w:t>This client is restricted to users within its organization.”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912F11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Authorization error </w:t>
            </w:r>
            <w:r w:rsidRPr="00144A53">
              <w:rPr>
                <w:rFonts w:ascii="Times New Roman" w:hAnsi="Times New Roman" w:cs="Times New Roman"/>
                <w:sz w:val="28"/>
                <w:szCs w:val="28"/>
              </w:rPr>
              <w:t>“</w:t>
            </w:r>
            <w:r w:rsidRPr="00144A53">
              <w:rPr>
                <w:rFonts w:ascii="Times New Roman" w:hAnsi="Times New Roman" w:cs="Times New Roman"/>
                <w:color w:val="202124"/>
                <w:sz w:val="28"/>
                <w:szCs w:val="28"/>
                <w:shd w:val="clear" w:color="auto" w:fill="FFFFFF"/>
              </w:rPr>
              <w:t>This client is restricted to users within its organization.”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C78502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464B6F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6F9BD91E" w14:textId="77777777" w:rsidR="0000432D" w:rsidRPr="001B1345" w:rsidRDefault="0000432D" w:rsidP="0000432D">
      <w:pPr>
        <w:pStyle w:val="BodyText"/>
        <w:ind w:left="142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48E55201" w14:textId="77777777" w:rsidR="0000432D" w:rsidRDefault="0000432D" w:rsidP="0000432D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User is not authorized to the system</w:t>
      </w:r>
    </w:p>
    <w:p w14:paraId="493F9D59" w14:textId="77777777" w:rsidR="0000432D" w:rsidRDefault="0000432D">
      <w:pPr>
        <w:rPr>
          <w:rFonts w:ascii="Times New Roman" w:eastAsia="Verdana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2087BED1" w14:textId="292345F5" w:rsidR="0000432D" w:rsidRPr="004F4E85" w:rsidRDefault="0000432D" w:rsidP="0000432D">
      <w:pPr>
        <w:pStyle w:val="Title"/>
        <w:ind w:left="0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 xml:space="preserve">Test Case </w:t>
      </w:r>
      <w:r>
        <w:rPr>
          <w:rFonts w:ascii="Times New Roman" w:hAnsi="Times New Roman" w:cs="Times New Roman"/>
          <w:sz w:val="28"/>
          <w:szCs w:val="28"/>
        </w:rPr>
        <w:t>5</w:t>
      </w:r>
    </w:p>
    <w:p w14:paraId="12B01239" w14:textId="77777777" w:rsidR="0000432D" w:rsidRPr="004F4E85" w:rsidRDefault="0000432D" w:rsidP="0000432D">
      <w:pPr>
        <w:pStyle w:val="BodyText"/>
        <w:spacing w:before="1"/>
        <w:rPr>
          <w:rFonts w:ascii="Times New Roman" w:hAnsi="Times New Roman" w:cs="Times New Roman"/>
          <w:sz w:val="28"/>
          <w:szCs w:val="28"/>
        </w:rPr>
      </w:pPr>
    </w:p>
    <w:p w14:paraId="07B7D453" w14:textId="77777777" w:rsidR="0000432D" w:rsidRPr="001B1345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32592FCC" w14:textId="77777777" w:rsidR="0000432D" w:rsidRPr="004F4E85" w:rsidRDefault="0000432D" w:rsidP="0000432D">
      <w:pPr>
        <w:pStyle w:val="BodyText"/>
        <w:spacing w:before="11"/>
        <w:ind w:left="-709"/>
        <w:rPr>
          <w:rFonts w:ascii="Times New Roman" w:hAnsi="Times New Roman" w:cs="Times New Roman"/>
          <w:sz w:val="28"/>
          <w:szCs w:val="28"/>
        </w:rPr>
      </w:pPr>
    </w:p>
    <w:p w14:paraId="68F2669B" w14:textId="0B88A272" w:rsidR="00762E66" w:rsidRDefault="00762E66" w:rsidP="00B73256">
      <w:pPr>
        <w:pStyle w:val="BodyText"/>
        <w:tabs>
          <w:tab w:val="left" w:pos="4678"/>
          <w:tab w:val="left" w:pos="4962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202</w:t>
      </w:r>
      <w:r>
        <w:rPr>
          <w:rFonts w:ascii="Times New Roman" w:hAnsi="Times New Roman" w:cs="Times New Roman"/>
          <w:sz w:val="28"/>
          <w:szCs w:val="28"/>
        </w:rPr>
        <w:tab/>
      </w:r>
      <w:r w:rsidRPr="004F4E85">
        <w:rPr>
          <w:rFonts w:ascii="Times New Roman" w:hAnsi="Times New Roman" w:cs="Times New Roman"/>
          <w:sz w:val="28"/>
          <w:szCs w:val="28"/>
        </w:rPr>
        <w:t>Test Designed</w:t>
      </w:r>
      <w:r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proofErr w:type="spellStart"/>
      <w:r w:rsidRPr="0000432D">
        <w:rPr>
          <w:rFonts w:ascii="Times New Roman" w:hAnsi="Times New Roman" w:cs="Times New Roman"/>
          <w:b w:val="0"/>
          <w:bCs w:val="0"/>
          <w:sz w:val="28"/>
          <w:szCs w:val="28"/>
        </w:rPr>
        <w:t>Madina</w:t>
      </w:r>
      <w:proofErr w:type="spellEnd"/>
      <w:r w:rsidRPr="0000432D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Pr="0000432D">
        <w:rPr>
          <w:rFonts w:ascii="Times New Roman" w:hAnsi="Times New Roman" w:cs="Times New Roman"/>
          <w:b w:val="0"/>
          <w:bCs w:val="0"/>
          <w:sz w:val="28"/>
          <w:szCs w:val="28"/>
        </w:rPr>
        <w:t>Yeleukina</w:t>
      </w:r>
      <w:proofErr w:type="spellEnd"/>
    </w:p>
    <w:p w14:paraId="13CCA07F" w14:textId="77777777" w:rsidR="00B73256" w:rsidRPr="0000432D" w:rsidRDefault="00B73256" w:rsidP="00B73256">
      <w:pPr>
        <w:pStyle w:val="BodyText"/>
        <w:tabs>
          <w:tab w:val="left" w:pos="4678"/>
          <w:tab w:val="left" w:pos="4962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36572884" w14:textId="7CA51CD6" w:rsidR="00762E66" w:rsidRPr="0000432D" w:rsidRDefault="00762E66" w:rsidP="00B73256">
      <w:pPr>
        <w:pStyle w:val="BodyText"/>
        <w:tabs>
          <w:tab w:val="left" w:pos="4678"/>
          <w:tab w:val="left" w:pos="4962"/>
          <w:tab w:val="left" w:pos="9498"/>
        </w:tabs>
        <w:spacing w:before="1" w:line="480" w:lineRule="auto"/>
        <w:ind w:left="-709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44552F">
        <w:rPr>
          <w:rFonts w:ascii="Times New Roman" w:hAnsi="Times New Roman" w:cs="Times New Roman"/>
          <w:b w:val="0"/>
          <w:bCs w:val="0"/>
          <w:sz w:val="28"/>
          <w:szCs w:val="28"/>
        </w:rPr>
        <w:t>H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27.11.21</w:t>
      </w:r>
    </w:p>
    <w:p w14:paraId="48BA327C" w14:textId="77777777" w:rsidR="00762E66" w:rsidRPr="00070875" w:rsidRDefault="00762E66" w:rsidP="00B73256">
      <w:pPr>
        <w:pStyle w:val="BodyText"/>
        <w:tabs>
          <w:tab w:val="left" w:pos="4678"/>
          <w:tab w:val="left" w:pos="4962"/>
        </w:tabs>
        <w:spacing w:before="1" w:line="480" w:lineRule="auto"/>
        <w:ind w:left="-709" w:right="-284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Authorization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Dariga Shokayeva</w:t>
      </w:r>
    </w:p>
    <w:p w14:paraId="53AC4F32" w14:textId="77777777" w:rsidR="00B73256" w:rsidRDefault="0000432D" w:rsidP="00B73256">
      <w:pPr>
        <w:pStyle w:val="BodyText"/>
        <w:tabs>
          <w:tab w:val="left" w:pos="5103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authorization attempt with NYU affiliated Gmail account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ab/>
      </w:r>
    </w:p>
    <w:p w14:paraId="513587CE" w14:textId="1961B012" w:rsidR="0000432D" w:rsidRPr="004F4E85" w:rsidRDefault="0000432D" w:rsidP="00B73256">
      <w:pPr>
        <w:pStyle w:val="BodyText"/>
        <w:tabs>
          <w:tab w:val="left" w:pos="5103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</w:t>
      </w:r>
      <w:r w:rsidRPr="004F4E85">
        <w:rPr>
          <w:rFonts w:ascii="Times New Roman" w:hAnsi="Times New Roman" w:cs="Times New Roman"/>
          <w:sz w:val="28"/>
          <w:szCs w:val="28"/>
        </w:rPr>
        <w:t>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28.11.21</w:t>
      </w:r>
    </w:p>
    <w:p w14:paraId="0DA7BD3C" w14:textId="77777777" w:rsidR="0000432D" w:rsidRPr="00453568" w:rsidRDefault="0000432D" w:rsidP="0000432D">
      <w:pPr>
        <w:pStyle w:val="BodyText"/>
        <w:tabs>
          <w:tab w:val="left" w:pos="5103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attempts to authorize with NYU affiliated Gmail account</w:t>
      </w:r>
    </w:p>
    <w:p w14:paraId="771360A3" w14:textId="77777777" w:rsidR="0000432D" w:rsidRPr="00453568" w:rsidRDefault="0000432D" w:rsidP="0000432D">
      <w:pPr>
        <w:pStyle w:val="BodyText"/>
        <w:spacing w:before="215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test if the Google authorization gives access for NYU users</w:t>
      </w:r>
    </w:p>
    <w:p w14:paraId="3D6F561C" w14:textId="77777777" w:rsidR="0000432D" w:rsidRPr="004F4E85" w:rsidRDefault="0000432D" w:rsidP="0000432D">
      <w:pPr>
        <w:pStyle w:val="BodyText"/>
        <w:spacing w:before="5"/>
        <w:ind w:left="-709"/>
        <w:rPr>
          <w:rFonts w:ascii="Times New Roman" w:hAnsi="Times New Roman" w:cs="Times New Roman"/>
          <w:sz w:val="28"/>
          <w:szCs w:val="28"/>
        </w:rPr>
      </w:pPr>
    </w:p>
    <w:p w14:paraId="7347449D" w14:textId="77777777" w:rsidR="0000432D" w:rsidRPr="00962FDD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None</w:t>
      </w:r>
    </w:p>
    <w:p w14:paraId="10203014" w14:textId="77777777" w:rsidR="0000432D" w:rsidRDefault="0000432D" w:rsidP="0000432D">
      <w:pPr>
        <w:pStyle w:val="BodyText"/>
        <w:ind w:left="142"/>
        <w:rPr>
          <w:rFonts w:ascii="Times New Roman" w:hAnsi="Times New Roman" w:cs="Times New Roman"/>
          <w:sz w:val="28"/>
          <w:szCs w:val="28"/>
        </w:rPr>
      </w:pP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00432D" w:rsidRPr="004F4E85" w14:paraId="139E4BF5" w14:textId="77777777" w:rsidTr="00A16E6A">
        <w:trPr>
          <w:trHeight w:val="515"/>
        </w:trPr>
        <w:tc>
          <w:tcPr>
            <w:tcW w:w="774" w:type="dxa"/>
          </w:tcPr>
          <w:p w14:paraId="3DE11840" w14:textId="77777777" w:rsidR="0000432D" w:rsidRPr="004F4E85" w:rsidRDefault="0000432D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7F6C36CC" w14:textId="77777777" w:rsidR="0000432D" w:rsidRPr="004F4E85" w:rsidRDefault="0000432D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757F315C" w14:textId="77777777" w:rsidR="0000432D" w:rsidRPr="004F4E85" w:rsidRDefault="0000432D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2B957D00" w14:textId="77777777" w:rsidR="0000432D" w:rsidRPr="004F4E85" w:rsidRDefault="0000432D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20E9361A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2DCD59C4" w14:textId="77777777" w:rsidR="0000432D" w:rsidRPr="004F4E85" w:rsidRDefault="0000432D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39F97145" w14:textId="77777777" w:rsidR="0000432D" w:rsidRPr="004F4E85" w:rsidRDefault="0000432D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317B3F55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60395C7F" w14:textId="77777777" w:rsidR="0000432D" w:rsidRPr="004F4E85" w:rsidRDefault="0000432D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00432D" w:rsidRPr="004F4E85" w14:paraId="26828230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D4A4FC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CA2D1E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User attempts to authorize to ACSS with the Gmail account 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319C03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s6058@nyu.edu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3AD6D6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User is signed in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50AEFA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User is signed in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55817D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557BFD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77C926DA" w14:textId="77777777" w:rsidR="0000432D" w:rsidRPr="001B1345" w:rsidRDefault="0000432D" w:rsidP="0000432D">
      <w:pPr>
        <w:pStyle w:val="BodyText"/>
        <w:ind w:left="142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7AE47AF8" w14:textId="7862081C" w:rsidR="0000432D" w:rsidRPr="00962FDD" w:rsidRDefault="0000432D" w:rsidP="0000432D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="00762E66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762E66" w:rsidRPr="00762E66">
        <w:rPr>
          <w:rFonts w:ascii="Times New Roman" w:hAnsi="Times New Roman" w:cs="Times New Roman"/>
          <w:sz w:val="28"/>
          <w:szCs w:val="28"/>
          <w:lang w:val="en-US"/>
        </w:rPr>
        <w:t>ransfer to main page, courses are shown</w:t>
      </w:r>
    </w:p>
    <w:p w14:paraId="2A4E6D03" w14:textId="77777777" w:rsidR="0000432D" w:rsidRPr="00144A53" w:rsidRDefault="0000432D" w:rsidP="0000432D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</w:p>
    <w:p w14:paraId="1DB8DBBE" w14:textId="77777777" w:rsidR="0000432D" w:rsidRDefault="0000432D" w:rsidP="0000432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7D2BEB8" w14:textId="77777777" w:rsidR="0000432D" w:rsidRDefault="0000432D" w:rsidP="0000432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AEB899C" w14:textId="77777777" w:rsidR="0000432D" w:rsidRDefault="0000432D" w:rsidP="0000432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90B0DAC" w14:textId="77777777" w:rsidR="0000432D" w:rsidRDefault="0000432D" w:rsidP="0000432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8185DD2" w14:textId="77777777" w:rsidR="0000432D" w:rsidRDefault="0000432D" w:rsidP="0000432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9D40F10" w14:textId="77777777" w:rsidR="0000432D" w:rsidRDefault="0000432D" w:rsidP="0000432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752C77C" w14:textId="77777777" w:rsidR="0000432D" w:rsidRDefault="0000432D" w:rsidP="0000432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DBB9E64" w14:textId="77777777" w:rsidR="0000432D" w:rsidRPr="004F4E85" w:rsidRDefault="0000432D" w:rsidP="0000432D">
      <w:pPr>
        <w:pStyle w:val="Title"/>
        <w:ind w:left="0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 xml:space="preserve">Test Case </w:t>
      </w:r>
      <w:r>
        <w:rPr>
          <w:rFonts w:ascii="Times New Roman" w:hAnsi="Times New Roman" w:cs="Times New Roman"/>
          <w:sz w:val="28"/>
          <w:szCs w:val="28"/>
        </w:rPr>
        <w:t>6</w:t>
      </w:r>
    </w:p>
    <w:p w14:paraId="71B81A99" w14:textId="77777777" w:rsidR="0000432D" w:rsidRPr="004F4E85" w:rsidRDefault="0000432D" w:rsidP="0000432D">
      <w:pPr>
        <w:pStyle w:val="BodyText"/>
        <w:spacing w:before="1"/>
        <w:rPr>
          <w:rFonts w:ascii="Times New Roman" w:hAnsi="Times New Roman" w:cs="Times New Roman"/>
          <w:sz w:val="28"/>
          <w:szCs w:val="28"/>
        </w:rPr>
      </w:pPr>
    </w:p>
    <w:p w14:paraId="3EE1493B" w14:textId="77777777" w:rsidR="0000432D" w:rsidRPr="001B1345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63C33AC4" w14:textId="77777777" w:rsidR="0000432D" w:rsidRPr="004F4E85" w:rsidRDefault="0000432D" w:rsidP="0000432D">
      <w:pPr>
        <w:pStyle w:val="BodyText"/>
        <w:spacing w:before="11"/>
        <w:ind w:left="-709"/>
        <w:rPr>
          <w:rFonts w:ascii="Times New Roman" w:hAnsi="Times New Roman" w:cs="Times New Roman"/>
          <w:sz w:val="28"/>
          <w:szCs w:val="28"/>
        </w:rPr>
      </w:pPr>
    </w:p>
    <w:p w14:paraId="6C4FA9BF" w14:textId="2C35DAA4" w:rsidR="00762E66" w:rsidRDefault="0000432D" w:rsidP="00B73256">
      <w:pPr>
        <w:pStyle w:val="BodyText"/>
        <w:tabs>
          <w:tab w:val="left" w:pos="4820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203</w:t>
      </w:r>
      <w:r w:rsidRPr="004F4E85">
        <w:rPr>
          <w:rFonts w:ascii="Times New Roman" w:hAnsi="Times New Roman" w:cs="Times New Roman"/>
          <w:sz w:val="28"/>
          <w:szCs w:val="28"/>
        </w:rPr>
        <w:tab/>
      </w:r>
      <w:r w:rsidR="00762E66" w:rsidRPr="004F4E85">
        <w:rPr>
          <w:rFonts w:ascii="Times New Roman" w:hAnsi="Times New Roman" w:cs="Times New Roman"/>
          <w:sz w:val="28"/>
          <w:szCs w:val="28"/>
        </w:rPr>
        <w:t>Test Designed</w:t>
      </w:r>
      <w:r w:rsidR="00762E66"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="00762E66"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proofErr w:type="spellStart"/>
      <w:r w:rsidR="00762E66" w:rsidRPr="0000432D">
        <w:rPr>
          <w:rFonts w:ascii="Times New Roman" w:hAnsi="Times New Roman" w:cs="Times New Roman"/>
          <w:b w:val="0"/>
          <w:bCs w:val="0"/>
          <w:sz w:val="28"/>
          <w:szCs w:val="28"/>
        </w:rPr>
        <w:t>Madina</w:t>
      </w:r>
      <w:proofErr w:type="spellEnd"/>
      <w:r w:rsidR="00762E66" w:rsidRPr="0000432D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B73256">
        <w:rPr>
          <w:rFonts w:ascii="Times New Roman" w:hAnsi="Times New Roman" w:cs="Times New Roman"/>
          <w:b w:val="0"/>
          <w:bCs w:val="0"/>
          <w:sz w:val="28"/>
          <w:szCs w:val="28"/>
        </w:rPr>
        <w:t>Yeleukina</w:t>
      </w:r>
      <w:proofErr w:type="spellEnd"/>
    </w:p>
    <w:p w14:paraId="29118964" w14:textId="77777777" w:rsidR="00B73256" w:rsidRPr="0000432D" w:rsidRDefault="00B73256" w:rsidP="00B73256">
      <w:pPr>
        <w:pStyle w:val="BodyText"/>
        <w:tabs>
          <w:tab w:val="left" w:pos="4820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472FE80B" w14:textId="5103AE7E" w:rsidR="00762E66" w:rsidRPr="0000432D" w:rsidRDefault="00762E66" w:rsidP="00B73256">
      <w:pPr>
        <w:pStyle w:val="BodyText"/>
        <w:tabs>
          <w:tab w:val="left" w:pos="4820"/>
          <w:tab w:val="left" w:pos="9498"/>
        </w:tabs>
        <w:spacing w:before="1" w:line="480" w:lineRule="auto"/>
        <w:ind w:left="-709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44552F">
        <w:rPr>
          <w:rFonts w:ascii="Times New Roman" w:hAnsi="Times New Roman" w:cs="Times New Roman"/>
          <w:b w:val="0"/>
          <w:bCs w:val="0"/>
          <w:sz w:val="28"/>
          <w:szCs w:val="28"/>
        </w:rPr>
        <w:t>L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27.11.21</w:t>
      </w:r>
    </w:p>
    <w:p w14:paraId="13E5B7F4" w14:textId="77777777" w:rsidR="00762E66" w:rsidRPr="00070875" w:rsidRDefault="00762E66" w:rsidP="00B73256">
      <w:pPr>
        <w:pStyle w:val="BodyText"/>
        <w:tabs>
          <w:tab w:val="left" w:pos="4820"/>
        </w:tabs>
        <w:spacing w:before="1" w:line="480" w:lineRule="auto"/>
        <w:ind w:left="-709" w:right="-284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Authorization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Dariga Shokayeva</w:t>
      </w:r>
    </w:p>
    <w:p w14:paraId="00632F9F" w14:textId="77777777" w:rsidR="00762E66" w:rsidRDefault="0000432D" w:rsidP="00762E66">
      <w:pPr>
        <w:pStyle w:val="BodyText"/>
        <w:tabs>
          <w:tab w:val="left" w:pos="5103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authorization attempt to ACSS from the unknown server</w:t>
      </w:r>
    </w:p>
    <w:p w14:paraId="7CDAFD9D" w14:textId="77777777" w:rsidR="00762E66" w:rsidRDefault="00762E66" w:rsidP="00762E66">
      <w:pPr>
        <w:pStyle w:val="BodyText"/>
        <w:tabs>
          <w:tab w:val="left" w:pos="5103"/>
        </w:tabs>
        <w:ind w:left="-709"/>
        <w:rPr>
          <w:rFonts w:ascii="Times New Roman" w:hAnsi="Times New Roman" w:cs="Times New Roman"/>
          <w:sz w:val="28"/>
          <w:szCs w:val="28"/>
        </w:rPr>
      </w:pPr>
    </w:p>
    <w:p w14:paraId="0CC1F07F" w14:textId="171ADAB8" w:rsidR="00762E66" w:rsidRDefault="0000432D" w:rsidP="00762E66">
      <w:pPr>
        <w:pStyle w:val="BodyText"/>
        <w:tabs>
          <w:tab w:val="left" w:pos="5103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</w:t>
      </w:r>
      <w:r w:rsidRPr="004F4E85">
        <w:rPr>
          <w:rFonts w:ascii="Times New Roman" w:hAnsi="Times New Roman" w:cs="Times New Roman"/>
          <w:sz w:val="28"/>
          <w:szCs w:val="28"/>
        </w:rPr>
        <w:t>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28.11.21</w:t>
      </w:r>
    </w:p>
    <w:p w14:paraId="6ED70CB6" w14:textId="77777777" w:rsidR="00762E66" w:rsidRDefault="00762E66" w:rsidP="00762E66">
      <w:pPr>
        <w:pStyle w:val="BodyText"/>
        <w:tabs>
          <w:tab w:val="left" w:pos="5103"/>
        </w:tabs>
        <w:ind w:left="-709"/>
        <w:rPr>
          <w:rFonts w:ascii="Times New Roman" w:hAnsi="Times New Roman" w:cs="Times New Roman"/>
          <w:sz w:val="28"/>
          <w:szCs w:val="28"/>
        </w:rPr>
      </w:pPr>
    </w:p>
    <w:p w14:paraId="375FC289" w14:textId="0733F1FC" w:rsidR="0000432D" w:rsidRPr="00453568" w:rsidRDefault="0000432D" w:rsidP="00762E66">
      <w:pPr>
        <w:pStyle w:val="BodyText"/>
        <w:tabs>
          <w:tab w:val="left" w:pos="5103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visits the ACSS from the server unauthorized for Google API services</w:t>
      </w:r>
    </w:p>
    <w:p w14:paraId="6FB6D251" w14:textId="77777777" w:rsidR="0000432D" w:rsidRPr="00453568" w:rsidRDefault="0000432D" w:rsidP="0000432D">
      <w:pPr>
        <w:pStyle w:val="BodyText"/>
        <w:spacing w:before="215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test if the ACSS runs only on the servers added to Google API services by us </w:t>
      </w:r>
    </w:p>
    <w:p w14:paraId="53AF5161" w14:textId="77777777" w:rsidR="0000432D" w:rsidRPr="004F4E85" w:rsidRDefault="0000432D" w:rsidP="0000432D">
      <w:pPr>
        <w:pStyle w:val="BodyText"/>
        <w:spacing w:before="5"/>
        <w:ind w:left="-709"/>
        <w:rPr>
          <w:rFonts w:ascii="Times New Roman" w:hAnsi="Times New Roman" w:cs="Times New Roman"/>
          <w:sz w:val="28"/>
          <w:szCs w:val="28"/>
        </w:rPr>
      </w:pPr>
    </w:p>
    <w:p w14:paraId="07D1DC12" w14:textId="77777777" w:rsidR="0000432D" w:rsidRPr="00962FDD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None</w:t>
      </w:r>
    </w:p>
    <w:p w14:paraId="18F44C3F" w14:textId="77777777" w:rsidR="0000432D" w:rsidRDefault="0000432D" w:rsidP="0000432D">
      <w:pPr>
        <w:pStyle w:val="BodyText"/>
        <w:ind w:left="142"/>
        <w:rPr>
          <w:rFonts w:ascii="Times New Roman" w:hAnsi="Times New Roman" w:cs="Times New Roman"/>
          <w:sz w:val="28"/>
          <w:szCs w:val="28"/>
        </w:rPr>
      </w:pP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00432D" w:rsidRPr="004F4E85" w14:paraId="5E0E522F" w14:textId="77777777" w:rsidTr="00A16E6A">
        <w:trPr>
          <w:trHeight w:val="515"/>
        </w:trPr>
        <w:tc>
          <w:tcPr>
            <w:tcW w:w="774" w:type="dxa"/>
          </w:tcPr>
          <w:p w14:paraId="6F1DDF15" w14:textId="77777777" w:rsidR="0000432D" w:rsidRPr="004F4E85" w:rsidRDefault="0000432D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68040C6E" w14:textId="77777777" w:rsidR="0000432D" w:rsidRPr="004F4E85" w:rsidRDefault="0000432D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7E5DD610" w14:textId="77777777" w:rsidR="0000432D" w:rsidRPr="004F4E85" w:rsidRDefault="0000432D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70EA188C" w14:textId="77777777" w:rsidR="0000432D" w:rsidRPr="004F4E85" w:rsidRDefault="0000432D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5FBCB30F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652E3E8F" w14:textId="77777777" w:rsidR="0000432D" w:rsidRPr="004F4E85" w:rsidRDefault="0000432D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3A22D44F" w14:textId="77777777" w:rsidR="0000432D" w:rsidRPr="004F4E85" w:rsidRDefault="0000432D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6537A4CD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22BA3EF7" w14:textId="77777777" w:rsidR="0000432D" w:rsidRPr="004F4E85" w:rsidRDefault="0000432D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00432D" w:rsidRPr="004F4E85" w14:paraId="65308065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73C7B6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C18DE0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User attempts to authorize to ACSS from the unknown for Google API services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6C8E69" w14:textId="4C09D595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ocalhost:7800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A0294A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Authorization error raised by Google services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5CCFE1" w14:textId="305385FA" w:rsidR="0000432D" w:rsidRPr="004F4E85" w:rsidRDefault="00762E66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ocalhost does not work, error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9FB5F8" w14:textId="070D6FFF" w:rsidR="0000432D" w:rsidRPr="004F4E85" w:rsidRDefault="00762E66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ail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14ACA7" w14:textId="20A09892" w:rsidR="0000432D" w:rsidRPr="004F4E85" w:rsidRDefault="00762E66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Fixed by adding localhost address into the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gmail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database</w:t>
            </w:r>
          </w:p>
        </w:tc>
      </w:tr>
    </w:tbl>
    <w:p w14:paraId="10BA9AF4" w14:textId="77777777" w:rsidR="0000432D" w:rsidRPr="001B1345" w:rsidRDefault="0000432D" w:rsidP="0000432D">
      <w:pPr>
        <w:pStyle w:val="BodyText"/>
        <w:ind w:left="142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61D74A92" w14:textId="77777777" w:rsidR="0000432D" w:rsidRPr="00962FDD" w:rsidRDefault="0000432D" w:rsidP="0000432D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User is not authorized to the system</w:t>
      </w:r>
    </w:p>
    <w:p w14:paraId="1B54AB44" w14:textId="77777777" w:rsidR="0000432D" w:rsidRDefault="0000432D" w:rsidP="0000432D">
      <w:pPr>
        <w:ind w:left="-851"/>
        <w:rPr>
          <w:rFonts w:ascii="Times New Roman" w:hAnsi="Times New Roman" w:cs="Times New Roman"/>
          <w:b/>
          <w:bCs/>
          <w:sz w:val="28"/>
          <w:szCs w:val="28"/>
        </w:rPr>
      </w:pPr>
    </w:p>
    <w:p w14:paraId="72EE4606" w14:textId="77777777" w:rsidR="0000432D" w:rsidRDefault="0000432D">
      <w:pPr>
        <w:rPr>
          <w:rFonts w:ascii="Times New Roman" w:eastAsia="Verdana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1A3B1C95" w14:textId="288434E7" w:rsidR="0000432D" w:rsidRPr="004F4E85" w:rsidRDefault="0000432D" w:rsidP="0000432D">
      <w:pPr>
        <w:pStyle w:val="Title"/>
        <w:ind w:left="0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 xml:space="preserve">Test Case </w:t>
      </w:r>
      <w:r>
        <w:rPr>
          <w:rFonts w:ascii="Times New Roman" w:hAnsi="Times New Roman" w:cs="Times New Roman"/>
          <w:sz w:val="28"/>
          <w:szCs w:val="28"/>
        </w:rPr>
        <w:t>7</w:t>
      </w:r>
    </w:p>
    <w:p w14:paraId="68C4418A" w14:textId="77777777" w:rsidR="0000432D" w:rsidRPr="001B1345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4C133AED" w14:textId="77777777" w:rsidR="0000432D" w:rsidRPr="004F4E85" w:rsidRDefault="0000432D" w:rsidP="0000432D">
      <w:pPr>
        <w:pStyle w:val="BodyText"/>
        <w:spacing w:before="11"/>
        <w:ind w:left="-709"/>
        <w:rPr>
          <w:rFonts w:ascii="Times New Roman" w:hAnsi="Times New Roman" w:cs="Times New Roman"/>
          <w:sz w:val="28"/>
          <w:szCs w:val="28"/>
        </w:rPr>
      </w:pPr>
    </w:p>
    <w:p w14:paraId="395DF595" w14:textId="77777777" w:rsidR="002B0B64" w:rsidRPr="004F4E85" w:rsidRDefault="0000432D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301</w:t>
      </w:r>
      <w:r w:rsidRPr="004F4E85">
        <w:rPr>
          <w:rFonts w:ascii="Times New Roman" w:hAnsi="Times New Roman" w:cs="Times New Roman"/>
          <w:sz w:val="28"/>
          <w:szCs w:val="28"/>
        </w:rPr>
        <w:tab/>
      </w:r>
      <w:r w:rsidR="002B0B64" w:rsidRPr="004F4E85">
        <w:rPr>
          <w:rFonts w:ascii="Times New Roman" w:hAnsi="Times New Roman" w:cs="Times New Roman"/>
          <w:sz w:val="28"/>
          <w:szCs w:val="28"/>
        </w:rPr>
        <w:t>Test Designed</w:t>
      </w:r>
      <w:r w:rsidR="002B0B64"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="002B0B64"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r w:rsidR="002B0B64">
        <w:rPr>
          <w:rFonts w:ascii="Times New Roman" w:hAnsi="Times New Roman" w:cs="Times New Roman"/>
          <w:b w:val="0"/>
          <w:bCs w:val="0"/>
          <w:sz w:val="28"/>
          <w:szCs w:val="28"/>
        </w:rPr>
        <w:t>Dariga Shokayeva</w:t>
      </w:r>
    </w:p>
    <w:p w14:paraId="64A320A8" w14:textId="77777777" w:rsidR="002B0B64" w:rsidRPr="004F4E85" w:rsidRDefault="002B0B64" w:rsidP="00B73256">
      <w:pPr>
        <w:pStyle w:val="BodyText"/>
        <w:tabs>
          <w:tab w:val="left" w:pos="4678"/>
        </w:tabs>
        <w:spacing w:before="2"/>
        <w:ind w:left="-709"/>
        <w:rPr>
          <w:rFonts w:ascii="Times New Roman" w:hAnsi="Times New Roman" w:cs="Times New Roman"/>
          <w:sz w:val="28"/>
          <w:szCs w:val="28"/>
        </w:rPr>
      </w:pPr>
    </w:p>
    <w:p w14:paraId="6128AA77" w14:textId="115F055E" w:rsidR="002B0B64" w:rsidRPr="004F4E85" w:rsidRDefault="002B0B64" w:rsidP="00B73256">
      <w:pPr>
        <w:pStyle w:val="BodyText"/>
        <w:tabs>
          <w:tab w:val="left" w:pos="4678"/>
          <w:tab w:val="left" w:pos="9498"/>
        </w:tabs>
        <w:spacing w:before="1" w:line="480" w:lineRule="auto"/>
        <w:ind w:left="-709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M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28.11.21</w:t>
      </w:r>
    </w:p>
    <w:p w14:paraId="70208479" w14:textId="20D08391" w:rsidR="002B0B64" w:rsidRPr="00B73256" w:rsidRDefault="002B0B64" w:rsidP="00B73256">
      <w:pPr>
        <w:pStyle w:val="BodyText"/>
        <w:tabs>
          <w:tab w:val="left" w:pos="4678"/>
        </w:tabs>
        <w:spacing w:before="1" w:line="480" w:lineRule="auto"/>
        <w:ind w:left="-709" w:right="337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Search/Add Classes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hyngys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arishev</w:t>
      </w:r>
      <w:proofErr w:type="spellEnd"/>
    </w:p>
    <w:p w14:paraId="368F2ADB" w14:textId="079DD515" w:rsidR="002B0B64" w:rsidRDefault="0000432D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Adds a Class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4D042BB8" w14:textId="77777777" w:rsidR="00B73256" w:rsidRPr="00B73256" w:rsidRDefault="00B73256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27D8E1E5" w14:textId="3F338557" w:rsidR="0000432D" w:rsidRPr="009718EF" w:rsidRDefault="0000432D" w:rsidP="0000432D">
      <w:pPr>
        <w:pStyle w:val="BodyText"/>
        <w:tabs>
          <w:tab w:val="left" w:pos="5103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clicks ‘Add’ button to select a course</w:t>
      </w:r>
    </w:p>
    <w:p w14:paraId="465ED72C" w14:textId="77777777" w:rsidR="0000432D" w:rsidRPr="009718EF" w:rsidRDefault="0000432D" w:rsidP="0000432D">
      <w:pPr>
        <w:pStyle w:val="BodyText"/>
        <w:spacing w:before="215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test if the selected course appears in the “Courses Picked”</w:t>
      </w:r>
    </w:p>
    <w:p w14:paraId="3F7189AD" w14:textId="77777777" w:rsidR="0000432D" w:rsidRPr="004F4E85" w:rsidRDefault="0000432D" w:rsidP="0000432D">
      <w:pPr>
        <w:pStyle w:val="BodyText"/>
        <w:spacing w:before="5"/>
        <w:ind w:left="-709"/>
        <w:rPr>
          <w:rFonts w:ascii="Times New Roman" w:hAnsi="Times New Roman" w:cs="Times New Roman"/>
          <w:sz w:val="28"/>
          <w:szCs w:val="28"/>
        </w:rPr>
      </w:pPr>
    </w:p>
    <w:p w14:paraId="01BB91C3" w14:textId="77777777" w:rsidR="0000432D" w:rsidRPr="009718EF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ourse information import, user authorization</w:t>
      </w:r>
    </w:p>
    <w:p w14:paraId="13D38623" w14:textId="77777777" w:rsidR="0000432D" w:rsidRDefault="0000432D" w:rsidP="0000432D">
      <w:pPr>
        <w:pStyle w:val="BodyText"/>
        <w:ind w:left="142"/>
        <w:rPr>
          <w:rFonts w:ascii="Times New Roman" w:hAnsi="Times New Roman" w:cs="Times New Roman"/>
          <w:sz w:val="28"/>
          <w:szCs w:val="28"/>
        </w:rPr>
      </w:pP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00432D" w:rsidRPr="004F4E85" w14:paraId="5608C9FE" w14:textId="77777777" w:rsidTr="00A16E6A">
        <w:trPr>
          <w:trHeight w:val="515"/>
        </w:trPr>
        <w:tc>
          <w:tcPr>
            <w:tcW w:w="774" w:type="dxa"/>
          </w:tcPr>
          <w:p w14:paraId="34CDAB35" w14:textId="77777777" w:rsidR="0000432D" w:rsidRPr="004F4E85" w:rsidRDefault="0000432D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512DED77" w14:textId="77777777" w:rsidR="0000432D" w:rsidRPr="004F4E85" w:rsidRDefault="0000432D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69FBC692" w14:textId="77777777" w:rsidR="0000432D" w:rsidRPr="004F4E85" w:rsidRDefault="0000432D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7AFDAECB" w14:textId="77777777" w:rsidR="0000432D" w:rsidRPr="004F4E85" w:rsidRDefault="0000432D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7127A731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1945EFF9" w14:textId="77777777" w:rsidR="0000432D" w:rsidRPr="004F4E85" w:rsidRDefault="0000432D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2B13EFF6" w14:textId="77777777" w:rsidR="0000432D" w:rsidRPr="004F4E85" w:rsidRDefault="0000432D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36E9754D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3545E902" w14:textId="77777777" w:rsidR="0000432D" w:rsidRPr="004F4E85" w:rsidRDefault="0000432D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00432D" w:rsidRPr="004F4E85" w14:paraId="4A1F48F0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39EE11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6EBF05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 presses “Add” button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A2E92D" w14:textId="77777777" w:rsidR="0000432D" w:rsidRPr="00282ACC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Add “</w:t>
            </w:r>
            <w:r w:rsidRPr="00282ACC">
              <w:rPr>
                <w:rFonts w:ascii="Times New Roman" w:hAnsi="Times New Roman" w:cs="Times New Roman"/>
                <w:sz w:val="28"/>
                <w:szCs w:val="28"/>
              </w:rPr>
              <w:t>ACS-UH 1010X - Anthropology and the Arab World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”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D82C54" w14:textId="77777777" w:rsidR="0000432D" w:rsidRPr="00282ACC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282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ACS-UH 1010X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- Course code appears in the “Courses Picked” and the label for that course changes to “Added”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296935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282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ACS-UH 1010X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- Course code appears in the “Courses picked” and the label for that course changes to “Added”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B5F629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B16FE9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2D3DEC71" w14:textId="77777777" w:rsidR="0000432D" w:rsidRPr="001B1345" w:rsidRDefault="0000432D" w:rsidP="0000432D">
      <w:pPr>
        <w:pStyle w:val="BodyText"/>
        <w:ind w:left="142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3BA468F1" w14:textId="77777777" w:rsidR="0000432D" w:rsidRDefault="0000432D" w:rsidP="0000432D">
      <w:pPr>
        <w:ind w:left="-851"/>
        <w:rPr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one course is stored in the “Courses Picked”</w:t>
      </w:r>
    </w:p>
    <w:p w14:paraId="60B2DDE6" w14:textId="77777777" w:rsidR="0000432D" w:rsidRDefault="0000432D">
      <w:pPr>
        <w:rPr>
          <w:rFonts w:ascii="Times New Roman" w:eastAsia="Verdana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2D5AC0BD" w14:textId="3A0158A7" w:rsidR="0000432D" w:rsidRPr="004F4E85" w:rsidRDefault="0000432D" w:rsidP="0000432D">
      <w:pPr>
        <w:pStyle w:val="Title"/>
        <w:ind w:left="0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 xml:space="preserve">Test Case </w:t>
      </w:r>
      <w:r>
        <w:rPr>
          <w:rFonts w:ascii="Times New Roman" w:hAnsi="Times New Roman" w:cs="Times New Roman"/>
          <w:sz w:val="28"/>
          <w:szCs w:val="28"/>
        </w:rPr>
        <w:t>8</w:t>
      </w:r>
    </w:p>
    <w:p w14:paraId="0DA0EEAD" w14:textId="77777777" w:rsidR="0000432D" w:rsidRPr="001B1345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71F1186B" w14:textId="77777777" w:rsidR="0000432D" w:rsidRPr="004F4E85" w:rsidRDefault="0000432D" w:rsidP="0000432D">
      <w:pPr>
        <w:pStyle w:val="BodyText"/>
        <w:spacing w:before="11"/>
        <w:ind w:left="-709"/>
        <w:rPr>
          <w:rFonts w:ascii="Times New Roman" w:hAnsi="Times New Roman" w:cs="Times New Roman"/>
          <w:sz w:val="28"/>
          <w:szCs w:val="28"/>
        </w:rPr>
      </w:pPr>
    </w:p>
    <w:p w14:paraId="5C4779EC" w14:textId="77777777" w:rsidR="002B0B64" w:rsidRPr="004F4E85" w:rsidRDefault="0000432D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302</w:t>
      </w:r>
      <w:r w:rsidRPr="004F4E85">
        <w:rPr>
          <w:rFonts w:ascii="Times New Roman" w:hAnsi="Times New Roman" w:cs="Times New Roman"/>
          <w:sz w:val="28"/>
          <w:szCs w:val="28"/>
        </w:rPr>
        <w:tab/>
      </w:r>
      <w:r w:rsidR="002B0B64" w:rsidRPr="004F4E85">
        <w:rPr>
          <w:rFonts w:ascii="Times New Roman" w:hAnsi="Times New Roman" w:cs="Times New Roman"/>
          <w:sz w:val="28"/>
          <w:szCs w:val="28"/>
        </w:rPr>
        <w:t>Test Designed</w:t>
      </w:r>
      <w:r w:rsidR="002B0B64"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="002B0B64"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r w:rsidR="002B0B64">
        <w:rPr>
          <w:rFonts w:ascii="Times New Roman" w:hAnsi="Times New Roman" w:cs="Times New Roman"/>
          <w:b w:val="0"/>
          <w:bCs w:val="0"/>
          <w:sz w:val="28"/>
          <w:szCs w:val="28"/>
        </w:rPr>
        <w:t>Dariga Shokayeva</w:t>
      </w:r>
    </w:p>
    <w:p w14:paraId="3D1D3364" w14:textId="77777777" w:rsidR="002B0B64" w:rsidRPr="004F4E85" w:rsidRDefault="002B0B64" w:rsidP="00B73256">
      <w:pPr>
        <w:pStyle w:val="BodyText"/>
        <w:tabs>
          <w:tab w:val="left" w:pos="4678"/>
        </w:tabs>
        <w:spacing w:before="2"/>
        <w:ind w:left="-709"/>
        <w:rPr>
          <w:rFonts w:ascii="Times New Roman" w:hAnsi="Times New Roman" w:cs="Times New Roman"/>
          <w:sz w:val="28"/>
          <w:szCs w:val="28"/>
        </w:rPr>
      </w:pPr>
    </w:p>
    <w:p w14:paraId="2449694F" w14:textId="749FAB2C" w:rsidR="002B0B64" w:rsidRPr="004F4E85" w:rsidRDefault="002B0B64" w:rsidP="00B73256">
      <w:pPr>
        <w:pStyle w:val="BodyText"/>
        <w:tabs>
          <w:tab w:val="left" w:pos="4678"/>
          <w:tab w:val="left" w:pos="9498"/>
        </w:tabs>
        <w:spacing w:before="1" w:line="480" w:lineRule="auto"/>
        <w:ind w:left="-709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M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28.11.21</w:t>
      </w:r>
    </w:p>
    <w:p w14:paraId="2F59B758" w14:textId="77777777" w:rsidR="002B0B64" w:rsidRPr="004F4E85" w:rsidRDefault="002B0B64" w:rsidP="00B73256">
      <w:pPr>
        <w:pStyle w:val="BodyText"/>
        <w:tabs>
          <w:tab w:val="left" w:pos="4678"/>
        </w:tabs>
        <w:spacing w:before="1"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Search/Add Classes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hyngys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arishev</w:t>
      </w:r>
      <w:proofErr w:type="spellEnd"/>
    </w:p>
    <w:p w14:paraId="5073D046" w14:textId="519965F7" w:rsidR="00762E66" w:rsidRDefault="0000432D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Removes a Picked Class | Course List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04E9873B" w14:textId="77777777" w:rsidR="00B73256" w:rsidRPr="00B73256" w:rsidRDefault="00B73256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6F275969" w14:textId="3E39F4DE" w:rsidR="0000432D" w:rsidRPr="009718EF" w:rsidRDefault="0000432D" w:rsidP="0000432D">
      <w:pPr>
        <w:pStyle w:val="BodyText"/>
        <w:tabs>
          <w:tab w:val="left" w:pos="5103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clicks ‘Added’ button after selecting this course before</w:t>
      </w:r>
    </w:p>
    <w:p w14:paraId="539E0EE0" w14:textId="08730ADF" w:rsidR="0000432D" w:rsidRPr="009718EF" w:rsidRDefault="0000432D" w:rsidP="0000432D">
      <w:pPr>
        <w:pStyle w:val="BodyText"/>
        <w:spacing w:before="215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test if the selected course disappears in the “Courses Picked” and marked </w:t>
      </w:r>
      <w:r w:rsidR="00762E66">
        <w:rPr>
          <w:rFonts w:ascii="Times New Roman" w:hAnsi="Times New Roman" w:cs="Times New Roman"/>
          <w:b w:val="0"/>
          <w:bCs w:val="0"/>
          <w:sz w:val="28"/>
          <w:szCs w:val="28"/>
        </w:rPr>
        <w:t>a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s not yet added in the course list</w:t>
      </w:r>
    </w:p>
    <w:p w14:paraId="71AD796B" w14:textId="77777777" w:rsidR="0000432D" w:rsidRPr="004F4E85" w:rsidRDefault="0000432D" w:rsidP="0000432D">
      <w:pPr>
        <w:pStyle w:val="BodyText"/>
        <w:spacing w:before="215"/>
        <w:rPr>
          <w:rFonts w:ascii="Times New Roman" w:hAnsi="Times New Roman" w:cs="Times New Roman"/>
          <w:sz w:val="28"/>
          <w:szCs w:val="28"/>
        </w:rPr>
      </w:pPr>
    </w:p>
    <w:p w14:paraId="2717FA1B" w14:textId="77777777" w:rsidR="0000432D" w:rsidRPr="009718EF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ourse information import, user authorization</w:t>
      </w:r>
    </w:p>
    <w:p w14:paraId="5DE29794" w14:textId="77777777" w:rsidR="0000432D" w:rsidRDefault="0000432D" w:rsidP="0000432D">
      <w:pPr>
        <w:pStyle w:val="BodyText"/>
        <w:ind w:left="142"/>
        <w:rPr>
          <w:rFonts w:ascii="Times New Roman" w:hAnsi="Times New Roman" w:cs="Times New Roman"/>
          <w:sz w:val="28"/>
          <w:szCs w:val="28"/>
        </w:rPr>
      </w:pP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00432D" w:rsidRPr="004F4E85" w14:paraId="74570E17" w14:textId="77777777" w:rsidTr="00A16E6A">
        <w:trPr>
          <w:trHeight w:val="515"/>
        </w:trPr>
        <w:tc>
          <w:tcPr>
            <w:tcW w:w="774" w:type="dxa"/>
          </w:tcPr>
          <w:p w14:paraId="58DDE454" w14:textId="77777777" w:rsidR="0000432D" w:rsidRPr="004F4E85" w:rsidRDefault="0000432D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538D4301" w14:textId="77777777" w:rsidR="0000432D" w:rsidRPr="004F4E85" w:rsidRDefault="0000432D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6D506B0E" w14:textId="77777777" w:rsidR="0000432D" w:rsidRPr="004F4E85" w:rsidRDefault="0000432D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4127F54B" w14:textId="77777777" w:rsidR="0000432D" w:rsidRPr="004F4E85" w:rsidRDefault="0000432D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34FA05CE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76BD7537" w14:textId="77777777" w:rsidR="0000432D" w:rsidRPr="004F4E85" w:rsidRDefault="0000432D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5D46C6D3" w14:textId="77777777" w:rsidR="0000432D" w:rsidRPr="004F4E85" w:rsidRDefault="0000432D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7F4672A0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4CA86C7E" w14:textId="77777777" w:rsidR="0000432D" w:rsidRPr="004F4E85" w:rsidRDefault="0000432D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00432D" w:rsidRPr="004F4E85" w14:paraId="2289506E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C46CE9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92F77D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 presses “Added” button for a picked class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2D763D" w14:textId="77777777" w:rsidR="0000432D" w:rsidRPr="00282ACC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Added “</w:t>
            </w:r>
            <w:r w:rsidRPr="00282ACC">
              <w:rPr>
                <w:rFonts w:ascii="Times New Roman" w:hAnsi="Times New Roman" w:cs="Times New Roman"/>
                <w:sz w:val="28"/>
                <w:szCs w:val="28"/>
              </w:rPr>
              <w:t>ACS-UH 1010X - Anthropology and the Arab World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”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1DD781" w14:textId="77777777" w:rsidR="0000432D" w:rsidRPr="00282ACC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282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ACS-UH 1010X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- Course code disappears in the “Courses Picked” and the label for that course changes back to “Add”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E1456E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282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ACS-UH 1010X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- Course code disappears in the “Courses picked” and the label for that course changes back to “Add”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317770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BFBB82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08DF5C83" w14:textId="77777777" w:rsidR="0000432D" w:rsidRPr="001B1345" w:rsidRDefault="0000432D" w:rsidP="0000432D">
      <w:pPr>
        <w:pStyle w:val="BodyText"/>
        <w:ind w:left="142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7BECCB2D" w14:textId="77777777" w:rsidR="0000432D" w:rsidRPr="00981F27" w:rsidRDefault="0000432D" w:rsidP="0000432D">
      <w:pPr>
        <w:ind w:left="-851"/>
        <w:rPr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the class is removed from the “Courses Picked”</w:t>
      </w:r>
    </w:p>
    <w:p w14:paraId="62E44D12" w14:textId="77777777" w:rsidR="0000432D" w:rsidRDefault="0000432D">
      <w:pPr>
        <w:rPr>
          <w:rFonts w:ascii="Times New Roman" w:eastAsia="Verdana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463B8963" w14:textId="48F7BB96" w:rsidR="0000432D" w:rsidRPr="004F4E85" w:rsidRDefault="0000432D" w:rsidP="0000432D">
      <w:pPr>
        <w:pStyle w:val="Title"/>
        <w:ind w:left="0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 xml:space="preserve">Test Case </w:t>
      </w:r>
      <w:r>
        <w:rPr>
          <w:rFonts w:ascii="Times New Roman" w:hAnsi="Times New Roman" w:cs="Times New Roman"/>
          <w:sz w:val="28"/>
          <w:szCs w:val="28"/>
        </w:rPr>
        <w:t>9</w:t>
      </w:r>
    </w:p>
    <w:p w14:paraId="75128788" w14:textId="77777777" w:rsidR="0000432D" w:rsidRPr="001B1345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62E6742D" w14:textId="77777777" w:rsidR="0000432D" w:rsidRPr="004F4E85" w:rsidRDefault="0000432D" w:rsidP="0000432D">
      <w:pPr>
        <w:pStyle w:val="BodyText"/>
        <w:spacing w:before="11"/>
        <w:ind w:left="-709"/>
        <w:rPr>
          <w:rFonts w:ascii="Times New Roman" w:hAnsi="Times New Roman" w:cs="Times New Roman"/>
          <w:sz w:val="28"/>
          <w:szCs w:val="28"/>
        </w:rPr>
      </w:pPr>
    </w:p>
    <w:p w14:paraId="6725802B" w14:textId="77777777" w:rsidR="002B0B64" w:rsidRPr="004F4E85" w:rsidRDefault="0000432D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303</w:t>
      </w:r>
      <w:r w:rsidRPr="004F4E85">
        <w:rPr>
          <w:rFonts w:ascii="Times New Roman" w:hAnsi="Times New Roman" w:cs="Times New Roman"/>
          <w:sz w:val="28"/>
          <w:szCs w:val="28"/>
        </w:rPr>
        <w:tab/>
      </w:r>
      <w:r w:rsidR="002B0B64" w:rsidRPr="004F4E85">
        <w:rPr>
          <w:rFonts w:ascii="Times New Roman" w:hAnsi="Times New Roman" w:cs="Times New Roman"/>
          <w:sz w:val="28"/>
          <w:szCs w:val="28"/>
        </w:rPr>
        <w:t>Test Designed</w:t>
      </w:r>
      <w:r w:rsidR="002B0B64"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="002B0B64"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r w:rsidR="002B0B64">
        <w:rPr>
          <w:rFonts w:ascii="Times New Roman" w:hAnsi="Times New Roman" w:cs="Times New Roman"/>
          <w:b w:val="0"/>
          <w:bCs w:val="0"/>
          <w:sz w:val="28"/>
          <w:szCs w:val="28"/>
        </w:rPr>
        <w:t>Dariga Shokayeva</w:t>
      </w:r>
    </w:p>
    <w:p w14:paraId="24B2D940" w14:textId="77777777" w:rsidR="002B0B64" w:rsidRPr="004F4E85" w:rsidRDefault="002B0B64" w:rsidP="00B73256">
      <w:pPr>
        <w:pStyle w:val="BodyText"/>
        <w:tabs>
          <w:tab w:val="left" w:pos="4678"/>
        </w:tabs>
        <w:spacing w:before="2"/>
        <w:ind w:left="-709"/>
        <w:rPr>
          <w:rFonts w:ascii="Times New Roman" w:hAnsi="Times New Roman" w:cs="Times New Roman"/>
          <w:sz w:val="28"/>
          <w:szCs w:val="28"/>
        </w:rPr>
      </w:pPr>
    </w:p>
    <w:p w14:paraId="7C4527BD" w14:textId="5E9B5DFF" w:rsidR="002B0B64" w:rsidRPr="004F4E85" w:rsidRDefault="002B0B64" w:rsidP="00B73256">
      <w:pPr>
        <w:pStyle w:val="BodyText"/>
        <w:tabs>
          <w:tab w:val="left" w:pos="4678"/>
          <w:tab w:val="left" w:pos="9498"/>
        </w:tabs>
        <w:spacing w:before="1" w:line="480" w:lineRule="auto"/>
        <w:ind w:left="-709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M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28.11.21</w:t>
      </w:r>
    </w:p>
    <w:p w14:paraId="04128669" w14:textId="77777777" w:rsidR="002B0B64" w:rsidRPr="004F4E85" w:rsidRDefault="002B0B64" w:rsidP="00B73256">
      <w:pPr>
        <w:pStyle w:val="BodyText"/>
        <w:tabs>
          <w:tab w:val="left" w:pos="4678"/>
        </w:tabs>
        <w:spacing w:before="1"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Search/Add Classes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hyngys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arishev</w:t>
      </w:r>
      <w:proofErr w:type="spellEnd"/>
    </w:p>
    <w:p w14:paraId="22D176FB" w14:textId="6A4BE885" w:rsidR="0000432D" w:rsidRPr="004F4E85" w:rsidRDefault="0000432D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Removes a Class | Courses Picked List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5FA7AA37" w14:textId="77777777" w:rsidR="00762E66" w:rsidRDefault="00762E66" w:rsidP="0000432D">
      <w:pPr>
        <w:pStyle w:val="BodyText"/>
        <w:tabs>
          <w:tab w:val="left" w:pos="5103"/>
        </w:tabs>
        <w:spacing w:line="480" w:lineRule="auto"/>
        <w:ind w:left="-709" w:right="337"/>
        <w:rPr>
          <w:rFonts w:ascii="Times New Roman" w:hAnsi="Times New Roman" w:cs="Times New Roman"/>
          <w:sz w:val="28"/>
          <w:szCs w:val="28"/>
        </w:rPr>
      </w:pPr>
    </w:p>
    <w:p w14:paraId="58CE3314" w14:textId="216CA2A0" w:rsidR="0000432D" w:rsidRPr="009718EF" w:rsidRDefault="0000432D" w:rsidP="0000432D">
      <w:pPr>
        <w:pStyle w:val="BodyText"/>
        <w:tabs>
          <w:tab w:val="left" w:pos="5103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clicks remove button for the class in “Course Picked” after selecting this course before</w:t>
      </w:r>
    </w:p>
    <w:p w14:paraId="798A736F" w14:textId="77777777" w:rsidR="0000432D" w:rsidRPr="009718EF" w:rsidRDefault="0000432D" w:rsidP="0000432D">
      <w:pPr>
        <w:pStyle w:val="BodyText"/>
        <w:spacing w:before="215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test if the selected course disappears in the “Courses Picked” and </w:t>
      </w:r>
      <w:proofErr w:type="gram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is</w:t>
      </w:r>
      <w:proofErr w:type="gram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marked us not yet added in the course list</w:t>
      </w:r>
    </w:p>
    <w:p w14:paraId="4F7B5C1D" w14:textId="77777777" w:rsidR="0000432D" w:rsidRPr="004F4E85" w:rsidRDefault="0000432D" w:rsidP="0000432D">
      <w:pPr>
        <w:pStyle w:val="BodyText"/>
        <w:spacing w:before="5"/>
        <w:ind w:left="-709"/>
        <w:rPr>
          <w:rFonts w:ascii="Times New Roman" w:hAnsi="Times New Roman" w:cs="Times New Roman"/>
          <w:sz w:val="28"/>
          <w:szCs w:val="28"/>
        </w:rPr>
      </w:pPr>
    </w:p>
    <w:p w14:paraId="4A89A8DD" w14:textId="77777777" w:rsidR="0000432D" w:rsidRPr="009718EF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ourse information import, user authorization</w:t>
      </w:r>
    </w:p>
    <w:p w14:paraId="1E200872" w14:textId="77777777" w:rsidR="0000432D" w:rsidRDefault="0000432D" w:rsidP="0000432D">
      <w:pPr>
        <w:pStyle w:val="BodyText"/>
        <w:ind w:left="142"/>
        <w:rPr>
          <w:rFonts w:ascii="Times New Roman" w:hAnsi="Times New Roman" w:cs="Times New Roman"/>
          <w:sz w:val="28"/>
          <w:szCs w:val="28"/>
        </w:rPr>
      </w:pP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00432D" w:rsidRPr="004F4E85" w14:paraId="1AF1D575" w14:textId="77777777" w:rsidTr="00A16E6A">
        <w:trPr>
          <w:trHeight w:val="515"/>
        </w:trPr>
        <w:tc>
          <w:tcPr>
            <w:tcW w:w="774" w:type="dxa"/>
          </w:tcPr>
          <w:p w14:paraId="4DF0AEF1" w14:textId="77777777" w:rsidR="0000432D" w:rsidRPr="004F4E85" w:rsidRDefault="0000432D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25742FDD" w14:textId="77777777" w:rsidR="0000432D" w:rsidRPr="004F4E85" w:rsidRDefault="0000432D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755D02BB" w14:textId="77777777" w:rsidR="0000432D" w:rsidRPr="004F4E85" w:rsidRDefault="0000432D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0C3EAAC9" w14:textId="77777777" w:rsidR="0000432D" w:rsidRPr="004F4E85" w:rsidRDefault="0000432D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5B2A9565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0BB21C43" w14:textId="77777777" w:rsidR="0000432D" w:rsidRPr="004F4E85" w:rsidRDefault="0000432D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4AF2DE47" w14:textId="77777777" w:rsidR="0000432D" w:rsidRPr="004F4E85" w:rsidRDefault="0000432D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62461C83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36C0BBCF" w14:textId="77777777" w:rsidR="0000432D" w:rsidRPr="004F4E85" w:rsidRDefault="0000432D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00432D" w:rsidRPr="004F4E85" w14:paraId="295CA6B3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96BA80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7DA7E7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 presses remove button for a picked class in the “Courses picked”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9F15DE" w14:textId="77777777" w:rsidR="0000432D" w:rsidRPr="00282ACC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Added “</w:t>
            </w:r>
            <w:r w:rsidRPr="00282ACC">
              <w:rPr>
                <w:rFonts w:ascii="Times New Roman" w:hAnsi="Times New Roman" w:cs="Times New Roman"/>
                <w:sz w:val="28"/>
                <w:szCs w:val="28"/>
              </w:rPr>
              <w:t>ACS-UH 1010X - Anthropology and the Arab World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”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16D465" w14:textId="77777777" w:rsidR="0000432D" w:rsidRPr="00282ACC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282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ACS-UH 1010X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- Course code disappears in the “Courses Picked” and the label for that course changes back to “Add”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DEEBFF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282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ACS-UH 1010X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- Course code disappears in the “Courses picked” and the label for that course changes back to “Add”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109683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6B099D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6273F29F" w14:textId="77777777" w:rsidR="0000432D" w:rsidRPr="001B1345" w:rsidRDefault="0000432D" w:rsidP="0000432D">
      <w:pPr>
        <w:pStyle w:val="BodyText"/>
        <w:ind w:left="142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152FB68D" w14:textId="77777777" w:rsidR="0000432D" w:rsidRDefault="0000432D" w:rsidP="0000432D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the class is removed from the “Courses Picked”</w:t>
      </w:r>
    </w:p>
    <w:p w14:paraId="65EFF165" w14:textId="77777777" w:rsidR="0000432D" w:rsidRDefault="0000432D">
      <w:pPr>
        <w:rPr>
          <w:rFonts w:ascii="Times New Roman" w:eastAsia="Verdana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627AEB34" w14:textId="6B6D94BC" w:rsidR="0000432D" w:rsidRPr="004F4E85" w:rsidRDefault="0000432D" w:rsidP="0000432D">
      <w:pPr>
        <w:pStyle w:val="Title"/>
        <w:ind w:left="0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 xml:space="preserve">Test Case </w:t>
      </w:r>
      <w:r>
        <w:rPr>
          <w:rFonts w:ascii="Times New Roman" w:hAnsi="Times New Roman" w:cs="Times New Roman"/>
          <w:sz w:val="28"/>
          <w:szCs w:val="28"/>
        </w:rPr>
        <w:t>10</w:t>
      </w:r>
    </w:p>
    <w:p w14:paraId="209E1BA2" w14:textId="77777777" w:rsidR="0000432D" w:rsidRPr="001B1345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6C96E559" w14:textId="77777777" w:rsidR="0000432D" w:rsidRPr="004F4E85" w:rsidRDefault="0000432D" w:rsidP="0000432D">
      <w:pPr>
        <w:pStyle w:val="BodyText"/>
        <w:spacing w:before="11"/>
        <w:ind w:left="-709"/>
        <w:rPr>
          <w:rFonts w:ascii="Times New Roman" w:hAnsi="Times New Roman" w:cs="Times New Roman"/>
          <w:sz w:val="28"/>
          <w:szCs w:val="28"/>
        </w:rPr>
      </w:pPr>
    </w:p>
    <w:p w14:paraId="63BCD89A" w14:textId="77777777" w:rsidR="002B0B64" w:rsidRPr="004F4E85" w:rsidRDefault="0000432D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304</w:t>
      </w:r>
      <w:r w:rsidRPr="004F4E85">
        <w:rPr>
          <w:rFonts w:ascii="Times New Roman" w:hAnsi="Times New Roman" w:cs="Times New Roman"/>
          <w:sz w:val="28"/>
          <w:szCs w:val="28"/>
        </w:rPr>
        <w:tab/>
      </w:r>
      <w:r w:rsidR="002B0B64" w:rsidRPr="004F4E85">
        <w:rPr>
          <w:rFonts w:ascii="Times New Roman" w:hAnsi="Times New Roman" w:cs="Times New Roman"/>
          <w:sz w:val="28"/>
          <w:szCs w:val="28"/>
        </w:rPr>
        <w:t>Test Designed</w:t>
      </w:r>
      <w:r w:rsidR="002B0B64"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="002B0B64"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r w:rsidR="002B0B64">
        <w:rPr>
          <w:rFonts w:ascii="Times New Roman" w:hAnsi="Times New Roman" w:cs="Times New Roman"/>
          <w:b w:val="0"/>
          <w:bCs w:val="0"/>
          <w:sz w:val="28"/>
          <w:szCs w:val="28"/>
        </w:rPr>
        <w:t>Dariga Shokayeva</w:t>
      </w:r>
    </w:p>
    <w:p w14:paraId="5ECE6DBA" w14:textId="77777777" w:rsidR="002B0B64" w:rsidRPr="004F4E85" w:rsidRDefault="002B0B64" w:rsidP="00B73256">
      <w:pPr>
        <w:pStyle w:val="BodyText"/>
        <w:tabs>
          <w:tab w:val="left" w:pos="4678"/>
        </w:tabs>
        <w:spacing w:before="2"/>
        <w:ind w:left="-709"/>
        <w:rPr>
          <w:rFonts w:ascii="Times New Roman" w:hAnsi="Times New Roman" w:cs="Times New Roman"/>
          <w:sz w:val="28"/>
          <w:szCs w:val="28"/>
        </w:rPr>
      </w:pPr>
    </w:p>
    <w:p w14:paraId="305453FC" w14:textId="731DA78C" w:rsidR="002B0B64" w:rsidRPr="004F4E85" w:rsidRDefault="002B0B64" w:rsidP="00B73256">
      <w:pPr>
        <w:pStyle w:val="BodyText"/>
        <w:tabs>
          <w:tab w:val="left" w:pos="4678"/>
          <w:tab w:val="left" w:pos="9498"/>
        </w:tabs>
        <w:spacing w:before="1" w:line="480" w:lineRule="auto"/>
        <w:ind w:left="-709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44552F">
        <w:rPr>
          <w:rFonts w:ascii="Times New Roman" w:hAnsi="Times New Roman" w:cs="Times New Roman"/>
          <w:b w:val="0"/>
          <w:bCs w:val="0"/>
          <w:sz w:val="28"/>
          <w:szCs w:val="28"/>
        </w:rPr>
        <w:t>L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28.11.21</w:t>
      </w:r>
    </w:p>
    <w:p w14:paraId="2E26B51A" w14:textId="77777777" w:rsidR="002B0B64" w:rsidRPr="004F4E85" w:rsidRDefault="002B0B64" w:rsidP="00B73256">
      <w:pPr>
        <w:pStyle w:val="BodyText"/>
        <w:tabs>
          <w:tab w:val="left" w:pos="4678"/>
        </w:tabs>
        <w:spacing w:before="1"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Search/Add Classes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hyngys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arishev</w:t>
      </w:r>
      <w:proofErr w:type="spellEnd"/>
    </w:p>
    <w:p w14:paraId="52B88B9E" w14:textId="2170BE39" w:rsidR="00762E66" w:rsidRDefault="0000432D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Search Classes by Partial Course Code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7D3E6094" w14:textId="77777777" w:rsidR="00B73256" w:rsidRPr="00B73256" w:rsidRDefault="00B73256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2667BB29" w14:textId="633DBE40" w:rsidR="0000432D" w:rsidRPr="009718EF" w:rsidRDefault="0000432D" w:rsidP="0000432D">
      <w:pPr>
        <w:pStyle w:val="BodyText"/>
        <w:tabs>
          <w:tab w:val="left" w:pos="5103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enters the part of course code to search for courses</w:t>
      </w:r>
    </w:p>
    <w:p w14:paraId="7483E9D6" w14:textId="77777777" w:rsidR="0000432D" w:rsidRPr="009718EF" w:rsidRDefault="0000432D" w:rsidP="0000432D">
      <w:pPr>
        <w:pStyle w:val="BodyText"/>
        <w:spacing w:before="215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test if the courses with the entered by user code are found and displayed</w:t>
      </w:r>
    </w:p>
    <w:p w14:paraId="03AE9DB3" w14:textId="77777777" w:rsidR="0000432D" w:rsidRPr="004F4E85" w:rsidRDefault="0000432D" w:rsidP="0000432D">
      <w:pPr>
        <w:pStyle w:val="BodyText"/>
        <w:spacing w:before="5"/>
        <w:ind w:left="-709"/>
        <w:rPr>
          <w:rFonts w:ascii="Times New Roman" w:hAnsi="Times New Roman" w:cs="Times New Roman"/>
          <w:sz w:val="28"/>
          <w:szCs w:val="28"/>
        </w:rPr>
      </w:pPr>
    </w:p>
    <w:p w14:paraId="5CE47F51" w14:textId="77777777" w:rsidR="0000432D" w:rsidRPr="009718EF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ourse information import, user authorization</w:t>
      </w:r>
    </w:p>
    <w:p w14:paraId="44F53578" w14:textId="77777777" w:rsidR="0000432D" w:rsidRDefault="0000432D" w:rsidP="0000432D">
      <w:pPr>
        <w:pStyle w:val="BodyText"/>
        <w:ind w:left="142"/>
        <w:rPr>
          <w:rFonts w:ascii="Times New Roman" w:hAnsi="Times New Roman" w:cs="Times New Roman"/>
          <w:sz w:val="28"/>
          <w:szCs w:val="28"/>
        </w:rPr>
      </w:pP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00432D" w:rsidRPr="004F4E85" w14:paraId="6CF17777" w14:textId="77777777" w:rsidTr="00A16E6A">
        <w:trPr>
          <w:trHeight w:val="515"/>
        </w:trPr>
        <w:tc>
          <w:tcPr>
            <w:tcW w:w="774" w:type="dxa"/>
          </w:tcPr>
          <w:p w14:paraId="0E111DC7" w14:textId="77777777" w:rsidR="0000432D" w:rsidRPr="004F4E85" w:rsidRDefault="0000432D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41B02553" w14:textId="77777777" w:rsidR="0000432D" w:rsidRPr="004F4E85" w:rsidRDefault="0000432D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1D94A650" w14:textId="77777777" w:rsidR="0000432D" w:rsidRPr="004F4E85" w:rsidRDefault="0000432D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6ABD17A3" w14:textId="77777777" w:rsidR="0000432D" w:rsidRPr="004F4E85" w:rsidRDefault="0000432D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7340BA7A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153EDA9A" w14:textId="77777777" w:rsidR="0000432D" w:rsidRPr="004F4E85" w:rsidRDefault="0000432D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2754F839" w14:textId="77777777" w:rsidR="0000432D" w:rsidRPr="004F4E85" w:rsidRDefault="0000432D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01C377FB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42DE806C" w14:textId="77777777" w:rsidR="0000432D" w:rsidRPr="004F4E85" w:rsidRDefault="0000432D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00432D" w:rsidRPr="004F4E85" w14:paraId="4EE3EE96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8104F9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A877EF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 enters the part of course code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0DDD7F" w14:textId="77777777" w:rsidR="0000432D" w:rsidRPr="00282ACC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“ACS”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F72A86" w14:textId="77777777" w:rsidR="0000432D" w:rsidRPr="00282ACC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Courses with ACS code or courses with ACS in the course name should be listed.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274B45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Courses with ACS code are listed.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7F61D2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D88145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1944C504" w14:textId="77777777" w:rsidR="0000432D" w:rsidRPr="001B1345" w:rsidRDefault="0000432D" w:rsidP="0000432D">
      <w:pPr>
        <w:pStyle w:val="BodyText"/>
        <w:ind w:left="142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7E46D9BB" w14:textId="77777777" w:rsidR="0000432D" w:rsidRDefault="0000432D" w:rsidP="0000432D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the list of courses with the code entered by user appears</w:t>
      </w:r>
    </w:p>
    <w:p w14:paraId="7F1BCC5F" w14:textId="77777777" w:rsidR="0000432D" w:rsidRDefault="0000432D" w:rsidP="0000432D">
      <w:pPr>
        <w:ind w:left="-851"/>
        <w:rPr>
          <w:lang w:val="en-US"/>
        </w:rPr>
      </w:pPr>
    </w:p>
    <w:p w14:paraId="1E96B7EF" w14:textId="77777777" w:rsidR="0000432D" w:rsidRDefault="0000432D">
      <w:pPr>
        <w:rPr>
          <w:rFonts w:ascii="Times New Roman" w:eastAsia="Verdana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687C5903" w14:textId="410CAEB2" w:rsidR="0000432D" w:rsidRPr="004F4E85" w:rsidRDefault="0000432D" w:rsidP="0000432D">
      <w:pPr>
        <w:pStyle w:val="Title"/>
        <w:ind w:left="0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 xml:space="preserve">Test Case </w:t>
      </w:r>
      <w:r>
        <w:rPr>
          <w:rFonts w:ascii="Times New Roman" w:hAnsi="Times New Roman" w:cs="Times New Roman"/>
          <w:sz w:val="28"/>
          <w:szCs w:val="28"/>
        </w:rPr>
        <w:t>11</w:t>
      </w:r>
    </w:p>
    <w:p w14:paraId="056FB5B7" w14:textId="77777777" w:rsidR="0000432D" w:rsidRPr="001B1345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299AD6FE" w14:textId="77777777" w:rsidR="0000432D" w:rsidRPr="004F4E85" w:rsidRDefault="0000432D" w:rsidP="0000432D">
      <w:pPr>
        <w:pStyle w:val="BodyText"/>
        <w:spacing w:before="11"/>
        <w:ind w:left="-709"/>
        <w:rPr>
          <w:rFonts w:ascii="Times New Roman" w:hAnsi="Times New Roman" w:cs="Times New Roman"/>
          <w:sz w:val="28"/>
          <w:szCs w:val="28"/>
        </w:rPr>
      </w:pPr>
    </w:p>
    <w:p w14:paraId="00F02314" w14:textId="77777777" w:rsidR="002B0B64" w:rsidRPr="004F4E85" w:rsidRDefault="0000432D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305</w:t>
      </w:r>
      <w:r w:rsidRPr="004F4E85">
        <w:rPr>
          <w:rFonts w:ascii="Times New Roman" w:hAnsi="Times New Roman" w:cs="Times New Roman"/>
          <w:sz w:val="28"/>
          <w:szCs w:val="28"/>
        </w:rPr>
        <w:tab/>
      </w:r>
      <w:r w:rsidR="002B0B64" w:rsidRPr="004F4E85">
        <w:rPr>
          <w:rFonts w:ascii="Times New Roman" w:hAnsi="Times New Roman" w:cs="Times New Roman"/>
          <w:sz w:val="28"/>
          <w:szCs w:val="28"/>
        </w:rPr>
        <w:t>Test Designed</w:t>
      </w:r>
      <w:r w:rsidR="002B0B64"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="002B0B64"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r w:rsidR="002B0B64">
        <w:rPr>
          <w:rFonts w:ascii="Times New Roman" w:hAnsi="Times New Roman" w:cs="Times New Roman"/>
          <w:b w:val="0"/>
          <w:bCs w:val="0"/>
          <w:sz w:val="28"/>
          <w:szCs w:val="28"/>
        </w:rPr>
        <w:t>Dariga Shokayeva</w:t>
      </w:r>
    </w:p>
    <w:p w14:paraId="177E6553" w14:textId="77777777" w:rsidR="002B0B64" w:rsidRPr="004F4E85" w:rsidRDefault="002B0B64" w:rsidP="00B73256">
      <w:pPr>
        <w:pStyle w:val="BodyText"/>
        <w:tabs>
          <w:tab w:val="left" w:pos="4678"/>
        </w:tabs>
        <w:spacing w:before="2"/>
        <w:ind w:left="-709"/>
        <w:rPr>
          <w:rFonts w:ascii="Times New Roman" w:hAnsi="Times New Roman" w:cs="Times New Roman"/>
          <w:sz w:val="28"/>
          <w:szCs w:val="28"/>
        </w:rPr>
      </w:pPr>
    </w:p>
    <w:p w14:paraId="6701D753" w14:textId="5CC758FA" w:rsidR="002B0B64" w:rsidRPr="004F4E85" w:rsidRDefault="002B0B64" w:rsidP="00B73256">
      <w:pPr>
        <w:pStyle w:val="BodyText"/>
        <w:tabs>
          <w:tab w:val="left" w:pos="4678"/>
          <w:tab w:val="left" w:pos="9498"/>
        </w:tabs>
        <w:spacing w:before="1" w:line="480" w:lineRule="auto"/>
        <w:ind w:left="-709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44552F">
        <w:rPr>
          <w:rFonts w:ascii="Times New Roman" w:hAnsi="Times New Roman" w:cs="Times New Roman"/>
          <w:b w:val="0"/>
          <w:bCs w:val="0"/>
          <w:sz w:val="28"/>
          <w:szCs w:val="28"/>
        </w:rPr>
        <w:t>L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28.11.21</w:t>
      </w:r>
    </w:p>
    <w:p w14:paraId="4CAE7D01" w14:textId="77777777" w:rsidR="002B0B64" w:rsidRPr="004F4E85" w:rsidRDefault="002B0B64" w:rsidP="00B73256">
      <w:pPr>
        <w:pStyle w:val="BodyText"/>
        <w:tabs>
          <w:tab w:val="left" w:pos="4678"/>
        </w:tabs>
        <w:spacing w:before="1"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Search/Add Classes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hyngys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arishev</w:t>
      </w:r>
      <w:proofErr w:type="spellEnd"/>
    </w:p>
    <w:p w14:paraId="5BF6067E" w14:textId="305E8D6A" w:rsidR="00762E66" w:rsidRDefault="0000432D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Search Class by Course Code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3663E53D" w14:textId="77777777" w:rsidR="00B73256" w:rsidRPr="00B73256" w:rsidRDefault="00B73256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3C3B3BA1" w14:textId="2119203A" w:rsidR="0000432D" w:rsidRPr="009718EF" w:rsidRDefault="0000432D" w:rsidP="0000432D">
      <w:pPr>
        <w:pStyle w:val="BodyText"/>
        <w:tabs>
          <w:tab w:val="left" w:pos="5103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enters the course code to search for a course</w:t>
      </w:r>
    </w:p>
    <w:p w14:paraId="476B65BB" w14:textId="77777777" w:rsidR="0000432D" w:rsidRPr="009718EF" w:rsidRDefault="0000432D" w:rsidP="0000432D">
      <w:pPr>
        <w:pStyle w:val="BodyText"/>
        <w:spacing w:before="215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test if the course with the entered by user code is found and displayed</w:t>
      </w:r>
    </w:p>
    <w:p w14:paraId="7E2A9364" w14:textId="77777777" w:rsidR="0000432D" w:rsidRPr="004F4E85" w:rsidRDefault="0000432D" w:rsidP="0000432D">
      <w:pPr>
        <w:pStyle w:val="BodyText"/>
        <w:spacing w:before="5"/>
        <w:ind w:left="-709"/>
        <w:rPr>
          <w:rFonts w:ascii="Times New Roman" w:hAnsi="Times New Roman" w:cs="Times New Roman"/>
          <w:sz w:val="28"/>
          <w:szCs w:val="28"/>
        </w:rPr>
      </w:pPr>
    </w:p>
    <w:p w14:paraId="42656913" w14:textId="77777777" w:rsidR="0000432D" w:rsidRPr="009718EF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ourse information import, user authorization</w:t>
      </w:r>
    </w:p>
    <w:p w14:paraId="477CE095" w14:textId="77777777" w:rsidR="0000432D" w:rsidRDefault="0000432D" w:rsidP="0000432D">
      <w:pPr>
        <w:pStyle w:val="BodyText"/>
        <w:ind w:left="142"/>
        <w:rPr>
          <w:rFonts w:ascii="Times New Roman" w:hAnsi="Times New Roman" w:cs="Times New Roman"/>
          <w:sz w:val="28"/>
          <w:szCs w:val="28"/>
        </w:rPr>
      </w:pP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00432D" w:rsidRPr="004F4E85" w14:paraId="28EB9659" w14:textId="77777777" w:rsidTr="00A16E6A">
        <w:trPr>
          <w:trHeight w:val="515"/>
        </w:trPr>
        <w:tc>
          <w:tcPr>
            <w:tcW w:w="774" w:type="dxa"/>
          </w:tcPr>
          <w:p w14:paraId="1CC09670" w14:textId="77777777" w:rsidR="0000432D" w:rsidRPr="004F4E85" w:rsidRDefault="0000432D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23580627" w14:textId="77777777" w:rsidR="0000432D" w:rsidRPr="004F4E85" w:rsidRDefault="0000432D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02F0DA3E" w14:textId="77777777" w:rsidR="0000432D" w:rsidRPr="004F4E85" w:rsidRDefault="0000432D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6CF1285B" w14:textId="77777777" w:rsidR="0000432D" w:rsidRPr="004F4E85" w:rsidRDefault="0000432D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7AA60EDD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4F95231A" w14:textId="77777777" w:rsidR="0000432D" w:rsidRPr="004F4E85" w:rsidRDefault="0000432D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27708F2A" w14:textId="77777777" w:rsidR="0000432D" w:rsidRPr="004F4E85" w:rsidRDefault="0000432D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2430F542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053DA4E5" w14:textId="77777777" w:rsidR="0000432D" w:rsidRPr="004F4E85" w:rsidRDefault="0000432D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00432D" w:rsidRPr="004F4E85" w14:paraId="474C2BF0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F38DCD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93D786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User enters the course code 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C018CE" w14:textId="77777777" w:rsidR="0000432D" w:rsidRPr="00282ACC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“CS-UH 1050”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846A9A" w14:textId="77777777" w:rsidR="0000432D" w:rsidRPr="00282ACC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Unique course with all its sections should be found and displayed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FA9900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All Data Structures sections are listed, no other course listings appear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CC3CA3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3F166E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503E75F2" w14:textId="77777777" w:rsidR="0000432D" w:rsidRPr="001B1345" w:rsidRDefault="0000432D" w:rsidP="0000432D">
      <w:pPr>
        <w:pStyle w:val="BodyText"/>
        <w:ind w:left="142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073FA400" w14:textId="77777777" w:rsidR="0000432D" w:rsidRDefault="0000432D" w:rsidP="0000432D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the list of sections of the course associated with the code entered by user appears</w:t>
      </w:r>
    </w:p>
    <w:p w14:paraId="2F835ABC" w14:textId="77777777" w:rsidR="0000432D" w:rsidRDefault="0000432D" w:rsidP="0000432D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</w:p>
    <w:p w14:paraId="08C7776D" w14:textId="77777777" w:rsidR="0000432D" w:rsidRDefault="0000432D">
      <w:pPr>
        <w:rPr>
          <w:rFonts w:ascii="Times New Roman" w:eastAsia="Verdana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5D3CA3C1" w14:textId="01A74324" w:rsidR="0000432D" w:rsidRPr="004F4E85" w:rsidRDefault="0000432D" w:rsidP="0000432D">
      <w:pPr>
        <w:pStyle w:val="Title"/>
        <w:ind w:left="0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 xml:space="preserve">Test Case </w:t>
      </w:r>
      <w:r>
        <w:rPr>
          <w:rFonts w:ascii="Times New Roman" w:hAnsi="Times New Roman" w:cs="Times New Roman"/>
          <w:sz w:val="28"/>
          <w:szCs w:val="28"/>
        </w:rPr>
        <w:t>12</w:t>
      </w:r>
    </w:p>
    <w:p w14:paraId="7A630B8F" w14:textId="77777777" w:rsidR="0000432D" w:rsidRPr="001B1345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44BF7518" w14:textId="77777777" w:rsidR="0000432D" w:rsidRPr="004F4E85" w:rsidRDefault="0000432D" w:rsidP="0000432D">
      <w:pPr>
        <w:pStyle w:val="BodyText"/>
        <w:spacing w:before="11"/>
        <w:ind w:left="-709"/>
        <w:rPr>
          <w:rFonts w:ascii="Times New Roman" w:hAnsi="Times New Roman" w:cs="Times New Roman"/>
          <w:sz w:val="28"/>
          <w:szCs w:val="28"/>
        </w:rPr>
      </w:pPr>
    </w:p>
    <w:p w14:paraId="579B5C9A" w14:textId="77777777" w:rsidR="002B0B64" w:rsidRPr="004F4E85" w:rsidRDefault="0000432D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306</w:t>
      </w:r>
      <w:r w:rsidRPr="004F4E85">
        <w:rPr>
          <w:rFonts w:ascii="Times New Roman" w:hAnsi="Times New Roman" w:cs="Times New Roman"/>
          <w:sz w:val="28"/>
          <w:szCs w:val="28"/>
        </w:rPr>
        <w:tab/>
      </w:r>
      <w:r w:rsidR="002B0B64" w:rsidRPr="004F4E85">
        <w:rPr>
          <w:rFonts w:ascii="Times New Roman" w:hAnsi="Times New Roman" w:cs="Times New Roman"/>
          <w:sz w:val="28"/>
          <w:szCs w:val="28"/>
        </w:rPr>
        <w:t>Test Designed</w:t>
      </w:r>
      <w:r w:rsidR="002B0B64"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="002B0B64"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r w:rsidR="002B0B64">
        <w:rPr>
          <w:rFonts w:ascii="Times New Roman" w:hAnsi="Times New Roman" w:cs="Times New Roman"/>
          <w:b w:val="0"/>
          <w:bCs w:val="0"/>
          <w:sz w:val="28"/>
          <w:szCs w:val="28"/>
        </w:rPr>
        <w:t>Dariga Shokayeva</w:t>
      </w:r>
    </w:p>
    <w:p w14:paraId="7E3C6000" w14:textId="77777777" w:rsidR="002B0B64" w:rsidRPr="004F4E85" w:rsidRDefault="002B0B64" w:rsidP="00B73256">
      <w:pPr>
        <w:pStyle w:val="BodyText"/>
        <w:tabs>
          <w:tab w:val="left" w:pos="4678"/>
        </w:tabs>
        <w:spacing w:before="2"/>
        <w:ind w:left="-709"/>
        <w:rPr>
          <w:rFonts w:ascii="Times New Roman" w:hAnsi="Times New Roman" w:cs="Times New Roman"/>
          <w:sz w:val="28"/>
          <w:szCs w:val="28"/>
        </w:rPr>
      </w:pPr>
    </w:p>
    <w:p w14:paraId="6D3BE66B" w14:textId="20C66D33" w:rsidR="002B0B64" w:rsidRPr="004F4E85" w:rsidRDefault="002B0B64" w:rsidP="00B73256">
      <w:pPr>
        <w:pStyle w:val="BodyText"/>
        <w:tabs>
          <w:tab w:val="left" w:pos="4678"/>
          <w:tab w:val="left" w:pos="9498"/>
        </w:tabs>
        <w:spacing w:before="1" w:line="480" w:lineRule="auto"/>
        <w:ind w:left="-709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M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28.11.21</w:t>
      </w:r>
    </w:p>
    <w:p w14:paraId="2E0391FB" w14:textId="77777777" w:rsidR="002B0B64" w:rsidRPr="004F4E85" w:rsidRDefault="002B0B64" w:rsidP="00B73256">
      <w:pPr>
        <w:pStyle w:val="BodyText"/>
        <w:tabs>
          <w:tab w:val="left" w:pos="4678"/>
        </w:tabs>
        <w:spacing w:before="1"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Search/Add Classes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hyngys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arishev</w:t>
      </w:r>
      <w:proofErr w:type="spellEnd"/>
    </w:p>
    <w:p w14:paraId="6A431627" w14:textId="03B6F644" w:rsidR="00762E66" w:rsidRDefault="0000432D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Lowercase Search Input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1D1232BF" w14:textId="77777777" w:rsidR="00B73256" w:rsidRPr="00B73256" w:rsidRDefault="00B73256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61BB9E39" w14:textId="16FC5B31" w:rsidR="0000432D" w:rsidRPr="009718EF" w:rsidRDefault="0000432D" w:rsidP="0000432D">
      <w:pPr>
        <w:pStyle w:val="BodyText"/>
        <w:tabs>
          <w:tab w:val="left" w:pos="5103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inputs the string that is fully lowercase to search for a course</w:t>
      </w:r>
    </w:p>
    <w:p w14:paraId="75B1D4CF" w14:textId="77777777" w:rsidR="0000432D" w:rsidRPr="009718EF" w:rsidRDefault="0000432D" w:rsidP="0000432D">
      <w:pPr>
        <w:pStyle w:val="BodyText"/>
        <w:spacing w:before="215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test if the search is not case-sensitive</w:t>
      </w:r>
    </w:p>
    <w:p w14:paraId="423DFCD0" w14:textId="77777777" w:rsidR="0000432D" w:rsidRPr="004F4E85" w:rsidRDefault="0000432D" w:rsidP="0000432D">
      <w:pPr>
        <w:pStyle w:val="BodyText"/>
        <w:spacing w:before="5"/>
        <w:ind w:left="-709"/>
        <w:rPr>
          <w:rFonts w:ascii="Times New Roman" w:hAnsi="Times New Roman" w:cs="Times New Roman"/>
          <w:sz w:val="28"/>
          <w:szCs w:val="28"/>
        </w:rPr>
      </w:pPr>
    </w:p>
    <w:p w14:paraId="5F189BE4" w14:textId="77777777" w:rsidR="0000432D" w:rsidRPr="009718EF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ourse information import, user authorization</w:t>
      </w:r>
    </w:p>
    <w:p w14:paraId="4E215BFC" w14:textId="77777777" w:rsidR="0000432D" w:rsidRDefault="0000432D" w:rsidP="0000432D">
      <w:pPr>
        <w:pStyle w:val="BodyText"/>
        <w:ind w:left="142"/>
        <w:rPr>
          <w:rFonts w:ascii="Times New Roman" w:hAnsi="Times New Roman" w:cs="Times New Roman"/>
          <w:sz w:val="28"/>
          <w:szCs w:val="28"/>
        </w:rPr>
      </w:pP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00432D" w:rsidRPr="004F4E85" w14:paraId="62CBEE8B" w14:textId="77777777" w:rsidTr="00A16E6A">
        <w:trPr>
          <w:trHeight w:val="515"/>
        </w:trPr>
        <w:tc>
          <w:tcPr>
            <w:tcW w:w="774" w:type="dxa"/>
          </w:tcPr>
          <w:p w14:paraId="70D2AA6F" w14:textId="77777777" w:rsidR="0000432D" w:rsidRPr="004F4E85" w:rsidRDefault="0000432D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5CE166FF" w14:textId="77777777" w:rsidR="0000432D" w:rsidRPr="004F4E85" w:rsidRDefault="0000432D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4E393C72" w14:textId="77777777" w:rsidR="0000432D" w:rsidRPr="004F4E85" w:rsidRDefault="0000432D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04D0CC44" w14:textId="77777777" w:rsidR="0000432D" w:rsidRPr="004F4E85" w:rsidRDefault="0000432D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593900ED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7AE57516" w14:textId="77777777" w:rsidR="0000432D" w:rsidRPr="004F4E85" w:rsidRDefault="0000432D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4FC9C9E6" w14:textId="77777777" w:rsidR="0000432D" w:rsidRPr="004F4E85" w:rsidRDefault="0000432D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0B534E9B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15FB3FD1" w14:textId="77777777" w:rsidR="0000432D" w:rsidRPr="004F4E85" w:rsidRDefault="0000432D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00432D" w:rsidRPr="004F4E85" w14:paraId="1704B9E6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8B3E7C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E8FBC8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 enters the input for search in lowercase letters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0FEE3E" w14:textId="77777777" w:rsidR="0000432D" w:rsidRPr="00282ACC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“introduction for computer science”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33780B" w14:textId="77777777" w:rsidR="0000432D" w:rsidRPr="00282ACC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Introduction to Computer Science sections should be found and displayed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912EB0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Introduction to Computer Science sections should be found and displayed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B9026F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9F36C4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2B5C64FA" w14:textId="77777777" w:rsidR="0000432D" w:rsidRPr="001B1345" w:rsidRDefault="0000432D" w:rsidP="0000432D">
      <w:pPr>
        <w:pStyle w:val="BodyText"/>
        <w:ind w:left="142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129A9C0C" w14:textId="77777777" w:rsidR="0000432D" w:rsidRDefault="0000432D" w:rsidP="0000432D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the list of sections of the course associated with the user input appears</w:t>
      </w:r>
    </w:p>
    <w:p w14:paraId="506127F0" w14:textId="77777777" w:rsidR="0000432D" w:rsidRDefault="0000432D" w:rsidP="0000432D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3A460924" w14:textId="77777777" w:rsidR="0000432D" w:rsidRDefault="0000432D" w:rsidP="0000432D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</w:p>
    <w:p w14:paraId="339A7363" w14:textId="77777777" w:rsidR="0000432D" w:rsidRDefault="0000432D">
      <w:pPr>
        <w:rPr>
          <w:rFonts w:ascii="Times New Roman" w:eastAsia="Verdana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2BD97396" w14:textId="673D3EAD" w:rsidR="0000432D" w:rsidRPr="004F4E85" w:rsidRDefault="0000432D" w:rsidP="0000432D">
      <w:pPr>
        <w:pStyle w:val="Title"/>
        <w:ind w:left="0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 xml:space="preserve">Test Case </w:t>
      </w:r>
      <w:r>
        <w:rPr>
          <w:rFonts w:ascii="Times New Roman" w:hAnsi="Times New Roman" w:cs="Times New Roman"/>
          <w:sz w:val="28"/>
          <w:szCs w:val="28"/>
        </w:rPr>
        <w:t>13</w:t>
      </w:r>
    </w:p>
    <w:p w14:paraId="5033FC3C" w14:textId="77777777" w:rsidR="0000432D" w:rsidRPr="001B1345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75607338" w14:textId="77777777" w:rsidR="0000432D" w:rsidRPr="004F4E85" w:rsidRDefault="0000432D" w:rsidP="0000432D">
      <w:pPr>
        <w:pStyle w:val="BodyText"/>
        <w:spacing w:before="11"/>
        <w:ind w:left="-709"/>
        <w:rPr>
          <w:rFonts w:ascii="Times New Roman" w:hAnsi="Times New Roman" w:cs="Times New Roman"/>
          <w:sz w:val="28"/>
          <w:szCs w:val="28"/>
        </w:rPr>
      </w:pPr>
    </w:p>
    <w:p w14:paraId="6CB994F8" w14:textId="77777777" w:rsidR="002B0B64" w:rsidRPr="004F4E85" w:rsidRDefault="0000432D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307</w:t>
      </w:r>
      <w:r w:rsidRPr="004F4E85">
        <w:rPr>
          <w:rFonts w:ascii="Times New Roman" w:hAnsi="Times New Roman" w:cs="Times New Roman"/>
          <w:sz w:val="28"/>
          <w:szCs w:val="28"/>
        </w:rPr>
        <w:tab/>
      </w:r>
      <w:r w:rsidR="002B0B64" w:rsidRPr="004F4E85">
        <w:rPr>
          <w:rFonts w:ascii="Times New Roman" w:hAnsi="Times New Roman" w:cs="Times New Roman"/>
          <w:sz w:val="28"/>
          <w:szCs w:val="28"/>
        </w:rPr>
        <w:t>Test Designed</w:t>
      </w:r>
      <w:r w:rsidR="002B0B64"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="002B0B64"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r w:rsidR="002B0B64">
        <w:rPr>
          <w:rFonts w:ascii="Times New Roman" w:hAnsi="Times New Roman" w:cs="Times New Roman"/>
          <w:b w:val="0"/>
          <w:bCs w:val="0"/>
          <w:sz w:val="28"/>
          <w:szCs w:val="28"/>
        </w:rPr>
        <w:t>Dariga Shokayeva</w:t>
      </w:r>
    </w:p>
    <w:p w14:paraId="2694D858" w14:textId="77777777" w:rsidR="002B0B64" w:rsidRPr="004F4E85" w:rsidRDefault="002B0B64" w:rsidP="00B73256">
      <w:pPr>
        <w:pStyle w:val="BodyText"/>
        <w:tabs>
          <w:tab w:val="left" w:pos="4678"/>
        </w:tabs>
        <w:spacing w:before="2"/>
        <w:ind w:left="-709"/>
        <w:rPr>
          <w:rFonts w:ascii="Times New Roman" w:hAnsi="Times New Roman" w:cs="Times New Roman"/>
          <w:sz w:val="28"/>
          <w:szCs w:val="28"/>
        </w:rPr>
      </w:pPr>
    </w:p>
    <w:p w14:paraId="373C7CB7" w14:textId="04525EB4" w:rsidR="002B0B64" w:rsidRPr="004F4E85" w:rsidRDefault="002B0B64" w:rsidP="00B73256">
      <w:pPr>
        <w:pStyle w:val="BodyText"/>
        <w:tabs>
          <w:tab w:val="left" w:pos="4678"/>
          <w:tab w:val="left" w:pos="9498"/>
        </w:tabs>
        <w:spacing w:before="1" w:line="480" w:lineRule="auto"/>
        <w:ind w:left="-709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44552F">
        <w:rPr>
          <w:rFonts w:ascii="Times New Roman" w:hAnsi="Times New Roman" w:cs="Times New Roman"/>
          <w:b w:val="0"/>
          <w:bCs w:val="0"/>
          <w:sz w:val="28"/>
          <w:szCs w:val="28"/>
        </w:rPr>
        <w:t>L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28.11.21</w:t>
      </w:r>
    </w:p>
    <w:p w14:paraId="26893CAB" w14:textId="77777777" w:rsidR="002B0B64" w:rsidRPr="004F4E85" w:rsidRDefault="002B0B64" w:rsidP="00B73256">
      <w:pPr>
        <w:pStyle w:val="BodyText"/>
        <w:tabs>
          <w:tab w:val="left" w:pos="4678"/>
        </w:tabs>
        <w:spacing w:before="1"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Search/Add Classes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hyngys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arishev</w:t>
      </w:r>
      <w:proofErr w:type="spellEnd"/>
    </w:p>
    <w:p w14:paraId="6023D432" w14:textId="2DAF4384" w:rsidR="00762E66" w:rsidRDefault="0000432D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B0B64">
        <w:rPr>
          <w:rFonts w:ascii="Times New Roman" w:hAnsi="Times New Roman" w:cs="Times New Roman"/>
          <w:b w:val="0"/>
          <w:bCs w:val="0"/>
          <w:sz w:val="28"/>
          <w:szCs w:val="28"/>
        </w:rPr>
        <w:t>Uppercase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Search Input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37BDECBB" w14:textId="77777777" w:rsidR="00B73256" w:rsidRPr="00B73256" w:rsidRDefault="00B73256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28FE0208" w14:textId="28AF1776" w:rsidR="0000432D" w:rsidRPr="009718EF" w:rsidRDefault="0000432D" w:rsidP="0000432D">
      <w:pPr>
        <w:pStyle w:val="BodyText"/>
        <w:tabs>
          <w:tab w:val="left" w:pos="5103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inputs the string that is fully uppercase to search for a course</w:t>
      </w:r>
    </w:p>
    <w:p w14:paraId="33A0AC99" w14:textId="77777777" w:rsidR="0000432D" w:rsidRPr="009718EF" w:rsidRDefault="0000432D" w:rsidP="0000432D">
      <w:pPr>
        <w:pStyle w:val="BodyText"/>
        <w:spacing w:before="215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test if the search is not case-sensitive</w:t>
      </w:r>
    </w:p>
    <w:p w14:paraId="360A2C32" w14:textId="77777777" w:rsidR="0000432D" w:rsidRPr="004F4E85" w:rsidRDefault="0000432D" w:rsidP="0000432D">
      <w:pPr>
        <w:pStyle w:val="BodyText"/>
        <w:spacing w:before="5"/>
        <w:ind w:left="-709"/>
        <w:rPr>
          <w:rFonts w:ascii="Times New Roman" w:hAnsi="Times New Roman" w:cs="Times New Roman"/>
          <w:sz w:val="28"/>
          <w:szCs w:val="28"/>
        </w:rPr>
      </w:pPr>
    </w:p>
    <w:p w14:paraId="3F4E3FFF" w14:textId="77777777" w:rsidR="0000432D" w:rsidRPr="009718EF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ourse information import, user authorization</w:t>
      </w:r>
    </w:p>
    <w:p w14:paraId="37F9FE91" w14:textId="77777777" w:rsidR="0000432D" w:rsidRDefault="0000432D" w:rsidP="0000432D">
      <w:pPr>
        <w:pStyle w:val="BodyText"/>
        <w:ind w:left="142"/>
        <w:rPr>
          <w:rFonts w:ascii="Times New Roman" w:hAnsi="Times New Roman" w:cs="Times New Roman"/>
          <w:sz w:val="28"/>
          <w:szCs w:val="28"/>
        </w:rPr>
      </w:pP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00432D" w:rsidRPr="004F4E85" w14:paraId="7746B110" w14:textId="77777777" w:rsidTr="00A16E6A">
        <w:trPr>
          <w:trHeight w:val="515"/>
        </w:trPr>
        <w:tc>
          <w:tcPr>
            <w:tcW w:w="774" w:type="dxa"/>
          </w:tcPr>
          <w:p w14:paraId="0CA7CDDB" w14:textId="77777777" w:rsidR="0000432D" w:rsidRPr="004F4E85" w:rsidRDefault="0000432D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1C91017C" w14:textId="77777777" w:rsidR="0000432D" w:rsidRPr="004F4E85" w:rsidRDefault="0000432D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01F2AAFF" w14:textId="77777777" w:rsidR="0000432D" w:rsidRPr="004F4E85" w:rsidRDefault="0000432D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5596ADE9" w14:textId="77777777" w:rsidR="0000432D" w:rsidRPr="004F4E85" w:rsidRDefault="0000432D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109AA31C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17701D06" w14:textId="77777777" w:rsidR="0000432D" w:rsidRPr="004F4E85" w:rsidRDefault="0000432D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43163D54" w14:textId="77777777" w:rsidR="0000432D" w:rsidRPr="004F4E85" w:rsidRDefault="0000432D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473BAAAA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570F0BDB" w14:textId="77777777" w:rsidR="0000432D" w:rsidRPr="004F4E85" w:rsidRDefault="0000432D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00432D" w:rsidRPr="004F4E85" w14:paraId="647EE5A3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03B137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B2754E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 enters the input for search in uppercase letters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4B0196" w14:textId="77777777" w:rsidR="0000432D" w:rsidRPr="00282ACC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“INTRODUCTION FOR COMPUTER SCIENCE”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889F93" w14:textId="77777777" w:rsidR="0000432D" w:rsidRPr="00282ACC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Introduction to Computer Science sections should be found and displayed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5E9A34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Introduction to Computer Science sections should be found and displayed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4E8186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CBDA34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733C9BDE" w14:textId="77777777" w:rsidR="0000432D" w:rsidRPr="001B1345" w:rsidRDefault="0000432D" w:rsidP="0000432D">
      <w:pPr>
        <w:pStyle w:val="BodyText"/>
        <w:ind w:left="142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773484F0" w14:textId="77777777" w:rsidR="0000432D" w:rsidRDefault="0000432D" w:rsidP="0000432D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the list of sections of the course associated with the user input appears</w:t>
      </w:r>
    </w:p>
    <w:p w14:paraId="34DCDD9B" w14:textId="77777777" w:rsidR="0000432D" w:rsidRPr="00981F27" w:rsidRDefault="0000432D" w:rsidP="0000432D">
      <w:pPr>
        <w:rPr>
          <w:lang w:val="en-US"/>
        </w:rPr>
      </w:pPr>
    </w:p>
    <w:p w14:paraId="68F7E7A7" w14:textId="77777777" w:rsidR="0000432D" w:rsidRDefault="0000432D">
      <w:pPr>
        <w:rPr>
          <w:rFonts w:ascii="Times New Roman" w:eastAsia="Verdana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182E44E0" w14:textId="47497AC6" w:rsidR="0000432D" w:rsidRPr="004F4E85" w:rsidRDefault="0000432D" w:rsidP="0000432D">
      <w:pPr>
        <w:pStyle w:val="Title"/>
        <w:ind w:left="0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 xml:space="preserve">Test Case </w:t>
      </w:r>
      <w:r>
        <w:rPr>
          <w:rFonts w:ascii="Times New Roman" w:hAnsi="Times New Roman" w:cs="Times New Roman"/>
          <w:sz w:val="28"/>
          <w:szCs w:val="28"/>
        </w:rPr>
        <w:t>14</w:t>
      </w:r>
    </w:p>
    <w:p w14:paraId="4214F661" w14:textId="77777777" w:rsidR="0000432D" w:rsidRPr="001B1345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393CB923" w14:textId="77777777" w:rsidR="0000432D" w:rsidRPr="004F4E85" w:rsidRDefault="0000432D" w:rsidP="0000432D">
      <w:pPr>
        <w:pStyle w:val="BodyText"/>
        <w:spacing w:before="11"/>
        <w:ind w:left="-709"/>
        <w:rPr>
          <w:rFonts w:ascii="Times New Roman" w:hAnsi="Times New Roman" w:cs="Times New Roman"/>
          <w:sz w:val="28"/>
          <w:szCs w:val="28"/>
        </w:rPr>
      </w:pPr>
    </w:p>
    <w:p w14:paraId="31D4C396" w14:textId="77777777" w:rsidR="002B0B64" w:rsidRPr="004F4E85" w:rsidRDefault="0000432D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308</w:t>
      </w:r>
      <w:r w:rsidRPr="004F4E85">
        <w:rPr>
          <w:rFonts w:ascii="Times New Roman" w:hAnsi="Times New Roman" w:cs="Times New Roman"/>
          <w:sz w:val="28"/>
          <w:szCs w:val="28"/>
        </w:rPr>
        <w:tab/>
      </w:r>
      <w:r w:rsidR="002B0B64" w:rsidRPr="004F4E85">
        <w:rPr>
          <w:rFonts w:ascii="Times New Roman" w:hAnsi="Times New Roman" w:cs="Times New Roman"/>
          <w:sz w:val="28"/>
          <w:szCs w:val="28"/>
        </w:rPr>
        <w:t>Test Designed</w:t>
      </w:r>
      <w:r w:rsidR="002B0B64"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="002B0B64"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r w:rsidR="002B0B64">
        <w:rPr>
          <w:rFonts w:ascii="Times New Roman" w:hAnsi="Times New Roman" w:cs="Times New Roman"/>
          <w:b w:val="0"/>
          <w:bCs w:val="0"/>
          <w:sz w:val="28"/>
          <w:szCs w:val="28"/>
        </w:rPr>
        <w:t>Dariga Shokayeva</w:t>
      </w:r>
    </w:p>
    <w:p w14:paraId="4A602E97" w14:textId="77777777" w:rsidR="002B0B64" w:rsidRPr="004F4E85" w:rsidRDefault="002B0B64" w:rsidP="00B73256">
      <w:pPr>
        <w:pStyle w:val="BodyText"/>
        <w:tabs>
          <w:tab w:val="left" w:pos="4678"/>
        </w:tabs>
        <w:spacing w:before="2"/>
        <w:ind w:left="-709"/>
        <w:rPr>
          <w:rFonts w:ascii="Times New Roman" w:hAnsi="Times New Roman" w:cs="Times New Roman"/>
          <w:sz w:val="28"/>
          <w:szCs w:val="28"/>
        </w:rPr>
      </w:pPr>
    </w:p>
    <w:p w14:paraId="66E837EC" w14:textId="309EF26D" w:rsidR="002B0B64" w:rsidRPr="004F4E85" w:rsidRDefault="002B0B64" w:rsidP="00B73256">
      <w:pPr>
        <w:pStyle w:val="BodyText"/>
        <w:tabs>
          <w:tab w:val="left" w:pos="4678"/>
          <w:tab w:val="left" w:pos="9498"/>
        </w:tabs>
        <w:spacing w:before="1" w:line="480" w:lineRule="auto"/>
        <w:ind w:left="-709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44552F">
        <w:rPr>
          <w:rFonts w:ascii="Times New Roman" w:hAnsi="Times New Roman" w:cs="Times New Roman"/>
          <w:b w:val="0"/>
          <w:bCs w:val="0"/>
          <w:sz w:val="28"/>
          <w:szCs w:val="28"/>
        </w:rPr>
        <w:t>L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28.11.21</w:t>
      </w:r>
    </w:p>
    <w:p w14:paraId="75B651D1" w14:textId="77777777" w:rsidR="002B0B64" w:rsidRPr="004F4E85" w:rsidRDefault="002B0B64" w:rsidP="00B73256">
      <w:pPr>
        <w:pStyle w:val="BodyText"/>
        <w:tabs>
          <w:tab w:val="left" w:pos="4678"/>
        </w:tabs>
        <w:spacing w:before="1"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Search/Add Classes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hyngys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arishev</w:t>
      </w:r>
      <w:proofErr w:type="spellEnd"/>
    </w:p>
    <w:p w14:paraId="7CD34AFE" w14:textId="57943EEB" w:rsidR="00762E66" w:rsidRDefault="0000432D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Removes a Class after Search | Course List</w:t>
      </w:r>
      <w:r w:rsidR="00B73256">
        <w:rPr>
          <w:rFonts w:ascii="Times New Roman" w:hAnsi="Times New Roman" w:cs="Times New Roman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49604722" w14:textId="77777777" w:rsidR="002B0B64" w:rsidRDefault="002B0B64" w:rsidP="002B0B64">
      <w:pPr>
        <w:pStyle w:val="BodyText"/>
        <w:tabs>
          <w:tab w:val="left" w:pos="5103"/>
        </w:tabs>
        <w:ind w:left="-709"/>
        <w:rPr>
          <w:rFonts w:ascii="Times New Roman" w:hAnsi="Times New Roman" w:cs="Times New Roman"/>
          <w:sz w:val="28"/>
          <w:szCs w:val="28"/>
        </w:rPr>
      </w:pPr>
    </w:p>
    <w:p w14:paraId="686E92D3" w14:textId="75FCC30A" w:rsidR="0000432D" w:rsidRPr="009718EF" w:rsidRDefault="0000432D" w:rsidP="0000432D">
      <w:pPr>
        <w:pStyle w:val="BodyText"/>
        <w:tabs>
          <w:tab w:val="left" w:pos="5103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clicks ‘Added’ button after searching and adding that class</w:t>
      </w:r>
    </w:p>
    <w:p w14:paraId="75039632" w14:textId="77777777" w:rsidR="0000432D" w:rsidRPr="009718EF" w:rsidRDefault="0000432D" w:rsidP="0000432D">
      <w:pPr>
        <w:pStyle w:val="BodyText"/>
        <w:spacing w:before="215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test if the selected course disappears in the “Courses Picked” and </w:t>
      </w:r>
      <w:proofErr w:type="gram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is</w:t>
      </w:r>
      <w:proofErr w:type="gram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marked us not yet added in the course list</w:t>
      </w:r>
    </w:p>
    <w:p w14:paraId="25A5EB6F" w14:textId="77777777" w:rsidR="0000432D" w:rsidRPr="004F4E85" w:rsidRDefault="0000432D" w:rsidP="0000432D">
      <w:pPr>
        <w:pStyle w:val="BodyText"/>
        <w:spacing w:before="215"/>
        <w:rPr>
          <w:rFonts w:ascii="Times New Roman" w:hAnsi="Times New Roman" w:cs="Times New Roman"/>
          <w:sz w:val="28"/>
          <w:szCs w:val="28"/>
        </w:rPr>
      </w:pPr>
    </w:p>
    <w:p w14:paraId="6945D11F" w14:textId="77777777" w:rsidR="0000432D" w:rsidRPr="009718EF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ourse information import, user authorization</w:t>
      </w:r>
    </w:p>
    <w:p w14:paraId="36747D43" w14:textId="77777777" w:rsidR="0000432D" w:rsidRDefault="0000432D" w:rsidP="0000432D">
      <w:pPr>
        <w:pStyle w:val="BodyText"/>
        <w:ind w:left="142"/>
        <w:rPr>
          <w:rFonts w:ascii="Times New Roman" w:hAnsi="Times New Roman" w:cs="Times New Roman"/>
          <w:sz w:val="28"/>
          <w:szCs w:val="28"/>
        </w:rPr>
      </w:pP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00432D" w:rsidRPr="004F4E85" w14:paraId="0B5EEDFC" w14:textId="77777777" w:rsidTr="00A16E6A">
        <w:trPr>
          <w:trHeight w:val="515"/>
        </w:trPr>
        <w:tc>
          <w:tcPr>
            <w:tcW w:w="774" w:type="dxa"/>
          </w:tcPr>
          <w:p w14:paraId="2DF63581" w14:textId="77777777" w:rsidR="0000432D" w:rsidRPr="004F4E85" w:rsidRDefault="0000432D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596F5840" w14:textId="77777777" w:rsidR="0000432D" w:rsidRPr="004F4E85" w:rsidRDefault="0000432D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1F99668B" w14:textId="77777777" w:rsidR="0000432D" w:rsidRPr="004F4E85" w:rsidRDefault="0000432D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5AFFAD6C" w14:textId="77777777" w:rsidR="0000432D" w:rsidRPr="004F4E85" w:rsidRDefault="0000432D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1DACFAA7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10189A29" w14:textId="77777777" w:rsidR="0000432D" w:rsidRPr="004F4E85" w:rsidRDefault="0000432D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1ADEC0EF" w14:textId="77777777" w:rsidR="0000432D" w:rsidRPr="004F4E85" w:rsidRDefault="0000432D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6E9C407A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7B62763D" w14:textId="77777777" w:rsidR="0000432D" w:rsidRPr="004F4E85" w:rsidRDefault="0000432D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00432D" w:rsidRPr="004F4E85" w14:paraId="3C7FFC91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DC9EB5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C16E81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 presses “Added” button for a picked class after search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B92229" w14:textId="77777777" w:rsidR="0000432D" w:rsidRPr="00282ACC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Added “</w:t>
            </w:r>
            <w:r w:rsidRPr="00282ACC">
              <w:rPr>
                <w:rFonts w:ascii="Times New Roman" w:hAnsi="Times New Roman" w:cs="Times New Roman"/>
                <w:sz w:val="28"/>
                <w:szCs w:val="28"/>
              </w:rPr>
              <w:t>ACS-UH 1010X - Anthropology and the Arab World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”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602376" w14:textId="77777777" w:rsidR="0000432D" w:rsidRPr="00282ACC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282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ACS-UH 1010X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- Course code disappears in the “Courses Picked” and the label for that course changes back to “Add”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3D31EB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282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ACS-UH 1010X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- Course code disappears in the “Courses picked” and the label for that course changes back to “Add”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B0EC39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631741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15092C5B" w14:textId="77777777" w:rsidR="0000432D" w:rsidRPr="001B1345" w:rsidRDefault="0000432D" w:rsidP="0000432D">
      <w:pPr>
        <w:pStyle w:val="BodyText"/>
        <w:ind w:left="142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1BF76532" w14:textId="77777777" w:rsidR="0000432D" w:rsidRPr="00981F27" w:rsidRDefault="0000432D" w:rsidP="0000432D">
      <w:pPr>
        <w:ind w:left="-851"/>
        <w:rPr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the class is removed from the “Courses Picked”</w:t>
      </w:r>
    </w:p>
    <w:p w14:paraId="7CF1E33C" w14:textId="77777777" w:rsidR="0000432D" w:rsidRPr="00763B05" w:rsidRDefault="0000432D" w:rsidP="0000432D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6204185E" w14:textId="77777777" w:rsidR="0000432D" w:rsidRDefault="0000432D">
      <w:pPr>
        <w:rPr>
          <w:rFonts w:ascii="Times New Roman" w:eastAsia="Verdana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66A77E37" w14:textId="097ED6D3" w:rsidR="0000432D" w:rsidRPr="004F4E85" w:rsidRDefault="0000432D" w:rsidP="0000432D">
      <w:pPr>
        <w:pStyle w:val="Title"/>
        <w:ind w:left="0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 xml:space="preserve">Test Case </w:t>
      </w:r>
      <w:r>
        <w:rPr>
          <w:rFonts w:ascii="Times New Roman" w:hAnsi="Times New Roman" w:cs="Times New Roman"/>
          <w:sz w:val="28"/>
          <w:szCs w:val="28"/>
        </w:rPr>
        <w:t>15</w:t>
      </w:r>
    </w:p>
    <w:p w14:paraId="42A1E2EA" w14:textId="77777777" w:rsidR="0000432D" w:rsidRPr="001B1345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578B0A2A" w14:textId="77777777" w:rsidR="0000432D" w:rsidRPr="004F4E85" w:rsidRDefault="0000432D" w:rsidP="0000432D">
      <w:pPr>
        <w:pStyle w:val="BodyText"/>
        <w:spacing w:before="11"/>
        <w:ind w:left="-709"/>
        <w:rPr>
          <w:rFonts w:ascii="Times New Roman" w:hAnsi="Times New Roman" w:cs="Times New Roman"/>
          <w:sz w:val="28"/>
          <w:szCs w:val="28"/>
        </w:rPr>
      </w:pPr>
    </w:p>
    <w:p w14:paraId="37B1EA99" w14:textId="77777777" w:rsidR="002B0B64" w:rsidRPr="004F4E85" w:rsidRDefault="0000432D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309</w:t>
      </w:r>
      <w:r w:rsidRPr="004F4E85">
        <w:rPr>
          <w:rFonts w:ascii="Times New Roman" w:hAnsi="Times New Roman" w:cs="Times New Roman"/>
          <w:sz w:val="28"/>
          <w:szCs w:val="28"/>
        </w:rPr>
        <w:tab/>
      </w:r>
      <w:r w:rsidR="002B0B64" w:rsidRPr="004F4E85">
        <w:rPr>
          <w:rFonts w:ascii="Times New Roman" w:hAnsi="Times New Roman" w:cs="Times New Roman"/>
          <w:sz w:val="28"/>
          <w:szCs w:val="28"/>
        </w:rPr>
        <w:t>Test Designed</w:t>
      </w:r>
      <w:r w:rsidR="002B0B64"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="002B0B64"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r w:rsidR="002B0B64">
        <w:rPr>
          <w:rFonts w:ascii="Times New Roman" w:hAnsi="Times New Roman" w:cs="Times New Roman"/>
          <w:b w:val="0"/>
          <w:bCs w:val="0"/>
          <w:sz w:val="28"/>
          <w:szCs w:val="28"/>
        </w:rPr>
        <w:t>Dariga Shokayeva</w:t>
      </w:r>
    </w:p>
    <w:p w14:paraId="3F81CC0B" w14:textId="77777777" w:rsidR="002B0B64" w:rsidRPr="004F4E85" w:rsidRDefault="002B0B64" w:rsidP="00B73256">
      <w:pPr>
        <w:pStyle w:val="BodyText"/>
        <w:tabs>
          <w:tab w:val="left" w:pos="4678"/>
        </w:tabs>
        <w:spacing w:before="2"/>
        <w:ind w:left="-709"/>
        <w:rPr>
          <w:rFonts w:ascii="Times New Roman" w:hAnsi="Times New Roman" w:cs="Times New Roman"/>
          <w:sz w:val="28"/>
          <w:szCs w:val="28"/>
        </w:rPr>
      </w:pPr>
    </w:p>
    <w:p w14:paraId="717DA161" w14:textId="5D4FED8C" w:rsidR="002B0B64" w:rsidRPr="004F4E85" w:rsidRDefault="002B0B64" w:rsidP="00B73256">
      <w:pPr>
        <w:pStyle w:val="BodyText"/>
        <w:tabs>
          <w:tab w:val="left" w:pos="4678"/>
          <w:tab w:val="left" w:pos="9498"/>
        </w:tabs>
        <w:spacing w:before="1" w:line="480" w:lineRule="auto"/>
        <w:ind w:left="-709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M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28.11.21</w:t>
      </w:r>
    </w:p>
    <w:p w14:paraId="7BA4E8D7" w14:textId="77777777" w:rsidR="002B0B64" w:rsidRPr="004F4E85" w:rsidRDefault="002B0B64" w:rsidP="00B73256">
      <w:pPr>
        <w:pStyle w:val="BodyText"/>
        <w:tabs>
          <w:tab w:val="left" w:pos="4678"/>
        </w:tabs>
        <w:spacing w:before="1"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Search/Add Classes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hyngys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arishev</w:t>
      </w:r>
      <w:proofErr w:type="spellEnd"/>
    </w:p>
    <w:p w14:paraId="62DDFDB9" w14:textId="77777777" w:rsidR="002B0B64" w:rsidRDefault="0000432D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Removes a Class after Search | Courses Picked List</w:t>
      </w:r>
    </w:p>
    <w:p w14:paraId="46E35C53" w14:textId="77777777" w:rsidR="002B0B64" w:rsidRDefault="002B0B64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sz w:val="28"/>
          <w:szCs w:val="28"/>
        </w:rPr>
      </w:pPr>
    </w:p>
    <w:p w14:paraId="535F75CA" w14:textId="0AD10FC5" w:rsidR="002B0B64" w:rsidRDefault="0000432D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1BE10E8B" w14:textId="77777777" w:rsidR="002B0B64" w:rsidRDefault="002B0B64" w:rsidP="002B0B64">
      <w:pPr>
        <w:pStyle w:val="BodyText"/>
        <w:tabs>
          <w:tab w:val="left" w:pos="5103"/>
        </w:tabs>
        <w:ind w:left="-709"/>
        <w:rPr>
          <w:rFonts w:ascii="Times New Roman" w:hAnsi="Times New Roman" w:cs="Times New Roman"/>
          <w:sz w:val="28"/>
          <w:szCs w:val="28"/>
        </w:rPr>
      </w:pPr>
    </w:p>
    <w:p w14:paraId="6DAF7FBF" w14:textId="1036A83E" w:rsidR="0000432D" w:rsidRPr="009718EF" w:rsidRDefault="0000432D" w:rsidP="002B0B64">
      <w:pPr>
        <w:pStyle w:val="BodyText"/>
        <w:tabs>
          <w:tab w:val="left" w:pos="5103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searches for a class then clicks remove button for the class in “Course Picked”</w:t>
      </w:r>
    </w:p>
    <w:p w14:paraId="00C4A48C" w14:textId="77777777" w:rsidR="0000432D" w:rsidRPr="009718EF" w:rsidRDefault="0000432D" w:rsidP="0000432D">
      <w:pPr>
        <w:pStyle w:val="BodyText"/>
        <w:spacing w:before="215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test if the selected course disappears in the “Courses Picked” and </w:t>
      </w:r>
      <w:proofErr w:type="gram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is</w:t>
      </w:r>
      <w:proofErr w:type="gram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marked us not yet added in the course list</w:t>
      </w:r>
    </w:p>
    <w:p w14:paraId="12E9408A" w14:textId="77777777" w:rsidR="0000432D" w:rsidRPr="004F4E85" w:rsidRDefault="0000432D" w:rsidP="0000432D">
      <w:pPr>
        <w:pStyle w:val="BodyText"/>
        <w:spacing w:before="5"/>
        <w:ind w:left="-709"/>
        <w:rPr>
          <w:rFonts w:ascii="Times New Roman" w:hAnsi="Times New Roman" w:cs="Times New Roman"/>
          <w:sz w:val="28"/>
          <w:szCs w:val="28"/>
        </w:rPr>
      </w:pPr>
    </w:p>
    <w:p w14:paraId="195DB206" w14:textId="77777777" w:rsidR="0000432D" w:rsidRPr="009718EF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ourse information import, user authorization</w:t>
      </w:r>
    </w:p>
    <w:p w14:paraId="3A833E86" w14:textId="77777777" w:rsidR="0000432D" w:rsidRDefault="0000432D" w:rsidP="0000432D">
      <w:pPr>
        <w:pStyle w:val="BodyText"/>
        <w:ind w:left="142"/>
        <w:rPr>
          <w:rFonts w:ascii="Times New Roman" w:hAnsi="Times New Roman" w:cs="Times New Roman"/>
          <w:sz w:val="28"/>
          <w:szCs w:val="28"/>
        </w:rPr>
      </w:pP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00432D" w:rsidRPr="004F4E85" w14:paraId="2E67CF48" w14:textId="77777777" w:rsidTr="00A16E6A">
        <w:trPr>
          <w:trHeight w:val="515"/>
        </w:trPr>
        <w:tc>
          <w:tcPr>
            <w:tcW w:w="774" w:type="dxa"/>
          </w:tcPr>
          <w:p w14:paraId="58026E90" w14:textId="77777777" w:rsidR="0000432D" w:rsidRPr="004F4E85" w:rsidRDefault="0000432D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70585E3B" w14:textId="77777777" w:rsidR="0000432D" w:rsidRPr="004F4E85" w:rsidRDefault="0000432D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0923E80F" w14:textId="77777777" w:rsidR="0000432D" w:rsidRPr="004F4E85" w:rsidRDefault="0000432D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418A4D35" w14:textId="77777777" w:rsidR="0000432D" w:rsidRPr="004F4E85" w:rsidRDefault="0000432D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71C0C836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0BCDB748" w14:textId="77777777" w:rsidR="0000432D" w:rsidRPr="004F4E85" w:rsidRDefault="0000432D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6DFCFBC7" w14:textId="77777777" w:rsidR="0000432D" w:rsidRPr="004F4E85" w:rsidRDefault="0000432D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1D53EB18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376EBD7A" w14:textId="77777777" w:rsidR="0000432D" w:rsidRPr="004F4E85" w:rsidRDefault="0000432D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00432D" w:rsidRPr="004F4E85" w14:paraId="0B935776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87CE74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08150C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 presses remove button for a class in the “Courses picked” after search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1C768D" w14:textId="77777777" w:rsidR="0000432D" w:rsidRPr="00282ACC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Added “</w:t>
            </w:r>
            <w:r w:rsidRPr="00282ACC">
              <w:rPr>
                <w:rFonts w:ascii="Times New Roman" w:hAnsi="Times New Roman" w:cs="Times New Roman"/>
                <w:sz w:val="28"/>
                <w:szCs w:val="28"/>
              </w:rPr>
              <w:t>ACS-UH 1010X - Anthropology and the Arab World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”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FCEF8B" w14:textId="77777777" w:rsidR="0000432D" w:rsidRPr="00282ACC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282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ACS-UH 1010X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- Course code disappears in the “Courses Picked” and the label for that course changes back to “Add”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7E65B0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282ACC"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>ACS-UH 1010X</w:t>
            </w:r>
            <w:r>
              <w:rPr>
                <w:rFonts w:ascii="Times New Roman" w:hAnsi="Times New Roman" w:cs="Times New Roman"/>
                <w:sz w:val="28"/>
                <w:szCs w:val="28"/>
                <w:shd w:val="clear" w:color="auto" w:fill="FFFFFF"/>
              </w:rPr>
              <w:t xml:space="preserve"> - Course code disappears in the “Courses picked” and the label for that course changes back to “Add”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0FE1A3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4FF5BD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2E8F10D3" w14:textId="77777777" w:rsidR="0000432D" w:rsidRPr="001B1345" w:rsidRDefault="0000432D" w:rsidP="0000432D">
      <w:pPr>
        <w:pStyle w:val="BodyText"/>
        <w:ind w:left="142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314EFA8B" w14:textId="1B62FC76" w:rsidR="0000432D" w:rsidRPr="0000432D" w:rsidRDefault="0000432D" w:rsidP="0000432D">
      <w:pPr>
        <w:ind w:left="-851"/>
        <w:rPr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the class is removed from the “Courses Picked”</w:t>
      </w:r>
    </w:p>
    <w:p w14:paraId="12987EF1" w14:textId="77777777" w:rsidR="0000432D" w:rsidRDefault="0000432D">
      <w:pPr>
        <w:rPr>
          <w:rFonts w:ascii="Times New Roman" w:eastAsia="Verdana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3DEE630A" w14:textId="3F7BFCA8" w:rsidR="0000432D" w:rsidRPr="004F4E85" w:rsidRDefault="0000432D" w:rsidP="0000432D">
      <w:pPr>
        <w:pStyle w:val="Title"/>
        <w:ind w:left="0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 xml:space="preserve">Test Case </w:t>
      </w:r>
      <w:r>
        <w:rPr>
          <w:rFonts w:ascii="Times New Roman" w:hAnsi="Times New Roman" w:cs="Times New Roman"/>
          <w:sz w:val="28"/>
          <w:szCs w:val="28"/>
        </w:rPr>
        <w:t>16</w:t>
      </w:r>
    </w:p>
    <w:p w14:paraId="7D5A477A" w14:textId="77777777" w:rsidR="0000432D" w:rsidRPr="001B1345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0B751327" w14:textId="77777777" w:rsidR="0000432D" w:rsidRPr="004F4E85" w:rsidRDefault="0000432D" w:rsidP="0000432D">
      <w:pPr>
        <w:pStyle w:val="BodyText"/>
        <w:spacing w:before="11"/>
        <w:ind w:left="-709"/>
        <w:rPr>
          <w:rFonts w:ascii="Times New Roman" w:hAnsi="Times New Roman" w:cs="Times New Roman"/>
          <w:sz w:val="28"/>
          <w:szCs w:val="28"/>
        </w:rPr>
      </w:pPr>
    </w:p>
    <w:p w14:paraId="7B296436" w14:textId="77777777" w:rsidR="002B0B64" w:rsidRPr="004F4E85" w:rsidRDefault="0000432D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310</w:t>
      </w:r>
      <w:r w:rsidRPr="004F4E85">
        <w:rPr>
          <w:rFonts w:ascii="Times New Roman" w:hAnsi="Times New Roman" w:cs="Times New Roman"/>
          <w:sz w:val="28"/>
          <w:szCs w:val="28"/>
        </w:rPr>
        <w:tab/>
      </w:r>
      <w:r w:rsidR="002B0B64" w:rsidRPr="004F4E85">
        <w:rPr>
          <w:rFonts w:ascii="Times New Roman" w:hAnsi="Times New Roman" w:cs="Times New Roman"/>
          <w:sz w:val="28"/>
          <w:szCs w:val="28"/>
        </w:rPr>
        <w:t>Test Designed</w:t>
      </w:r>
      <w:r w:rsidR="002B0B64"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="002B0B64"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r w:rsidR="002B0B64">
        <w:rPr>
          <w:rFonts w:ascii="Times New Roman" w:hAnsi="Times New Roman" w:cs="Times New Roman"/>
          <w:b w:val="0"/>
          <w:bCs w:val="0"/>
          <w:sz w:val="28"/>
          <w:szCs w:val="28"/>
        </w:rPr>
        <w:t>Dariga Shokayeva</w:t>
      </w:r>
    </w:p>
    <w:p w14:paraId="7DF663A6" w14:textId="77777777" w:rsidR="002B0B64" w:rsidRPr="004F4E85" w:rsidRDefault="002B0B64" w:rsidP="00B73256">
      <w:pPr>
        <w:pStyle w:val="BodyText"/>
        <w:tabs>
          <w:tab w:val="left" w:pos="4678"/>
        </w:tabs>
        <w:spacing w:before="2"/>
        <w:ind w:left="-709"/>
        <w:rPr>
          <w:rFonts w:ascii="Times New Roman" w:hAnsi="Times New Roman" w:cs="Times New Roman"/>
          <w:sz w:val="28"/>
          <w:szCs w:val="28"/>
        </w:rPr>
      </w:pPr>
    </w:p>
    <w:p w14:paraId="7059D734" w14:textId="176C9DA1" w:rsidR="002B0B64" w:rsidRPr="004F4E85" w:rsidRDefault="002B0B64" w:rsidP="00B73256">
      <w:pPr>
        <w:pStyle w:val="BodyText"/>
        <w:tabs>
          <w:tab w:val="left" w:pos="4678"/>
          <w:tab w:val="left" w:pos="9498"/>
        </w:tabs>
        <w:spacing w:before="1" w:line="480" w:lineRule="auto"/>
        <w:ind w:left="-709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44552F">
        <w:rPr>
          <w:rFonts w:ascii="Times New Roman" w:hAnsi="Times New Roman" w:cs="Times New Roman"/>
          <w:b w:val="0"/>
          <w:bCs w:val="0"/>
          <w:sz w:val="28"/>
          <w:szCs w:val="28"/>
        </w:rPr>
        <w:t>L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28.11.21</w:t>
      </w:r>
    </w:p>
    <w:p w14:paraId="41A1E87E" w14:textId="77777777" w:rsidR="002B0B64" w:rsidRPr="004F4E85" w:rsidRDefault="002B0B64" w:rsidP="00B73256">
      <w:pPr>
        <w:pStyle w:val="BodyText"/>
        <w:tabs>
          <w:tab w:val="left" w:pos="4678"/>
        </w:tabs>
        <w:spacing w:before="1"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Search/Add Classes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hyngys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arishev</w:t>
      </w:r>
      <w:proofErr w:type="spellEnd"/>
    </w:p>
    <w:p w14:paraId="41AAD413" w14:textId="179A4901" w:rsidR="00762E66" w:rsidRDefault="0000432D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Maximum number of classes exceeded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14EF6B48" w14:textId="77777777" w:rsidR="00B73256" w:rsidRPr="00B73256" w:rsidRDefault="00B73256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00219560" w14:textId="4723C0DE" w:rsidR="0000432D" w:rsidRPr="009718EF" w:rsidRDefault="0000432D" w:rsidP="0000432D">
      <w:pPr>
        <w:pStyle w:val="BodyText"/>
        <w:tabs>
          <w:tab w:val="left" w:pos="5103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selects more than 9 classes where 9 is the maximum permitted number of classes selected</w:t>
      </w:r>
    </w:p>
    <w:p w14:paraId="236C4118" w14:textId="77777777" w:rsidR="0000432D" w:rsidRPr="009718EF" w:rsidRDefault="0000432D" w:rsidP="0000432D">
      <w:pPr>
        <w:pStyle w:val="BodyText"/>
        <w:spacing w:before="215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test if the error message is displayed if user selects more than permitted number of classes</w:t>
      </w:r>
    </w:p>
    <w:p w14:paraId="0B09F88F" w14:textId="77777777" w:rsidR="0000432D" w:rsidRPr="004F4E85" w:rsidRDefault="0000432D" w:rsidP="0000432D">
      <w:pPr>
        <w:pStyle w:val="BodyText"/>
        <w:spacing w:before="5"/>
        <w:ind w:left="-709"/>
        <w:rPr>
          <w:rFonts w:ascii="Times New Roman" w:hAnsi="Times New Roman" w:cs="Times New Roman"/>
          <w:sz w:val="28"/>
          <w:szCs w:val="28"/>
        </w:rPr>
      </w:pPr>
    </w:p>
    <w:p w14:paraId="189148B7" w14:textId="77777777" w:rsidR="0000432D" w:rsidRPr="009718EF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ourse information import, user authorization</w:t>
      </w:r>
    </w:p>
    <w:p w14:paraId="189F41E4" w14:textId="77777777" w:rsidR="0000432D" w:rsidRDefault="0000432D" w:rsidP="0000432D">
      <w:pPr>
        <w:pStyle w:val="BodyText"/>
        <w:ind w:left="142"/>
        <w:rPr>
          <w:rFonts w:ascii="Times New Roman" w:hAnsi="Times New Roman" w:cs="Times New Roman"/>
          <w:sz w:val="28"/>
          <w:szCs w:val="28"/>
        </w:rPr>
      </w:pP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00432D" w:rsidRPr="004F4E85" w14:paraId="544C0EBD" w14:textId="77777777" w:rsidTr="00A16E6A">
        <w:trPr>
          <w:trHeight w:val="515"/>
        </w:trPr>
        <w:tc>
          <w:tcPr>
            <w:tcW w:w="774" w:type="dxa"/>
          </w:tcPr>
          <w:p w14:paraId="30AF7E27" w14:textId="77777777" w:rsidR="0000432D" w:rsidRPr="004F4E85" w:rsidRDefault="0000432D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57876C18" w14:textId="77777777" w:rsidR="0000432D" w:rsidRPr="004F4E85" w:rsidRDefault="0000432D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014AAAF7" w14:textId="77777777" w:rsidR="0000432D" w:rsidRPr="004F4E85" w:rsidRDefault="0000432D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288D7BD5" w14:textId="77777777" w:rsidR="0000432D" w:rsidRPr="004F4E85" w:rsidRDefault="0000432D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56D45366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2A905E2A" w14:textId="77777777" w:rsidR="0000432D" w:rsidRPr="004F4E85" w:rsidRDefault="0000432D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7F7934D7" w14:textId="77777777" w:rsidR="0000432D" w:rsidRPr="004F4E85" w:rsidRDefault="0000432D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67ED1629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0D781F0E" w14:textId="77777777" w:rsidR="0000432D" w:rsidRPr="004F4E85" w:rsidRDefault="0000432D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00432D" w:rsidRPr="004F4E85" w14:paraId="5A5A981A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DE3A69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738823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 tries to add 10</w:t>
            </w:r>
            <w:r w:rsidRPr="009718EF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class to the schedule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3A972E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C6B233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Error message “maximum of 9 courses allowed” is displayed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AF3D59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rror message “maximum of 9 courses allowed” is displayed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D14BAF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5155EF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6089F4F6" w14:textId="77777777" w:rsidR="0000432D" w:rsidRPr="001B1345" w:rsidRDefault="0000432D" w:rsidP="0000432D">
      <w:pPr>
        <w:pStyle w:val="BodyText"/>
        <w:ind w:left="142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0FA8C795" w14:textId="7F4AA915" w:rsidR="0000432D" w:rsidRPr="0000432D" w:rsidRDefault="0000432D" w:rsidP="0000432D">
      <w:pPr>
        <w:ind w:left="-851"/>
        <w:rPr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the nine courses selected by user previously is stored</w:t>
      </w:r>
    </w:p>
    <w:p w14:paraId="7A67FC17" w14:textId="77777777" w:rsidR="0000432D" w:rsidRDefault="0000432D">
      <w:pPr>
        <w:rPr>
          <w:rFonts w:ascii="Times New Roman" w:eastAsia="Verdana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58FD61BD" w14:textId="6E457A0B" w:rsidR="0000432D" w:rsidRPr="004F4E85" w:rsidRDefault="0000432D" w:rsidP="0000432D">
      <w:pPr>
        <w:pStyle w:val="Title"/>
        <w:ind w:left="0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 xml:space="preserve">Test Case </w:t>
      </w:r>
      <w:r>
        <w:rPr>
          <w:rFonts w:ascii="Times New Roman" w:hAnsi="Times New Roman" w:cs="Times New Roman"/>
          <w:sz w:val="28"/>
          <w:szCs w:val="28"/>
        </w:rPr>
        <w:t>17</w:t>
      </w:r>
    </w:p>
    <w:p w14:paraId="0B9B7BDC" w14:textId="77777777" w:rsidR="0000432D" w:rsidRPr="001B1345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66EB657C" w14:textId="77777777" w:rsidR="0000432D" w:rsidRPr="004F4E85" w:rsidRDefault="0000432D" w:rsidP="0000432D">
      <w:pPr>
        <w:pStyle w:val="BodyText"/>
        <w:spacing w:before="11"/>
        <w:ind w:left="-709"/>
        <w:rPr>
          <w:rFonts w:ascii="Times New Roman" w:hAnsi="Times New Roman" w:cs="Times New Roman"/>
          <w:sz w:val="28"/>
          <w:szCs w:val="28"/>
        </w:rPr>
      </w:pPr>
    </w:p>
    <w:p w14:paraId="74180272" w14:textId="77777777" w:rsidR="002B0B64" w:rsidRPr="004F4E85" w:rsidRDefault="0000432D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311</w:t>
      </w:r>
      <w:r w:rsidRPr="004F4E85">
        <w:rPr>
          <w:rFonts w:ascii="Times New Roman" w:hAnsi="Times New Roman" w:cs="Times New Roman"/>
          <w:sz w:val="28"/>
          <w:szCs w:val="28"/>
        </w:rPr>
        <w:tab/>
      </w:r>
      <w:r w:rsidR="002B0B64" w:rsidRPr="004F4E85">
        <w:rPr>
          <w:rFonts w:ascii="Times New Roman" w:hAnsi="Times New Roman" w:cs="Times New Roman"/>
          <w:sz w:val="28"/>
          <w:szCs w:val="28"/>
        </w:rPr>
        <w:t>Test Designed</w:t>
      </w:r>
      <w:r w:rsidR="002B0B64"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="002B0B64"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r w:rsidR="002B0B64">
        <w:rPr>
          <w:rFonts w:ascii="Times New Roman" w:hAnsi="Times New Roman" w:cs="Times New Roman"/>
          <w:b w:val="0"/>
          <w:bCs w:val="0"/>
          <w:sz w:val="28"/>
          <w:szCs w:val="28"/>
        </w:rPr>
        <w:t>Dariga Shokayeva</w:t>
      </w:r>
    </w:p>
    <w:p w14:paraId="5822C773" w14:textId="77777777" w:rsidR="002B0B64" w:rsidRPr="004F4E85" w:rsidRDefault="002B0B64" w:rsidP="00B73256">
      <w:pPr>
        <w:pStyle w:val="BodyText"/>
        <w:tabs>
          <w:tab w:val="left" w:pos="4678"/>
        </w:tabs>
        <w:spacing w:before="2"/>
        <w:ind w:left="-709"/>
        <w:rPr>
          <w:rFonts w:ascii="Times New Roman" w:hAnsi="Times New Roman" w:cs="Times New Roman"/>
          <w:sz w:val="28"/>
          <w:szCs w:val="28"/>
        </w:rPr>
      </w:pPr>
    </w:p>
    <w:p w14:paraId="494A6051" w14:textId="28146A62" w:rsidR="002B0B64" w:rsidRPr="004F4E85" w:rsidRDefault="002B0B64" w:rsidP="00B73256">
      <w:pPr>
        <w:pStyle w:val="BodyText"/>
        <w:tabs>
          <w:tab w:val="left" w:pos="4678"/>
          <w:tab w:val="left" w:pos="9498"/>
        </w:tabs>
        <w:spacing w:before="1" w:line="480" w:lineRule="auto"/>
        <w:ind w:left="-709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44552F">
        <w:rPr>
          <w:rFonts w:ascii="Times New Roman" w:hAnsi="Times New Roman" w:cs="Times New Roman"/>
          <w:b w:val="0"/>
          <w:bCs w:val="0"/>
          <w:sz w:val="28"/>
          <w:szCs w:val="28"/>
        </w:rPr>
        <w:t>H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28.11.21</w:t>
      </w:r>
    </w:p>
    <w:p w14:paraId="455DDF96" w14:textId="77777777" w:rsidR="002B0B64" w:rsidRPr="004F4E85" w:rsidRDefault="002B0B64" w:rsidP="00B73256">
      <w:pPr>
        <w:pStyle w:val="BodyText"/>
        <w:tabs>
          <w:tab w:val="left" w:pos="4678"/>
        </w:tabs>
        <w:spacing w:before="1"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Search/Add Classes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hyngys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arishev</w:t>
      </w:r>
      <w:proofErr w:type="spellEnd"/>
    </w:p>
    <w:p w14:paraId="283E6324" w14:textId="75DC6888" w:rsidR="00762E66" w:rsidRDefault="0000432D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Expected number of courses selected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23A30F76" w14:textId="77777777" w:rsidR="00B73256" w:rsidRPr="00B73256" w:rsidRDefault="00B73256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5C8B2344" w14:textId="799A1C58" w:rsidR="0000432D" w:rsidRPr="009718EF" w:rsidRDefault="0000432D" w:rsidP="0000432D">
      <w:pPr>
        <w:pStyle w:val="BodyText"/>
        <w:tabs>
          <w:tab w:val="left" w:pos="5103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selects courses with the total number of selected courses between 1 and 9 (both inclusive) and hits submit</w:t>
      </w:r>
    </w:p>
    <w:p w14:paraId="60D4E1C2" w14:textId="77777777" w:rsidR="0000432D" w:rsidRPr="009718EF" w:rsidRDefault="0000432D" w:rsidP="0000432D">
      <w:pPr>
        <w:pStyle w:val="BodyText"/>
        <w:spacing w:before="215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test if ACSS recognizes valid input and creates schedules</w:t>
      </w:r>
    </w:p>
    <w:p w14:paraId="61E5CB8E" w14:textId="77777777" w:rsidR="0000432D" w:rsidRPr="004F4E85" w:rsidRDefault="0000432D" w:rsidP="0000432D">
      <w:pPr>
        <w:pStyle w:val="BodyText"/>
        <w:spacing w:before="5"/>
        <w:ind w:left="-709"/>
        <w:rPr>
          <w:rFonts w:ascii="Times New Roman" w:hAnsi="Times New Roman" w:cs="Times New Roman"/>
          <w:sz w:val="28"/>
          <w:szCs w:val="28"/>
        </w:rPr>
      </w:pPr>
    </w:p>
    <w:p w14:paraId="47BEFEFF" w14:textId="77777777" w:rsidR="0000432D" w:rsidRPr="009718EF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ourse information import, user authorization</w:t>
      </w:r>
    </w:p>
    <w:p w14:paraId="05495282" w14:textId="77777777" w:rsidR="0000432D" w:rsidRDefault="0000432D" w:rsidP="0000432D">
      <w:pPr>
        <w:pStyle w:val="BodyText"/>
        <w:ind w:left="142"/>
        <w:rPr>
          <w:rFonts w:ascii="Times New Roman" w:hAnsi="Times New Roman" w:cs="Times New Roman"/>
          <w:sz w:val="28"/>
          <w:szCs w:val="28"/>
        </w:rPr>
      </w:pP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00432D" w:rsidRPr="004F4E85" w14:paraId="03E28D98" w14:textId="77777777" w:rsidTr="00A16E6A">
        <w:trPr>
          <w:trHeight w:val="515"/>
        </w:trPr>
        <w:tc>
          <w:tcPr>
            <w:tcW w:w="774" w:type="dxa"/>
          </w:tcPr>
          <w:p w14:paraId="68EEFED8" w14:textId="77777777" w:rsidR="0000432D" w:rsidRPr="004F4E85" w:rsidRDefault="0000432D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33B39875" w14:textId="77777777" w:rsidR="0000432D" w:rsidRPr="004F4E85" w:rsidRDefault="0000432D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0BECA13D" w14:textId="77777777" w:rsidR="0000432D" w:rsidRPr="004F4E85" w:rsidRDefault="0000432D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0FF267BF" w14:textId="77777777" w:rsidR="0000432D" w:rsidRPr="004F4E85" w:rsidRDefault="0000432D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6182C1E8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7055D1F9" w14:textId="77777777" w:rsidR="0000432D" w:rsidRPr="004F4E85" w:rsidRDefault="0000432D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27651E7E" w14:textId="77777777" w:rsidR="0000432D" w:rsidRPr="004F4E85" w:rsidRDefault="0000432D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6D4F83F0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1E8588EC" w14:textId="77777777" w:rsidR="0000432D" w:rsidRPr="004F4E85" w:rsidRDefault="0000432D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00432D" w:rsidRPr="004F4E85" w14:paraId="4906D55B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5EBB1D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3D1888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 selects the classes and presses ‘Submit’ button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E300CF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5 courses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A2D227" w14:textId="77777777" w:rsidR="0000432D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Upon hitting ‘Submit’</w:t>
            </w:r>
          </w:p>
          <w:p w14:paraId="4C64EA8C" w14:textId="4D040B8E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button, schedules should be created</w:t>
            </w:r>
            <w:r w:rsidR="002B0B64">
              <w:rPr>
                <w:rFonts w:ascii="Times New Roman" w:hAnsi="Times New Roman" w:cs="Times New Roman"/>
                <w:sz w:val="28"/>
                <w:szCs w:val="28"/>
              </w:rPr>
              <w:t xml:space="preserve"> and displayed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86E888" w14:textId="7450D862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pon hitting ‘submit’ button, schedules are created</w:t>
            </w:r>
            <w:r w:rsidR="002B0B64">
              <w:rPr>
                <w:rFonts w:ascii="Times New Roman" w:hAnsi="Times New Roman" w:cs="Times New Roman"/>
                <w:sz w:val="28"/>
                <w:szCs w:val="28"/>
              </w:rPr>
              <w:t xml:space="preserve"> and displayed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9383EC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38B866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2633D5A8" w14:textId="77777777" w:rsidR="0000432D" w:rsidRPr="001B1345" w:rsidRDefault="0000432D" w:rsidP="0000432D">
      <w:pPr>
        <w:pStyle w:val="BodyText"/>
        <w:ind w:left="142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2D986074" w14:textId="6915F569" w:rsidR="0000432D" w:rsidRDefault="0000432D" w:rsidP="0000432D">
      <w:pPr>
        <w:tabs>
          <w:tab w:val="left" w:pos="4491"/>
        </w:tabs>
        <w:ind w:left="-851"/>
        <w:rPr>
          <w:rFonts w:ascii="Times New Roman" w:hAnsi="Times New Roman" w:cs="Times New Roman"/>
          <w:sz w:val="28"/>
          <w:szCs w:val="28"/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="002B0B64" w:rsidRPr="002B0B64">
        <w:rPr>
          <w:rFonts w:ascii="Times New Roman" w:hAnsi="Times New Roman" w:cs="Times New Roman"/>
          <w:sz w:val="28"/>
          <w:szCs w:val="28"/>
          <w:lang w:val="en-US"/>
        </w:rPr>
        <w:t>website generates all the possible schedules and displays them in a calendar format under the search block</w:t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</w:p>
    <w:p w14:paraId="4711762D" w14:textId="77777777" w:rsidR="0000432D" w:rsidRDefault="0000432D">
      <w:pPr>
        <w:rPr>
          <w:rFonts w:ascii="Times New Roman" w:eastAsia="Verdana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49B9147D" w14:textId="023F078E" w:rsidR="0000432D" w:rsidRPr="004F4E85" w:rsidRDefault="0000432D" w:rsidP="0000432D">
      <w:pPr>
        <w:pStyle w:val="Title"/>
        <w:ind w:left="0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 xml:space="preserve">Test Case </w:t>
      </w:r>
      <w:r>
        <w:rPr>
          <w:rFonts w:ascii="Times New Roman" w:hAnsi="Times New Roman" w:cs="Times New Roman"/>
          <w:sz w:val="28"/>
          <w:szCs w:val="28"/>
        </w:rPr>
        <w:t>18</w:t>
      </w:r>
    </w:p>
    <w:p w14:paraId="5C53CAC9" w14:textId="77777777" w:rsidR="0000432D" w:rsidRPr="001B1345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159776E2" w14:textId="77777777" w:rsidR="0000432D" w:rsidRPr="004F4E85" w:rsidRDefault="0000432D" w:rsidP="0000432D">
      <w:pPr>
        <w:pStyle w:val="BodyText"/>
        <w:spacing w:before="11"/>
        <w:ind w:left="-709"/>
        <w:rPr>
          <w:rFonts w:ascii="Times New Roman" w:hAnsi="Times New Roman" w:cs="Times New Roman"/>
          <w:sz w:val="28"/>
          <w:szCs w:val="28"/>
        </w:rPr>
      </w:pPr>
    </w:p>
    <w:p w14:paraId="1211E16D" w14:textId="77777777" w:rsidR="002B0B64" w:rsidRPr="004F4E85" w:rsidRDefault="0000432D" w:rsidP="00B73256">
      <w:pPr>
        <w:pStyle w:val="BodyText"/>
        <w:tabs>
          <w:tab w:val="left" w:pos="4678"/>
          <w:tab w:val="left" w:pos="5103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312</w:t>
      </w:r>
      <w:r w:rsidRPr="004F4E85">
        <w:rPr>
          <w:rFonts w:ascii="Times New Roman" w:hAnsi="Times New Roman" w:cs="Times New Roman"/>
          <w:sz w:val="28"/>
          <w:szCs w:val="28"/>
        </w:rPr>
        <w:tab/>
      </w:r>
      <w:r w:rsidR="002B0B64" w:rsidRPr="004F4E85">
        <w:rPr>
          <w:rFonts w:ascii="Times New Roman" w:hAnsi="Times New Roman" w:cs="Times New Roman"/>
          <w:sz w:val="28"/>
          <w:szCs w:val="28"/>
        </w:rPr>
        <w:t>Test Designed</w:t>
      </w:r>
      <w:r w:rsidR="002B0B64"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="002B0B64"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r w:rsidR="002B0B64">
        <w:rPr>
          <w:rFonts w:ascii="Times New Roman" w:hAnsi="Times New Roman" w:cs="Times New Roman"/>
          <w:b w:val="0"/>
          <w:bCs w:val="0"/>
          <w:sz w:val="28"/>
          <w:szCs w:val="28"/>
        </w:rPr>
        <w:t>Dariga Shokayeva</w:t>
      </w:r>
    </w:p>
    <w:p w14:paraId="5301D176" w14:textId="77777777" w:rsidR="002B0B64" w:rsidRPr="004F4E85" w:rsidRDefault="002B0B64" w:rsidP="00B73256">
      <w:pPr>
        <w:pStyle w:val="BodyText"/>
        <w:tabs>
          <w:tab w:val="left" w:pos="4678"/>
        </w:tabs>
        <w:spacing w:before="2"/>
        <w:ind w:left="-709"/>
        <w:rPr>
          <w:rFonts w:ascii="Times New Roman" w:hAnsi="Times New Roman" w:cs="Times New Roman"/>
          <w:sz w:val="28"/>
          <w:szCs w:val="28"/>
        </w:rPr>
      </w:pPr>
    </w:p>
    <w:p w14:paraId="07CD84EC" w14:textId="29FA4885" w:rsidR="002B0B64" w:rsidRPr="004F4E85" w:rsidRDefault="002B0B64" w:rsidP="00B73256">
      <w:pPr>
        <w:pStyle w:val="BodyText"/>
        <w:tabs>
          <w:tab w:val="left" w:pos="4678"/>
          <w:tab w:val="left" w:pos="5103"/>
          <w:tab w:val="left" w:pos="9498"/>
        </w:tabs>
        <w:spacing w:before="1" w:line="480" w:lineRule="auto"/>
        <w:ind w:left="-709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44552F">
        <w:rPr>
          <w:rFonts w:ascii="Times New Roman" w:hAnsi="Times New Roman" w:cs="Times New Roman"/>
          <w:b w:val="0"/>
          <w:bCs w:val="0"/>
          <w:sz w:val="28"/>
          <w:szCs w:val="28"/>
        </w:rPr>
        <w:t>L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28.11.21</w:t>
      </w:r>
    </w:p>
    <w:p w14:paraId="7270F82B" w14:textId="77777777" w:rsidR="002B0B64" w:rsidRPr="004F4E85" w:rsidRDefault="002B0B64" w:rsidP="00B73256">
      <w:pPr>
        <w:pStyle w:val="BodyText"/>
        <w:tabs>
          <w:tab w:val="left" w:pos="4678"/>
          <w:tab w:val="left" w:pos="5103"/>
        </w:tabs>
        <w:spacing w:before="1"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Search/Add Classes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hyngys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arishev</w:t>
      </w:r>
      <w:proofErr w:type="spellEnd"/>
    </w:p>
    <w:p w14:paraId="24DFDD2F" w14:textId="0813C843" w:rsidR="00762E66" w:rsidRDefault="0000432D" w:rsidP="00B73256">
      <w:pPr>
        <w:pStyle w:val="BodyText"/>
        <w:tabs>
          <w:tab w:val="left" w:pos="4678"/>
          <w:tab w:val="left" w:pos="5103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Expected number of courses selected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79F668A9" w14:textId="77777777" w:rsidR="00B73256" w:rsidRPr="00B73256" w:rsidRDefault="00B73256" w:rsidP="00B73256">
      <w:pPr>
        <w:pStyle w:val="BodyText"/>
        <w:tabs>
          <w:tab w:val="left" w:pos="4678"/>
          <w:tab w:val="left" w:pos="5103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1956B1B4" w14:textId="5972D19A" w:rsidR="0000432D" w:rsidRPr="009718EF" w:rsidRDefault="0000432D" w:rsidP="0000432D">
      <w:pPr>
        <w:pStyle w:val="BodyText"/>
        <w:tabs>
          <w:tab w:val="left" w:pos="5103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selects 9 (boundary count) courses and hits submit</w:t>
      </w:r>
    </w:p>
    <w:p w14:paraId="2DEBFE10" w14:textId="77777777" w:rsidR="0000432D" w:rsidRPr="009718EF" w:rsidRDefault="0000432D" w:rsidP="0000432D">
      <w:pPr>
        <w:pStyle w:val="BodyText"/>
        <w:spacing w:before="215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test if ACSS recognizes valid input and creates schedules</w:t>
      </w:r>
    </w:p>
    <w:p w14:paraId="517E8414" w14:textId="77777777" w:rsidR="0000432D" w:rsidRPr="004F4E85" w:rsidRDefault="0000432D" w:rsidP="0000432D">
      <w:pPr>
        <w:pStyle w:val="BodyText"/>
        <w:spacing w:before="5"/>
        <w:ind w:left="-709"/>
        <w:rPr>
          <w:rFonts w:ascii="Times New Roman" w:hAnsi="Times New Roman" w:cs="Times New Roman"/>
          <w:sz w:val="28"/>
          <w:szCs w:val="28"/>
        </w:rPr>
      </w:pPr>
    </w:p>
    <w:p w14:paraId="7D9DCC0D" w14:textId="77777777" w:rsidR="0000432D" w:rsidRPr="009718EF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ourse information import, user authorization</w:t>
      </w:r>
    </w:p>
    <w:p w14:paraId="29AA184B" w14:textId="77777777" w:rsidR="0000432D" w:rsidRDefault="0000432D" w:rsidP="0000432D">
      <w:pPr>
        <w:pStyle w:val="BodyText"/>
        <w:ind w:left="142"/>
        <w:rPr>
          <w:rFonts w:ascii="Times New Roman" w:hAnsi="Times New Roman" w:cs="Times New Roman"/>
          <w:sz w:val="28"/>
          <w:szCs w:val="28"/>
        </w:rPr>
      </w:pP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00432D" w:rsidRPr="004F4E85" w14:paraId="617830BB" w14:textId="77777777" w:rsidTr="00A16E6A">
        <w:trPr>
          <w:trHeight w:val="515"/>
        </w:trPr>
        <w:tc>
          <w:tcPr>
            <w:tcW w:w="774" w:type="dxa"/>
          </w:tcPr>
          <w:p w14:paraId="7D72BB9A" w14:textId="77777777" w:rsidR="0000432D" w:rsidRPr="004F4E85" w:rsidRDefault="0000432D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3593F24A" w14:textId="77777777" w:rsidR="0000432D" w:rsidRPr="004F4E85" w:rsidRDefault="0000432D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07C2D7BA" w14:textId="77777777" w:rsidR="0000432D" w:rsidRPr="004F4E85" w:rsidRDefault="0000432D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58DAC20D" w14:textId="77777777" w:rsidR="0000432D" w:rsidRPr="004F4E85" w:rsidRDefault="0000432D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5B535180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266A811B" w14:textId="77777777" w:rsidR="0000432D" w:rsidRPr="004F4E85" w:rsidRDefault="0000432D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5EE7A7F9" w14:textId="77777777" w:rsidR="0000432D" w:rsidRPr="004F4E85" w:rsidRDefault="0000432D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7823DA03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126FAE23" w14:textId="77777777" w:rsidR="0000432D" w:rsidRPr="004F4E85" w:rsidRDefault="0000432D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00432D" w:rsidRPr="004F4E85" w14:paraId="55FF09D2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F262BA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C26FE2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 selects the classes and presses ‘Submit’ button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4B03AD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9 courses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D8BDC5" w14:textId="77777777" w:rsidR="0000432D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Upon hitting ‘Submit’</w:t>
            </w:r>
          </w:p>
          <w:p w14:paraId="56F4F1B4" w14:textId="79FECC03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button, schedules should be created</w:t>
            </w:r>
            <w:r w:rsidR="002B0B64">
              <w:rPr>
                <w:rFonts w:ascii="Times New Roman" w:hAnsi="Times New Roman" w:cs="Times New Roman"/>
                <w:sz w:val="28"/>
                <w:szCs w:val="28"/>
              </w:rPr>
              <w:t xml:space="preserve"> and displayed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E9621B" w14:textId="2D6AAA9E" w:rsidR="0000432D" w:rsidRPr="004F4E85" w:rsidRDefault="002B0B64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rogram crashed; last course was overwritten by some dummy value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6565DF" w14:textId="34D08066" w:rsidR="0000432D" w:rsidRPr="004F4E85" w:rsidRDefault="002B0B64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ail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020177" w14:textId="1355BCFA" w:rsidR="0000432D" w:rsidRPr="004F4E85" w:rsidRDefault="002B0B64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ixed by modifying the loop iterations to make sure last one executes</w:t>
            </w:r>
          </w:p>
        </w:tc>
      </w:tr>
    </w:tbl>
    <w:p w14:paraId="3428A417" w14:textId="77777777" w:rsidR="0000432D" w:rsidRPr="001B1345" w:rsidRDefault="0000432D" w:rsidP="0000432D">
      <w:pPr>
        <w:pStyle w:val="BodyText"/>
        <w:ind w:left="142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2D7B21DF" w14:textId="4C40EFF2" w:rsidR="0000432D" w:rsidRDefault="0000432D" w:rsidP="0000432D">
      <w:pPr>
        <w:ind w:left="-851"/>
        <w:rPr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="002B0B64" w:rsidRPr="002B0B64">
        <w:rPr>
          <w:rFonts w:ascii="Times New Roman" w:hAnsi="Times New Roman" w:cs="Times New Roman"/>
          <w:sz w:val="28"/>
          <w:szCs w:val="28"/>
          <w:lang w:val="en-US"/>
        </w:rPr>
        <w:t>website generates all the possible schedules and displays them in a calendar format under the search block</w:t>
      </w:r>
    </w:p>
    <w:p w14:paraId="71B16738" w14:textId="77777777" w:rsidR="0000432D" w:rsidRDefault="0000432D">
      <w:pPr>
        <w:rPr>
          <w:rFonts w:ascii="Times New Roman" w:eastAsia="Verdana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67CF2A52" w14:textId="1631059F" w:rsidR="0000432D" w:rsidRPr="004F4E85" w:rsidRDefault="0000432D" w:rsidP="0000432D">
      <w:pPr>
        <w:pStyle w:val="Title"/>
        <w:ind w:left="0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 xml:space="preserve">Test Case </w:t>
      </w:r>
      <w:r>
        <w:rPr>
          <w:rFonts w:ascii="Times New Roman" w:hAnsi="Times New Roman" w:cs="Times New Roman"/>
          <w:sz w:val="28"/>
          <w:szCs w:val="28"/>
        </w:rPr>
        <w:t>19</w:t>
      </w:r>
    </w:p>
    <w:p w14:paraId="1197827B" w14:textId="77777777" w:rsidR="0000432D" w:rsidRPr="001B1345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7C75515E" w14:textId="77777777" w:rsidR="0000432D" w:rsidRPr="004F4E85" w:rsidRDefault="0000432D" w:rsidP="0000432D">
      <w:pPr>
        <w:pStyle w:val="BodyText"/>
        <w:spacing w:before="11"/>
        <w:ind w:left="-709"/>
        <w:rPr>
          <w:rFonts w:ascii="Times New Roman" w:hAnsi="Times New Roman" w:cs="Times New Roman"/>
          <w:sz w:val="28"/>
          <w:szCs w:val="28"/>
        </w:rPr>
      </w:pPr>
    </w:p>
    <w:p w14:paraId="4ED221CA" w14:textId="77777777" w:rsidR="002B0B64" w:rsidRPr="004F4E85" w:rsidRDefault="0000432D" w:rsidP="00B73256">
      <w:pPr>
        <w:pStyle w:val="BodyText"/>
        <w:tabs>
          <w:tab w:val="left" w:pos="4678"/>
          <w:tab w:val="left" w:pos="5103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313</w:t>
      </w:r>
      <w:r w:rsidRPr="004F4E85">
        <w:rPr>
          <w:rFonts w:ascii="Times New Roman" w:hAnsi="Times New Roman" w:cs="Times New Roman"/>
          <w:sz w:val="28"/>
          <w:szCs w:val="28"/>
        </w:rPr>
        <w:tab/>
      </w:r>
      <w:r w:rsidR="002B0B64" w:rsidRPr="004F4E85">
        <w:rPr>
          <w:rFonts w:ascii="Times New Roman" w:hAnsi="Times New Roman" w:cs="Times New Roman"/>
          <w:sz w:val="28"/>
          <w:szCs w:val="28"/>
        </w:rPr>
        <w:t>Test Designed</w:t>
      </w:r>
      <w:r w:rsidR="002B0B64"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="002B0B64"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r w:rsidR="002B0B64">
        <w:rPr>
          <w:rFonts w:ascii="Times New Roman" w:hAnsi="Times New Roman" w:cs="Times New Roman"/>
          <w:b w:val="0"/>
          <w:bCs w:val="0"/>
          <w:sz w:val="28"/>
          <w:szCs w:val="28"/>
        </w:rPr>
        <w:t>Dariga Shokayeva</w:t>
      </w:r>
    </w:p>
    <w:p w14:paraId="6E672BE1" w14:textId="77777777" w:rsidR="002B0B64" w:rsidRPr="004F4E85" w:rsidRDefault="002B0B64" w:rsidP="00B73256">
      <w:pPr>
        <w:pStyle w:val="BodyText"/>
        <w:tabs>
          <w:tab w:val="left" w:pos="4678"/>
        </w:tabs>
        <w:spacing w:before="2"/>
        <w:ind w:left="-709"/>
        <w:rPr>
          <w:rFonts w:ascii="Times New Roman" w:hAnsi="Times New Roman" w:cs="Times New Roman"/>
          <w:sz w:val="28"/>
          <w:szCs w:val="28"/>
        </w:rPr>
      </w:pPr>
    </w:p>
    <w:p w14:paraId="070B4D5B" w14:textId="44456F05" w:rsidR="002B0B64" w:rsidRPr="004F4E85" w:rsidRDefault="002B0B64" w:rsidP="00B73256">
      <w:pPr>
        <w:pStyle w:val="BodyText"/>
        <w:tabs>
          <w:tab w:val="left" w:pos="4678"/>
          <w:tab w:val="left" w:pos="5103"/>
          <w:tab w:val="left" w:pos="9498"/>
        </w:tabs>
        <w:spacing w:before="1" w:line="480" w:lineRule="auto"/>
        <w:ind w:left="-709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44552F">
        <w:rPr>
          <w:rFonts w:ascii="Times New Roman" w:hAnsi="Times New Roman" w:cs="Times New Roman"/>
          <w:b w:val="0"/>
          <w:bCs w:val="0"/>
          <w:sz w:val="28"/>
          <w:szCs w:val="28"/>
        </w:rPr>
        <w:t>L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28.11.21</w:t>
      </w:r>
    </w:p>
    <w:p w14:paraId="57A33DDA" w14:textId="77777777" w:rsidR="002B0B64" w:rsidRPr="004F4E85" w:rsidRDefault="002B0B64" w:rsidP="00B73256">
      <w:pPr>
        <w:pStyle w:val="BodyText"/>
        <w:tabs>
          <w:tab w:val="left" w:pos="4678"/>
          <w:tab w:val="left" w:pos="5103"/>
        </w:tabs>
        <w:spacing w:before="1"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Search/Add Classes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hyngys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arishev</w:t>
      </w:r>
      <w:proofErr w:type="spellEnd"/>
    </w:p>
    <w:p w14:paraId="71EAAE5D" w14:textId="6BD882D0" w:rsidR="00762E66" w:rsidRDefault="0000432D" w:rsidP="00B73256">
      <w:pPr>
        <w:pStyle w:val="BodyText"/>
        <w:tabs>
          <w:tab w:val="left" w:pos="4678"/>
          <w:tab w:val="left" w:pos="5103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Expected number of courses selected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6C1F6876" w14:textId="77777777" w:rsidR="00B73256" w:rsidRPr="00B73256" w:rsidRDefault="00B73256" w:rsidP="00B73256">
      <w:pPr>
        <w:pStyle w:val="BodyText"/>
        <w:tabs>
          <w:tab w:val="left" w:pos="4678"/>
          <w:tab w:val="left" w:pos="5103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0D0FD09F" w14:textId="6C46C46E" w:rsidR="0000432D" w:rsidRPr="009718EF" w:rsidRDefault="0000432D" w:rsidP="0000432D">
      <w:pPr>
        <w:pStyle w:val="BodyText"/>
        <w:tabs>
          <w:tab w:val="left" w:pos="5103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selects 1 (boundary count) courses and hits submit</w:t>
      </w:r>
    </w:p>
    <w:p w14:paraId="32C30E8C" w14:textId="77777777" w:rsidR="0000432D" w:rsidRPr="009718EF" w:rsidRDefault="0000432D" w:rsidP="0000432D">
      <w:pPr>
        <w:pStyle w:val="BodyText"/>
        <w:spacing w:before="215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test if ACSS recognizes valid input and creates schedules</w:t>
      </w:r>
    </w:p>
    <w:p w14:paraId="0011DFD7" w14:textId="77777777" w:rsidR="0000432D" w:rsidRPr="004F4E85" w:rsidRDefault="0000432D" w:rsidP="0000432D">
      <w:pPr>
        <w:pStyle w:val="BodyText"/>
        <w:spacing w:before="5"/>
        <w:ind w:left="-709"/>
        <w:rPr>
          <w:rFonts w:ascii="Times New Roman" w:hAnsi="Times New Roman" w:cs="Times New Roman"/>
          <w:sz w:val="28"/>
          <w:szCs w:val="28"/>
        </w:rPr>
      </w:pPr>
    </w:p>
    <w:p w14:paraId="48C4D974" w14:textId="77777777" w:rsidR="0000432D" w:rsidRPr="009718EF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ourse information import, user authorization</w:t>
      </w:r>
    </w:p>
    <w:p w14:paraId="42D70046" w14:textId="77777777" w:rsidR="0000432D" w:rsidRDefault="0000432D" w:rsidP="0000432D">
      <w:pPr>
        <w:pStyle w:val="BodyText"/>
        <w:ind w:left="142"/>
        <w:rPr>
          <w:rFonts w:ascii="Times New Roman" w:hAnsi="Times New Roman" w:cs="Times New Roman"/>
          <w:sz w:val="28"/>
          <w:szCs w:val="28"/>
        </w:rPr>
      </w:pP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00432D" w:rsidRPr="004F4E85" w14:paraId="5DF5B61F" w14:textId="77777777" w:rsidTr="00A16E6A">
        <w:trPr>
          <w:trHeight w:val="515"/>
        </w:trPr>
        <w:tc>
          <w:tcPr>
            <w:tcW w:w="774" w:type="dxa"/>
          </w:tcPr>
          <w:p w14:paraId="4D324955" w14:textId="77777777" w:rsidR="0000432D" w:rsidRPr="004F4E85" w:rsidRDefault="0000432D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1D341BCC" w14:textId="77777777" w:rsidR="0000432D" w:rsidRPr="004F4E85" w:rsidRDefault="0000432D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731B1362" w14:textId="77777777" w:rsidR="0000432D" w:rsidRPr="004F4E85" w:rsidRDefault="0000432D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70C3923B" w14:textId="77777777" w:rsidR="0000432D" w:rsidRPr="004F4E85" w:rsidRDefault="0000432D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19CDD68D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08AC8F1B" w14:textId="77777777" w:rsidR="0000432D" w:rsidRPr="004F4E85" w:rsidRDefault="0000432D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5EFAB4E8" w14:textId="77777777" w:rsidR="0000432D" w:rsidRPr="004F4E85" w:rsidRDefault="0000432D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52FB07AA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0361E75E" w14:textId="77777777" w:rsidR="0000432D" w:rsidRPr="004F4E85" w:rsidRDefault="0000432D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00432D" w:rsidRPr="004F4E85" w14:paraId="0D47A68A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58AD36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F9C451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 selects the classes and presses ‘Submit’ button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ED06C8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1 course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29F8B5" w14:textId="77777777" w:rsidR="0000432D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Upon hitting ‘Submit’</w:t>
            </w:r>
          </w:p>
          <w:p w14:paraId="5736FE43" w14:textId="7E7EF9B8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button, schedules should be created</w:t>
            </w:r>
            <w:r w:rsidR="002B0B64">
              <w:rPr>
                <w:rFonts w:ascii="Times New Roman" w:hAnsi="Times New Roman" w:cs="Times New Roman"/>
                <w:sz w:val="28"/>
                <w:szCs w:val="28"/>
              </w:rPr>
              <w:t xml:space="preserve"> and displayed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C52741" w14:textId="08EBF1D2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pon hitting ‘submit’ button, schedules are created</w:t>
            </w:r>
            <w:r w:rsidR="002B0B64">
              <w:rPr>
                <w:rFonts w:ascii="Times New Roman" w:hAnsi="Times New Roman" w:cs="Times New Roman"/>
                <w:sz w:val="28"/>
                <w:szCs w:val="28"/>
              </w:rPr>
              <w:t xml:space="preserve"> and displayed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7FDD6D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5E7F54" w14:textId="77777777" w:rsidR="0000432D" w:rsidRPr="004F4E85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10CCBAA0" w14:textId="77777777" w:rsidR="0000432D" w:rsidRPr="001B1345" w:rsidRDefault="0000432D" w:rsidP="0000432D">
      <w:pPr>
        <w:pStyle w:val="BodyText"/>
        <w:ind w:left="142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05C49775" w14:textId="29379D63" w:rsidR="0000432D" w:rsidRPr="0000432D" w:rsidRDefault="0000432D" w:rsidP="0000432D">
      <w:pPr>
        <w:ind w:left="-851"/>
        <w:rPr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="002B0B64" w:rsidRPr="002B0B64">
        <w:rPr>
          <w:rFonts w:ascii="Times New Roman" w:hAnsi="Times New Roman" w:cs="Times New Roman"/>
          <w:sz w:val="28"/>
          <w:szCs w:val="28"/>
          <w:lang w:val="en-US"/>
        </w:rPr>
        <w:t>website generates all the possible schedules and displays them in a calendar format under the search block</w:t>
      </w:r>
    </w:p>
    <w:p w14:paraId="34F2F914" w14:textId="77777777" w:rsidR="0000432D" w:rsidRDefault="0000432D">
      <w:pPr>
        <w:rPr>
          <w:rFonts w:ascii="Times New Roman" w:eastAsia="Verdana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61F31C4C" w14:textId="457F0516" w:rsidR="0000432D" w:rsidRPr="004F4E85" w:rsidRDefault="0000432D" w:rsidP="0000432D">
      <w:pPr>
        <w:pStyle w:val="Title"/>
        <w:ind w:left="0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 xml:space="preserve">Test Case </w:t>
      </w:r>
      <w:r>
        <w:rPr>
          <w:rFonts w:ascii="Times New Roman" w:hAnsi="Times New Roman" w:cs="Times New Roman"/>
          <w:sz w:val="28"/>
          <w:szCs w:val="28"/>
        </w:rPr>
        <w:t>20</w:t>
      </w:r>
    </w:p>
    <w:p w14:paraId="469183AC" w14:textId="77777777" w:rsidR="0000432D" w:rsidRPr="001B1345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5775452F" w14:textId="77777777" w:rsidR="0000432D" w:rsidRPr="004F4E85" w:rsidRDefault="0000432D" w:rsidP="0000432D">
      <w:pPr>
        <w:pStyle w:val="BodyText"/>
        <w:spacing w:before="11"/>
        <w:ind w:left="-709"/>
        <w:rPr>
          <w:rFonts w:ascii="Times New Roman" w:hAnsi="Times New Roman" w:cs="Times New Roman"/>
          <w:sz w:val="28"/>
          <w:szCs w:val="28"/>
        </w:rPr>
      </w:pPr>
    </w:p>
    <w:p w14:paraId="75E6D26B" w14:textId="70BCED81" w:rsidR="00762E66" w:rsidRPr="004F4E85" w:rsidRDefault="0000432D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314</w:t>
      </w:r>
      <w:r w:rsidRPr="004F4E85">
        <w:rPr>
          <w:rFonts w:ascii="Times New Roman" w:hAnsi="Times New Roman" w:cs="Times New Roman"/>
          <w:sz w:val="28"/>
          <w:szCs w:val="28"/>
        </w:rPr>
        <w:tab/>
      </w:r>
      <w:r w:rsidR="00762E66" w:rsidRPr="004F4E85">
        <w:rPr>
          <w:rFonts w:ascii="Times New Roman" w:hAnsi="Times New Roman" w:cs="Times New Roman"/>
          <w:sz w:val="28"/>
          <w:szCs w:val="28"/>
        </w:rPr>
        <w:t>Test Designed</w:t>
      </w:r>
      <w:r w:rsidR="00762E66"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="00762E66"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r w:rsidR="00762E66">
        <w:rPr>
          <w:rFonts w:ascii="Times New Roman" w:hAnsi="Times New Roman" w:cs="Times New Roman"/>
          <w:b w:val="0"/>
          <w:bCs w:val="0"/>
          <w:sz w:val="28"/>
          <w:szCs w:val="28"/>
        </w:rPr>
        <w:t>Dariga Shokayeva</w:t>
      </w:r>
    </w:p>
    <w:p w14:paraId="33234151" w14:textId="77777777" w:rsidR="00762E66" w:rsidRPr="004F4E85" w:rsidRDefault="00762E66" w:rsidP="00B73256">
      <w:pPr>
        <w:pStyle w:val="BodyText"/>
        <w:tabs>
          <w:tab w:val="left" w:pos="4678"/>
        </w:tabs>
        <w:spacing w:before="2"/>
        <w:ind w:left="-709"/>
        <w:rPr>
          <w:rFonts w:ascii="Times New Roman" w:hAnsi="Times New Roman" w:cs="Times New Roman"/>
          <w:sz w:val="28"/>
          <w:szCs w:val="28"/>
        </w:rPr>
      </w:pPr>
    </w:p>
    <w:p w14:paraId="6A8D905F" w14:textId="218BD9FC" w:rsidR="00762E66" w:rsidRPr="004F4E85" w:rsidRDefault="00762E66" w:rsidP="00B73256">
      <w:pPr>
        <w:pStyle w:val="BodyText"/>
        <w:tabs>
          <w:tab w:val="left" w:pos="4678"/>
          <w:tab w:val="left" w:pos="9498"/>
        </w:tabs>
        <w:spacing w:before="1" w:line="480" w:lineRule="auto"/>
        <w:ind w:left="-709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M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28.11.21</w:t>
      </w:r>
    </w:p>
    <w:p w14:paraId="53E88572" w14:textId="43637673" w:rsidR="00762E66" w:rsidRPr="004F4E85" w:rsidRDefault="00762E66" w:rsidP="00B73256">
      <w:pPr>
        <w:pStyle w:val="BodyText"/>
        <w:tabs>
          <w:tab w:val="left" w:pos="4678"/>
        </w:tabs>
        <w:spacing w:before="1"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Search/Add Classes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hyngys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arishev</w:t>
      </w:r>
      <w:proofErr w:type="spellEnd"/>
    </w:p>
    <w:p w14:paraId="4EADD497" w14:textId="2BC2EBC7" w:rsidR="002B0B64" w:rsidRDefault="0000432D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No classes selected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6FDBE97D" w14:textId="77777777" w:rsidR="00B73256" w:rsidRPr="00B73256" w:rsidRDefault="00B73256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4756BBED" w14:textId="2CC64E12" w:rsidR="0000432D" w:rsidRPr="009718EF" w:rsidRDefault="0000432D" w:rsidP="0000432D">
      <w:pPr>
        <w:pStyle w:val="BodyText"/>
        <w:tabs>
          <w:tab w:val="left" w:pos="5103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does not select any class and hits submit</w:t>
      </w:r>
    </w:p>
    <w:p w14:paraId="65744AFD" w14:textId="77777777" w:rsidR="0000432D" w:rsidRPr="009718EF" w:rsidRDefault="0000432D" w:rsidP="0000432D">
      <w:pPr>
        <w:pStyle w:val="BodyText"/>
        <w:spacing w:before="215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test if ACSS recognizes valid input and creates schedules</w:t>
      </w:r>
    </w:p>
    <w:p w14:paraId="396DA839" w14:textId="77777777" w:rsidR="0000432D" w:rsidRPr="004F4E85" w:rsidRDefault="0000432D" w:rsidP="0000432D">
      <w:pPr>
        <w:pStyle w:val="BodyText"/>
        <w:spacing w:before="5"/>
        <w:ind w:left="-709"/>
        <w:rPr>
          <w:rFonts w:ascii="Times New Roman" w:hAnsi="Times New Roman" w:cs="Times New Roman"/>
          <w:sz w:val="28"/>
          <w:szCs w:val="28"/>
        </w:rPr>
      </w:pPr>
    </w:p>
    <w:p w14:paraId="3EDB6428" w14:textId="77777777" w:rsidR="0000432D" w:rsidRPr="009718EF" w:rsidRDefault="0000432D" w:rsidP="0000432D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ourse information import, user authorization</w:t>
      </w:r>
    </w:p>
    <w:p w14:paraId="019E1705" w14:textId="77777777" w:rsidR="0000432D" w:rsidRDefault="0000432D" w:rsidP="0000432D">
      <w:pPr>
        <w:pStyle w:val="BodyText"/>
        <w:ind w:left="142"/>
        <w:rPr>
          <w:rFonts w:ascii="Times New Roman" w:hAnsi="Times New Roman" w:cs="Times New Roman"/>
          <w:sz w:val="28"/>
          <w:szCs w:val="28"/>
        </w:rPr>
      </w:pP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00432D" w:rsidRPr="004F4E85" w14:paraId="6592A24B" w14:textId="77777777" w:rsidTr="00A16E6A">
        <w:trPr>
          <w:trHeight w:val="515"/>
        </w:trPr>
        <w:tc>
          <w:tcPr>
            <w:tcW w:w="774" w:type="dxa"/>
          </w:tcPr>
          <w:p w14:paraId="28E5CF0B" w14:textId="77777777" w:rsidR="0000432D" w:rsidRPr="004F4E85" w:rsidRDefault="0000432D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1344A3A1" w14:textId="77777777" w:rsidR="0000432D" w:rsidRPr="004F4E85" w:rsidRDefault="0000432D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4B46132B" w14:textId="77777777" w:rsidR="0000432D" w:rsidRPr="004F4E85" w:rsidRDefault="0000432D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5A5A393D" w14:textId="77777777" w:rsidR="0000432D" w:rsidRPr="004F4E85" w:rsidRDefault="0000432D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5252CECC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4DD448B1" w14:textId="77777777" w:rsidR="0000432D" w:rsidRPr="004F4E85" w:rsidRDefault="0000432D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63F58D4F" w14:textId="77777777" w:rsidR="0000432D" w:rsidRPr="004F4E85" w:rsidRDefault="0000432D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5E3AF5D3" w14:textId="77777777" w:rsidR="0000432D" w:rsidRPr="004F4E85" w:rsidRDefault="0000432D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16F58F99" w14:textId="77777777" w:rsidR="0000432D" w:rsidRPr="004F4E85" w:rsidRDefault="0000432D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00432D" w:rsidRPr="004F4E85" w14:paraId="2AA04A54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68FC8D" w14:textId="77777777" w:rsidR="0000432D" w:rsidRPr="002B0B64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2B0B64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AD76E0" w14:textId="77777777" w:rsidR="0000432D" w:rsidRPr="002B0B64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2B0B64">
              <w:rPr>
                <w:rFonts w:ascii="Times New Roman" w:hAnsi="Times New Roman" w:cs="Times New Roman"/>
                <w:sz w:val="28"/>
                <w:szCs w:val="28"/>
              </w:rPr>
              <w:t>User selects no classes and presses ‘Submit’ button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B65E6C" w14:textId="77777777" w:rsidR="0000432D" w:rsidRPr="002B0B64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2B0B64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51100D" w14:textId="77777777" w:rsidR="0000432D" w:rsidRPr="002B0B64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2B0B64">
              <w:rPr>
                <w:rFonts w:ascii="Times New Roman" w:hAnsi="Times New Roman" w:cs="Times New Roman"/>
                <w:sz w:val="28"/>
                <w:szCs w:val="28"/>
              </w:rPr>
              <w:t xml:space="preserve"> Upon hitting ‘Submit’</w:t>
            </w:r>
          </w:p>
          <w:p w14:paraId="37E1B31E" w14:textId="77777777" w:rsidR="0000432D" w:rsidRPr="002B0B64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2B0B64">
              <w:rPr>
                <w:rFonts w:ascii="Times New Roman" w:hAnsi="Times New Roman" w:cs="Times New Roman"/>
                <w:sz w:val="28"/>
                <w:szCs w:val="28"/>
              </w:rPr>
              <w:t xml:space="preserve"> Button, error message is displayed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A14B0E" w14:textId="3AC8B4B7" w:rsidR="0000432D" w:rsidRPr="002B0B64" w:rsidRDefault="002B0B64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No </w:t>
            </w:r>
            <w:r w:rsidR="0000432D" w:rsidRPr="002B0B64">
              <w:rPr>
                <w:rFonts w:ascii="Times New Roman" w:hAnsi="Times New Roman" w:cs="Times New Roman"/>
                <w:sz w:val="28"/>
                <w:szCs w:val="28"/>
              </w:rPr>
              <w:t xml:space="preserve">error message </w:t>
            </w:r>
            <w:r w:rsidRPr="002B0B64">
              <w:rPr>
                <w:rFonts w:ascii="Times New Roman" w:hAnsi="Times New Roman" w:cs="Times New Roman"/>
                <w:sz w:val="28"/>
                <w:szCs w:val="28"/>
              </w:rPr>
              <w:t>appea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red. Program crashed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C94B07" w14:textId="77777777" w:rsidR="0000432D" w:rsidRPr="002B0B64" w:rsidRDefault="0000432D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2B0B64">
              <w:rPr>
                <w:rFonts w:ascii="Times New Roman" w:hAnsi="Times New Roman" w:cs="Times New Roman"/>
                <w:sz w:val="28"/>
                <w:szCs w:val="28"/>
              </w:rPr>
              <w:t>Fail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501772" w14:textId="7A03E744" w:rsidR="0000432D" w:rsidRPr="002B0B64" w:rsidRDefault="002B0B64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ixed by displaying error message and not going further after submit button</w:t>
            </w:r>
            <w:r w:rsidR="0000432D" w:rsidRPr="002B0B64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</w:tr>
    </w:tbl>
    <w:p w14:paraId="62505127" w14:textId="77777777" w:rsidR="0000432D" w:rsidRPr="001B1345" w:rsidRDefault="0000432D" w:rsidP="0000432D">
      <w:pPr>
        <w:pStyle w:val="BodyText"/>
        <w:ind w:left="142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16D676A8" w14:textId="333BAF37" w:rsidR="0000432D" w:rsidRPr="0000432D" w:rsidRDefault="0000432D" w:rsidP="0000432D">
      <w:pPr>
        <w:ind w:left="-851"/>
        <w:rPr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="002B0B64">
        <w:rPr>
          <w:rFonts w:ascii="Times New Roman" w:hAnsi="Times New Roman" w:cs="Times New Roman"/>
          <w:sz w:val="28"/>
          <w:szCs w:val="28"/>
          <w:lang w:val="en-US"/>
        </w:rPr>
        <w:t>Error message indicating that the user should pick at least 1 course</w:t>
      </w:r>
    </w:p>
    <w:p w14:paraId="0042DBD9" w14:textId="77777777" w:rsidR="0000432D" w:rsidRDefault="0000432D">
      <w:pPr>
        <w:rPr>
          <w:rFonts w:ascii="Times New Roman" w:eastAsia="Verdana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3F71D468" w14:textId="503F8E1D" w:rsidR="001B1345" w:rsidRPr="004F4E85" w:rsidRDefault="001B1345" w:rsidP="00CD706E">
      <w:pPr>
        <w:pStyle w:val="Title"/>
        <w:ind w:left="-851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>Test Case</w:t>
      </w:r>
      <w:bookmarkEnd w:id="0"/>
      <w:r w:rsidR="002B0B64">
        <w:rPr>
          <w:rFonts w:ascii="Times New Roman" w:hAnsi="Times New Roman" w:cs="Times New Roman"/>
          <w:sz w:val="28"/>
          <w:szCs w:val="28"/>
        </w:rPr>
        <w:t xml:space="preserve"> 21</w:t>
      </w:r>
    </w:p>
    <w:p w14:paraId="0CEE7220" w14:textId="77777777" w:rsidR="001B1345" w:rsidRPr="004F4E85" w:rsidRDefault="001B1345" w:rsidP="00CD706E">
      <w:pPr>
        <w:pStyle w:val="BodyText"/>
        <w:spacing w:before="1"/>
        <w:ind w:left="-851"/>
        <w:rPr>
          <w:rFonts w:ascii="Times New Roman" w:hAnsi="Times New Roman" w:cs="Times New Roman"/>
          <w:sz w:val="28"/>
          <w:szCs w:val="28"/>
        </w:rPr>
      </w:pPr>
    </w:p>
    <w:p w14:paraId="329CEF05" w14:textId="6A8022C3" w:rsidR="001B1345" w:rsidRPr="001B1345" w:rsidRDefault="001B1345" w:rsidP="00CD706E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498A71E6" w14:textId="77777777" w:rsidR="001B1345" w:rsidRPr="004F4E85" w:rsidRDefault="001B1345" w:rsidP="00CD706E">
      <w:pPr>
        <w:pStyle w:val="BodyText"/>
        <w:spacing w:before="11"/>
        <w:ind w:left="-851"/>
        <w:rPr>
          <w:rFonts w:ascii="Times New Roman" w:hAnsi="Times New Roman" w:cs="Times New Roman"/>
          <w:sz w:val="28"/>
          <w:szCs w:val="28"/>
        </w:rPr>
      </w:pPr>
    </w:p>
    <w:p w14:paraId="5F4071A6" w14:textId="64DBDCB8" w:rsidR="001B1345" w:rsidRPr="005C780C" w:rsidRDefault="001B1345" w:rsidP="00B73256">
      <w:pPr>
        <w:pStyle w:val="BodyText"/>
        <w:tabs>
          <w:tab w:val="left" w:pos="4678"/>
          <w:tab w:val="left" w:pos="5103"/>
        </w:tabs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 w:rsidR="005C780C" w:rsidRPr="005C780C">
        <w:rPr>
          <w:rFonts w:ascii="Times New Roman" w:hAnsi="Times New Roman" w:cs="Times New Roman"/>
          <w:b w:val="0"/>
          <w:bCs w:val="0"/>
          <w:sz w:val="28"/>
          <w:szCs w:val="28"/>
        </w:rPr>
        <w:t>4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01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proofErr w:type="spellStart"/>
      <w:r w:rsidR="005C780C">
        <w:rPr>
          <w:rFonts w:ascii="Times New Roman" w:hAnsi="Times New Roman" w:cs="Times New Roman"/>
          <w:b w:val="0"/>
          <w:bCs w:val="0"/>
          <w:sz w:val="28"/>
          <w:szCs w:val="28"/>
        </w:rPr>
        <w:t>Shyngys</w:t>
      </w:r>
      <w:proofErr w:type="spellEnd"/>
      <w:r w:rsidR="005C780C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5C780C">
        <w:rPr>
          <w:rFonts w:ascii="Times New Roman" w:hAnsi="Times New Roman" w:cs="Times New Roman"/>
          <w:b w:val="0"/>
          <w:bCs w:val="0"/>
          <w:sz w:val="28"/>
          <w:szCs w:val="28"/>
        </w:rPr>
        <w:t>Karishev</w:t>
      </w:r>
      <w:proofErr w:type="spellEnd"/>
    </w:p>
    <w:p w14:paraId="4654D920" w14:textId="77777777" w:rsidR="001B1345" w:rsidRPr="005C780C" w:rsidRDefault="001B1345" w:rsidP="00B73256">
      <w:pPr>
        <w:pStyle w:val="BodyText"/>
        <w:tabs>
          <w:tab w:val="left" w:pos="4678"/>
        </w:tabs>
        <w:spacing w:before="2"/>
        <w:ind w:left="-851"/>
        <w:rPr>
          <w:rFonts w:ascii="Times New Roman" w:hAnsi="Times New Roman" w:cs="Times New Roman"/>
          <w:sz w:val="28"/>
          <w:szCs w:val="28"/>
        </w:rPr>
      </w:pPr>
    </w:p>
    <w:p w14:paraId="401A8913" w14:textId="0F8A4267" w:rsidR="001B1345" w:rsidRPr="004F4E85" w:rsidRDefault="001B1345" w:rsidP="00B73256">
      <w:pPr>
        <w:pStyle w:val="BodyText"/>
        <w:tabs>
          <w:tab w:val="left" w:pos="4678"/>
          <w:tab w:val="left" w:pos="5103"/>
          <w:tab w:val="left" w:pos="9498"/>
        </w:tabs>
        <w:spacing w:before="1" w:line="480" w:lineRule="auto"/>
        <w:ind w:left="-851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5C780C">
        <w:rPr>
          <w:rFonts w:ascii="Times New Roman" w:hAnsi="Times New Roman" w:cs="Times New Roman"/>
          <w:b w:val="0"/>
          <w:bCs w:val="0"/>
          <w:sz w:val="28"/>
          <w:szCs w:val="28"/>
        </w:rPr>
        <w:t>H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55097FAF" w14:textId="3A359413" w:rsidR="001B1345" w:rsidRPr="005C780C" w:rsidRDefault="001B1345" w:rsidP="00B73256">
      <w:pPr>
        <w:pStyle w:val="BodyText"/>
        <w:tabs>
          <w:tab w:val="left" w:pos="4678"/>
          <w:tab w:val="left" w:pos="5103"/>
        </w:tabs>
        <w:spacing w:before="1"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 w:rsidR="005C780C">
        <w:rPr>
          <w:rFonts w:ascii="Times New Roman" w:hAnsi="Times New Roman" w:cs="Times New Roman"/>
          <w:b w:val="0"/>
          <w:bCs w:val="0"/>
          <w:sz w:val="28"/>
          <w:szCs w:val="28"/>
        </w:rPr>
        <w:t>Create schedule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 w:rsidR="005C780C" w:rsidRPr="005C780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C780C">
        <w:rPr>
          <w:rFonts w:ascii="Times New Roman" w:hAnsi="Times New Roman" w:cs="Times New Roman"/>
          <w:b w:val="0"/>
          <w:bCs w:val="0"/>
          <w:sz w:val="28"/>
          <w:szCs w:val="28"/>
        </w:rPr>
        <w:t>Akhat</w:t>
      </w:r>
      <w:proofErr w:type="spellEnd"/>
      <w:r w:rsidR="005C780C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5C780C">
        <w:rPr>
          <w:rFonts w:ascii="Times New Roman" w:hAnsi="Times New Roman" w:cs="Times New Roman"/>
          <w:b w:val="0"/>
          <w:bCs w:val="0"/>
          <w:sz w:val="28"/>
          <w:szCs w:val="28"/>
        </w:rPr>
        <w:t>Suleimenov</w:t>
      </w:r>
      <w:proofErr w:type="spellEnd"/>
    </w:p>
    <w:p w14:paraId="687437FC" w14:textId="0FD2623D" w:rsidR="001B1345" w:rsidRPr="005C780C" w:rsidRDefault="001B1345" w:rsidP="00B73256">
      <w:pPr>
        <w:pStyle w:val="BodyText"/>
        <w:tabs>
          <w:tab w:val="left" w:pos="4678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 w:rsidR="005C780C" w:rsidRPr="005C780C">
        <w:rPr>
          <w:rFonts w:ascii="Times New Roman" w:hAnsi="Times New Roman" w:cs="Times New Roman"/>
          <w:sz w:val="28"/>
          <w:szCs w:val="28"/>
        </w:rPr>
        <w:t xml:space="preserve"> </w:t>
      </w:r>
      <w:r w:rsidR="005C780C">
        <w:rPr>
          <w:rFonts w:ascii="Times New Roman" w:hAnsi="Times New Roman" w:cs="Times New Roman"/>
          <w:b w:val="0"/>
          <w:bCs w:val="0"/>
          <w:sz w:val="28"/>
          <w:szCs w:val="28"/>
        </w:rPr>
        <w:t>Create schedule with valid inputs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7A1F4000" w14:textId="1ECCF21F" w:rsidR="005C780C" w:rsidRPr="00736465" w:rsidRDefault="001B1345" w:rsidP="005C780C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 w:rsidR="005C780C">
        <w:rPr>
          <w:rFonts w:ascii="Times New Roman" w:hAnsi="Times New Roman" w:cs="Times New Roman"/>
          <w:b w:val="0"/>
          <w:bCs w:val="0"/>
          <w:sz w:val="28"/>
          <w:szCs w:val="28"/>
        </w:rPr>
        <w:t>Run</w:t>
      </w:r>
      <w:r w:rsidR="00736465" w:rsidRPr="00736465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r w:rsidR="00736465">
        <w:rPr>
          <w:rFonts w:ascii="Times New Roman" w:hAnsi="Times New Roman" w:cs="Times New Roman"/>
          <w:b w:val="0"/>
          <w:bCs w:val="0"/>
          <w:sz w:val="28"/>
          <w:szCs w:val="28"/>
        </w:rPr>
        <w:t>schedule script with all the valid files</w:t>
      </w:r>
    </w:p>
    <w:p w14:paraId="7BA50D68" w14:textId="35502A12" w:rsidR="005C780C" w:rsidRPr="00736465" w:rsidRDefault="001B1345" w:rsidP="005C780C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 w:rsidR="00736465">
        <w:rPr>
          <w:rFonts w:ascii="Times New Roman" w:hAnsi="Times New Roman" w:cs="Times New Roman"/>
          <w:b w:val="0"/>
          <w:bCs w:val="0"/>
          <w:sz w:val="28"/>
          <w:szCs w:val="28"/>
        </w:rPr>
        <w:t>Check if valid schedule is being created</w:t>
      </w:r>
    </w:p>
    <w:p w14:paraId="06998C44" w14:textId="5F6AB68D" w:rsidR="001B1345" w:rsidRPr="00736465" w:rsidRDefault="001B1345" w:rsidP="00736465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 w:rsidR="005C780C">
        <w:rPr>
          <w:rFonts w:ascii="Times New Roman" w:hAnsi="Times New Roman" w:cs="Times New Roman"/>
          <w:b w:val="0"/>
          <w:bCs w:val="0"/>
          <w:sz w:val="28"/>
          <w:szCs w:val="28"/>
        </w:rPr>
        <w:t>Courses picked by the user</w:t>
      </w: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CD706E" w:rsidRPr="004F4E85" w14:paraId="0990325A" w14:textId="77777777" w:rsidTr="008D0745">
        <w:trPr>
          <w:trHeight w:val="515"/>
        </w:trPr>
        <w:tc>
          <w:tcPr>
            <w:tcW w:w="774" w:type="dxa"/>
          </w:tcPr>
          <w:p w14:paraId="7A134077" w14:textId="77777777" w:rsidR="00CD706E" w:rsidRPr="004F4E85" w:rsidRDefault="00CD706E" w:rsidP="008D0745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4F9D00FA" w14:textId="77777777" w:rsidR="00CD706E" w:rsidRPr="004F4E85" w:rsidRDefault="00CD706E" w:rsidP="008D0745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553B5873" w14:textId="77777777" w:rsidR="00CD706E" w:rsidRPr="004F4E85" w:rsidRDefault="00CD706E" w:rsidP="008D0745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60BD279D" w14:textId="77777777" w:rsidR="00CD706E" w:rsidRPr="004F4E85" w:rsidRDefault="00CD706E" w:rsidP="008D0745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53A5AB31" w14:textId="77777777" w:rsidR="00CD706E" w:rsidRPr="004F4E85" w:rsidRDefault="00CD706E" w:rsidP="008D0745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15A56BFE" w14:textId="77777777" w:rsidR="00CD706E" w:rsidRPr="004F4E85" w:rsidRDefault="00CD706E" w:rsidP="008D0745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062CA60D" w14:textId="77777777" w:rsidR="00CD706E" w:rsidRPr="004F4E85" w:rsidRDefault="00CD706E" w:rsidP="008D0745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79EAEBBA" w14:textId="77777777" w:rsidR="00CD706E" w:rsidRPr="004F4E85" w:rsidRDefault="00CD706E" w:rsidP="008D0745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446248D0" w14:textId="77777777" w:rsidR="00CD706E" w:rsidRPr="004F4E85" w:rsidRDefault="00CD706E" w:rsidP="008D0745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CD706E" w:rsidRPr="004F4E85" w14:paraId="6A2EBBC3" w14:textId="77777777" w:rsidTr="008D0745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E8518D" w14:textId="77777777" w:rsidR="00CD706E" w:rsidRPr="004F4E85" w:rsidRDefault="00CD706E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8D8A88" w14:textId="39AF987C" w:rsidR="00CD706E" w:rsidRPr="004F4E85" w:rsidRDefault="00A65863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Run “make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calendar_json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”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084412" w14:textId="72483C6C" w:rsidR="00CD706E" w:rsidRPr="004F4E85" w:rsidRDefault="00A65863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_json_calendar.py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283703" w14:textId="7A429027" w:rsidR="00CD706E" w:rsidRPr="004F4E85" w:rsidRDefault="00A65863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Json file containing the list of all possible schedules with given course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D34B14" w14:textId="15B4A817" w:rsidR="00CD706E" w:rsidRPr="004F4E85" w:rsidRDefault="00A65863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Json file will all the possible schedules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F401B4" w14:textId="6FA77F10" w:rsidR="00CD706E" w:rsidRPr="004F4E85" w:rsidRDefault="00A65863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F21C26" w14:textId="77777777" w:rsidR="00CD706E" w:rsidRPr="004F4E85" w:rsidRDefault="00CD706E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55196E0C" w14:textId="77777777" w:rsidR="001B1345" w:rsidRPr="001B1345" w:rsidRDefault="001B1345" w:rsidP="00CD706E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70E3A4E9" w14:textId="1FF8C2AA" w:rsidR="00CD706E" w:rsidRPr="0000432D" w:rsidRDefault="001B1345" w:rsidP="0000432D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 w:rsidR="00A65863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="00A65863">
        <w:rPr>
          <w:rFonts w:ascii="Times New Roman" w:hAnsi="Times New Roman" w:cs="Times New Roman"/>
          <w:sz w:val="28"/>
          <w:szCs w:val="28"/>
          <w:lang w:val="en-US"/>
        </w:rPr>
        <w:t>calendar.json</w:t>
      </w:r>
      <w:proofErr w:type="spellEnd"/>
      <w:r w:rsidR="00A65863">
        <w:rPr>
          <w:rFonts w:ascii="Times New Roman" w:hAnsi="Times New Roman" w:cs="Times New Roman"/>
          <w:sz w:val="28"/>
          <w:szCs w:val="28"/>
          <w:lang w:val="en-US"/>
        </w:rPr>
        <w:t xml:space="preserve"> file created</w:t>
      </w:r>
    </w:p>
    <w:p w14:paraId="2531C611" w14:textId="77777777" w:rsidR="0000432D" w:rsidRDefault="0000432D">
      <w:pPr>
        <w:rPr>
          <w:rFonts w:ascii="Times New Roman" w:eastAsia="Verdana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2790DD59" w14:textId="13F16C47" w:rsidR="00A65863" w:rsidRPr="004F4E85" w:rsidRDefault="00A65863" w:rsidP="00A65863">
      <w:pPr>
        <w:pStyle w:val="Title"/>
        <w:ind w:left="-851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>Test Case</w:t>
      </w:r>
      <w:r w:rsidR="002B0B64">
        <w:rPr>
          <w:rFonts w:ascii="Times New Roman" w:hAnsi="Times New Roman" w:cs="Times New Roman"/>
          <w:sz w:val="28"/>
          <w:szCs w:val="28"/>
        </w:rPr>
        <w:t xml:space="preserve"> 22</w:t>
      </w:r>
    </w:p>
    <w:p w14:paraId="7B88574D" w14:textId="77777777" w:rsidR="00A65863" w:rsidRPr="004F4E85" w:rsidRDefault="00A65863" w:rsidP="00A65863">
      <w:pPr>
        <w:pStyle w:val="BodyText"/>
        <w:spacing w:before="1"/>
        <w:ind w:left="-851"/>
        <w:rPr>
          <w:rFonts w:ascii="Times New Roman" w:hAnsi="Times New Roman" w:cs="Times New Roman"/>
          <w:sz w:val="28"/>
          <w:szCs w:val="28"/>
        </w:rPr>
      </w:pPr>
    </w:p>
    <w:p w14:paraId="388A191D" w14:textId="77777777" w:rsidR="00A65863" w:rsidRPr="001B1345" w:rsidRDefault="00A65863" w:rsidP="00A65863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24F235FE" w14:textId="77777777" w:rsidR="00A65863" w:rsidRPr="004F4E85" w:rsidRDefault="00A65863" w:rsidP="00A65863">
      <w:pPr>
        <w:pStyle w:val="BodyText"/>
        <w:spacing w:before="11"/>
        <w:ind w:left="-851"/>
        <w:rPr>
          <w:rFonts w:ascii="Times New Roman" w:hAnsi="Times New Roman" w:cs="Times New Roman"/>
          <w:sz w:val="28"/>
          <w:szCs w:val="28"/>
        </w:rPr>
      </w:pPr>
    </w:p>
    <w:p w14:paraId="7B0E1D8C" w14:textId="11729840" w:rsidR="00A65863" w:rsidRPr="005C780C" w:rsidRDefault="00A65863" w:rsidP="00B73256">
      <w:pPr>
        <w:pStyle w:val="BodyText"/>
        <w:tabs>
          <w:tab w:val="left" w:pos="4678"/>
        </w:tabs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 w:rsidRPr="005C780C">
        <w:rPr>
          <w:rFonts w:ascii="Times New Roman" w:hAnsi="Times New Roman" w:cs="Times New Roman"/>
          <w:b w:val="0"/>
          <w:bCs w:val="0"/>
          <w:sz w:val="28"/>
          <w:szCs w:val="28"/>
        </w:rPr>
        <w:t>4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02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hyngys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arishev</w:t>
      </w:r>
      <w:proofErr w:type="spellEnd"/>
    </w:p>
    <w:p w14:paraId="6790809D" w14:textId="77777777" w:rsidR="00A65863" w:rsidRPr="005C780C" w:rsidRDefault="00A65863" w:rsidP="00B73256">
      <w:pPr>
        <w:pStyle w:val="BodyText"/>
        <w:tabs>
          <w:tab w:val="left" w:pos="4678"/>
        </w:tabs>
        <w:spacing w:before="2"/>
        <w:ind w:left="-851"/>
        <w:rPr>
          <w:rFonts w:ascii="Times New Roman" w:hAnsi="Times New Roman" w:cs="Times New Roman"/>
          <w:sz w:val="28"/>
          <w:szCs w:val="28"/>
        </w:rPr>
      </w:pPr>
    </w:p>
    <w:p w14:paraId="2DA2F182" w14:textId="246DDDDE" w:rsidR="00A65863" w:rsidRPr="004F4E85" w:rsidRDefault="00A65863" w:rsidP="00B73256">
      <w:pPr>
        <w:pStyle w:val="BodyText"/>
        <w:tabs>
          <w:tab w:val="left" w:pos="4678"/>
          <w:tab w:val="left" w:pos="9498"/>
        </w:tabs>
        <w:spacing w:before="1" w:line="480" w:lineRule="auto"/>
        <w:ind w:left="-851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H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5F17E656" w14:textId="77777777" w:rsidR="00A65863" w:rsidRPr="005C780C" w:rsidRDefault="00A65863" w:rsidP="00B73256">
      <w:pPr>
        <w:pStyle w:val="BodyText"/>
        <w:tabs>
          <w:tab w:val="left" w:pos="4678"/>
        </w:tabs>
        <w:spacing w:before="1"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reate schedule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 w:rsidRPr="005C780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Akha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uleimenov</w:t>
      </w:r>
      <w:proofErr w:type="spellEnd"/>
    </w:p>
    <w:p w14:paraId="45CE63D9" w14:textId="77777777" w:rsidR="00073F63" w:rsidRDefault="00A65863" w:rsidP="00A65863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 w:rsidRPr="005C780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Create schedule without </w:t>
      </w:r>
      <w:r w:rsidR="00073F63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file where all classes information is saved </w:t>
      </w:r>
    </w:p>
    <w:p w14:paraId="32EC507A" w14:textId="0EA3B394" w:rsidR="00A65863" w:rsidRPr="005C780C" w:rsidRDefault="00A65863" w:rsidP="00A65863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2ED82CFE" w14:textId="28FF159B" w:rsidR="00A65863" w:rsidRPr="00736465" w:rsidRDefault="00A65863" w:rsidP="00A65863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Run</w:t>
      </w:r>
      <w:r w:rsidRPr="00736465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schedule script without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courses_</w:t>
      </w:r>
      <w:proofErr w:type="gram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dict.json</w:t>
      </w:r>
      <w:proofErr w:type="spellEnd"/>
      <w:proofErr w:type="gramEnd"/>
    </w:p>
    <w:p w14:paraId="3642C97E" w14:textId="2BD39F37" w:rsidR="00A65863" w:rsidRPr="00736465" w:rsidRDefault="00A65863" w:rsidP="00A65863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heck how program behaves when json file is missing</w:t>
      </w:r>
    </w:p>
    <w:p w14:paraId="3B38A99C" w14:textId="77777777" w:rsidR="00A65863" w:rsidRPr="00736465" w:rsidRDefault="00A65863" w:rsidP="00A65863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ourses picked by the user</w:t>
      </w: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A65863" w:rsidRPr="004F4E85" w14:paraId="22046CB7" w14:textId="77777777" w:rsidTr="00A16E6A">
        <w:trPr>
          <w:trHeight w:val="515"/>
        </w:trPr>
        <w:tc>
          <w:tcPr>
            <w:tcW w:w="774" w:type="dxa"/>
          </w:tcPr>
          <w:p w14:paraId="07CFA06A" w14:textId="77777777" w:rsidR="00A65863" w:rsidRPr="004F4E85" w:rsidRDefault="00A65863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4349B4B6" w14:textId="77777777" w:rsidR="00A65863" w:rsidRPr="004F4E85" w:rsidRDefault="00A65863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7DA6786A" w14:textId="77777777" w:rsidR="00A65863" w:rsidRPr="004F4E85" w:rsidRDefault="00A65863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76667397" w14:textId="77777777" w:rsidR="00A65863" w:rsidRPr="004F4E85" w:rsidRDefault="00A65863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536D5613" w14:textId="77777777" w:rsidR="00A65863" w:rsidRPr="004F4E85" w:rsidRDefault="00A65863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248BF83C" w14:textId="77777777" w:rsidR="00A65863" w:rsidRPr="004F4E85" w:rsidRDefault="00A65863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28BEEDC4" w14:textId="77777777" w:rsidR="00A65863" w:rsidRPr="004F4E85" w:rsidRDefault="00A65863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3FB4351F" w14:textId="77777777" w:rsidR="00A65863" w:rsidRPr="004F4E85" w:rsidRDefault="00A65863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7F66B396" w14:textId="77777777" w:rsidR="00A65863" w:rsidRPr="004F4E85" w:rsidRDefault="00A65863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A65863" w:rsidRPr="004F4E85" w14:paraId="7145B26B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CB7FA0" w14:textId="77777777" w:rsidR="00A65863" w:rsidRPr="004F4E85" w:rsidRDefault="00A65863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EBDA1D" w14:textId="77777777" w:rsidR="00A65863" w:rsidRPr="004F4E85" w:rsidRDefault="00A65863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Run “make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calendar_json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”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1B8532" w14:textId="77777777" w:rsidR="00A65863" w:rsidRPr="004F4E85" w:rsidRDefault="00A65863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_json_calendar.py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D18FFA" w14:textId="00E9FF6E" w:rsidR="00A65863" w:rsidRPr="004F4E85" w:rsidRDefault="00073F63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rror message stating that the file is missing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8D483B" w14:textId="0DD0C8AF" w:rsidR="00A65863" w:rsidRPr="004F4E85" w:rsidRDefault="00073F63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rror message stating that the file is missing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18D42D" w14:textId="77777777" w:rsidR="00A65863" w:rsidRPr="004F4E85" w:rsidRDefault="00A65863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90ACE5" w14:textId="77777777" w:rsidR="00A65863" w:rsidRPr="004F4E85" w:rsidRDefault="00A65863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19DA9BEC" w14:textId="77777777" w:rsidR="00A65863" w:rsidRPr="001B1345" w:rsidRDefault="00A65863" w:rsidP="00A65863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72A3E204" w14:textId="65DB1152" w:rsidR="00006459" w:rsidRPr="0000432D" w:rsidRDefault="00A65863" w:rsidP="0000432D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="00073F63">
        <w:rPr>
          <w:rFonts w:ascii="Times New Roman" w:hAnsi="Times New Roman" w:cs="Times New Roman"/>
          <w:sz w:val="28"/>
          <w:szCs w:val="28"/>
          <w:lang w:val="en-US"/>
        </w:rPr>
        <w:t>Error message indicating that a file is missing</w:t>
      </w:r>
    </w:p>
    <w:p w14:paraId="16B4B7B3" w14:textId="77777777" w:rsidR="0000432D" w:rsidRDefault="0000432D">
      <w:pPr>
        <w:rPr>
          <w:rFonts w:ascii="Times New Roman" w:eastAsia="Verdana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01ED5260" w14:textId="67582722" w:rsidR="00073F63" w:rsidRPr="004F4E85" w:rsidRDefault="00073F63" w:rsidP="00073F63">
      <w:pPr>
        <w:pStyle w:val="Title"/>
        <w:ind w:left="-851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>Test Case</w:t>
      </w:r>
      <w:r w:rsidR="002B0B64">
        <w:rPr>
          <w:rFonts w:ascii="Times New Roman" w:hAnsi="Times New Roman" w:cs="Times New Roman"/>
          <w:sz w:val="28"/>
          <w:szCs w:val="28"/>
        </w:rPr>
        <w:t xml:space="preserve"> 23</w:t>
      </w:r>
    </w:p>
    <w:p w14:paraId="087DECDE" w14:textId="77777777" w:rsidR="00073F63" w:rsidRPr="004F4E85" w:rsidRDefault="00073F63" w:rsidP="00073F63">
      <w:pPr>
        <w:pStyle w:val="BodyText"/>
        <w:spacing w:before="1"/>
        <w:ind w:left="-851"/>
        <w:rPr>
          <w:rFonts w:ascii="Times New Roman" w:hAnsi="Times New Roman" w:cs="Times New Roman"/>
          <w:sz w:val="28"/>
          <w:szCs w:val="28"/>
        </w:rPr>
      </w:pPr>
    </w:p>
    <w:p w14:paraId="61F4B8C5" w14:textId="77777777" w:rsidR="00073F63" w:rsidRPr="001B1345" w:rsidRDefault="00073F63" w:rsidP="00073F63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04615047" w14:textId="77777777" w:rsidR="00073F63" w:rsidRPr="004F4E85" w:rsidRDefault="00073F63" w:rsidP="00073F63">
      <w:pPr>
        <w:pStyle w:val="BodyText"/>
        <w:spacing w:before="11"/>
        <w:ind w:left="-851"/>
        <w:rPr>
          <w:rFonts w:ascii="Times New Roman" w:hAnsi="Times New Roman" w:cs="Times New Roman"/>
          <w:sz w:val="28"/>
          <w:szCs w:val="28"/>
        </w:rPr>
      </w:pPr>
    </w:p>
    <w:p w14:paraId="24515B82" w14:textId="1B842EFA" w:rsidR="00073F63" w:rsidRPr="005C780C" w:rsidRDefault="00073F63" w:rsidP="00B73256">
      <w:pPr>
        <w:pStyle w:val="BodyText"/>
        <w:tabs>
          <w:tab w:val="left" w:pos="4678"/>
          <w:tab w:val="left" w:pos="5103"/>
        </w:tabs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 w:rsidRPr="005C780C">
        <w:rPr>
          <w:rFonts w:ascii="Times New Roman" w:hAnsi="Times New Roman" w:cs="Times New Roman"/>
          <w:b w:val="0"/>
          <w:bCs w:val="0"/>
          <w:sz w:val="28"/>
          <w:szCs w:val="28"/>
        </w:rPr>
        <w:t>4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 w:rsidR="002E2460">
        <w:rPr>
          <w:rFonts w:ascii="Times New Roman" w:hAnsi="Times New Roman" w:cs="Times New Roman"/>
          <w:b w:val="0"/>
          <w:bCs w:val="0"/>
          <w:sz w:val="28"/>
          <w:szCs w:val="28"/>
        </w:rPr>
        <w:t>3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hyngys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arishev</w:t>
      </w:r>
      <w:proofErr w:type="spellEnd"/>
    </w:p>
    <w:p w14:paraId="6030480A" w14:textId="77777777" w:rsidR="00073F63" w:rsidRPr="005C780C" w:rsidRDefault="00073F63" w:rsidP="00B73256">
      <w:pPr>
        <w:pStyle w:val="BodyText"/>
        <w:tabs>
          <w:tab w:val="left" w:pos="4678"/>
        </w:tabs>
        <w:spacing w:before="2"/>
        <w:ind w:left="-851"/>
        <w:rPr>
          <w:rFonts w:ascii="Times New Roman" w:hAnsi="Times New Roman" w:cs="Times New Roman"/>
          <w:sz w:val="28"/>
          <w:szCs w:val="28"/>
        </w:rPr>
      </w:pPr>
    </w:p>
    <w:p w14:paraId="3748A237" w14:textId="69955C8D" w:rsidR="00073F63" w:rsidRPr="004F4E85" w:rsidRDefault="00073F63" w:rsidP="00B73256">
      <w:pPr>
        <w:pStyle w:val="BodyText"/>
        <w:tabs>
          <w:tab w:val="left" w:pos="4678"/>
          <w:tab w:val="left" w:pos="5103"/>
          <w:tab w:val="left" w:pos="9498"/>
        </w:tabs>
        <w:spacing w:before="1" w:line="480" w:lineRule="auto"/>
        <w:ind w:left="-851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H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7883F81C" w14:textId="77777777" w:rsidR="00073F63" w:rsidRPr="005C780C" w:rsidRDefault="00073F63" w:rsidP="00B73256">
      <w:pPr>
        <w:pStyle w:val="BodyText"/>
        <w:tabs>
          <w:tab w:val="left" w:pos="4678"/>
          <w:tab w:val="left" w:pos="5103"/>
        </w:tabs>
        <w:spacing w:before="1"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reate schedule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 w:rsidRPr="005C780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Akha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uleimenov</w:t>
      </w:r>
      <w:proofErr w:type="spellEnd"/>
    </w:p>
    <w:p w14:paraId="44F6D723" w14:textId="77777777" w:rsidR="00BE0D9C" w:rsidRDefault="00073F63" w:rsidP="00073F63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 w:rsidRPr="005C780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reate schedule without file with list of selected classes</w:t>
      </w:r>
      <w:r w:rsidRPr="004F4E85">
        <w:rPr>
          <w:rFonts w:ascii="Times New Roman" w:hAnsi="Times New Roman" w:cs="Times New Roman"/>
          <w:sz w:val="28"/>
          <w:szCs w:val="28"/>
        </w:rPr>
        <w:tab/>
      </w:r>
    </w:p>
    <w:p w14:paraId="79D24C18" w14:textId="6E68C913" w:rsidR="00073F63" w:rsidRPr="005C780C" w:rsidRDefault="00073F63" w:rsidP="00073F63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13BE33BA" w14:textId="5C1D741C" w:rsidR="00073F63" w:rsidRPr="00736465" w:rsidRDefault="00073F63" w:rsidP="00073F63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Run</w:t>
      </w:r>
      <w:r w:rsidRPr="00736465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schedule script without </w:t>
      </w:r>
      <w:proofErr w:type="spellStart"/>
      <w:proofErr w:type="gram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elected.json</w:t>
      </w:r>
      <w:proofErr w:type="spellEnd"/>
      <w:proofErr w:type="gramEnd"/>
    </w:p>
    <w:p w14:paraId="02D3158E" w14:textId="77777777" w:rsidR="00073F63" w:rsidRPr="00736465" w:rsidRDefault="00073F63" w:rsidP="00073F63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heck how program behaves when json file is missing</w:t>
      </w:r>
    </w:p>
    <w:p w14:paraId="76EE97CA" w14:textId="77777777" w:rsidR="00073F63" w:rsidRPr="00736465" w:rsidRDefault="00073F63" w:rsidP="00073F63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ourses picked by the user</w:t>
      </w: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073F63" w:rsidRPr="004F4E85" w14:paraId="39201FEE" w14:textId="77777777" w:rsidTr="00A16E6A">
        <w:trPr>
          <w:trHeight w:val="515"/>
        </w:trPr>
        <w:tc>
          <w:tcPr>
            <w:tcW w:w="774" w:type="dxa"/>
          </w:tcPr>
          <w:p w14:paraId="3A420ADC" w14:textId="77777777" w:rsidR="00073F63" w:rsidRPr="004F4E85" w:rsidRDefault="00073F63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12A768AD" w14:textId="77777777" w:rsidR="00073F63" w:rsidRPr="004F4E85" w:rsidRDefault="00073F63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3B6764A7" w14:textId="77777777" w:rsidR="00073F63" w:rsidRPr="004F4E85" w:rsidRDefault="00073F63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088D302A" w14:textId="77777777" w:rsidR="00073F63" w:rsidRPr="004F4E85" w:rsidRDefault="00073F63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2B7D7867" w14:textId="77777777" w:rsidR="00073F63" w:rsidRPr="004F4E85" w:rsidRDefault="00073F63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0780C34A" w14:textId="77777777" w:rsidR="00073F63" w:rsidRPr="004F4E85" w:rsidRDefault="00073F63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71D0A660" w14:textId="77777777" w:rsidR="00073F63" w:rsidRPr="004F4E85" w:rsidRDefault="00073F63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6C8BAF6D" w14:textId="77777777" w:rsidR="00073F63" w:rsidRPr="004F4E85" w:rsidRDefault="00073F63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45D5E0DC" w14:textId="77777777" w:rsidR="00073F63" w:rsidRPr="004F4E85" w:rsidRDefault="00073F63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073F63" w:rsidRPr="004F4E85" w14:paraId="48B6D40C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75B64B" w14:textId="77777777" w:rsidR="00073F63" w:rsidRPr="004F4E85" w:rsidRDefault="00073F63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DF2400" w14:textId="77777777" w:rsidR="00073F63" w:rsidRPr="004F4E85" w:rsidRDefault="00073F63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Run “make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calendar_json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”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74FC27" w14:textId="77777777" w:rsidR="00073F63" w:rsidRPr="004F4E85" w:rsidRDefault="00073F63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_json_calendar.py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FA2A13" w14:textId="010BFA40" w:rsidR="00073F63" w:rsidRPr="004F4E85" w:rsidRDefault="00073F63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Error message stating that the </w:t>
            </w:r>
            <w:proofErr w:type="spellStart"/>
            <w:proofErr w:type="gramStart"/>
            <w:r w:rsidRPr="00073F63">
              <w:rPr>
                <w:rFonts w:ascii="Times New Roman" w:hAnsi="Times New Roman" w:cs="Times New Roman"/>
                <w:sz w:val="28"/>
                <w:szCs w:val="28"/>
              </w:rPr>
              <w:t>selected.json</w:t>
            </w:r>
            <w:proofErr w:type="spellEnd"/>
            <w:proofErr w:type="gramEnd"/>
            <w:r w:rsidRPr="00073F6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is missing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2D06CC" w14:textId="161E57D1" w:rsidR="00073F63" w:rsidRPr="004F4E85" w:rsidRDefault="00073F63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Error message stating that the </w:t>
            </w:r>
            <w:proofErr w:type="spellStart"/>
            <w:proofErr w:type="gramStart"/>
            <w:r w:rsidRPr="00073F63">
              <w:rPr>
                <w:rFonts w:ascii="Times New Roman" w:hAnsi="Times New Roman" w:cs="Times New Roman"/>
                <w:sz w:val="28"/>
                <w:szCs w:val="28"/>
              </w:rPr>
              <w:t>selected.json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is missing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6AAF87" w14:textId="77777777" w:rsidR="00073F63" w:rsidRPr="004F4E85" w:rsidRDefault="00073F63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DCABC7" w14:textId="77777777" w:rsidR="00073F63" w:rsidRPr="004F4E85" w:rsidRDefault="00073F63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28F1B9A3" w14:textId="77777777" w:rsidR="00073F63" w:rsidRPr="001B1345" w:rsidRDefault="00073F63" w:rsidP="00073F63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020639B4" w14:textId="2DF800E8" w:rsidR="00CD706E" w:rsidRPr="0000432D" w:rsidRDefault="00073F63" w:rsidP="0000432D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Error message indicating that a </w:t>
      </w:r>
      <w:r w:rsidRPr="00073F63">
        <w:rPr>
          <w:rFonts w:ascii="Times New Roman" w:hAnsi="Times New Roman" w:cs="Times New Roman"/>
          <w:sz w:val="28"/>
          <w:szCs w:val="28"/>
        </w:rPr>
        <w:t>selected.json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is missing</w:t>
      </w:r>
    </w:p>
    <w:p w14:paraId="38B5A909" w14:textId="77777777" w:rsidR="0000432D" w:rsidRDefault="0000432D">
      <w:pPr>
        <w:rPr>
          <w:rFonts w:ascii="Times New Roman" w:eastAsia="Verdana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59115ACE" w14:textId="3DC383B6" w:rsidR="00955839" w:rsidRPr="004F4E85" w:rsidRDefault="00955839" w:rsidP="00955839">
      <w:pPr>
        <w:pStyle w:val="Title"/>
        <w:ind w:left="-851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>Test Case</w:t>
      </w:r>
      <w:r w:rsidR="002B0B64">
        <w:rPr>
          <w:rFonts w:ascii="Times New Roman" w:hAnsi="Times New Roman" w:cs="Times New Roman"/>
          <w:sz w:val="28"/>
          <w:szCs w:val="28"/>
        </w:rPr>
        <w:t xml:space="preserve"> 24</w:t>
      </w:r>
    </w:p>
    <w:p w14:paraId="09D57F22" w14:textId="77777777" w:rsidR="00955839" w:rsidRPr="004F4E85" w:rsidRDefault="00955839" w:rsidP="00955839">
      <w:pPr>
        <w:pStyle w:val="BodyText"/>
        <w:spacing w:before="1"/>
        <w:ind w:left="-851"/>
        <w:rPr>
          <w:rFonts w:ascii="Times New Roman" w:hAnsi="Times New Roman" w:cs="Times New Roman"/>
          <w:sz w:val="28"/>
          <w:szCs w:val="28"/>
        </w:rPr>
      </w:pPr>
    </w:p>
    <w:p w14:paraId="5E7AFD36" w14:textId="77777777" w:rsidR="00955839" w:rsidRPr="001B1345" w:rsidRDefault="00955839" w:rsidP="00955839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2F50F3DC" w14:textId="77777777" w:rsidR="00955839" w:rsidRPr="004F4E85" w:rsidRDefault="00955839" w:rsidP="00955839">
      <w:pPr>
        <w:pStyle w:val="BodyText"/>
        <w:spacing w:before="11"/>
        <w:ind w:left="-851"/>
        <w:rPr>
          <w:rFonts w:ascii="Times New Roman" w:hAnsi="Times New Roman" w:cs="Times New Roman"/>
          <w:sz w:val="28"/>
          <w:szCs w:val="28"/>
        </w:rPr>
      </w:pPr>
    </w:p>
    <w:p w14:paraId="4FA80055" w14:textId="73FD763D" w:rsidR="00955839" w:rsidRPr="005C780C" w:rsidRDefault="00955839" w:rsidP="00B73256">
      <w:pPr>
        <w:pStyle w:val="BodyText"/>
        <w:tabs>
          <w:tab w:val="left" w:pos="4678"/>
          <w:tab w:val="left" w:pos="5103"/>
        </w:tabs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 w:rsidRPr="005C780C">
        <w:rPr>
          <w:rFonts w:ascii="Times New Roman" w:hAnsi="Times New Roman" w:cs="Times New Roman"/>
          <w:b w:val="0"/>
          <w:bCs w:val="0"/>
          <w:sz w:val="28"/>
          <w:szCs w:val="28"/>
        </w:rPr>
        <w:t>4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 w:rsidR="002E2460">
        <w:rPr>
          <w:rFonts w:ascii="Times New Roman" w:hAnsi="Times New Roman" w:cs="Times New Roman"/>
          <w:b w:val="0"/>
          <w:bCs w:val="0"/>
          <w:sz w:val="28"/>
          <w:szCs w:val="28"/>
        </w:rPr>
        <w:t>4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hyngys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arishev</w:t>
      </w:r>
      <w:proofErr w:type="spellEnd"/>
    </w:p>
    <w:p w14:paraId="7B21ACAB" w14:textId="77777777" w:rsidR="00955839" w:rsidRPr="005C780C" w:rsidRDefault="00955839" w:rsidP="00B73256">
      <w:pPr>
        <w:pStyle w:val="BodyText"/>
        <w:tabs>
          <w:tab w:val="left" w:pos="4678"/>
        </w:tabs>
        <w:spacing w:before="2"/>
        <w:ind w:left="-851"/>
        <w:rPr>
          <w:rFonts w:ascii="Times New Roman" w:hAnsi="Times New Roman" w:cs="Times New Roman"/>
          <w:sz w:val="28"/>
          <w:szCs w:val="28"/>
        </w:rPr>
      </w:pPr>
    </w:p>
    <w:p w14:paraId="55EA1C9F" w14:textId="52788FDC" w:rsidR="00955839" w:rsidRPr="004F4E85" w:rsidRDefault="00955839" w:rsidP="00B73256">
      <w:pPr>
        <w:pStyle w:val="BodyText"/>
        <w:tabs>
          <w:tab w:val="left" w:pos="4678"/>
          <w:tab w:val="left" w:pos="5103"/>
          <w:tab w:val="left" w:pos="9498"/>
        </w:tabs>
        <w:spacing w:before="1" w:line="480" w:lineRule="auto"/>
        <w:ind w:left="-851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570EA4">
        <w:rPr>
          <w:rFonts w:ascii="Times New Roman" w:hAnsi="Times New Roman" w:cs="Times New Roman"/>
          <w:b w:val="0"/>
          <w:bCs w:val="0"/>
          <w:sz w:val="28"/>
          <w:szCs w:val="28"/>
        </w:rPr>
        <w:t>L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1158ED63" w14:textId="77777777" w:rsidR="00955839" w:rsidRPr="005C780C" w:rsidRDefault="00955839" w:rsidP="00B73256">
      <w:pPr>
        <w:pStyle w:val="BodyText"/>
        <w:tabs>
          <w:tab w:val="left" w:pos="4678"/>
          <w:tab w:val="left" w:pos="5103"/>
        </w:tabs>
        <w:spacing w:before="1"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reate schedule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 w:rsidRPr="005C780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Akha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uleimenov</w:t>
      </w:r>
      <w:proofErr w:type="spellEnd"/>
    </w:p>
    <w:p w14:paraId="1B97987A" w14:textId="7EFEFF50" w:rsidR="00955839" w:rsidRPr="005C780C" w:rsidRDefault="00955839" w:rsidP="00B73256">
      <w:pPr>
        <w:pStyle w:val="BodyText"/>
        <w:tabs>
          <w:tab w:val="left" w:pos="4678"/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 w:rsidRPr="005C780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reate schedule without both required courses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21C14BED" w14:textId="26ACBEE0" w:rsidR="00955839" w:rsidRPr="00736465" w:rsidRDefault="00955839" w:rsidP="00955839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Run</w:t>
      </w:r>
      <w:r w:rsidRPr="00736465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schedule script without </w:t>
      </w:r>
      <w:proofErr w:type="spellStart"/>
      <w:proofErr w:type="gram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elected.json</w:t>
      </w:r>
      <w:proofErr w:type="spellEnd"/>
      <w:proofErr w:type="gram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and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courses_dict.json</w:t>
      </w:r>
      <w:proofErr w:type="spellEnd"/>
    </w:p>
    <w:p w14:paraId="0F8A8124" w14:textId="1040A0F7" w:rsidR="00955839" w:rsidRPr="00736465" w:rsidRDefault="00955839" w:rsidP="00955839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heck how program behaves when json files a missing</w:t>
      </w:r>
    </w:p>
    <w:p w14:paraId="4F8904D7" w14:textId="77777777" w:rsidR="00955839" w:rsidRPr="00736465" w:rsidRDefault="00955839" w:rsidP="00955839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ourses picked by the user</w:t>
      </w: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955839" w:rsidRPr="004F4E85" w14:paraId="08239948" w14:textId="77777777" w:rsidTr="00A16E6A">
        <w:trPr>
          <w:trHeight w:val="515"/>
        </w:trPr>
        <w:tc>
          <w:tcPr>
            <w:tcW w:w="774" w:type="dxa"/>
          </w:tcPr>
          <w:p w14:paraId="568B7FE0" w14:textId="77777777" w:rsidR="00955839" w:rsidRPr="004F4E85" w:rsidRDefault="00955839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40B59110" w14:textId="77777777" w:rsidR="00955839" w:rsidRPr="004F4E85" w:rsidRDefault="00955839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108AE0BE" w14:textId="77777777" w:rsidR="00955839" w:rsidRPr="004F4E85" w:rsidRDefault="00955839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3ADC88E7" w14:textId="77777777" w:rsidR="00955839" w:rsidRPr="004F4E85" w:rsidRDefault="00955839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397CE261" w14:textId="77777777" w:rsidR="00955839" w:rsidRPr="004F4E85" w:rsidRDefault="00955839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070582A0" w14:textId="77777777" w:rsidR="00955839" w:rsidRPr="004F4E85" w:rsidRDefault="00955839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7970F05D" w14:textId="77777777" w:rsidR="00955839" w:rsidRPr="004F4E85" w:rsidRDefault="00955839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7CC2217C" w14:textId="77777777" w:rsidR="00955839" w:rsidRPr="004F4E85" w:rsidRDefault="00955839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3E8B7C12" w14:textId="77777777" w:rsidR="00955839" w:rsidRPr="004F4E85" w:rsidRDefault="00955839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955839" w:rsidRPr="004F4E85" w14:paraId="72133700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BC115B" w14:textId="77777777" w:rsidR="00955839" w:rsidRPr="004F4E85" w:rsidRDefault="00955839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F2C4B9" w14:textId="77777777" w:rsidR="00955839" w:rsidRPr="004F4E85" w:rsidRDefault="00955839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Run “make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calendar_json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”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71BFEE" w14:textId="77777777" w:rsidR="00955839" w:rsidRPr="004F4E85" w:rsidRDefault="00955839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_json_calendar.py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DCD551" w14:textId="4B770419" w:rsidR="00955839" w:rsidRPr="004F4E85" w:rsidRDefault="00955839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Error message stating that the </w:t>
            </w:r>
            <w:proofErr w:type="spellStart"/>
            <w:proofErr w:type="gramStart"/>
            <w:r w:rsidRPr="00073F63">
              <w:rPr>
                <w:rFonts w:ascii="Times New Roman" w:hAnsi="Times New Roman" w:cs="Times New Roman"/>
                <w:sz w:val="28"/>
                <w:szCs w:val="28"/>
              </w:rPr>
              <w:t>selected.json</w:t>
            </w:r>
            <w:proofErr w:type="spellEnd"/>
            <w:proofErr w:type="gramEnd"/>
            <w:r w:rsidRPr="00073F6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and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courses_dict.json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is missing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F065AF" w14:textId="2520C569" w:rsidR="00955839" w:rsidRPr="004F4E85" w:rsidRDefault="00955839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Error message stating that the </w:t>
            </w:r>
            <w:proofErr w:type="spellStart"/>
            <w:proofErr w:type="gramStart"/>
            <w:r w:rsidRPr="00073F63">
              <w:rPr>
                <w:rFonts w:ascii="Times New Roman" w:hAnsi="Times New Roman" w:cs="Times New Roman"/>
                <w:sz w:val="28"/>
                <w:szCs w:val="28"/>
              </w:rPr>
              <w:t>selected.json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courses_dict.json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are missing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79BB93" w14:textId="77777777" w:rsidR="00955839" w:rsidRPr="004F4E85" w:rsidRDefault="00955839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1DB771" w14:textId="77777777" w:rsidR="00955839" w:rsidRPr="004F4E85" w:rsidRDefault="00955839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6631E9BE" w14:textId="77777777" w:rsidR="00955839" w:rsidRPr="001B1345" w:rsidRDefault="00955839" w:rsidP="00955839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50F650F2" w14:textId="2C228980" w:rsidR="00CD706E" w:rsidRPr="0000432D" w:rsidRDefault="00955839" w:rsidP="0000432D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Error message indicating that </w:t>
      </w:r>
      <w:r w:rsidRPr="00073F63">
        <w:rPr>
          <w:rFonts w:ascii="Times New Roman" w:hAnsi="Times New Roman" w:cs="Times New Roman"/>
          <w:sz w:val="28"/>
          <w:szCs w:val="28"/>
        </w:rPr>
        <w:t>selected.json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and </w:t>
      </w:r>
      <w:r>
        <w:rPr>
          <w:rFonts w:ascii="Times New Roman" w:hAnsi="Times New Roman" w:cs="Times New Roman"/>
          <w:sz w:val="28"/>
          <w:szCs w:val="28"/>
        </w:rPr>
        <w:t xml:space="preserve">courses_dict.json </w:t>
      </w:r>
      <w:r>
        <w:rPr>
          <w:rFonts w:ascii="Times New Roman" w:hAnsi="Times New Roman" w:cs="Times New Roman"/>
          <w:sz w:val="28"/>
          <w:szCs w:val="28"/>
          <w:lang w:val="en-US"/>
        </w:rPr>
        <w:t>are missing</w:t>
      </w:r>
    </w:p>
    <w:p w14:paraId="108BFE2F" w14:textId="77777777" w:rsidR="0000432D" w:rsidRDefault="0000432D">
      <w:pPr>
        <w:rPr>
          <w:rFonts w:ascii="Times New Roman" w:eastAsia="Verdana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1E65874B" w14:textId="64576EF6" w:rsidR="002E2460" w:rsidRPr="004F4E85" w:rsidRDefault="002E2460" w:rsidP="002E2460">
      <w:pPr>
        <w:pStyle w:val="Title"/>
        <w:ind w:left="-851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>Test Case</w:t>
      </w:r>
      <w:r w:rsidR="002B0B64">
        <w:rPr>
          <w:rFonts w:ascii="Times New Roman" w:hAnsi="Times New Roman" w:cs="Times New Roman"/>
          <w:sz w:val="28"/>
          <w:szCs w:val="28"/>
        </w:rPr>
        <w:t xml:space="preserve"> 25</w:t>
      </w:r>
    </w:p>
    <w:p w14:paraId="3804023E" w14:textId="77777777" w:rsidR="002E2460" w:rsidRPr="004F4E85" w:rsidRDefault="002E2460" w:rsidP="002E2460">
      <w:pPr>
        <w:pStyle w:val="BodyText"/>
        <w:spacing w:before="1"/>
        <w:ind w:left="-851"/>
        <w:rPr>
          <w:rFonts w:ascii="Times New Roman" w:hAnsi="Times New Roman" w:cs="Times New Roman"/>
          <w:sz w:val="28"/>
          <w:szCs w:val="28"/>
        </w:rPr>
      </w:pPr>
    </w:p>
    <w:p w14:paraId="0CD6CEA2" w14:textId="77777777" w:rsidR="002E2460" w:rsidRPr="001B1345" w:rsidRDefault="002E2460" w:rsidP="002E2460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27C1C29E" w14:textId="77777777" w:rsidR="002E2460" w:rsidRPr="004F4E85" w:rsidRDefault="002E2460" w:rsidP="002E2460">
      <w:pPr>
        <w:pStyle w:val="BodyText"/>
        <w:spacing w:before="11"/>
        <w:ind w:left="-851"/>
        <w:rPr>
          <w:rFonts w:ascii="Times New Roman" w:hAnsi="Times New Roman" w:cs="Times New Roman"/>
          <w:sz w:val="28"/>
          <w:szCs w:val="28"/>
        </w:rPr>
      </w:pPr>
    </w:p>
    <w:p w14:paraId="4F53EFDA" w14:textId="78CE2DD2" w:rsidR="002E2460" w:rsidRPr="005C780C" w:rsidRDefault="002E2460" w:rsidP="00B73256">
      <w:pPr>
        <w:pStyle w:val="BodyText"/>
        <w:tabs>
          <w:tab w:val="left" w:pos="4678"/>
        </w:tabs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 w:rsidRPr="005C780C">
        <w:rPr>
          <w:rFonts w:ascii="Times New Roman" w:hAnsi="Times New Roman" w:cs="Times New Roman"/>
          <w:b w:val="0"/>
          <w:bCs w:val="0"/>
          <w:sz w:val="28"/>
          <w:szCs w:val="28"/>
        </w:rPr>
        <w:t>4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05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hyngys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arishev</w:t>
      </w:r>
      <w:proofErr w:type="spellEnd"/>
    </w:p>
    <w:p w14:paraId="622570D5" w14:textId="77777777" w:rsidR="002E2460" w:rsidRPr="005C780C" w:rsidRDefault="002E2460" w:rsidP="00B73256">
      <w:pPr>
        <w:pStyle w:val="BodyText"/>
        <w:tabs>
          <w:tab w:val="left" w:pos="4678"/>
        </w:tabs>
        <w:spacing w:before="2"/>
        <w:ind w:left="-851"/>
        <w:rPr>
          <w:rFonts w:ascii="Times New Roman" w:hAnsi="Times New Roman" w:cs="Times New Roman"/>
          <w:sz w:val="28"/>
          <w:szCs w:val="28"/>
        </w:rPr>
      </w:pPr>
    </w:p>
    <w:p w14:paraId="51669822" w14:textId="3E0CDC1D" w:rsidR="002E2460" w:rsidRPr="004F4E85" w:rsidRDefault="002E2460" w:rsidP="00B73256">
      <w:pPr>
        <w:pStyle w:val="BodyText"/>
        <w:tabs>
          <w:tab w:val="left" w:pos="4678"/>
          <w:tab w:val="left" w:pos="9498"/>
        </w:tabs>
        <w:spacing w:before="1" w:line="480" w:lineRule="auto"/>
        <w:ind w:left="-851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570EA4">
        <w:rPr>
          <w:rFonts w:ascii="Times New Roman" w:hAnsi="Times New Roman" w:cs="Times New Roman"/>
          <w:b w:val="0"/>
          <w:bCs w:val="0"/>
          <w:sz w:val="28"/>
          <w:szCs w:val="28"/>
        </w:rPr>
        <w:t>L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67E73ABF" w14:textId="77777777" w:rsidR="002E2460" w:rsidRPr="005C780C" w:rsidRDefault="002E2460" w:rsidP="00B73256">
      <w:pPr>
        <w:pStyle w:val="BodyText"/>
        <w:tabs>
          <w:tab w:val="left" w:pos="4678"/>
        </w:tabs>
        <w:spacing w:before="1"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reate schedule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 w:rsidRPr="005C780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Akha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uleimenov</w:t>
      </w:r>
      <w:proofErr w:type="spellEnd"/>
    </w:p>
    <w:p w14:paraId="2CC5AEE5" w14:textId="6448CA65" w:rsidR="002E2460" w:rsidRPr="005C780C" w:rsidRDefault="002E2460" w:rsidP="002E2460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 w:rsidRPr="005C780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reate schedule with empty list of selected courses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36D3442F" w14:textId="4D657720" w:rsidR="002E2460" w:rsidRPr="00736465" w:rsidRDefault="002E2460" w:rsidP="002E2460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Run</w:t>
      </w:r>
      <w:r w:rsidRPr="00736465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schedule script with empty </w:t>
      </w:r>
      <w:proofErr w:type="spellStart"/>
      <w:proofErr w:type="gram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elected.json</w:t>
      </w:r>
      <w:proofErr w:type="spellEnd"/>
      <w:proofErr w:type="gramEnd"/>
    </w:p>
    <w:p w14:paraId="61EB935E" w14:textId="7A59CDCB" w:rsidR="002E2460" w:rsidRPr="00736465" w:rsidRDefault="002E2460" w:rsidP="002E2460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heck how program behaves when there are no selected courses</w:t>
      </w:r>
    </w:p>
    <w:p w14:paraId="25816440" w14:textId="77777777" w:rsidR="002E2460" w:rsidRPr="00736465" w:rsidRDefault="002E2460" w:rsidP="002E2460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ourses picked by the user</w:t>
      </w: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2E2460" w:rsidRPr="004F4E85" w14:paraId="4D8760B9" w14:textId="77777777" w:rsidTr="00A16E6A">
        <w:trPr>
          <w:trHeight w:val="515"/>
        </w:trPr>
        <w:tc>
          <w:tcPr>
            <w:tcW w:w="774" w:type="dxa"/>
          </w:tcPr>
          <w:p w14:paraId="6FEFC2B0" w14:textId="77777777" w:rsidR="002E2460" w:rsidRPr="004F4E85" w:rsidRDefault="002E2460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5C0CD92A" w14:textId="77777777" w:rsidR="002E2460" w:rsidRPr="004F4E85" w:rsidRDefault="002E2460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73F40A94" w14:textId="77777777" w:rsidR="002E2460" w:rsidRPr="004F4E85" w:rsidRDefault="002E2460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7446C64D" w14:textId="77777777" w:rsidR="002E2460" w:rsidRPr="004F4E85" w:rsidRDefault="002E2460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5A325F99" w14:textId="77777777" w:rsidR="002E2460" w:rsidRPr="004F4E85" w:rsidRDefault="002E2460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598A5283" w14:textId="77777777" w:rsidR="002E2460" w:rsidRPr="004F4E85" w:rsidRDefault="002E2460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2A8C54F1" w14:textId="77777777" w:rsidR="002E2460" w:rsidRPr="004F4E85" w:rsidRDefault="002E2460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64A363DC" w14:textId="77777777" w:rsidR="002E2460" w:rsidRPr="004F4E85" w:rsidRDefault="002E2460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6B3AE59B" w14:textId="77777777" w:rsidR="002E2460" w:rsidRPr="004F4E85" w:rsidRDefault="002E2460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2E2460" w:rsidRPr="004F4E85" w14:paraId="51327B7E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9664F5" w14:textId="77777777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ABFD58" w14:textId="77777777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Run “make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calendar_json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”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22F9D9" w14:textId="77777777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_json_calendar.py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D7F4CA" w14:textId="22E1FF1E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rror message stating that the list is empty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D6C612" w14:textId="0B07E1FB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rogram crashed with </w:t>
            </w:r>
            <w:proofErr w:type="spellStart"/>
            <w:r w:rsidR="00F33BA3">
              <w:rPr>
                <w:rFonts w:ascii="Times New Roman" w:hAnsi="Times New Roman" w:cs="Times New Roman"/>
                <w:sz w:val="28"/>
                <w:szCs w:val="28"/>
              </w:rPr>
              <w:t>JSONDecoderError</w:t>
            </w:r>
            <w:proofErr w:type="spellEnd"/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796E76" w14:textId="07C7D3FE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ail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8FA178" w14:textId="155310BA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ixed by adding try except block in the reading file function</w:t>
            </w:r>
          </w:p>
        </w:tc>
      </w:tr>
    </w:tbl>
    <w:p w14:paraId="18B87734" w14:textId="77777777" w:rsidR="002E2460" w:rsidRPr="001B1345" w:rsidRDefault="002E2460" w:rsidP="002E2460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221ACCCB" w14:textId="7030C465" w:rsidR="002E2460" w:rsidRDefault="002E2460" w:rsidP="002E2460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Error message indicating that </w:t>
      </w:r>
      <w:r w:rsidRPr="00073F63">
        <w:rPr>
          <w:rFonts w:ascii="Times New Roman" w:hAnsi="Times New Roman" w:cs="Times New Roman"/>
          <w:sz w:val="28"/>
          <w:szCs w:val="28"/>
        </w:rPr>
        <w:t>selected.json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is empty</w:t>
      </w:r>
    </w:p>
    <w:p w14:paraId="19EB393A" w14:textId="77777777" w:rsidR="002E2460" w:rsidRDefault="002E2460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br w:type="page"/>
      </w:r>
    </w:p>
    <w:p w14:paraId="6FFF1426" w14:textId="0A970557" w:rsidR="002E2460" w:rsidRPr="004F4E85" w:rsidRDefault="002E2460" w:rsidP="002E2460">
      <w:pPr>
        <w:pStyle w:val="Title"/>
        <w:ind w:left="-851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>Test Case</w:t>
      </w:r>
      <w:r w:rsidR="002B0B64">
        <w:rPr>
          <w:rFonts w:ascii="Times New Roman" w:hAnsi="Times New Roman" w:cs="Times New Roman"/>
          <w:sz w:val="28"/>
          <w:szCs w:val="28"/>
        </w:rPr>
        <w:t xml:space="preserve"> 26</w:t>
      </w:r>
    </w:p>
    <w:p w14:paraId="27B4EAD8" w14:textId="77777777" w:rsidR="002E2460" w:rsidRPr="004F4E85" w:rsidRDefault="002E2460" w:rsidP="002E2460">
      <w:pPr>
        <w:pStyle w:val="BodyText"/>
        <w:spacing w:before="1"/>
        <w:ind w:left="-851"/>
        <w:rPr>
          <w:rFonts w:ascii="Times New Roman" w:hAnsi="Times New Roman" w:cs="Times New Roman"/>
          <w:sz w:val="28"/>
          <w:szCs w:val="28"/>
        </w:rPr>
      </w:pPr>
    </w:p>
    <w:p w14:paraId="62A22FD1" w14:textId="77777777" w:rsidR="002E2460" w:rsidRPr="001B1345" w:rsidRDefault="002E2460" w:rsidP="002E2460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03114C7B" w14:textId="77777777" w:rsidR="002E2460" w:rsidRPr="004F4E85" w:rsidRDefault="002E2460" w:rsidP="002E2460">
      <w:pPr>
        <w:pStyle w:val="BodyText"/>
        <w:spacing w:before="11"/>
        <w:ind w:left="-851"/>
        <w:rPr>
          <w:rFonts w:ascii="Times New Roman" w:hAnsi="Times New Roman" w:cs="Times New Roman"/>
          <w:sz w:val="28"/>
          <w:szCs w:val="28"/>
        </w:rPr>
      </w:pPr>
    </w:p>
    <w:p w14:paraId="49AFBF35" w14:textId="36F28ECD" w:rsidR="002E2460" w:rsidRPr="005C780C" w:rsidRDefault="002E2460" w:rsidP="00B73256">
      <w:pPr>
        <w:pStyle w:val="BodyText"/>
        <w:tabs>
          <w:tab w:val="left" w:pos="4678"/>
          <w:tab w:val="left" w:pos="5103"/>
        </w:tabs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 w:rsidRPr="005C780C">
        <w:rPr>
          <w:rFonts w:ascii="Times New Roman" w:hAnsi="Times New Roman" w:cs="Times New Roman"/>
          <w:b w:val="0"/>
          <w:bCs w:val="0"/>
          <w:sz w:val="28"/>
          <w:szCs w:val="28"/>
        </w:rPr>
        <w:t>4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>
        <w:rPr>
          <w:rFonts w:ascii="Times New Roman" w:hAnsi="Times New Roman" w:cs="Times New Roman"/>
          <w:b w:val="0"/>
          <w:bCs w:val="0"/>
          <w:sz w:val="28"/>
          <w:szCs w:val="28"/>
          <w:u w:val="single"/>
        </w:rPr>
        <w:t>6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hyngys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arishev</w:t>
      </w:r>
      <w:proofErr w:type="spellEnd"/>
    </w:p>
    <w:p w14:paraId="76473AC1" w14:textId="77777777" w:rsidR="002E2460" w:rsidRPr="005C780C" w:rsidRDefault="002E2460" w:rsidP="00B73256">
      <w:pPr>
        <w:pStyle w:val="BodyText"/>
        <w:tabs>
          <w:tab w:val="left" w:pos="4678"/>
        </w:tabs>
        <w:spacing w:before="2"/>
        <w:ind w:left="-851"/>
        <w:rPr>
          <w:rFonts w:ascii="Times New Roman" w:hAnsi="Times New Roman" w:cs="Times New Roman"/>
          <w:sz w:val="28"/>
          <w:szCs w:val="28"/>
        </w:rPr>
      </w:pPr>
    </w:p>
    <w:p w14:paraId="25A6018A" w14:textId="54ECC158" w:rsidR="002E2460" w:rsidRPr="004F4E85" w:rsidRDefault="002E2460" w:rsidP="00B73256">
      <w:pPr>
        <w:pStyle w:val="BodyText"/>
        <w:tabs>
          <w:tab w:val="left" w:pos="4678"/>
          <w:tab w:val="left" w:pos="5103"/>
          <w:tab w:val="left" w:pos="9498"/>
        </w:tabs>
        <w:spacing w:before="1" w:line="480" w:lineRule="auto"/>
        <w:ind w:left="-851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570EA4">
        <w:rPr>
          <w:rFonts w:ascii="Times New Roman" w:hAnsi="Times New Roman" w:cs="Times New Roman"/>
          <w:b w:val="0"/>
          <w:bCs w:val="0"/>
          <w:sz w:val="28"/>
          <w:szCs w:val="28"/>
        </w:rPr>
        <w:t>L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6C95D5AF" w14:textId="77777777" w:rsidR="002E2460" w:rsidRPr="005C780C" w:rsidRDefault="002E2460" w:rsidP="00B73256">
      <w:pPr>
        <w:pStyle w:val="BodyText"/>
        <w:tabs>
          <w:tab w:val="left" w:pos="4678"/>
          <w:tab w:val="left" w:pos="5103"/>
        </w:tabs>
        <w:spacing w:before="1"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reate schedule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 w:rsidRPr="005C780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Akha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uleimenov</w:t>
      </w:r>
      <w:proofErr w:type="spellEnd"/>
    </w:p>
    <w:p w14:paraId="2D612E9C" w14:textId="77777777" w:rsidR="00570EA4" w:rsidRDefault="002E2460" w:rsidP="002E2460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 w:rsidRPr="005C780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reate schedule with empty list of courses dictionary</w:t>
      </w:r>
      <w:r w:rsidRPr="004F4E85">
        <w:rPr>
          <w:rFonts w:ascii="Times New Roman" w:hAnsi="Times New Roman" w:cs="Times New Roman"/>
          <w:sz w:val="28"/>
          <w:szCs w:val="28"/>
        </w:rPr>
        <w:tab/>
      </w:r>
    </w:p>
    <w:p w14:paraId="4B339083" w14:textId="4D132C88" w:rsidR="002E2460" w:rsidRPr="005C780C" w:rsidRDefault="002E2460" w:rsidP="002E2460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143BC7D6" w14:textId="1BB72AEB" w:rsidR="002E2460" w:rsidRPr="00736465" w:rsidRDefault="002E2460" w:rsidP="002E2460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Run</w:t>
      </w:r>
      <w:r w:rsidRPr="00736465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schedule script with empty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courses_</w:t>
      </w:r>
      <w:proofErr w:type="gram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dict.json</w:t>
      </w:r>
      <w:proofErr w:type="spellEnd"/>
      <w:proofErr w:type="gramEnd"/>
    </w:p>
    <w:p w14:paraId="546E12D7" w14:textId="5CF63E9A" w:rsidR="002E2460" w:rsidRPr="00736465" w:rsidRDefault="002E2460" w:rsidP="002E2460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heck how program behaves when there are no courses</w:t>
      </w:r>
    </w:p>
    <w:p w14:paraId="1DD5A17E" w14:textId="77777777" w:rsidR="002E2460" w:rsidRPr="00736465" w:rsidRDefault="002E2460" w:rsidP="002E2460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ourses picked by the user</w:t>
      </w: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2E2460" w:rsidRPr="004F4E85" w14:paraId="46CEB18C" w14:textId="77777777" w:rsidTr="00A16E6A">
        <w:trPr>
          <w:trHeight w:val="515"/>
        </w:trPr>
        <w:tc>
          <w:tcPr>
            <w:tcW w:w="774" w:type="dxa"/>
          </w:tcPr>
          <w:p w14:paraId="27A11B05" w14:textId="77777777" w:rsidR="002E2460" w:rsidRPr="004F4E85" w:rsidRDefault="002E2460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6A9643CA" w14:textId="77777777" w:rsidR="002E2460" w:rsidRPr="004F4E85" w:rsidRDefault="002E2460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21B38655" w14:textId="77777777" w:rsidR="002E2460" w:rsidRPr="004F4E85" w:rsidRDefault="002E2460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7F353E92" w14:textId="77777777" w:rsidR="002E2460" w:rsidRPr="004F4E85" w:rsidRDefault="002E2460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38AE631F" w14:textId="77777777" w:rsidR="002E2460" w:rsidRPr="004F4E85" w:rsidRDefault="002E2460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151D6E50" w14:textId="77777777" w:rsidR="002E2460" w:rsidRPr="004F4E85" w:rsidRDefault="002E2460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251DA292" w14:textId="77777777" w:rsidR="002E2460" w:rsidRPr="004F4E85" w:rsidRDefault="002E2460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7CF274A8" w14:textId="77777777" w:rsidR="002E2460" w:rsidRPr="004F4E85" w:rsidRDefault="002E2460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7C724504" w14:textId="77777777" w:rsidR="002E2460" w:rsidRPr="004F4E85" w:rsidRDefault="002E2460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2E2460" w:rsidRPr="004F4E85" w14:paraId="01BE60B1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7E34E2" w14:textId="77777777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BF8098" w14:textId="77777777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Run “make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calendar_json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”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B50D6E" w14:textId="77777777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_json_calendar.py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D10701" w14:textId="0B40533F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Error message stating that the </w:t>
            </w:r>
            <w:r w:rsidR="00E975D8">
              <w:rPr>
                <w:rFonts w:ascii="Times New Roman" w:hAnsi="Times New Roman" w:cs="Times New Roman"/>
                <w:sz w:val="28"/>
                <w:szCs w:val="28"/>
              </w:rPr>
              <w:t>courses file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is empty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06AD98" w14:textId="6EA4C776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rogram crashed with </w:t>
            </w:r>
            <w:proofErr w:type="spellStart"/>
            <w:r w:rsidR="00F33BA3">
              <w:rPr>
                <w:rFonts w:ascii="Times New Roman" w:hAnsi="Times New Roman" w:cs="Times New Roman"/>
                <w:sz w:val="28"/>
                <w:szCs w:val="28"/>
              </w:rPr>
              <w:t>JSONDecoderE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rror</w:t>
            </w:r>
            <w:proofErr w:type="spellEnd"/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3E8034" w14:textId="77777777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ail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C91885" w14:textId="77777777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ixed by adding try except block in the reading file function</w:t>
            </w:r>
          </w:p>
        </w:tc>
      </w:tr>
    </w:tbl>
    <w:p w14:paraId="7F900684" w14:textId="77777777" w:rsidR="002E2460" w:rsidRPr="001B1345" w:rsidRDefault="002E2460" w:rsidP="002E2460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5356FA34" w14:textId="465E5948" w:rsidR="002E2460" w:rsidRPr="00A65863" w:rsidRDefault="002E2460" w:rsidP="002E2460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Error message indicating that </w:t>
      </w:r>
      <w:proofErr w:type="spellStart"/>
      <w:r w:rsidR="00E975D8">
        <w:rPr>
          <w:rFonts w:ascii="Times New Roman" w:hAnsi="Times New Roman" w:cs="Times New Roman"/>
          <w:sz w:val="28"/>
          <w:szCs w:val="28"/>
          <w:lang w:val="en-US"/>
        </w:rPr>
        <w:t>courses_dict.json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is empty</w:t>
      </w:r>
    </w:p>
    <w:p w14:paraId="725CE100" w14:textId="4AC97E39" w:rsidR="002E2460" w:rsidRDefault="002E2460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br w:type="page"/>
      </w:r>
    </w:p>
    <w:p w14:paraId="1AB131C4" w14:textId="3FE1A6D8" w:rsidR="002E2460" w:rsidRPr="004F4E85" w:rsidRDefault="002E2460" w:rsidP="002E2460">
      <w:pPr>
        <w:pStyle w:val="Title"/>
        <w:ind w:left="-851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>Test Case</w:t>
      </w:r>
      <w:r w:rsidR="002B0B64">
        <w:rPr>
          <w:rFonts w:ascii="Times New Roman" w:hAnsi="Times New Roman" w:cs="Times New Roman"/>
          <w:sz w:val="28"/>
          <w:szCs w:val="28"/>
        </w:rPr>
        <w:t xml:space="preserve"> 27</w:t>
      </w:r>
    </w:p>
    <w:p w14:paraId="1ACEF988" w14:textId="77777777" w:rsidR="002E2460" w:rsidRPr="004F4E85" w:rsidRDefault="002E2460" w:rsidP="002E2460">
      <w:pPr>
        <w:pStyle w:val="BodyText"/>
        <w:spacing w:before="1"/>
        <w:ind w:left="-851"/>
        <w:rPr>
          <w:rFonts w:ascii="Times New Roman" w:hAnsi="Times New Roman" w:cs="Times New Roman"/>
          <w:sz w:val="28"/>
          <w:szCs w:val="28"/>
        </w:rPr>
      </w:pPr>
    </w:p>
    <w:p w14:paraId="11479B45" w14:textId="77777777" w:rsidR="002E2460" w:rsidRPr="001B1345" w:rsidRDefault="002E2460" w:rsidP="002E2460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031C56C6" w14:textId="77777777" w:rsidR="002E2460" w:rsidRPr="004F4E85" w:rsidRDefault="002E2460" w:rsidP="002E2460">
      <w:pPr>
        <w:pStyle w:val="BodyText"/>
        <w:spacing w:before="11"/>
        <w:ind w:left="-851"/>
        <w:rPr>
          <w:rFonts w:ascii="Times New Roman" w:hAnsi="Times New Roman" w:cs="Times New Roman"/>
          <w:sz w:val="28"/>
          <w:szCs w:val="28"/>
        </w:rPr>
      </w:pPr>
    </w:p>
    <w:p w14:paraId="71399FF3" w14:textId="7F0836CC" w:rsidR="002E2460" w:rsidRPr="005C780C" w:rsidRDefault="002E2460" w:rsidP="00B73256">
      <w:pPr>
        <w:pStyle w:val="BodyText"/>
        <w:tabs>
          <w:tab w:val="left" w:pos="4678"/>
        </w:tabs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 w:rsidRPr="005C780C">
        <w:rPr>
          <w:rFonts w:ascii="Times New Roman" w:hAnsi="Times New Roman" w:cs="Times New Roman"/>
          <w:b w:val="0"/>
          <w:bCs w:val="0"/>
          <w:sz w:val="28"/>
          <w:szCs w:val="28"/>
        </w:rPr>
        <w:t>4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 w:rsidR="00F33BA3">
        <w:rPr>
          <w:rFonts w:ascii="Times New Roman" w:hAnsi="Times New Roman" w:cs="Times New Roman"/>
          <w:b w:val="0"/>
          <w:bCs w:val="0"/>
          <w:sz w:val="28"/>
          <w:szCs w:val="28"/>
        </w:rPr>
        <w:t>7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hyngys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arishev</w:t>
      </w:r>
      <w:proofErr w:type="spellEnd"/>
    </w:p>
    <w:p w14:paraId="4ABA2C0F" w14:textId="77777777" w:rsidR="002E2460" w:rsidRPr="005C780C" w:rsidRDefault="002E2460" w:rsidP="00B73256">
      <w:pPr>
        <w:pStyle w:val="BodyText"/>
        <w:tabs>
          <w:tab w:val="left" w:pos="4678"/>
        </w:tabs>
        <w:spacing w:before="2"/>
        <w:ind w:left="-851"/>
        <w:rPr>
          <w:rFonts w:ascii="Times New Roman" w:hAnsi="Times New Roman" w:cs="Times New Roman"/>
          <w:sz w:val="28"/>
          <w:szCs w:val="28"/>
        </w:rPr>
      </w:pPr>
    </w:p>
    <w:p w14:paraId="633912E4" w14:textId="4993D6A5" w:rsidR="002E2460" w:rsidRPr="004F4E85" w:rsidRDefault="002E2460" w:rsidP="00B73256">
      <w:pPr>
        <w:pStyle w:val="BodyText"/>
        <w:tabs>
          <w:tab w:val="left" w:pos="4678"/>
          <w:tab w:val="left" w:pos="9498"/>
        </w:tabs>
        <w:spacing w:before="1" w:line="480" w:lineRule="auto"/>
        <w:ind w:left="-851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570EA4">
        <w:rPr>
          <w:rFonts w:ascii="Times New Roman" w:hAnsi="Times New Roman" w:cs="Times New Roman"/>
          <w:b w:val="0"/>
          <w:bCs w:val="0"/>
          <w:sz w:val="28"/>
          <w:szCs w:val="28"/>
        </w:rPr>
        <w:t>L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1F968DB2" w14:textId="77777777" w:rsidR="002E2460" w:rsidRPr="005C780C" w:rsidRDefault="002E2460" w:rsidP="00B73256">
      <w:pPr>
        <w:pStyle w:val="BodyText"/>
        <w:tabs>
          <w:tab w:val="left" w:pos="4678"/>
        </w:tabs>
        <w:spacing w:before="1"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reate schedule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 w:rsidRPr="005C780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Akha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uleimenov</w:t>
      </w:r>
      <w:proofErr w:type="spellEnd"/>
    </w:p>
    <w:p w14:paraId="6B3926FB" w14:textId="77777777" w:rsidR="00BE0D9C" w:rsidRDefault="002E2460" w:rsidP="002E2460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 w:rsidRPr="005C780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Create schedule with </w:t>
      </w:r>
      <w:r w:rsidR="00F33BA3">
        <w:rPr>
          <w:rFonts w:ascii="Times New Roman" w:hAnsi="Times New Roman" w:cs="Times New Roman"/>
          <w:b w:val="0"/>
          <w:bCs w:val="0"/>
          <w:sz w:val="28"/>
          <w:szCs w:val="28"/>
        </w:rPr>
        <w:t>list of schedules of wrong format</w:t>
      </w:r>
    </w:p>
    <w:p w14:paraId="6DC6A979" w14:textId="127BA850" w:rsidR="002E2460" w:rsidRPr="005C780C" w:rsidRDefault="00BE0D9C" w:rsidP="002E2460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</w:t>
      </w:r>
      <w:r w:rsidR="002E2460" w:rsidRPr="004F4E85">
        <w:rPr>
          <w:rFonts w:ascii="Times New Roman" w:hAnsi="Times New Roman" w:cs="Times New Roman"/>
          <w:sz w:val="28"/>
          <w:szCs w:val="28"/>
        </w:rPr>
        <w:t>est Execution</w:t>
      </w:r>
      <w:r w:rsidR="002E2460"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="002E2460"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79606F8E" w14:textId="7C3141AD" w:rsidR="002E2460" w:rsidRPr="00736465" w:rsidRDefault="002E2460" w:rsidP="002E2460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Run</w:t>
      </w:r>
      <w:r w:rsidRPr="00736465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schedule script with </w:t>
      </w:r>
      <w:r w:rsidR="00F33BA3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incorrect information inside of </w:t>
      </w:r>
      <w:proofErr w:type="spellStart"/>
      <w:proofErr w:type="gramStart"/>
      <w:r w:rsidR="00F33BA3">
        <w:rPr>
          <w:rFonts w:ascii="Times New Roman" w:hAnsi="Times New Roman" w:cs="Times New Roman"/>
          <w:b w:val="0"/>
          <w:bCs w:val="0"/>
          <w:sz w:val="28"/>
          <w:szCs w:val="28"/>
        </w:rPr>
        <w:t>selected.json</w:t>
      </w:r>
      <w:proofErr w:type="spellEnd"/>
      <w:proofErr w:type="gramEnd"/>
    </w:p>
    <w:p w14:paraId="03A48A4F" w14:textId="35BBC7DD" w:rsidR="002E2460" w:rsidRPr="00736465" w:rsidRDefault="002E2460" w:rsidP="002E2460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Check how program behaves when </w:t>
      </w:r>
      <w:r w:rsidR="00F33BA3">
        <w:rPr>
          <w:rFonts w:ascii="Times New Roman" w:hAnsi="Times New Roman" w:cs="Times New Roman"/>
          <w:b w:val="0"/>
          <w:bCs w:val="0"/>
          <w:sz w:val="28"/>
          <w:szCs w:val="28"/>
        </w:rPr>
        <w:t>the format is not the one expected</w:t>
      </w:r>
    </w:p>
    <w:p w14:paraId="5A5AA594" w14:textId="77777777" w:rsidR="002E2460" w:rsidRPr="00736465" w:rsidRDefault="002E2460" w:rsidP="002E2460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ourses picked by the user</w:t>
      </w: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2E2460" w:rsidRPr="004F4E85" w14:paraId="7695B67D" w14:textId="77777777" w:rsidTr="00A16E6A">
        <w:trPr>
          <w:trHeight w:val="515"/>
        </w:trPr>
        <w:tc>
          <w:tcPr>
            <w:tcW w:w="774" w:type="dxa"/>
          </w:tcPr>
          <w:p w14:paraId="628F1766" w14:textId="77777777" w:rsidR="002E2460" w:rsidRPr="004F4E85" w:rsidRDefault="002E2460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26818ED4" w14:textId="77777777" w:rsidR="002E2460" w:rsidRPr="004F4E85" w:rsidRDefault="002E2460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53512EA2" w14:textId="77777777" w:rsidR="002E2460" w:rsidRPr="004F4E85" w:rsidRDefault="002E2460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6C76F1F6" w14:textId="77777777" w:rsidR="002E2460" w:rsidRPr="004F4E85" w:rsidRDefault="002E2460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2A2D66E6" w14:textId="77777777" w:rsidR="002E2460" w:rsidRPr="004F4E85" w:rsidRDefault="002E2460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2AD15B33" w14:textId="77777777" w:rsidR="002E2460" w:rsidRPr="004F4E85" w:rsidRDefault="002E2460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3CA47E9B" w14:textId="77777777" w:rsidR="002E2460" w:rsidRPr="004F4E85" w:rsidRDefault="002E2460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0D99DA4D" w14:textId="77777777" w:rsidR="002E2460" w:rsidRPr="004F4E85" w:rsidRDefault="002E2460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62587537" w14:textId="77777777" w:rsidR="002E2460" w:rsidRPr="004F4E85" w:rsidRDefault="002E2460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2E2460" w:rsidRPr="004F4E85" w14:paraId="6182C2D6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86CEBF" w14:textId="77777777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B6609D" w14:textId="77777777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Run “make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calendar_json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”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A517BC" w14:textId="77777777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_json_calendar.py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8C8A0B" w14:textId="13397B88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Error message stating </w:t>
            </w:r>
            <w:r w:rsidR="00F33BA3">
              <w:rPr>
                <w:rFonts w:ascii="Times New Roman" w:hAnsi="Times New Roman" w:cs="Times New Roman"/>
                <w:sz w:val="28"/>
                <w:szCs w:val="28"/>
              </w:rPr>
              <w:t>that something is wrong with the file format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98C6DA" w14:textId="50EEE509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rogram crashed with </w:t>
            </w:r>
            <w:proofErr w:type="spellStart"/>
            <w:r w:rsidR="00F33BA3">
              <w:rPr>
                <w:rFonts w:ascii="Times New Roman" w:hAnsi="Times New Roman" w:cs="Times New Roman"/>
                <w:sz w:val="28"/>
                <w:szCs w:val="28"/>
              </w:rPr>
              <w:t>ValueError</w:t>
            </w:r>
            <w:proofErr w:type="spellEnd"/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116099" w14:textId="77777777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ail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B3D1C1" w14:textId="14E0E015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Fixed by adding try except block in the </w:t>
            </w:r>
            <w:proofErr w:type="spellStart"/>
            <w:r w:rsidR="00F33BA3">
              <w:rPr>
                <w:rFonts w:ascii="Times New Roman" w:hAnsi="Times New Roman" w:cs="Times New Roman"/>
                <w:sz w:val="28"/>
                <w:szCs w:val="28"/>
              </w:rPr>
              <w:t>correct_selected_schedule</w:t>
            </w:r>
            <w:proofErr w:type="spellEnd"/>
            <w:r w:rsidR="00F33BA3">
              <w:rPr>
                <w:rFonts w:ascii="Times New Roman" w:hAnsi="Times New Roman" w:cs="Times New Roman"/>
                <w:sz w:val="28"/>
                <w:szCs w:val="28"/>
              </w:rPr>
              <w:t xml:space="preserve"> function</w:t>
            </w:r>
          </w:p>
        </w:tc>
      </w:tr>
    </w:tbl>
    <w:p w14:paraId="707970E5" w14:textId="77777777" w:rsidR="002E2460" w:rsidRPr="001B1345" w:rsidRDefault="002E2460" w:rsidP="002E2460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7DECE345" w14:textId="20AD038A" w:rsidR="002E2460" w:rsidRPr="00A65863" w:rsidRDefault="002E2460" w:rsidP="002E2460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Error message indicating that </w:t>
      </w:r>
      <w:r w:rsidRPr="00073F63">
        <w:rPr>
          <w:rFonts w:ascii="Times New Roman" w:hAnsi="Times New Roman" w:cs="Times New Roman"/>
          <w:sz w:val="28"/>
          <w:szCs w:val="28"/>
        </w:rPr>
        <w:t>selected.json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i</w:t>
      </w:r>
      <w:r w:rsidR="00F33BA3">
        <w:rPr>
          <w:rFonts w:ascii="Times New Roman" w:hAnsi="Times New Roman" w:cs="Times New Roman"/>
          <w:sz w:val="28"/>
          <w:szCs w:val="28"/>
          <w:lang w:val="en-US"/>
        </w:rPr>
        <w:t>s wrongly formatted</w:t>
      </w:r>
    </w:p>
    <w:p w14:paraId="2EFC28AD" w14:textId="03D7C56E" w:rsidR="002E2460" w:rsidRDefault="002E2460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br w:type="page"/>
      </w:r>
    </w:p>
    <w:p w14:paraId="179782D3" w14:textId="71C03347" w:rsidR="002E2460" w:rsidRPr="004F4E85" w:rsidRDefault="002E2460" w:rsidP="002E2460">
      <w:pPr>
        <w:pStyle w:val="Title"/>
        <w:ind w:left="-851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>Test Case</w:t>
      </w:r>
      <w:r w:rsidR="002B0B64">
        <w:rPr>
          <w:rFonts w:ascii="Times New Roman" w:hAnsi="Times New Roman" w:cs="Times New Roman"/>
          <w:sz w:val="28"/>
          <w:szCs w:val="28"/>
        </w:rPr>
        <w:t xml:space="preserve"> 28</w:t>
      </w:r>
    </w:p>
    <w:p w14:paraId="2A829CEA" w14:textId="77777777" w:rsidR="002E2460" w:rsidRPr="004F4E85" w:rsidRDefault="002E2460" w:rsidP="002E2460">
      <w:pPr>
        <w:pStyle w:val="BodyText"/>
        <w:spacing w:before="1"/>
        <w:ind w:left="-851"/>
        <w:rPr>
          <w:rFonts w:ascii="Times New Roman" w:hAnsi="Times New Roman" w:cs="Times New Roman"/>
          <w:sz w:val="28"/>
          <w:szCs w:val="28"/>
        </w:rPr>
      </w:pPr>
    </w:p>
    <w:p w14:paraId="6FCA82B0" w14:textId="77777777" w:rsidR="002E2460" w:rsidRPr="001B1345" w:rsidRDefault="002E2460" w:rsidP="002E2460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4704974B" w14:textId="77777777" w:rsidR="002E2460" w:rsidRPr="004F4E85" w:rsidRDefault="002E2460" w:rsidP="002E2460">
      <w:pPr>
        <w:pStyle w:val="BodyText"/>
        <w:spacing w:before="11"/>
        <w:ind w:left="-851"/>
        <w:rPr>
          <w:rFonts w:ascii="Times New Roman" w:hAnsi="Times New Roman" w:cs="Times New Roman"/>
          <w:sz w:val="28"/>
          <w:szCs w:val="28"/>
        </w:rPr>
      </w:pPr>
    </w:p>
    <w:p w14:paraId="162CEDBE" w14:textId="7C65C8C4" w:rsidR="002E2460" w:rsidRPr="005C780C" w:rsidRDefault="002E2460" w:rsidP="00B73256">
      <w:pPr>
        <w:pStyle w:val="BodyText"/>
        <w:tabs>
          <w:tab w:val="left" w:pos="4678"/>
        </w:tabs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 w:rsidRPr="005C780C">
        <w:rPr>
          <w:rFonts w:ascii="Times New Roman" w:hAnsi="Times New Roman" w:cs="Times New Roman"/>
          <w:b w:val="0"/>
          <w:bCs w:val="0"/>
          <w:sz w:val="28"/>
          <w:szCs w:val="28"/>
        </w:rPr>
        <w:t>4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 w:rsidR="00F33BA3">
        <w:rPr>
          <w:rFonts w:ascii="Times New Roman" w:hAnsi="Times New Roman" w:cs="Times New Roman"/>
          <w:b w:val="0"/>
          <w:bCs w:val="0"/>
          <w:sz w:val="28"/>
          <w:szCs w:val="28"/>
        </w:rPr>
        <w:t>8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hyngys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arishev</w:t>
      </w:r>
      <w:proofErr w:type="spellEnd"/>
    </w:p>
    <w:p w14:paraId="54A94F2A" w14:textId="77777777" w:rsidR="002E2460" w:rsidRPr="005C780C" w:rsidRDefault="002E2460" w:rsidP="00B73256">
      <w:pPr>
        <w:pStyle w:val="BodyText"/>
        <w:tabs>
          <w:tab w:val="left" w:pos="4678"/>
        </w:tabs>
        <w:spacing w:before="2"/>
        <w:ind w:left="-851"/>
        <w:rPr>
          <w:rFonts w:ascii="Times New Roman" w:hAnsi="Times New Roman" w:cs="Times New Roman"/>
          <w:sz w:val="28"/>
          <w:szCs w:val="28"/>
        </w:rPr>
      </w:pPr>
    </w:p>
    <w:p w14:paraId="7E4EE07C" w14:textId="20B12BF3" w:rsidR="002E2460" w:rsidRPr="004F4E85" w:rsidRDefault="002E2460" w:rsidP="00B73256">
      <w:pPr>
        <w:pStyle w:val="BodyText"/>
        <w:tabs>
          <w:tab w:val="left" w:pos="4678"/>
          <w:tab w:val="left" w:pos="9498"/>
        </w:tabs>
        <w:spacing w:before="1" w:line="480" w:lineRule="auto"/>
        <w:ind w:left="-851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570EA4">
        <w:rPr>
          <w:rFonts w:ascii="Times New Roman" w:hAnsi="Times New Roman" w:cs="Times New Roman"/>
          <w:b w:val="0"/>
          <w:bCs w:val="0"/>
          <w:sz w:val="28"/>
          <w:szCs w:val="28"/>
        </w:rPr>
        <w:t>L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3306FA45" w14:textId="77777777" w:rsidR="002E2460" w:rsidRPr="005C780C" w:rsidRDefault="002E2460" w:rsidP="00B73256">
      <w:pPr>
        <w:pStyle w:val="BodyText"/>
        <w:tabs>
          <w:tab w:val="left" w:pos="4678"/>
        </w:tabs>
        <w:spacing w:before="1"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reate schedule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 w:rsidRPr="005C780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Akha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uleimenov</w:t>
      </w:r>
      <w:proofErr w:type="spellEnd"/>
    </w:p>
    <w:p w14:paraId="0DDE9F90" w14:textId="34217F0E" w:rsidR="00F33BA3" w:rsidRDefault="002E2460" w:rsidP="002E2460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 w:rsidRPr="005C780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Create schedule </w:t>
      </w:r>
      <w:r w:rsidR="00F33BA3">
        <w:rPr>
          <w:rFonts w:ascii="Times New Roman" w:hAnsi="Times New Roman" w:cs="Times New Roman"/>
          <w:b w:val="0"/>
          <w:bCs w:val="0"/>
          <w:sz w:val="28"/>
          <w:szCs w:val="28"/>
        </w:rPr>
        <w:t>where fixed courses have time conflict</w:t>
      </w:r>
      <w:r w:rsidRPr="004F4E85">
        <w:rPr>
          <w:rFonts w:ascii="Times New Roman" w:hAnsi="Times New Roman" w:cs="Times New Roman"/>
          <w:sz w:val="28"/>
          <w:szCs w:val="28"/>
        </w:rPr>
        <w:tab/>
      </w:r>
    </w:p>
    <w:p w14:paraId="2DBC0169" w14:textId="002692B6" w:rsidR="002E2460" w:rsidRPr="005C780C" w:rsidRDefault="002E2460" w:rsidP="002E2460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208ED28B" w14:textId="28D5E649" w:rsidR="002E2460" w:rsidRPr="00736465" w:rsidRDefault="002E2460" w:rsidP="002E2460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Run</w:t>
      </w:r>
      <w:r w:rsidRPr="00736465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schedule script </w:t>
      </w:r>
      <w:r w:rsidR="00F33BA3">
        <w:rPr>
          <w:rFonts w:ascii="Times New Roman" w:hAnsi="Times New Roman" w:cs="Times New Roman"/>
          <w:b w:val="0"/>
          <w:bCs w:val="0"/>
          <w:sz w:val="28"/>
          <w:szCs w:val="28"/>
        </w:rPr>
        <w:t>two fixed courses that have time conflict</w:t>
      </w:r>
    </w:p>
    <w:p w14:paraId="222FD738" w14:textId="31C515DA" w:rsidR="002E2460" w:rsidRPr="00736465" w:rsidRDefault="002E2460" w:rsidP="002E2460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Check how program behaves when </w:t>
      </w:r>
      <w:r w:rsidR="00B01F27">
        <w:rPr>
          <w:rFonts w:ascii="Times New Roman" w:hAnsi="Times New Roman" w:cs="Times New Roman"/>
          <w:b w:val="0"/>
          <w:bCs w:val="0"/>
          <w:sz w:val="28"/>
          <w:szCs w:val="28"/>
        </w:rPr>
        <w:t>the given fixed courses clash</w:t>
      </w:r>
    </w:p>
    <w:p w14:paraId="20604614" w14:textId="77777777" w:rsidR="002E2460" w:rsidRPr="00736465" w:rsidRDefault="002E2460" w:rsidP="002E2460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ourses picked by the user</w:t>
      </w: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2E2460" w:rsidRPr="004F4E85" w14:paraId="664401A8" w14:textId="77777777" w:rsidTr="00A16E6A">
        <w:trPr>
          <w:trHeight w:val="515"/>
        </w:trPr>
        <w:tc>
          <w:tcPr>
            <w:tcW w:w="774" w:type="dxa"/>
          </w:tcPr>
          <w:p w14:paraId="286D32BA" w14:textId="77777777" w:rsidR="002E2460" w:rsidRPr="004F4E85" w:rsidRDefault="002E2460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003FCBA9" w14:textId="77777777" w:rsidR="002E2460" w:rsidRPr="004F4E85" w:rsidRDefault="002E2460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2A74CDD0" w14:textId="77777777" w:rsidR="002E2460" w:rsidRPr="004F4E85" w:rsidRDefault="002E2460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5E087FFA" w14:textId="77777777" w:rsidR="002E2460" w:rsidRPr="004F4E85" w:rsidRDefault="002E2460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072272C4" w14:textId="77777777" w:rsidR="002E2460" w:rsidRPr="004F4E85" w:rsidRDefault="002E2460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4F996D9E" w14:textId="77777777" w:rsidR="002E2460" w:rsidRPr="004F4E85" w:rsidRDefault="002E2460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4C0F2AE0" w14:textId="77777777" w:rsidR="002E2460" w:rsidRPr="004F4E85" w:rsidRDefault="002E2460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7CECC377" w14:textId="77777777" w:rsidR="002E2460" w:rsidRPr="004F4E85" w:rsidRDefault="002E2460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2213A23F" w14:textId="77777777" w:rsidR="002E2460" w:rsidRPr="004F4E85" w:rsidRDefault="002E2460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2E2460" w:rsidRPr="004F4E85" w14:paraId="7EBB93E2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0081C4" w14:textId="77777777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7F2015" w14:textId="77777777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Run “make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calendar_json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”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FEA458" w14:textId="77777777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_json_calendar.py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F367DC" w14:textId="20CFC4CA" w:rsidR="002E2460" w:rsidRPr="004F4E85" w:rsidRDefault="00B01F27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Calendar.json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file created with empty list inside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E43CFC" w14:textId="16D48C9C" w:rsidR="002E2460" w:rsidRPr="004F4E85" w:rsidRDefault="000476F8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Calendar.json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created with empty list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04761F" w14:textId="0A5185E6" w:rsidR="002E2460" w:rsidRPr="004F4E85" w:rsidRDefault="000476F8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3476BA" w14:textId="748A8BEA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7D254EE4" w14:textId="77777777" w:rsidR="002E2460" w:rsidRPr="001B1345" w:rsidRDefault="002E2460" w:rsidP="002E2460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1B508288" w14:textId="019EDF49" w:rsidR="002E2460" w:rsidRPr="00A65863" w:rsidRDefault="002E2460" w:rsidP="002E2460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="000476F8">
        <w:rPr>
          <w:rFonts w:ascii="Times New Roman" w:hAnsi="Times New Roman" w:cs="Times New Roman"/>
          <w:sz w:val="28"/>
          <w:szCs w:val="28"/>
          <w:lang w:val="en-US"/>
        </w:rPr>
        <w:t>Calendar.json</w:t>
      </w:r>
      <w:proofErr w:type="spellEnd"/>
      <w:r w:rsidR="000476F8">
        <w:rPr>
          <w:rFonts w:ascii="Times New Roman" w:hAnsi="Times New Roman" w:cs="Times New Roman"/>
          <w:sz w:val="28"/>
          <w:szCs w:val="28"/>
          <w:lang w:val="en-US"/>
        </w:rPr>
        <w:t xml:space="preserve"> file with empty list</w:t>
      </w:r>
    </w:p>
    <w:p w14:paraId="07BDCE14" w14:textId="7AAC5F10" w:rsidR="002E2460" w:rsidRDefault="002E2460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br w:type="page"/>
      </w:r>
    </w:p>
    <w:p w14:paraId="2D62AEDB" w14:textId="5EE609FE" w:rsidR="002E2460" w:rsidRPr="004F4E85" w:rsidRDefault="002E2460" w:rsidP="002E2460">
      <w:pPr>
        <w:pStyle w:val="Title"/>
        <w:ind w:left="-851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>Test Case</w:t>
      </w:r>
      <w:r w:rsidR="002B0B64">
        <w:rPr>
          <w:rFonts w:ascii="Times New Roman" w:hAnsi="Times New Roman" w:cs="Times New Roman"/>
          <w:sz w:val="28"/>
          <w:szCs w:val="28"/>
        </w:rPr>
        <w:t xml:space="preserve"> 29</w:t>
      </w:r>
    </w:p>
    <w:p w14:paraId="3DDAC18E" w14:textId="77777777" w:rsidR="002E2460" w:rsidRPr="004F4E85" w:rsidRDefault="002E2460" w:rsidP="002E2460">
      <w:pPr>
        <w:pStyle w:val="BodyText"/>
        <w:spacing w:before="1"/>
        <w:ind w:left="-851"/>
        <w:rPr>
          <w:rFonts w:ascii="Times New Roman" w:hAnsi="Times New Roman" w:cs="Times New Roman"/>
          <w:sz w:val="28"/>
          <w:szCs w:val="28"/>
        </w:rPr>
      </w:pPr>
    </w:p>
    <w:p w14:paraId="0C402EB2" w14:textId="77777777" w:rsidR="002E2460" w:rsidRPr="001B1345" w:rsidRDefault="002E2460" w:rsidP="002E2460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154C086E" w14:textId="77777777" w:rsidR="002E2460" w:rsidRPr="004F4E85" w:rsidRDefault="002E2460" w:rsidP="002E2460">
      <w:pPr>
        <w:pStyle w:val="BodyText"/>
        <w:spacing w:before="11"/>
        <w:ind w:left="-851"/>
        <w:rPr>
          <w:rFonts w:ascii="Times New Roman" w:hAnsi="Times New Roman" w:cs="Times New Roman"/>
          <w:sz w:val="28"/>
          <w:szCs w:val="28"/>
        </w:rPr>
      </w:pPr>
    </w:p>
    <w:p w14:paraId="20EC2C6B" w14:textId="65A91E53" w:rsidR="002E2460" w:rsidRPr="005C780C" w:rsidRDefault="002E2460" w:rsidP="00B73256">
      <w:pPr>
        <w:pStyle w:val="BodyText"/>
        <w:tabs>
          <w:tab w:val="left" w:pos="4678"/>
        </w:tabs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 w:rsidRPr="005C780C">
        <w:rPr>
          <w:rFonts w:ascii="Times New Roman" w:hAnsi="Times New Roman" w:cs="Times New Roman"/>
          <w:b w:val="0"/>
          <w:bCs w:val="0"/>
          <w:sz w:val="28"/>
          <w:szCs w:val="28"/>
        </w:rPr>
        <w:t>4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 w:rsidR="000476F8">
        <w:rPr>
          <w:rFonts w:ascii="Times New Roman" w:hAnsi="Times New Roman" w:cs="Times New Roman"/>
          <w:b w:val="0"/>
          <w:bCs w:val="0"/>
          <w:sz w:val="28"/>
          <w:szCs w:val="28"/>
        </w:rPr>
        <w:t>9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hyngys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arishev</w:t>
      </w:r>
      <w:proofErr w:type="spellEnd"/>
    </w:p>
    <w:p w14:paraId="1F70D127" w14:textId="77777777" w:rsidR="002E2460" w:rsidRPr="005C780C" w:rsidRDefault="002E2460" w:rsidP="00B73256">
      <w:pPr>
        <w:pStyle w:val="BodyText"/>
        <w:tabs>
          <w:tab w:val="left" w:pos="4678"/>
        </w:tabs>
        <w:spacing w:before="2"/>
        <w:ind w:left="-851"/>
        <w:rPr>
          <w:rFonts w:ascii="Times New Roman" w:hAnsi="Times New Roman" w:cs="Times New Roman"/>
          <w:sz w:val="28"/>
          <w:szCs w:val="28"/>
        </w:rPr>
      </w:pPr>
    </w:p>
    <w:p w14:paraId="46147532" w14:textId="563CA659" w:rsidR="002E2460" w:rsidRPr="004F4E85" w:rsidRDefault="002E2460" w:rsidP="00B73256">
      <w:pPr>
        <w:pStyle w:val="BodyText"/>
        <w:tabs>
          <w:tab w:val="left" w:pos="4678"/>
          <w:tab w:val="left" w:pos="9498"/>
        </w:tabs>
        <w:spacing w:before="1" w:line="480" w:lineRule="auto"/>
        <w:ind w:left="-851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570EA4">
        <w:rPr>
          <w:rFonts w:ascii="Times New Roman" w:hAnsi="Times New Roman" w:cs="Times New Roman"/>
          <w:b w:val="0"/>
          <w:bCs w:val="0"/>
          <w:sz w:val="28"/>
          <w:szCs w:val="28"/>
        </w:rPr>
        <w:t>M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19E0E991" w14:textId="77777777" w:rsidR="002E2460" w:rsidRPr="005C780C" w:rsidRDefault="002E2460" w:rsidP="00B73256">
      <w:pPr>
        <w:pStyle w:val="BodyText"/>
        <w:tabs>
          <w:tab w:val="left" w:pos="4678"/>
        </w:tabs>
        <w:spacing w:before="1"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reate schedule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 w:rsidRPr="005C780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Akha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uleimenov</w:t>
      </w:r>
      <w:proofErr w:type="spellEnd"/>
    </w:p>
    <w:p w14:paraId="362ECCEA" w14:textId="77777777" w:rsidR="000476F8" w:rsidRDefault="002E2460" w:rsidP="002E2460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 w:rsidRPr="005C780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Create schedule </w:t>
      </w:r>
      <w:r w:rsidR="000476F8">
        <w:rPr>
          <w:rFonts w:ascii="Times New Roman" w:hAnsi="Times New Roman" w:cs="Times New Roman"/>
          <w:b w:val="0"/>
          <w:bCs w:val="0"/>
          <w:sz w:val="28"/>
          <w:szCs w:val="28"/>
        </w:rPr>
        <w:t>where one of the ids passed does not exist</w:t>
      </w:r>
      <w:r w:rsidRPr="004F4E85">
        <w:rPr>
          <w:rFonts w:ascii="Times New Roman" w:hAnsi="Times New Roman" w:cs="Times New Roman"/>
          <w:sz w:val="28"/>
          <w:szCs w:val="28"/>
        </w:rPr>
        <w:tab/>
      </w:r>
    </w:p>
    <w:p w14:paraId="646D1074" w14:textId="6C9DBC4E" w:rsidR="002E2460" w:rsidRPr="005C780C" w:rsidRDefault="002E2460" w:rsidP="002E2460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471D157F" w14:textId="04E55199" w:rsidR="002E2460" w:rsidRPr="00736465" w:rsidRDefault="002E2460" w:rsidP="002E2460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Run</w:t>
      </w:r>
      <w:r w:rsidRPr="00736465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schedule script with </w:t>
      </w:r>
      <w:r w:rsidR="000476F8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a wrong id in the </w:t>
      </w:r>
      <w:proofErr w:type="spellStart"/>
      <w:r w:rsidR="000476F8">
        <w:rPr>
          <w:rFonts w:ascii="Times New Roman" w:hAnsi="Times New Roman" w:cs="Times New Roman"/>
          <w:b w:val="0"/>
          <w:bCs w:val="0"/>
          <w:sz w:val="28"/>
          <w:szCs w:val="28"/>
        </w:rPr>
        <w:t>selected.json</w:t>
      </w:r>
      <w:proofErr w:type="spellEnd"/>
      <w:r w:rsidR="000476F8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file</w:t>
      </w:r>
    </w:p>
    <w:p w14:paraId="41CE7D6E" w14:textId="7C9F8A78" w:rsidR="002E2460" w:rsidRPr="00736465" w:rsidRDefault="002E2460" w:rsidP="002E2460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Check how program behaves when </w:t>
      </w:r>
      <w:r w:rsidR="000476F8">
        <w:rPr>
          <w:rFonts w:ascii="Times New Roman" w:hAnsi="Times New Roman" w:cs="Times New Roman"/>
          <w:b w:val="0"/>
          <w:bCs w:val="0"/>
          <w:sz w:val="28"/>
          <w:szCs w:val="28"/>
        </w:rPr>
        <w:t>one of the ids is not present in the dictionary</w:t>
      </w:r>
    </w:p>
    <w:p w14:paraId="29AECC10" w14:textId="77777777" w:rsidR="002E2460" w:rsidRPr="00736465" w:rsidRDefault="002E2460" w:rsidP="002E2460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ourses picked by the user</w:t>
      </w: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2E2460" w:rsidRPr="004F4E85" w14:paraId="43A4AE01" w14:textId="77777777" w:rsidTr="00A16E6A">
        <w:trPr>
          <w:trHeight w:val="515"/>
        </w:trPr>
        <w:tc>
          <w:tcPr>
            <w:tcW w:w="774" w:type="dxa"/>
          </w:tcPr>
          <w:p w14:paraId="31D75941" w14:textId="77777777" w:rsidR="002E2460" w:rsidRPr="004F4E85" w:rsidRDefault="002E2460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2D87EB7B" w14:textId="77777777" w:rsidR="002E2460" w:rsidRPr="004F4E85" w:rsidRDefault="002E2460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5261917E" w14:textId="77777777" w:rsidR="002E2460" w:rsidRPr="004F4E85" w:rsidRDefault="002E2460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04177761" w14:textId="77777777" w:rsidR="002E2460" w:rsidRPr="004F4E85" w:rsidRDefault="002E2460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134B673C" w14:textId="77777777" w:rsidR="002E2460" w:rsidRPr="004F4E85" w:rsidRDefault="002E2460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4EC4159A" w14:textId="77777777" w:rsidR="002E2460" w:rsidRPr="004F4E85" w:rsidRDefault="002E2460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537DA69C" w14:textId="77777777" w:rsidR="002E2460" w:rsidRPr="004F4E85" w:rsidRDefault="002E2460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166D9D92" w14:textId="77777777" w:rsidR="002E2460" w:rsidRPr="004F4E85" w:rsidRDefault="002E2460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064296ED" w14:textId="77777777" w:rsidR="002E2460" w:rsidRPr="004F4E85" w:rsidRDefault="002E2460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2E2460" w:rsidRPr="004F4E85" w14:paraId="4249544B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B44723" w14:textId="77777777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19DD55" w14:textId="77777777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Run “make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calendar_json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”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4CFAFF" w14:textId="77777777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_json_calendar.py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45B871" w14:textId="349F46D8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rror message stating t</w:t>
            </w:r>
            <w:r w:rsidR="000476F8">
              <w:rPr>
                <w:rFonts w:ascii="Times New Roman" w:hAnsi="Times New Roman" w:cs="Times New Roman"/>
                <w:sz w:val="28"/>
                <w:szCs w:val="28"/>
              </w:rPr>
              <w:t>hat the following id does not exist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C19C8C" w14:textId="3C4DFE68" w:rsidR="002E2460" w:rsidRPr="004F4E85" w:rsidRDefault="000476F8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rror message stating that the following id does not exist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9F6401" w14:textId="53C5B6A5" w:rsidR="002E2460" w:rsidRPr="004F4E85" w:rsidRDefault="000476F8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CC363A" w14:textId="62FCAC16" w:rsidR="002E2460" w:rsidRPr="004F4E85" w:rsidRDefault="002E2460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12339997" w14:textId="77777777" w:rsidR="002E2460" w:rsidRPr="001B1345" w:rsidRDefault="002E2460" w:rsidP="002E2460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6097EF40" w14:textId="0168FAF1" w:rsidR="002E2460" w:rsidRPr="00A65863" w:rsidRDefault="002E2460" w:rsidP="002E2460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="000476F8">
        <w:rPr>
          <w:rFonts w:ascii="Times New Roman" w:hAnsi="Times New Roman" w:cs="Times New Roman"/>
          <w:sz w:val="28"/>
          <w:szCs w:val="28"/>
        </w:rPr>
        <w:t>Error message stating that the following id does not exist</w:t>
      </w:r>
    </w:p>
    <w:p w14:paraId="41C7E9D7" w14:textId="223035F9" w:rsidR="00E031A3" w:rsidRDefault="00E031A3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br w:type="page"/>
      </w:r>
    </w:p>
    <w:p w14:paraId="65159BFB" w14:textId="19A7A595" w:rsidR="00E031A3" w:rsidRPr="004F4E85" w:rsidRDefault="00E031A3" w:rsidP="00E031A3">
      <w:pPr>
        <w:pStyle w:val="Title"/>
        <w:ind w:left="-851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>Test Case</w:t>
      </w:r>
      <w:r w:rsidR="002B0B64">
        <w:rPr>
          <w:rFonts w:ascii="Times New Roman" w:hAnsi="Times New Roman" w:cs="Times New Roman"/>
          <w:sz w:val="28"/>
          <w:szCs w:val="28"/>
        </w:rPr>
        <w:t xml:space="preserve"> 30</w:t>
      </w:r>
    </w:p>
    <w:p w14:paraId="090DEB1E" w14:textId="77777777" w:rsidR="00E031A3" w:rsidRPr="004F4E85" w:rsidRDefault="00E031A3" w:rsidP="00E031A3">
      <w:pPr>
        <w:pStyle w:val="BodyText"/>
        <w:spacing w:before="1"/>
        <w:ind w:left="-851"/>
        <w:rPr>
          <w:rFonts w:ascii="Times New Roman" w:hAnsi="Times New Roman" w:cs="Times New Roman"/>
          <w:sz w:val="28"/>
          <w:szCs w:val="28"/>
        </w:rPr>
      </w:pPr>
    </w:p>
    <w:p w14:paraId="760185D5" w14:textId="77777777" w:rsidR="00E031A3" w:rsidRPr="001B1345" w:rsidRDefault="00E031A3" w:rsidP="00E031A3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33783577" w14:textId="77777777" w:rsidR="00E031A3" w:rsidRPr="004F4E85" w:rsidRDefault="00E031A3" w:rsidP="00E031A3">
      <w:pPr>
        <w:pStyle w:val="BodyText"/>
        <w:spacing w:before="11"/>
        <w:ind w:left="-851"/>
        <w:rPr>
          <w:rFonts w:ascii="Times New Roman" w:hAnsi="Times New Roman" w:cs="Times New Roman"/>
          <w:sz w:val="28"/>
          <w:szCs w:val="28"/>
        </w:rPr>
      </w:pPr>
    </w:p>
    <w:p w14:paraId="25A7DE17" w14:textId="42AC6882" w:rsidR="00E031A3" w:rsidRPr="005C780C" w:rsidRDefault="00E031A3" w:rsidP="00B73256">
      <w:pPr>
        <w:pStyle w:val="BodyText"/>
        <w:tabs>
          <w:tab w:val="left" w:pos="4678"/>
          <w:tab w:val="left" w:pos="5103"/>
        </w:tabs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 w:rsidRPr="005C780C">
        <w:rPr>
          <w:rFonts w:ascii="Times New Roman" w:hAnsi="Times New Roman" w:cs="Times New Roman"/>
          <w:b w:val="0"/>
          <w:bCs w:val="0"/>
          <w:sz w:val="28"/>
          <w:szCs w:val="28"/>
        </w:rPr>
        <w:t>4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10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hyngys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arishev</w:t>
      </w:r>
      <w:proofErr w:type="spellEnd"/>
    </w:p>
    <w:p w14:paraId="33FFD340" w14:textId="77777777" w:rsidR="00E031A3" w:rsidRPr="005C780C" w:rsidRDefault="00E031A3" w:rsidP="00B73256">
      <w:pPr>
        <w:pStyle w:val="BodyText"/>
        <w:tabs>
          <w:tab w:val="left" w:pos="4678"/>
        </w:tabs>
        <w:spacing w:before="2"/>
        <w:ind w:left="-851"/>
        <w:rPr>
          <w:rFonts w:ascii="Times New Roman" w:hAnsi="Times New Roman" w:cs="Times New Roman"/>
          <w:sz w:val="28"/>
          <w:szCs w:val="28"/>
        </w:rPr>
      </w:pPr>
    </w:p>
    <w:p w14:paraId="78580F3F" w14:textId="30138AEE" w:rsidR="00E031A3" w:rsidRPr="004F4E85" w:rsidRDefault="00E031A3" w:rsidP="00B73256">
      <w:pPr>
        <w:pStyle w:val="BodyText"/>
        <w:tabs>
          <w:tab w:val="left" w:pos="4678"/>
          <w:tab w:val="left" w:pos="5103"/>
          <w:tab w:val="left" w:pos="9498"/>
        </w:tabs>
        <w:spacing w:before="1" w:line="480" w:lineRule="auto"/>
        <w:ind w:left="-851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570EA4">
        <w:rPr>
          <w:rFonts w:ascii="Times New Roman" w:hAnsi="Times New Roman" w:cs="Times New Roman"/>
          <w:b w:val="0"/>
          <w:bCs w:val="0"/>
          <w:sz w:val="28"/>
          <w:szCs w:val="28"/>
        </w:rPr>
        <w:t>L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654DCB49" w14:textId="77777777" w:rsidR="00E031A3" w:rsidRPr="005C780C" w:rsidRDefault="00E031A3" w:rsidP="00B73256">
      <w:pPr>
        <w:pStyle w:val="BodyText"/>
        <w:tabs>
          <w:tab w:val="left" w:pos="4678"/>
          <w:tab w:val="left" w:pos="5103"/>
        </w:tabs>
        <w:spacing w:before="1"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reate schedule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 w:rsidRPr="005C780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Akha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uleimenov</w:t>
      </w:r>
      <w:proofErr w:type="spellEnd"/>
    </w:p>
    <w:p w14:paraId="747CA2D5" w14:textId="09D013AC" w:rsidR="00E031A3" w:rsidRDefault="00E031A3" w:rsidP="00E031A3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 w:rsidRPr="005C780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reate schedule where one of course has a wrong format in the class structure</w:t>
      </w:r>
      <w:r w:rsidRPr="004F4E85">
        <w:rPr>
          <w:rFonts w:ascii="Times New Roman" w:hAnsi="Times New Roman" w:cs="Times New Roman"/>
          <w:sz w:val="28"/>
          <w:szCs w:val="28"/>
        </w:rPr>
        <w:tab/>
      </w:r>
    </w:p>
    <w:p w14:paraId="6C7FB41F" w14:textId="1B00E15A" w:rsidR="00E031A3" w:rsidRPr="005C780C" w:rsidRDefault="00E031A3" w:rsidP="00E031A3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7A2DF515" w14:textId="6D5F8662" w:rsidR="00E031A3" w:rsidRPr="00736465" w:rsidRDefault="00E031A3" w:rsidP="00E031A3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Run</w:t>
      </w:r>
      <w:r w:rsidRPr="00736465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program by modifying the </w:t>
      </w:r>
      <w:r w:rsidR="00570EA4">
        <w:rPr>
          <w:rFonts w:ascii="Times New Roman" w:hAnsi="Times New Roman" w:cs="Times New Roman"/>
          <w:b w:val="0"/>
          <w:bCs w:val="0"/>
          <w:sz w:val="28"/>
          <w:szCs w:val="28"/>
        </w:rPr>
        <w:t>‘days’ and ‘start-date’ keys of a class to ‘day’ and ‘start-</w:t>
      </w:r>
      <w:proofErr w:type="spellStart"/>
      <w:r w:rsidR="00570EA4">
        <w:rPr>
          <w:rFonts w:ascii="Times New Roman" w:hAnsi="Times New Roman" w:cs="Times New Roman"/>
          <w:b w:val="0"/>
          <w:bCs w:val="0"/>
          <w:sz w:val="28"/>
          <w:szCs w:val="28"/>
        </w:rPr>
        <w:t>dat</w:t>
      </w:r>
      <w:proofErr w:type="spellEnd"/>
      <w:r w:rsidR="00570EA4">
        <w:rPr>
          <w:rFonts w:ascii="Times New Roman" w:hAnsi="Times New Roman" w:cs="Times New Roman"/>
          <w:b w:val="0"/>
          <w:bCs w:val="0"/>
          <w:sz w:val="28"/>
          <w:szCs w:val="28"/>
        </w:rPr>
        <w:t>’</w:t>
      </w:r>
    </w:p>
    <w:p w14:paraId="50200F27" w14:textId="15043FDB" w:rsidR="00E031A3" w:rsidRPr="00736465" w:rsidRDefault="00E031A3" w:rsidP="00E031A3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Check how program behaves when </w:t>
      </w:r>
      <w:r w:rsidR="00570EA4">
        <w:rPr>
          <w:rFonts w:ascii="Times New Roman" w:hAnsi="Times New Roman" w:cs="Times New Roman"/>
          <w:b w:val="0"/>
          <w:bCs w:val="0"/>
          <w:sz w:val="28"/>
          <w:szCs w:val="28"/>
        </w:rPr>
        <w:t>wrong key is trying to be accessed</w:t>
      </w:r>
    </w:p>
    <w:p w14:paraId="78F233FD" w14:textId="77777777" w:rsidR="00E031A3" w:rsidRPr="00736465" w:rsidRDefault="00E031A3" w:rsidP="00E031A3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ourses picked by the user</w:t>
      </w: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E031A3" w:rsidRPr="004F4E85" w14:paraId="542C6067" w14:textId="77777777" w:rsidTr="00A16E6A">
        <w:trPr>
          <w:trHeight w:val="515"/>
        </w:trPr>
        <w:tc>
          <w:tcPr>
            <w:tcW w:w="774" w:type="dxa"/>
          </w:tcPr>
          <w:p w14:paraId="7EC17588" w14:textId="77777777" w:rsidR="00E031A3" w:rsidRPr="004F4E85" w:rsidRDefault="00E031A3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5EC6CFBA" w14:textId="77777777" w:rsidR="00E031A3" w:rsidRPr="004F4E85" w:rsidRDefault="00E031A3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0C1BED03" w14:textId="77777777" w:rsidR="00E031A3" w:rsidRPr="004F4E85" w:rsidRDefault="00E031A3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266048C9" w14:textId="77777777" w:rsidR="00E031A3" w:rsidRPr="004F4E85" w:rsidRDefault="00E031A3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56D4FF71" w14:textId="77777777" w:rsidR="00E031A3" w:rsidRPr="004F4E85" w:rsidRDefault="00E031A3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44586346" w14:textId="77777777" w:rsidR="00E031A3" w:rsidRPr="004F4E85" w:rsidRDefault="00E031A3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0DE54A60" w14:textId="77777777" w:rsidR="00E031A3" w:rsidRPr="004F4E85" w:rsidRDefault="00E031A3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30630577" w14:textId="77777777" w:rsidR="00E031A3" w:rsidRPr="004F4E85" w:rsidRDefault="00E031A3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61D56FBC" w14:textId="77777777" w:rsidR="00E031A3" w:rsidRPr="004F4E85" w:rsidRDefault="00E031A3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E031A3" w:rsidRPr="004F4E85" w14:paraId="3E826DD3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7B38D8" w14:textId="77777777" w:rsidR="00E031A3" w:rsidRPr="004F4E85" w:rsidRDefault="00E031A3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407FC0" w14:textId="77777777" w:rsidR="00E031A3" w:rsidRPr="004F4E85" w:rsidRDefault="00E031A3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Run “make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calendar_json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”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71B4F3" w14:textId="77777777" w:rsidR="00E031A3" w:rsidRPr="004F4E85" w:rsidRDefault="00E031A3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_json_calendar.py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37C411" w14:textId="38CC4B2F" w:rsidR="00E031A3" w:rsidRPr="004F4E85" w:rsidRDefault="00E031A3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rror message stating that</w:t>
            </w:r>
            <w:r w:rsidR="00570EA4">
              <w:rPr>
                <w:rFonts w:ascii="Times New Roman" w:hAnsi="Times New Roman" w:cs="Times New Roman"/>
                <w:sz w:val="28"/>
                <w:szCs w:val="28"/>
              </w:rPr>
              <w:t xml:space="preserve"> the course is malfunctional. Calendar created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698855" w14:textId="161635AA" w:rsidR="00E031A3" w:rsidRPr="004F4E85" w:rsidRDefault="00570EA4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rong course name was being blamed for the error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9FFBA5" w14:textId="022C4147" w:rsidR="00E031A3" w:rsidRPr="004F4E85" w:rsidRDefault="00570EA4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ail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85CFD2" w14:textId="0D02ADBE" w:rsidR="00E031A3" w:rsidRPr="004F4E85" w:rsidRDefault="00570EA4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ixed by adding two try except blocs for both fixed and unfixed courses</w:t>
            </w:r>
          </w:p>
        </w:tc>
      </w:tr>
    </w:tbl>
    <w:p w14:paraId="2CBC1CE2" w14:textId="77777777" w:rsidR="00E031A3" w:rsidRPr="001B1345" w:rsidRDefault="00E031A3" w:rsidP="00E031A3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681E9E87" w14:textId="42684A73" w:rsidR="00D71FD6" w:rsidRDefault="00E031A3" w:rsidP="0000432D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="00570EA4">
        <w:rPr>
          <w:rFonts w:ascii="Times New Roman" w:hAnsi="Times New Roman" w:cs="Times New Roman"/>
          <w:sz w:val="28"/>
          <w:szCs w:val="28"/>
          <w:lang w:val="en-US"/>
        </w:rPr>
        <w:t>Error message stating which course has error and calendar created if possible</w:t>
      </w:r>
      <w:r w:rsidR="0000432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35FCE3FC" w14:textId="77777777" w:rsidR="00D71FD6" w:rsidRDefault="00D71FD6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br w:type="page"/>
      </w:r>
    </w:p>
    <w:p w14:paraId="41C31BF4" w14:textId="79A575BE" w:rsidR="00D71FD6" w:rsidRPr="004F4E85" w:rsidRDefault="00D71FD6" w:rsidP="00D71FD6">
      <w:pPr>
        <w:pStyle w:val="Title"/>
        <w:ind w:left="-851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>Test Case</w:t>
      </w:r>
      <w:r>
        <w:rPr>
          <w:rFonts w:ascii="Times New Roman" w:hAnsi="Times New Roman" w:cs="Times New Roman"/>
          <w:sz w:val="28"/>
          <w:szCs w:val="28"/>
        </w:rPr>
        <w:t xml:space="preserve"> 31</w:t>
      </w:r>
    </w:p>
    <w:p w14:paraId="75143E92" w14:textId="77777777" w:rsidR="00D71FD6" w:rsidRPr="004F4E85" w:rsidRDefault="00D71FD6" w:rsidP="00D71FD6">
      <w:pPr>
        <w:pStyle w:val="BodyText"/>
        <w:spacing w:before="1"/>
        <w:ind w:left="-851"/>
        <w:rPr>
          <w:rFonts w:ascii="Times New Roman" w:hAnsi="Times New Roman" w:cs="Times New Roman"/>
          <w:sz w:val="28"/>
          <w:szCs w:val="28"/>
        </w:rPr>
      </w:pPr>
    </w:p>
    <w:p w14:paraId="24B16C90" w14:textId="77777777" w:rsidR="00D71FD6" w:rsidRPr="001B1345" w:rsidRDefault="00D71FD6" w:rsidP="00D71FD6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459E9E2A" w14:textId="77777777" w:rsidR="00D71FD6" w:rsidRPr="004F4E85" w:rsidRDefault="00D71FD6" w:rsidP="00D71FD6">
      <w:pPr>
        <w:pStyle w:val="BodyText"/>
        <w:spacing w:before="11"/>
        <w:ind w:left="-851"/>
        <w:rPr>
          <w:rFonts w:ascii="Times New Roman" w:hAnsi="Times New Roman" w:cs="Times New Roman"/>
          <w:sz w:val="28"/>
          <w:szCs w:val="28"/>
        </w:rPr>
      </w:pPr>
    </w:p>
    <w:p w14:paraId="71268087" w14:textId="14808AC0" w:rsidR="00D71FD6" w:rsidRPr="005C780C" w:rsidRDefault="00D71FD6" w:rsidP="00B73256">
      <w:pPr>
        <w:pStyle w:val="BodyText"/>
        <w:tabs>
          <w:tab w:val="left" w:pos="4678"/>
        </w:tabs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 w:rsidRPr="005C780C">
        <w:rPr>
          <w:rFonts w:ascii="Times New Roman" w:hAnsi="Times New Roman" w:cs="Times New Roman"/>
          <w:b w:val="0"/>
          <w:bCs w:val="0"/>
          <w:sz w:val="28"/>
          <w:szCs w:val="28"/>
        </w:rPr>
        <w:t>4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11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hyngys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arishev</w:t>
      </w:r>
      <w:proofErr w:type="spellEnd"/>
    </w:p>
    <w:p w14:paraId="6D1DC1FD" w14:textId="77777777" w:rsidR="00D71FD6" w:rsidRPr="005C780C" w:rsidRDefault="00D71FD6" w:rsidP="00B73256">
      <w:pPr>
        <w:pStyle w:val="BodyText"/>
        <w:tabs>
          <w:tab w:val="left" w:pos="4678"/>
        </w:tabs>
        <w:spacing w:before="2"/>
        <w:ind w:left="-851"/>
        <w:rPr>
          <w:rFonts w:ascii="Times New Roman" w:hAnsi="Times New Roman" w:cs="Times New Roman"/>
          <w:sz w:val="28"/>
          <w:szCs w:val="28"/>
        </w:rPr>
      </w:pPr>
    </w:p>
    <w:p w14:paraId="29A7E5FF" w14:textId="4E92CBC9" w:rsidR="00D71FD6" w:rsidRPr="004F4E85" w:rsidRDefault="00D71FD6" w:rsidP="00B73256">
      <w:pPr>
        <w:pStyle w:val="BodyText"/>
        <w:tabs>
          <w:tab w:val="left" w:pos="4678"/>
          <w:tab w:val="left" w:pos="9498"/>
        </w:tabs>
        <w:spacing w:before="1" w:line="480" w:lineRule="auto"/>
        <w:ind w:left="-851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H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292F2E72" w14:textId="77777777" w:rsidR="00D71FD6" w:rsidRPr="005C780C" w:rsidRDefault="00D71FD6" w:rsidP="00B73256">
      <w:pPr>
        <w:pStyle w:val="BodyText"/>
        <w:tabs>
          <w:tab w:val="left" w:pos="4678"/>
        </w:tabs>
        <w:spacing w:before="1"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reate schedule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 w:rsidRPr="005C780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Akha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uleimenov</w:t>
      </w:r>
      <w:proofErr w:type="spellEnd"/>
    </w:p>
    <w:p w14:paraId="616EF76F" w14:textId="6A5C3817" w:rsidR="00D71FD6" w:rsidRPr="00B73256" w:rsidRDefault="00D71FD6" w:rsidP="00B73256">
      <w:pPr>
        <w:pStyle w:val="BodyText"/>
        <w:tabs>
          <w:tab w:val="left" w:pos="4678"/>
        </w:tabs>
        <w:spacing w:line="480" w:lineRule="auto"/>
        <w:ind w:left="-851" w:right="337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 w:rsidRPr="005C780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Run the whole script at once</w:t>
      </w:r>
      <w:r w:rsidR="00B73256">
        <w:rPr>
          <w:rFonts w:ascii="Times New Roman" w:hAnsi="Times New Roman" w:cs="Times New Roman"/>
          <w:sz w:val="28"/>
          <w:szCs w:val="28"/>
        </w:rPr>
        <w:tab/>
      </w:r>
      <w:r w:rsidRPr="004F4E85">
        <w:rPr>
          <w:rFonts w:ascii="Times New Roman" w:hAnsi="Times New Roman" w:cs="Times New Roman"/>
          <w:sz w:val="28"/>
          <w:szCs w:val="28"/>
        </w:rPr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Pr="005C780C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 w:rsidR="007C23DB">
        <w:rPr>
          <w:rFonts w:ascii="Times New Roman" w:hAnsi="Times New Roman" w:cs="Times New Roman"/>
          <w:b w:val="0"/>
          <w:bCs w:val="0"/>
          <w:sz w:val="28"/>
          <w:szCs w:val="28"/>
        </w:rPr>
        <w:t>3</w:t>
      </w:r>
      <w:r w:rsidRPr="005C780C">
        <w:rPr>
          <w:rFonts w:ascii="Times New Roman" w:hAnsi="Times New Roman" w:cs="Times New Roman"/>
          <w:b w:val="0"/>
          <w:bCs w:val="0"/>
          <w:sz w:val="28"/>
          <w:szCs w:val="28"/>
        </w:rPr>
        <w:t>.12.21</w:t>
      </w:r>
    </w:p>
    <w:p w14:paraId="79173F7A" w14:textId="78B1E0A5" w:rsidR="00D71FD6" w:rsidRPr="00D71FD6" w:rsidRDefault="00D71FD6" w:rsidP="00D71FD6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Run the make all</w:t>
      </w:r>
    </w:p>
    <w:p w14:paraId="0BEB2994" w14:textId="2097C672" w:rsidR="00D71FD6" w:rsidRPr="00736465" w:rsidRDefault="00D71FD6" w:rsidP="00D71FD6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heck if calendar modules are integrated properly</w:t>
      </w:r>
    </w:p>
    <w:p w14:paraId="57A6C8CA" w14:textId="7B430583" w:rsidR="00D71FD6" w:rsidRPr="00736465" w:rsidRDefault="00D71FD6" w:rsidP="00D71FD6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selected classes json file exists</w:t>
      </w: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D71FD6" w:rsidRPr="004F4E85" w14:paraId="36661A68" w14:textId="77777777" w:rsidTr="00A16E6A">
        <w:trPr>
          <w:trHeight w:val="515"/>
        </w:trPr>
        <w:tc>
          <w:tcPr>
            <w:tcW w:w="774" w:type="dxa"/>
          </w:tcPr>
          <w:p w14:paraId="3471C5CD" w14:textId="77777777" w:rsidR="00D71FD6" w:rsidRPr="004F4E85" w:rsidRDefault="00D71FD6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0BBE09D7" w14:textId="77777777" w:rsidR="00D71FD6" w:rsidRPr="004F4E85" w:rsidRDefault="00D71FD6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148C31B5" w14:textId="77777777" w:rsidR="00D71FD6" w:rsidRPr="004F4E85" w:rsidRDefault="00D71FD6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615BB3DC" w14:textId="77777777" w:rsidR="00D71FD6" w:rsidRPr="004F4E85" w:rsidRDefault="00D71FD6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160FE73A" w14:textId="77777777" w:rsidR="00D71FD6" w:rsidRPr="004F4E85" w:rsidRDefault="00D71FD6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7B26498C" w14:textId="77777777" w:rsidR="00D71FD6" w:rsidRPr="004F4E85" w:rsidRDefault="00D71FD6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06E089E2" w14:textId="77777777" w:rsidR="00D71FD6" w:rsidRPr="004F4E85" w:rsidRDefault="00D71FD6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6F1646B1" w14:textId="77777777" w:rsidR="00D71FD6" w:rsidRPr="004F4E85" w:rsidRDefault="00D71FD6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44A2D8DB" w14:textId="77777777" w:rsidR="00D71FD6" w:rsidRPr="004F4E85" w:rsidRDefault="00D71FD6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D71FD6" w:rsidRPr="004F4E85" w14:paraId="0F0F5FD6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0FE140" w14:textId="77777777" w:rsidR="00D71FD6" w:rsidRPr="004F4E85" w:rsidRDefault="00D71FD6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410315" w14:textId="6EC12007" w:rsidR="00D71FD6" w:rsidRPr="004F4E85" w:rsidRDefault="00D71FD6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un “make all” script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200443" w14:textId="3E6512AD" w:rsidR="00D71FD6" w:rsidRPr="004F4E85" w:rsidRDefault="00D71FD6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nstants.py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br/>
              <w:t>course_class.py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br/>
              <w:t>parsing.py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br/>
              <w:t>html_to_json.py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br/>
              <w:t>create_json_calendar.py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504AB1" w14:textId="387E0F8D" w:rsidR="00D71FD6" w:rsidRPr="004F4E85" w:rsidRDefault="00D71FD6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ata is parsed from Albert. Calendar of all possible schedules from given classes is created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4E45A9" w14:textId="004963E3" w:rsidR="00D71FD6" w:rsidRPr="004F4E85" w:rsidRDefault="00D71FD6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Data is parsed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calendar.json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file created along other json files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D34AAB" w14:textId="58403EFF" w:rsidR="00D71FD6" w:rsidRPr="004F4E85" w:rsidRDefault="00D71FD6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E48001" w14:textId="33BD90EF" w:rsidR="00D71FD6" w:rsidRPr="004F4E85" w:rsidRDefault="00D71FD6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5BDC546E" w14:textId="77777777" w:rsidR="00D71FD6" w:rsidRPr="001B1345" w:rsidRDefault="00D71FD6" w:rsidP="00D71FD6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2E9FE8F0" w14:textId="1A65C9CA" w:rsidR="00D71FD6" w:rsidRDefault="00D71FD6" w:rsidP="00D71FD6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calendar.json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file created</w:t>
      </w:r>
    </w:p>
    <w:p w14:paraId="4DFAFE02" w14:textId="77777777" w:rsidR="00D71FD6" w:rsidRDefault="00D71FD6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br w:type="page"/>
      </w:r>
    </w:p>
    <w:p w14:paraId="30EF7256" w14:textId="5946318D" w:rsidR="00D71FD6" w:rsidRPr="004F4E85" w:rsidRDefault="00D71FD6" w:rsidP="00D71FD6">
      <w:pPr>
        <w:pStyle w:val="Title"/>
        <w:ind w:left="-851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>Test Case</w:t>
      </w:r>
      <w:r>
        <w:rPr>
          <w:rFonts w:ascii="Times New Roman" w:hAnsi="Times New Roman" w:cs="Times New Roman"/>
          <w:sz w:val="28"/>
          <w:szCs w:val="28"/>
        </w:rPr>
        <w:t xml:space="preserve"> 32</w:t>
      </w:r>
    </w:p>
    <w:p w14:paraId="6D021E63" w14:textId="77777777" w:rsidR="00D71FD6" w:rsidRPr="004F4E85" w:rsidRDefault="00D71FD6" w:rsidP="00D71FD6">
      <w:pPr>
        <w:pStyle w:val="BodyText"/>
        <w:spacing w:before="1"/>
        <w:ind w:left="-851"/>
        <w:rPr>
          <w:rFonts w:ascii="Times New Roman" w:hAnsi="Times New Roman" w:cs="Times New Roman"/>
          <w:sz w:val="28"/>
          <w:szCs w:val="28"/>
        </w:rPr>
      </w:pPr>
    </w:p>
    <w:p w14:paraId="0554B14E" w14:textId="77777777" w:rsidR="00D71FD6" w:rsidRPr="001B1345" w:rsidRDefault="00D71FD6" w:rsidP="00D71FD6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1D22C233" w14:textId="77777777" w:rsidR="00D71FD6" w:rsidRPr="004F4E85" w:rsidRDefault="00D71FD6" w:rsidP="00D71FD6">
      <w:pPr>
        <w:pStyle w:val="BodyText"/>
        <w:spacing w:before="11"/>
        <w:ind w:left="-851"/>
        <w:rPr>
          <w:rFonts w:ascii="Times New Roman" w:hAnsi="Times New Roman" w:cs="Times New Roman"/>
          <w:sz w:val="28"/>
          <w:szCs w:val="28"/>
        </w:rPr>
      </w:pPr>
    </w:p>
    <w:p w14:paraId="5980CF3B" w14:textId="23250F3D" w:rsidR="00D71FD6" w:rsidRPr="005C780C" w:rsidRDefault="00D71FD6" w:rsidP="00B73256">
      <w:pPr>
        <w:pStyle w:val="BodyText"/>
        <w:tabs>
          <w:tab w:val="left" w:pos="4678"/>
          <w:tab w:val="left" w:pos="5103"/>
        </w:tabs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 w:rsidRPr="005C780C">
        <w:rPr>
          <w:rFonts w:ascii="Times New Roman" w:hAnsi="Times New Roman" w:cs="Times New Roman"/>
          <w:b w:val="0"/>
          <w:bCs w:val="0"/>
          <w:sz w:val="28"/>
          <w:szCs w:val="28"/>
        </w:rPr>
        <w:t>4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12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hyngys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Karishev</w:t>
      </w:r>
      <w:proofErr w:type="spellEnd"/>
    </w:p>
    <w:p w14:paraId="3D9AE6D2" w14:textId="77777777" w:rsidR="00D71FD6" w:rsidRPr="005C780C" w:rsidRDefault="00D71FD6" w:rsidP="00B73256">
      <w:pPr>
        <w:pStyle w:val="BodyText"/>
        <w:tabs>
          <w:tab w:val="left" w:pos="4678"/>
        </w:tabs>
        <w:spacing w:before="2"/>
        <w:ind w:left="-851"/>
        <w:rPr>
          <w:rFonts w:ascii="Times New Roman" w:hAnsi="Times New Roman" w:cs="Times New Roman"/>
          <w:sz w:val="28"/>
          <w:szCs w:val="28"/>
        </w:rPr>
      </w:pPr>
    </w:p>
    <w:p w14:paraId="7A95DEB4" w14:textId="62BFAD50" w:rsidR="00D71FD6" w:rsidRPr="004F4E85" w:rsidRDefault="00D71FD6" w:rsidP="00B73256">
      <w:pPr>
        <w:pStyle w:val="BodyText"/>
        <w:tabs>
          <w:tab w:val="left" w:pos="4678"/>
          <w:tab w:val="left" w:pos="5103"/>
          <w:tab w:val="left" w:pos="9498"/>
        </w:tabs>
        <w:spacing w:before="1" w:line="480" w:lineRule="auto"/>
        <w:ind w:left="-851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H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BE0D9C">
        <w:rPr>
          <w:rFonts w:ascii="Times New Roman" w:hAnsi="Times New Roman" w:cs="Times New Roman"/>
          <w:b w:val="0"/>
          <w:bCs w:val="0"/>
          <w:sz w:val="28"/>
          <w:szCs w:val="28"/>
        </w:rPr>
        <w:t>1.12.21</w:t>
      </w:r>
    </w:p>
    <w:p w14:paraId="628D861E" w14:textId="77777777" w:rsidR="00D71FD6" w:rsidRPr="005C780C" w:rsidRDefault="00D71FD6" w:rsidP="00B73256">
      <w:pPr>
        <w:pStyle w:val="BodyText"/>
        <w:tabs>
          <w:tab w:val="left" w:pos="4678"/>
          <w:tab w:val="left" w:pos="5103"/>
        </w:tabs>
        <w:spacing w:before="1"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reate schedule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 w:rsidRPr="005C780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Akhat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uleimenov</w:t>
      </w:r>
      <w:proofErr w:type="spellEnd"/>
    </w:p>
    <w:p w14:paraId="6A5F07EF" w14:textId="3099A582" w:rsidR="00D71FD6" w:rsidRDefault="00D71FD6" w:rsidP="00D71FD6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 w:rsidRPr="005C780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Run the whole script at once but without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elected.jso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file</w:t>
      </w:r>
      <w:r w:rsidRPr="004F4E85">
        <w:rPr>
          <w:rFonts w:ascii="Times New Roman" w:hAnsi="Times New Roman" w:cs="Times New Roman"/>
          <w:sz w:val="28"/>
          <w:szCs w:val="28"/>
        </w:rPr>
        <w:tab/>
      </w:r>
    </w:p>
    <w:p w14:paraId="5AC05043" w14:textId="17DB5074" w:rsidR="00D71FD6" w:rsidRPr="005C780C" w:rsidRDefault="00D71FD6" w:rsidP="00D71FD6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Pr="005C780C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 w:rsidR="007C23DB">
        <w:rPr>
          <w:rFonts w:ascii="Times New Roman" w:hAnsi="Times New Roman" w:cs="Times New Roman"/>
          <w:b w:val="0"/>
          <w:bCs w:val="0"/>
          <w:sz w:val="28"/>
          <w:szCs w:val="28"/>
        </w:rPr>
        <w:t>3</w:t>
      </w:r>
      <w:r w:rsidRPr="005C780C">
        <w:rPr>
          <w:rFonts w:ascii="Times New Roman" w:hAnsi="Times New Roman" w:cs="Times New Roman"/>
          <w:b w:val="0"/>
          <w:bCs w:val="0"/>
          <w:sz w:val="28"/>
          <w:szCs w:val="28"/>
        </w:rPr>
        <w:t>.12.21</w:t>
      </w:r>
    </w:p>
    <w:p w14:paraId="1ED3FE85" w14:textId="0DBA7FF2" w:rsidR="00D71FD6" w:rsidRPr="00D71FD6" w:rsidRDefault="00D71FD6" w:rsidP="00D71FD6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Run the make all without having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selected.jso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file</w:t>
      </w:r>
    </w:p>
    <w:p w14:paraId="45D80889" w14:textId="77777777" w:rsidR="00D71FD6" w:rsidRPr="00736465" w:rsidRDefault="00D71FD6" w:rsidP="00D71FD6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Check if calendar modules are integrated properly</w:t>
      </w:r>
    </w:p>
    <w:p w14:paraId="0BCC4FE8" w14:textId="77777777" w:rsidR="00D71FD6" w:rsidRPr="00736465" w:rsidRDefault="00D71FD6" w:rsidP="00D71FD6">
      <w:pPr>
        <w:pStyle w:val="BodyText"/>
        <w:tabs>
          <w:tab w:val="left" w:pos="5103"/>
        </w:tabs>
        <w:spacing w:line="480" w:lineRule="auto"/>
        <w:ind w:left="-851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User selected classes json file exists</w:t>
      </w: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D71FD6" w:rsidRPr="004F4E85" w14:paraId="32C5C457" w14:textId="77777777" w:rsidTr="00A16E6A">
        <w:trPr>
          <w:trHeight w:val="515"/>
        </w:trPr>
        <w:tc>
          <w:tcPr>
            <w:tcW w:w="774" w:type="dxa"/>
          </w:tcPr>
          <w:p w14:paraId="38222C7B" w14:textId="77777777" w:rsidR="00D71FD6" w:rsidRPr="004F4E85" w:rsidRDefault="00D71FD6" w:rsidP="00A16E6A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1211432D" w14:textId="77777777" w:rsidR="00D71FD6" w:rsidRPr="004F4E85" w:rsidRDefault="00D71FD6" w:rsidP="00A16E6A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3B4ADCAE" w14:textId="77777777" w:rsidR="00D71FD6" w:rsidRPr="004F4E85" w:rsidRDefault="00D71FD6" w:rsidP="00A16E6A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4200D60E" w14:textId="77777777" w:rsidR="00D71FD6" w:rsidRPr="004F4E85" w:rsidRDefault="00D71FD6" w:rsidP="00A16E6A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35209E92" w14:textId="77777777" w:rsidR="00D71FD6" w:rsidRPr="004F4E85" w:rsidRDefault="00D71FD6" w:rsidP="00A16E6A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3F700574" w14:textId="77777777" w:rsidR="00D71FD6" w:rsidRPr="004F4E85" w:rsidRDefault="00D71FD6" w:rsidP="00A16E6A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478E18BE" w14:textId="77777777" w:rsidR="00D71FD6" w:rsidRPr="004F4E85" w:rsidRDefault="00D71FD6" w:rsidP="00A16E6A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3158168D" w14:textId="77777777" w:rsidR="00D71FD6" w:rsidRPr="004F4E85" w:rsidRDefault="00D71FD6" w:rsidP="00A16E6A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1B65FDC9" w14:textId="77777777" w:rsidR="00D71FD6" w:rsidRPr="004F4E85" w:rsidRDefault="00D71FD6" w:rsidP="00A16E6A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D71FD6" w:rsidRPr="004F4E85" w14:paraId="7D91C370" w14:textId="77777777" w:rsidTr="00A16E6A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09F98C" w14:textId="77777777" w:rsidR="00D71FD6" w:rsidRPr="004F4E85" w:rsidRDefault="00D71FD6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B755AF" w14:textId="77777777" w:rsidR="00D71FD6" w:rsidRPr="004F4E85" w:rsidRDefault="00D71FD6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un “make all” script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5F1502" w14:textId="77777777" w:rsidR="00D71FD6" w:rsidRPr="004F4E85" w:rsidRDefault="00D71FD6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nstants.py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br/>
              <w:t>course_class.py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br/>
              <w:t>parsing.py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br/>
              <w:t>html_to_json.py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br/>
              <w:t>create_json_calendar.py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B5BFEC" w14:textId="6956C816" w:rsidR="00D71FD6" w:rsidRPr="004F4E85" w:rsidRDefault="00D71FD6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Data parsed from Albert. Error message stating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selected.json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file is missing printed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90A48A" w14:textId="6FA53AE3" w:rsidR="00D71FD6" w:rsidRPr="004F4E85" w:rsidRDefault="00D71FD6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Data parsed from Albert. Error message stating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selected.json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file is missing printed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0519E0" w14:textId="77777777" w:rsidR="00D71FD6" w:rsidRPr="004F4E85" w:rsidRDefault="00D71FD6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BE74C0" w14:textId="77777777" w:rsidR="00D71FD6" w:rsidRPr="004F4E85" w:rsidRDefault="00D71FD6" w:rsidP="00A16E6A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5C0389C9" w14:textId="77777777" w:rsidR="00D71FD6" w:rsidRPr="001B1345" w:rsidRDefault="00D71FD6" w:rsidP="00D71FD6">
      <w:pPr>
        <w:pStyle w:val="BodyText"/>
        <w:ind w:left="-851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0EC9C5A8" w14:textId="61753839" w:rsidR="00D71FD6" w:rsidRDefault="00D71FD6" w:rsidP="00D71FD6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Data parsed into data.html file. Error message displayed</w:t>
      </w:r>
    </w:p>
    <w:p w14:paraId="68FABD5E" w14:textId="763FB71B" w:rsidR="00C87E18" w:rsidRDefault="00C87E18" w:rsidP="00D71FD6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</w:p>
    <w:p w14:paraId="05607F99" w14:textId="620BBC90" w:rsidR="00C87E18" w:rsidRDefault="00C87E18" w:rsidP="00D71FD6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</w:p>
    <w:p w14:paraId="774DD20D" w14:textId="7F803295" w:rsidR="00C87E18" w:rsidRDefault="00C87E18" w:rsidP="00D71FD6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</w:p>
    <w:p w14:paraId="742173B0" w14:textId="426026FD" w:rsidR="00C87E18" w:rsidRDefault="00C87E18" w:rsidP="00D71FD6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</w:p>
    <w:p w14:paraId="7DC4A215" w14:textId="7B8AE83A" w:rsidR="00C87E18" w:rsidRDefault="00C87E18" w:rsidP="00D71FD6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</w:p>
    <w:p w14:paraId="1AFBE8CA" w14:textId="4D1E60A1" w:rsidR="00C87E18" w:rsidRDefault="00C87E18" w:rsidP="00D71FD6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</w:p>
    <w:p w14:paraId="66047AC2" w14:textId="596182F2" w:rsidR="00C87E18" w:rsidRPr="004F4E85" w:rsidRDefault="00C87E18" w:rsidP="00C87E18">
      <w:pPr>
        <w:pStyle w:val="Title"/>
        <w:ind w:left="0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E13248">
        <w:rPr>
          <w:rFonts w:ascii="Times New Roman" w:hAnsi="Times New Roman" w:cs="Times New Roman"/>
          <w:sz w:val="28"/>
          <w:szCs w:val="28"/>
        </w:rPr>
        <w:t xml:space="preserve">Test Case </w:t>
      </w:r>
      <w:r>
        <w:rPr>
          <w:rFonts w:ascii="Times New Roman" w:hAnsi="Times New Roman" w:cs="Times New Roman"/>
          <w:sz w:val="28"/>
          <w:szCs w:val="28"/>
        </w:rPr>
        <w:t>33</w:t>
      </w:r>
    </w:p>
    <w:p w14:paraId="54E66102" w14:textId="77777777" w:rsidR="00C87E18" w:rsidRPr="004F4E85" w:rsidRDefault="00C87E18" w:rsidP="00C87E18">
      <w:pPr>
        <w:pStyle w:val="BodyText"/>
        <w:spacing w:before="1"/>
        <w:rPr>
          <w:rFonts w:ascii="Times New Roman" w:hAnsi="Times New Roman" w:cs="Times New Roman"/>
          <w:sz w:val="28"/>
          <w:szCs w:val="28"/>
        </w:rPr>
      </w:pPr>
    </w:p>
    <w:p w14:paraId="25245F39" w14:textId="77777777" w:rsidR="00C87E18" w:rsidRPr="001B1345" w:rsidRDefault="00C87E18" w:rsidP="00C87E18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lastRenderedPageBreak/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7F65CAD8" w14:textId="77777777" w:rsidR="00C87E18" w:rsidRPr="004F4E85" w:rsidRDefault="00C87E18" w:rsidP="00C87E18">
      <w:pPr>
        <w:pStyle w:val="BodyText"/>
        <w:spacing w:before="11"/>
        <w:ind w:left="-709"/>
        <w:rPr>
          <w:rFonts w:ascii="Times New Roman" w:hAnsi="Times New Roman" w:cs="Times New Roman"/>
          <w:sz w:val="28"/>
          <w:szCs w:val="28"/>
        </w:rPr>
      </w:pPr>
    </w:p>
    <w:p w14:paraId="7F23C90F" w14:textId="619C80C7" w:rsidR="00C87E18" w:rsidRPr="00C87E18" w:rsidRDefault="00C87E18" w:rsidP="00B73256">
      <w:pPr>
        <w:pStyle w:val="BodyText"/>
        <w:tabs>
          <w:tab w:val="left" w:pos="4678"/>
          <w:tab w:val="left" w:pos="5103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501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Dariga Shokayeva</w:t>
      </w:r>
    </w:p>
    <w:p w14:paraId="1AE549C0" w14:textId="77777777" w:rsidR="00C87E18" w:rsidRPr="004F4E85" w:rsidRDefault="00C87E18" w:rsidP="00B73256">
      <w:pPr>
        <w:pStyle w:val="BodyText"/>
        <w:tabs>
          <w:tab w:val="left" w:pos="4678"/>
        </w:tabs>
        <w:spacing w:before="2"/>
        <w:ind w:left="-709"/>
        <w:rPr>
          <w:rFonts w:ascii="Times New Roman" w:hAnsi="Times New Roman" w:cs="Times New Roman"/>
          <w:sz w:val="28"/>
          <w:szCs w:val="28"/>
        </w:rPr>
      </w:pPr>
    </w:p>
    <w:p w14:paraId="694B039E" w14:textId="1597A6F6" w:rsidR="00C87E18" w:rsidRPr="00C87E18" w:rsidRDefault="00C87E18" w:rsidP="00B73256">
      <w:pPr>
        <w:pStyle w:val="BodyText"/>
        <w:tabs>
          <w:tab w:val="left" w:pos="4678"/>
          <w:tab w:val="left" w:pos="5103"/>
          <w:tab w:val="left" w:pos="9498"/>
        </w:tabs>
        <w:spacing w:before="1" w:line="480" w:lineRule="auto"/>
        <w:ind w:left="-709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M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30.12.21</w:t>
      </w:r>
    </w:p>
    <w:p w14:paraId="7DD6BF6D" w14:textId="00821FB0" w:rsidR="00C87E18" w:rsidRPr="004F4E85" w:rsidRDefault="00C87E18" w:rsidP="00B73256">
      <w:pPr>
        <w:pStyle w:val="BodyText"/>
        <w:tabs>
          <w:tab w:val="left" w:pos="4678"/>
          <w:tab w:val="left" w:pos="5103"/>
        </w:tabs>
        <w:spacing w:before="1"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Displaying Schedules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476904">
        <w:rPr>
          <w:rFonts w:ascii="Times New Roman" w:hAnsi="Times New Roman" w:cs="Times New Roman"/>
          <w:b w:val="0"/>
          <w:bCs w:val="0"/>
          <w:sz w:val="28"/>
          <w:szCs w:val="28"/>
        </w:rPr>
        <w:t>Madina</w:t>
      </w:r>
      <w:proofErr w:type="spellEnd"/>
      <w:r w:rsidRPr="0047690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Pr="00476904">
        <w:rPr>
          <w:rFonts w:ascii="Times New Roman" w:hAnsi="Times New Roman" w:cs="Times New Roman"/>
          <w:b w:val="0"/>
          <w:bCs w:val="0"/>
          <w:sz w:val="28"/>
          <w:szCs w:val="28"/>
        </w:rPr>
        <w:t>Y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eleukina</w:t>
      </w:r>
      <w:proofErr w:type="spellEnd"/>
    </w:p>
    <w:p w14:paraId="327AC28B" w14:textId="3884884C" w:rsidR="00C87E18" w:rsidRPr="00476904" w:rsidRDefault="00C87E18" w:rsidP="00B73256">
      <w:pPr>
        <w:pStyle w:val="BodyText"/>
        <w:tabs>
          <w:tab w:val="left" w:pos="4678"/>
          <w:tab w:val="left" w:pos="5103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Empty schedules list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C44849">
        <w:rPr>
          <w:rFonts w:ascii="Times New Roman" w:hAnsi="Times New Roman" w:cs="Times New Roman"/>
          <w:b w:val="0"/>
          <w:bCs w:val="0"/>
          <w:sz w:val="28"/>
          <w:szCs w:val="28"/>
        </w:rPr>
        <w:t>01.12.21</w:t>
      </w:r>
    </w:p>
    <w:p w14:paraId="2A861169" w14:textId="77777777" w:rsidR="00C87E18" w:rsidRPr="00D21DE4" w:rsidRDefault="00C87E18" w:rsidP="00C87E18">
      <w:pPr>
        <w:pStyle w:val="BodyText"/>
        <w:tabs>
          <w:tab w:val="left" w:pos="5103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The system receives empty schedules list</w:t>
      </w:r>
    </w:p>
    <w:p w14:paraId="7456A47C" w14:textId="77777777" w:rsidR="00C87E18" w:rsidRPr="00D21DE4" w:rsidRDefault="00C87E18" w:rsidP="00C87E18">
      <w:pPr>
        <w:pStyle w:val="BodyText"/>
        <w:spacing w:before="215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Test the system’s response if it receives empty schedules list</w:t>
      </w:r>
    </w:p>
    <w:p w14:paraId="3AF123DB" w14:textId="77777777" w:rsidR="00C87E18" w:rsidRPr="004F4E85" w:rsidRDefault="00C87E18" w:rsidP="00C87E18">
      <w:pPr>
        <w:pStyle w:val="BodyText"/>
        <w:spacing w:before="5"/>
        <w:ind w:left="-709"/>
        <w:rPr>
          <w:rFonts w:ascii="Times New Roman" w:hAnsi="Times New Roman" w:cs="Times New Roman"/>
          <w:sz w:val="28"/>
          <w:szCs w:val="28"/>
        </w:rPr>
      </w:pPr>
    </w:p>
    <w:p w14:paraId="4FF9574F" w14:textId="77777777" w:rsidR="00C87E18" w:rsidRPr="00476904" w:rsidRDefault="00C87E18" w:rsidP="00C87E18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Generated schedules list</w:t>
      </w:r>
    </w:p>
    <w:p w14:paraId="2B9747DE" w14:textId="77777777" w:rsidR="00C87E18" w:rsidRDefault="00C87E18" w:rsidP="00C87E18">
      <w:pPr>
        <w:pStyle w:val="BodyText"/>
        <w:ind w:left="142"/>
        <w:rPr>
          <w:rFonts w:ascii="Times New Roman" w:hAnsi="Times New Roman" w:cs="Times New Roman"/>
          <w:sz w:val="28"/>
          <w:szCs w:val="28"/>
        </w:rPr>
      </w:pP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C87E18" w:rsidRPr="004F4E85" w14:paraId="7461109D" w14:textId="77777777" w:rsidTr="008D0745">
        <w:trPr>
          <w:trHeight w:val="515"/>
        </w:trPr>
        <w:tc>
          <w:tcPr>
            <w:tcW w:w="774" w:type="dxa"/>
          </w:tcPr>
          <w:p w14:paraId="65ACE524" w14:textId="77777777" w:rsidR="00C87E18" w:rsidRPr="004F4E85" w:rsidRDefault="00C87E18" w:rsidP="008D0745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34DF7995" w14:textId="77777777" w:rsidR="00C87E18" w:rsidRPr="004F4E85" w:rsidRDefault="00C87E18" w:rsidP="008D0745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7C482B5B" w14:textId="77777777" w:rsidR="00C87E18" w:rsidRPr="004F4E85" w:rsidRDefault="00C87E18" w:rsidP="008D0745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77B44747" w14:textId="77777777" w:rsidR="00C87E18" w:rsidRPr="004F4E85" w:rsidRDefault="00C87E18" w:rsidP="008D0745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5A1F6D7F" w14:textId="77777777" w:rsidR="00C87E18" w:rsidRPr="004F4E85" w:rsidRDefault="00C87E18" w:rsidP="008D0745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02B880F9" w14:textId="77777777" w:rsidR="00C87E18" w:rsidRPr="004F4E85" w:rsidRDefault="00C87E18" w:rsidP="008D0745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7B389025" w14:textId="77777777" w:rsidR="00C87E18" w:rsidRPr="004F4E85" w:rsidRDefault="00C87E18" w:rsidP="008D0745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43FEC46B" w14:textId="77777777" w:rsidR="00C87E18" w:rsidRPr="004F4E85" w:rsidRDefault="00C87E18" w:rsidP="008D0745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1FC219B6" w14:textId="77777777" w:rsidR="00C87E18" w:rsidRPr="004F4E85" w:rsidRDefault="00C87E18" w:rsidP="008D0745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C87E18" w:rsidRPr="004F4E85" w14:paraId="0E6A7EEC" w14:textId="77777777" w:rsidTr="008D0745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C74B66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A46557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Read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calendar.json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file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D099E9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mpty file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AD81A5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essage appears stating that schedules cannot be generated based on user’s picks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53767B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othing appears on the screen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F4F080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ail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BB3199" w14:textId="665DCAC0" w:rsidR="00C87E18" w:rsidRPr="004F4E85" w:rsidRDefault="008D1D8A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Fixed by </w:t>
            </w:r>
            <w:r w:rsidR="00C87E18">
              <w:rPr>
                <w:rFonts w:ascii="Times New Roman" w:hAnsi="Times New Roman" w:cs="Times New Roman"/>
                <w:sz w:val="28"/>
                <w:szCs w:val="28"/>
              </w:rPr>
              <w:t>check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ing</w:t>
            </w:r>
            <w:r w:rsidR="00C87E18">
              <w:rPr>
                <w:rFonts w:ascii="Times New Roman" w:hAnsi="Times New Roman" w:cs="Times New Roman"/>
                <w:sz w:val="28"/>
                <w:szCs w:val="28"/>
              </w:rPr>
              <w:t xml:space="preserve"> received schedules list for emptiness</w:t>
            </w:r>
          </w:p>
        </w:tc>
      </w:tr>
    </w:tbl>
    <w:p w14:paraId="2693CA06" w14:textId="77777777" w:rsidR="00C87E18" w:rsidRPr="001B1345" w:rsidRDefault="00C87E18" w:rsidP="00C87E18">
      <w:pPr>
        <w:pStyle w:val="BodyText"/>
        <w:ind w:left="142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0EBA1B0E" w14:textId="77777777" w:rsidR="00C87E18" w:rsidRPr="00476904" w:rsidRDefault="00C87E18" w:rsidP="00C87E18">
      <w:pPr>
        <w:ind w:left="-851"/>
        <w:rPr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Displayed schedules</w:t>
      </w:r>
    </w:p>
    <w:p w14:paraId="14AC9785" w14:textId="77777777" w:rsidR="00C87E18" w:rsidRDefault="00C87E18" w:rsidP="00C87E18">
      <w:pPr>
        <w:rPr>
          <w:b/>
          <w:bCs/>
          <w:lang w:val="en-US"/>
        </w:rPr>
      </w:pPr>
    </w:p>
    <w:p w14:paraId="3C3D7BF8" w14:textId="77777777" w:rsidR="00C87E18" w:rsidRDefault="00C87E18" w:rsidP="00C87E18">
      <w:pPr>
        <w:rPr>
          <w:b/>
          <w:bCs/>
          <w:lang w:val="en-US"/>
        </w:rPr>
      </w:pPr>
      <w:r>
        <w:rPr>
          <w:b/>
          <w:bCs/>
          <w:lang w:val="en-US"/>
        </w:rPr>
        <w:br w:type="page"/>
      </w:r>
    </w:p>
    <w:p w14:paraId="1DC9AAD8" w14:textId="77777777" w:rsidR="00C87E18" w:rsidRDefault="00C87E18" w:rsidP="00C87E18">
      <w:pPr>
        <w:rPr>
          <w:b/>
          <w:bCs/>
          <w:lang w:val="en-US"/>
        </w:rPr>
      </w:pPr>
    </w:p>
    <w:p w14:paraId="5CABDA76" w14:textId="22490753" w:rsidR="00C87E18" w:rsidRPr="004F4E85" w:rsidRDefault="00C87E18" w:rsidP="00C87E18">
      <w:pPr>
        <w:pStyle w:val="Title"/>
        <w:ind w:left="0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E13248">
        <w:rPr>
          <w:rFonts w:ascii="Times New Roman" w:hAnsi="Times New Roman" w:cs="Times New Roman"/>
          <w:sz w:val="28"/>
          <w:szCs w:val="28"/>
        </w:rPr>
        <w:t xml:space="preserve">Test Case </w:t>
      </w:r>
      <w:r>
        <w:rPr>
          <w:rFonts w:ascii="Times New Roman" w:hAnsi="Times New Roman" w:cs="Times New Roman"/>
          <w:sz w:val="28"/>
          <w:szCs w:val="28"/>
        </w:rPr>
        <w:t>34</w:t>
      </w:r>
    </w:p>
    <w:p w14:paraId="47E8D156" w14:textId="77777777" w:rsidR="00C87E18" w:rsidRPr="004F4E85" w:rsidRDefault="00C87E18" w:rsidP="00C87E18">
      <w:pPr>
        <w:pStyle w:val="BodyText"/>
        <w:spacing w:before="1"/>
        <w:rPr>
          <w:rFonts w:ascii="Times New Roman" w:hAnsi="Times New Roman" w:cs="Times New Roman"/>
          <w:sz w:val="28"/>
          <w:szCs w:val="28"/>
        </w:rPr>
      </w:pPr>
    </w:p>
    <w:p w14:paraId="49B39C5E" w14:textId="77777777" w:rsidR="00C87E18" w:rsidRPr="001B1345" w:rsidRDefault="00C87E18" w:rsidP="00C87E18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0A82B0F9" w14:textId="77777777" w:rsidR="00C87E18" w:rsidRPr="004F4E85" w:rsidRDefault="00C87E18" w:rsidP="00C87E18">
      <w:pPr>
        <w:pStyle w:val="BodyText"/>
        <w:spacing w:before="11"/>
        <w:ind w:left="-709"/>
        <w:rPr>
          <w:rFonts w:ascii="Times New Roman" w:hAnsi="Times New Roman" w:cs="Times New Roman"/>
          <w:sz w:val="28"/>
          <w:szCs w:val="28"/>
        </w:rPr>
      </w:pPr>
    </w:p>
    <w:p w14:paraId="52CBE65F" w14:textId="397B27ED" w:rsidR="00C87E18" w:rsidRPr="00C87E18" w:rsidRDefault="00C87E18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502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Dariga Shokayeva</w:t>
      </w:r>
    </w:p>
    <w:p w14:paraId="7351A0E7" w14:textId="77777777" w:rsidR="00C87E18" w:rsidRPr="004F4E85" w:rsidRDefault="00C87E18" w:rsidP="00B73256">
      <w:pPr>
        <w:pStyle w:val="BodyText"/>
        <w:tabs>
          <w:tab w:val="left" w:pos="4678"/>
        </w:tabs>
        <w:spacing w:before="2"/>
        <w:ind w:left="-709"/>
        <w:rPr>
          <w:rFonts w:ascii="Times New Roman" w:hAnsi="Times New Roman" w:cs="Times New Roman"/>
          <w:sz w:val="28"/>
          <w:szCs w:val="28"/>
        </w:rPr>
      </w:pPr>
    </w:p>
    <w:p w14:paraId="1D96A852" w14:textId="72033FFA" w:rsidR="00C87E18" w:rsidRPr="00C87E18" w:rsidRDefault="00C87E18" w:rsidP="00B73256">
      <w:pPr>
        <w:pStyle w:val="BodyText"/>
        <w:tabs>
          <w:tab w:val="left" w:pos="4678"/>
          <w:tab w:val="left" w:pos="9498"/>
        </w:tabs>
        <w:spacing w:before="1" w:line="480" w:lineRule="auto"/>
        <w:ind w:left="-709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M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30.11.2021</w:t>
      </w:r>
    </w:p>
    <w:p w14:paraId="37C40291" w14:textId="774CD380" w:rsidR="00C87E18" w:rsidRPr="004F4E85" w:rsidRDefault="00C87E18" w:rsidP="00B73256">
      <w:pPr>
        <w:pStyle w:val="BodyText"/>
        <w:tabs>
          <w:tab w:val="left" w:pos="4678"/>
        </w:tabs>
        <w:spacing w:before="1"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Displaying Schedules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476904">
        <w:rPr>
          <w:rFonts w:ascii="Times New Roman" w:hAnsi="Times New Roman" w:cs="Times New Roman"/>
          <w:b w:val="0"/>
          <w:bCs w:val="0"/>
          <w:sz w:val="28"/>
          <w:szCs w:val="28"/>
        </w:rPr>
        <w:t>Madina</w:t>
      </w:r>
      <w:proofErr w:type="spellEnd"/>
      <w:r w:rsidRPr="0047690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Pr="00476904">
        <w:rPr>
          <w:rFonts w:ascii="Times New Roman" w:hAnsi="Times New Roman" w:cs="Times New Roman"/>
          <w:b w:val="0"/>
          <w:bCs w:val="0"/>
          <w:sz w:val="28"/>
          <w:szCs w:val="28"/>
        </w:rPr>
        <w:t>Y</w:t>
      </w:r>
      <w:r w:rsidR="00B73256">
        <w:rPr>
          <w:rFonts w:ascii="Times New Roman" w:hAnsi="Times New Roman" w:cs="Times New Roman"/>
          <w:b w:val="0"/>
          <w:bCs w:val="0"/>
          <w:sz w:val="28"/>
          <w:szCs w:val="28"/>
        </w:rPr>
        <w:t>eleukina</w:t>
      </w:r>
      <w:proofErr w:type="spellEnd"/>
    </w:p>
    <w:p w14:paraId="75A35807" w14:textId="3882EBB7" w:rsidR="00C87E18" w:rsidRPr="004F4E85" w:rsidRDefault="00C87E18" w:rsidP="00B73256">
      <w:pPr>
        <w:pStyle w:val="BodyText"/>
        <w:tabs>
          <w:tab w:val="left" w:pos="4678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Valid input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C44849">
        <w:rPr>
          <w:rFonts w:ascii="Times New Roman" w:hAnsi="Times New Roman" w:cs="Times New Roman"/>
          <w:b w:val="0"/>
          <w:bCs w:val="0"/>
          <w:sz w:val="28"/>
          <w:szCs w:val="28"/>
        </w:rPr>
        <w:t>01.12.21</w:t>
      </w:r>
    </w:p>
    <w:p w14:paraId="1674FF34" w14:textId="77777777" w:rsidR="00C87E18" w:rsidRPr="00D21DE4" w:rsidRDefault="00C87E18" w:rsidP="00C87E18">
      <w:pPr>
        <w:pStyle w:val="BodyText"/>
        <w:tabs>
          <w:tab w:val="left" w:pos="5103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The system receives a valid schedules list</w:t>
      </w:r>
    </w:p>
    <w:p w14:paraId="216F2EB5" w14:textId="77777777" w:rsidR="00C87E18" w:rsidRPr="00D21DE4" w:rsidRDefault="00C87E18" w:rsidP="00C87E18">
      <w:pPr>
        <w:pStyle w:val="BodyText"/>
        <w:spacing w:before="215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Test the basic functionality of the system with a valid schedules list</w:t>
      </w:r>
    </w:p>
    <w:p w14:paraId="415F8DCD" w14:textId="77777777" w:rsidR="00C87E18" w:rsidRPr="004F4E85" w:rsidRDefault="00C87E18" w:rsidP="00C87E18">
      <w:pPr>
        <w:pStyle w:val="BodyText"/>
        <w:spacing w:before="5"/>
        <w:ind w:left="-709"/>
        <w:rPr>
          <w:rFonts w:ascii="Times New Roman" w:hAnsi="Times New Roman" w:cs="Times New Roman"/>
          <w:sz w:val="28"/>
          <w:szCs w:val="28"/>
        </w:rPr>
      </w:pPr>
    </w:p>
    <w:p w14:paraId="09CFC638" w14:textId="77777777" w:rsidR="00C87E18" w:rsidRPr="00476904" w:rsidRDefault="00C87E18" w:rsidP="00C87E18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Generated schedules list</w:t>
      </w:r>
    </w:p>
    <w:p w14:paraId="02F41688" w14:textId="77777777" w:rsidR="00C87E18" w:rsidRDefault="00C87E18" w:rsidP="00C87E18">
      <w:pPr>
        <w:pStyle w:val="BodyText"/>
        <w:ind w:left="142"/>
        <w:rPr>
          <w:rFonts w:ascii="Times New Roman" w:hAnsi="Times New Roman" w:cs="Times New Roman"/>
          <w:sz w:val="28"/>
          <w:szCs w:val="28"/>
        </w:rPr>
      </w:pP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C87E18" w:rsidRPr="004F4E85" w14:paraId="7076EBBB" w14:textId="77777777" w:rsidTr="008D0745">
        <w:trPr>
          <w:trHeight w:val="515"/>
        </w:trPr>
        <w:tc>
          <w:tcPr>
            <w:tcW w:w="774" w:type="dxa"/>
          </w:tcPr>
          <w:p w14:paraId="69111E1E" w14:textId="77777777" w:rsidR="00C87E18" w:rsidRPr="004F4E85" w:rsidRDefault="00C87E18" w:rsidP="008D0745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50BD6660" w14:textId="77777777" w:rsidR="00C87E18" w:rsidRPr="004F4E85" w:rsidRDefault="00C87E18" w:rsidP="008D0745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0D0D5CED" w14:textId="77777777" w:rsidR="00C87E18" w:rsidRPr="004F4E85" w:rsidRDefault="00C87E18" w:rsidP="008D0745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54B2A0BA" w14:textId="77777777" w:rsidR="00C87E18" w:rsidRPr="004F4E85" w:rsidRDefault="00C87E18" w:rsidP="008D0745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63CCD4FD" w14:textId="77777777" w:rsidR="00C87E18" w:rsidRPr="004F4E85" w:rsidRDefault="00C87E18" w:rsidP="008D0745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4413CA72" w14:textId="77777777" w:rsidR="00C87E18" w:rsidRPr="004F4E85" w:rsidRDefault="00C87E18" w:rsidP="008D0745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464A5DC4" w14:textId="77777777" w:rsidR="00C87E18" w:rsidRPr="004F4E85" w:rsidRDefault="00C87E18" w:rsidP="008D0745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2DFC06B0" w14:textId="77777777" w:rsidR="00C87E18" w:rsidRPr="004F4E85" w:rsidRDefault="00C87E18" w:rsidP="008D0745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389969A7" w14:textId="77777777" w:rsidR="00C87E18" w:rsidRPr="004F4E85" w:rsidRDefault="00C87E18" w:rsidP="008D0745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C87E18" w:rsidRPr="004F4E85" w14:paraId="04534FC8" w14:textId="77777777" w:rsidTr="008D0745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3E4A64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B88FB4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Read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calendar.json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file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6DE121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 generated schedules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6288D3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 schedules created: 4 hid and 1 displayed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27FEB0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 schedules created: 4 hid and 1 displayed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627F53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BB87BE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0B285146" w14:textId="77777777" w:rsidR="00C87E18" w:rsidRPr="001B1345" w:rsidRDefault="00C87E18" w:rsidP="00C87E18">
      <w:pPr>
        <w:pStyle w:val="BodyText"/>
        <w:ind w:left="142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24C2A4F3" w14:textId="77777777" w:rsidR="00C87E18" w:rsidRDefault="00C87E18" w:rsidP="00C87E18">
      <w:pPr>
        <w:ind w:left="-851"/>
        <w:rPr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Displayed schedules</w:t>
      </w:r>
    </w:p>
    <w:p w14:paraId="5A3ED2CC" w14:textId="77777777" w:rsidR="00C87E18" w:rsidRDefault="00C87E18" w:rsidP="00C87E18">
      <w:pPr>
        <w:rPr>
          <w:lang w:val="en-US"/>
        </w:rPr>
      </w:pPr>
      <w:r>
        <w:rPr>
          <w:lang w:val="en-US"/>
        </w:rPr>
        <w:br w:type="page"/>
      </w:r>
    </w:p>
    <w:p w14:paraId="3729B1C1" w14:textId="14F1BBDA" w:rsidR="00C87E18" w:rsidRPr="004F4E85" w:rsidRDefault="00C87E18" w:rsidP="00C87E18">
      <w:pPr>
        <w:pStyle w:val="Title"/>
        <w:ind w:left="0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E13248">
        <w:rPr>
          <w:rFonts w:ascii="Times New Roman" w:hAnsi="Times New Roman" w:cs="Times New Roman"/>
          <w:sz w:val="28"/>
          <w:szCs w:val="28"/>
        </w:rPr>
        <w:lastRenderedPageBreak/>
        <w:t>Test Case 3</w:t>
      </w:r>
      <w:r>
        <w:rPr>
          <w:rFonts w:ascii="Times New Roman" w:hAnsi="Times New Roman" w:cs="Times New Roman"/>
          <w:sz w:val="28"/>
          <w:szCs w:val="28"/>
        </w:rPr>
        <w:t>5</w:t>
      </w:r>
    </w:p>
    <w:p w14:paraId="55950431" w14:textId="77777777" w:rsidR="00C87E18" w:rsidRPr="004F4E85" w:rsidRDefault="00C87E18" w:rsidP="00C87E18">
      <w:pPr>
        <w:pStyle w:val="BodyText"/>
        <w:spacing w:before="1"/>
        <w:rPr>
          <w:rFonts w:ascii="Times New Roman" w:hAnsi="Times New Roman" w:cs="Times New Roman"/>
          <w:sz w:val="28"/>
          <w:szCs w:val="28"/>
        </w:rPr>
      </w:pPr>
    </w:p>
    <w:p w14:paraId="50CEA5CA" w14:textId="77777777" w:rsidR="00C87E18" w:rsidRPr="001B1345" w:rsidRDefault="00C87E18" w:rsidP="00C87E18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22BB15FE" w14:textId="77777777" w:rsidR="00C87E18" w:rsidRPr="004F4E85" w:rsidRDefault="00C87E18" w:rsidP="00C87E18">
      <w:pPr>
        <w:pStyle w:val="BodyText"/>
        <w:spacing w:before="11"/>
        <w:ind w:left="-709"/>
        <w:rPr>
          <w:rFonts w:ascii="Times New Roman" w:hAnsi="Times New Roman" w:cs="Times New Roman"/>
          <w:sz w:val="28"/>
          <w:szCs w:val="28"/>
        </w:rPr>
      </w:pPr>
    </w:p>
    <w:p w14:paraId="7E47826B" w14:textId="291D4490" w:rsidR="00C87E18" w:rsidRPr="00C87E18" w:rsidRDefault="00C87E18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503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Dariga Shokayeva</w:t>
      </w:r>
    </w:p>
    <w:p w14:paraId="18633836" w14:textId="77777777" w:rsidR="00C87E18" w:rsidRPr="004F4E85" w:rsidRDefault="00C87E18" w:rsidP="00B73256">
      <w:pPr>
        <w:pStyle w:val="BodyText"/>
        <w:tabs>
          <w:tab w:val="left" w:pos="4678"/>
        </w:tabs>
        <w:spacing w:before="2"/>
        <w:ind w:left="-709"/>
        <w:rPr>
          <w:rFonts w:ascii="Times New Roman" w:hAnsi="Times New Roman" w:cs="Times New Roman"/>
          <w:sz w:val="28"/>
          <w:szCs w:val="28"/>
        </w:rPr>
      </w:pPr>
    </w:p>
    <w:p w14:paraId="3170347A" w14:textId="466F62E4" w:rsidR="00C87E18" w:rsidRPr="00C87E18" w:rsidRDefault="00C87E18" w:rsidP="00B73256">
      <w:pPr>
        <w:pStyle w:val="BodyText"/>
        <w:tabs>
          <w:tab w:val="left" w:pos="4678"/>
          <w:tab w:val="left" w:pos="9498"/>
        </w:tabs>
        <w:spacing w:before="1" w:line="480" w:lineRule="auto"/>
        <w:ind w:left="-709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H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30.11.21</w:t>
      </w:r>
    </w:p>
    <w:p w14:paraId="389A0363" w14:textId="483DBFFF" w:rsidR="00C87E18" w:rsidRPr="004F4E85" w:rsidRDefault="00C87E18" w:rsidP="00B73256">
      <w:pPr>
        <w:pStyle w:val="BodyText"/>
        <w:tabs>
          <w:tab w:val="left" w:pos="4678"/>
        </w:tabs>
        <w:spacing w:before="1"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Displaying Schedules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476904">
        <w:rPr>
          <w:rFonts w:ascii="Times New Roman" w:hAnsi="Times New Roman" w:cs="Times New Roman"/>
          <w:b w:val="0"/>
          <w:bCs w:val="0"/>
          <w:sz w:val="28"/>
          <w:szCs w:val="28"/>
        </w:rPr>
        <w:t>Madina</w:t>
      </w:r>
      <w:proofErr w:type="spellEnd"/>
      <w:r w:rsidRPr="0047690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Pr="00476904">
        <w:rPr>
          <w:rFonts w:ascii="Times New Roman" w:hAnsi="Times New Roman" w:cs="Times New Roman"/>
          <w:b w:val="0"/>
          <w:bCs w:val="0"/>
          <w:sz w:val="28"/>
          <w:szCs w:val="28"/>
        </w:rPr>
        <w:t>Y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eleukina</w:t>
      </w:r>
      <w:proofErr w:type="spellEnd"/>
    </w:p>
    <w:p w14:paraId="0780C95B" w14:textId="4C06A7E1" w:rsidR="00C87E18" w:rsidRPr="004F4E85" w:rsidRDefault="00C87E18" w:rsidP="00B73256">
      <w:pPr>
        <w:pStyle w:val="BodyText"/>
        <w:tabs>
          <w:tab w:val="left" w:pos="4678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Excessive schedules list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C44849">
        <w:rPr>
          <w:rFonts w:ascii="Times New Roman" w:hAnsi="Times New Roman" w:cs="Times New Roman"/>
          <w:b w:val="0"/>
          <w:bCs w:val="0"/>
          <w:sz w:val="28"/>
          <w:szCs w:val="28"/>
        </w:rPr>
        <w:t>01.12.21</w:t>
      </w:r>
    </w:p>
    <w:p w14:paraId="72B95A1C" w14:textId="77777777" w:rsidR="00C87E18" w:rsidRPr="00D21DE4" w:rsidRDefault="00C87E18" w:rsidP="00C87E18">
      <w:pPr>
        <w:pStyle w:val="BodyText"/>
        <w:tabs>
          <w:tab w:val="left" w:pos="5103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The system receives a schedules list containing an excessive number of schedules</w:t>
      </w:r>
    </w:p>
    <w:p w14:paraId="4BC2CAE6" w14:textId="77777777" w:rsidR="00C87E18" w:rsidRPr="00D21DE4" w:rsidRDefault="00C87E18" w:rsidP="00C87E18">
      <w:pPr>
        <w:pStyle w:val="BodyText"/>
        <w:spacing w:before="215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Test the system’s response if it receives a schedules list containing an excessive number of schedules generated</w:t>
      </w:r>
    </w:p>
    <w:p w14:paraId="0AEEB499" w14:textId="77777777" w:rsidR="00C87E18" w:rsidRPr="004F4E85" w:rsidRDefault="00C87E18" w:rsidP="00C87E18">
      <w:pPr>
        <w:pStyle w:val="BodyText"/>
        <w:spacing w:before="5"/>
        <w:ind w:left="-709"/>
        <w:rPr>
          <w:rFonts w:ascii="Times New Roman" w:hAnsi="Times New Roman" w:cs="Times New Roman"/>
          <w:sz w:val="28"/>
          <w:szCs w:val="28"/>
        </w:rPr>
      </w:pPr>
    </w:p>
    <w:p w14:paraId="0292F94C" w14:textId="77777777" w:rsidR="00C87E18" w:rsidRPr="00476904" w:rsidRDefault="00C87E18" w:rsidP="00C87E18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Generated schedules list</w:t>
      </w:r>
    </w:p>
    <w:p w14:paraId="5B72966D" w14:textId="77777777" w:rsidR="00C87E18" w:rsidRDefault="00C87E18" w:rsidP="00C87E18">
      <w:pPr>
        <w:pStyle w:val="BodyText"/>
        <w:ind w:left="142"/>
        <w:rPr>
          <w:rFonts w:ascii="Times New Roman" w:hAnsi="Times New Roman" w:cs="Times New Roman"/>
          <w:sz w:val="28"/>
          <w:szCs w:val="28"/>
        </w:rPr>
      </w:pP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C87E18" w:rsidRPr="004F4E85" w14:paraId="6055D10B" w14:textId="77777777" w:rsidTr="008D0745">
        <w:trPr>
          <w:trHeight w:val="515"/>
        </w:trPr>
        <w:tc>
          <w:tcPr>
            <w:tcW w:w="774" w:type="dxa"/>
          </w:tcPr>
          <w:p w14:paraId="5601A7D2" w14:textId="77777777" w:rsidR="00C87E18" w:rsidRPr="004F4E85" w:rsidRDefault="00C87E18" w:rsidP="008D0745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188FF411" w14:textId="77777777" w:rsidR="00C87E18" w:rsidRPr="004F4E85" w:rsidRDefault="00C87E18" w:rsidP="008D0745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6592DC4E" w14:textId="77777777" w:rsidR="00C87E18" w:rsidRPr="004F4E85" w:rsidRDefault="00C87E18" w:rsidP="008D0745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4E1A9C03" w14:textId="77777777" w:rsidR="00C87E18" w:rsidRPr="004F4E85" w:rsidRDefault="00C87E18" w:rsidP="008D0745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6DE00CB5" w14:textId="77777777" w:rsidR="00C87E18" w:rsidRPr="004F4E85" w:rsidRDefault="00C87E18" w:rsidP="008D0745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475471FE" w14:textId="77777777" w:rsidR="00C87E18" w:rsidRPr="004F4E85" w:rsidRDefault="00C87E18" w:rsidP="008D0745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0DA5E908" w14:textId="77777777" w:rsidR="00C87E18" w:rsidRPr="004F4E85" w:rsidRDefault="00C87E18" w:rsidP="008D0745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30E97D86" w14:textId="77777777" w:rsidR="00C87E18" w:rsidRPr="004F4E85" w:rsidRDefault="00C87E18" w:rsidP="008D0745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08813834" w14:textId="77777777" w:rsidR="00C87E18" w:rsidRPr="004F4E85" w:rsidRDefault="00C87E18" w:rsidP="008D0745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C87E18" w:rsidRPr="004F4E85" w14:paraId="17D029F9" w14:textId="77777777" w:rsidTr="008D0745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418F00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17E472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Read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calendar.json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file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A39D09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00 schedules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CC683E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essage appears stating that there are too many possible schedules and only some of them displayed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C7E3AC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ystem loads too long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760C75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ail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9C8CF94" w14:textId="0279529E" w:rsidR="00C87E18" w:rsidRPr="004F4E85" w:rsidRDefault="008D1D8A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ixed by checking</w:t>
            </w:r>
            <w:r w:rsidR="00C87E18">
              <w:rPr>
                <w:rFonts w:ascii="Times New Roman" w:hAnsi="Times New Roman" w:cs="Times New Roman"/>
                <w:sz w:val="28"/>
                <w:szCs w:val="28"/>
              </w:rPr>
              <w:t xml:space="preserve"> received schedules list for excess</w:t>
            </w:r>
          </w:p>
        </w:tc>
      </w:tr>
    </w:tbl>
    <w:p w14:paraId="27E6FAB1" w14:textId="77777777" w:rsidR="00C87E18" w:rsidRPr="001B1345" w:rsidRDefault="00C87E18" w:rsidP="00C87E18">
      <w:pPr>
        <w:pStyle w:val="BodyText"/>
        <w:ind w:left="142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632C2BD8" w14:textId="77777777" w:rsidR="00C87E18" w:rsidRPr="00476904" w:rsidRDefault="00C87E18" w:rsidP="00C87E18">
      <w:pPr>
        <w:ind w:left="-851"/>
        <w:rPr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Displayed schedules</w:t>
      </w:r>
    </w:p>
    <w:p w14:paraId="309AEB9D" w14:textId="77777777" w:rsidR="00C87E18" w:rsidRDefault="00C87E18" w:rsidP="00C87E18">
      <w:pPr>
        <w:rPr>
          <w:lang w:val="en-US"/>
        </w:rPr>
      </w:pPr>
      <w:r>
        <w:rPr>
          <w:lang w:val="en-US"/>
        </w:rPr>
        <w:br w:type="page"/>
      </w:r>
    </w:p>
    <w:p w14:paraId="424DC053" w14:textId="4DF2F283" w:rsidR="00C87E18" w:rsidRPr="004F4E85" w:rsidRDefault="00C87E18" w:rsidP="00C87E18">
      <w:pPr>
        <w:pStyle w:val="Title"/>
        <w:ind w:left="0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E13248">
        <w:rPr>
          <w:rFonts w:ascii="Times New Roman" w:hAnsi="Times New Roman" w:cs="Times New Roman"/>
          <w:sz w:val="28"/>
          <w:szCs w:val="28"/>
        </w:rPr>
        <w:lastRenderedPageBreak/>
        <w:t xml:space="preserve">Test Case </w:t>
      </w:r>
      <w:r>
        <w:rPr>
          <w:rFonts w:ascii="Times New Roman" w:hAnsi="Times New Roman" w:cs="Times New Roman"/>
          <w:sz w:val="28"/>
          <w:szCs w:val="28"/>
        </w:rPr>
        <w:t>36</w:t>
      </w:r>
    </w:p>
    <w:p w14:paraId="3BD80545" w14:textId="77777777" w:rsidR="00C87E18" w:rsidRPr="004F4E85" w:rsidRDefault="00C87E18" w:rsidP="00C87E18">
      <w:pPr>
        <w:pStyle w:val="BodyText"/>
        <w:spacing w:before="1"/>
        <w:rPr>
          <w:rFonts w:ascii="Times New Roman" w:hAnsi="Times New Roman" w:cs="Times New Roman"/>
          <w:sz w:val="28"/>
          <w:szCs w:val="28"/>
        </w:rPr>
      </w:pPr>
    </w:p>
    <w:p w14:paraId="694F0F17" w14:textId="77777777" w:rsidR="00C87E18" w:rsidRPr="001B1345" w:rsidRDefault="00C87E18" w:rsidP="00C87E18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1902DC32" w14:textId="77777777" w:rsidR="00C87E18" w:rsidRPr="004F4E85" w:rsidRDefault="00C87E18" w:rsidP="00C87E18">
      <w:pPr>
        <w:pStyle w:val="BodyText"/>
        <w:spacing w:before="11"/>
        <w:ind w:left="-709"/>
        <w:rPr>
          <w:rFonts w:ascii="Times New Roman" w:hAnsi="Times New Roman" w:cs="Times New Roman"/>
          <w:sz w:val="28"/>
          <w:szCs w:val="28"/>
        </w:rPr>
      </w:pPr>
    </w:p>
    <w:p w14:paraId="1DC620CA" w14:textId="68CFD0AB" w:rsidR="00C87E18" w:rsidRPr="00C87E18" w:rsidRDefault="00C87E18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504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Dariga Shokayeva</w:t>
      </w:r>
    </w:p>
    <w:p w14:paraId="54E4A8D1" w14:textId="77777777" w:rsidR="00C87E18" w:rsidRPr="004F4E85" w:rsidRDefault="00C87E18" w:rsidP="00B73256">
      <w:pPr>
        <w:pStyle w:val="BodyText"/>
        <w:tabs>
          <w:tab w:val="left" w:pos="4678"/>
        </w:tabs>
        <w:spacing w:before="2"/>
        <w:ind w:left="-709"/>
        <w:rPr>
          <w:rFonts w:ascii="Times New Roman" w:hAnsi="Times New Roman" w:cs="Times New Roman"/>
          <w:sz w:val="28"/>
          <w:szCs w:val="28"/>
        </w:rPr>
      </w:pPr>
    </w:p>
    <w:p w14:paraId="632D460C" w14:textId="04898D13" w:rsidR="00C87E18" w:rsidRPr="00C87E18" w:rsidRDefault="00C87E18" w:rsidP="00B73256">
      <w:pPr>
        <w:pStyle w:val="BodyText"/>
        <w:tabs>
          <w:tab w:val="left" w:pos="4678"/>
          <w:tab w:val="left" w:pos="9498"/>
        </w:tabs>
        <w:spacing w:before="1" w:line="480" w:lineRule="auto"/>
        <w:ind w:left="-709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M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30.11.21</w:t>
      </w:r>
    </w:p>
    <w:p w14:paraId="5AE51851" w14:textId="1C24AF68" w:rsidR="00C87E18" w:rsidRPr="004F4E85" w:rsidRDefault="00C87E18" w:rsidP="00B73256">
      <w:pPr>
        <w:pStyle w:val="BodyText"/>
        <w:tabs>
          <w:tab w:val="left" w:pos="4678"/>
        </w:tabs>
        <w:spacing w:before="1"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Displaying Schedules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476904">
        <w:rPr>
          <w:rFonts w:ascii="Times New Roman" w:hAnsi="Times New Roman" w:cs="Times New Roman"/>
          <w:b w:val="0"/>
          <w:bCs w:val="0"/>
          <w:sz w:val="28"/>
          <w:szCs w:val="28"/>
        </w:rPr>
        <w:t>Madina</w:t>
      </w:r>
      <w:proofErr w:type="spellEnd"/>
      <w:r w:rsidRPr="0047690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Pr="00476904">
        <w:rPr>
          <w:rFonts w:ascii="Times New Roman" w:hAnsi="Times New Roman" w:cs="Times New Roman"/>
          <w:b w:val="0"/>
          <w:bCs w:val="0"/>
          <w:sz w:val="28"/>
          <w:szCs w:val="28"/>
        </w:rPr>
        <w:t>Y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eleukina</w:t>
      </w:r>
      <w:proofErr w:type="spellEnd"/>
    </w:p>
    <w:p w14:paraId="21E2D317" w14:textId="16B91B38" w:rsidR="00C87E18" w:rsidRPr="004F4E85" w:rsidRDefault="00C87E18" w:rsidP="00B73256">
      <w:pPr>
        <w:pStyle w:val="BodyText"/>
        <w:tabs>
          <w:tab w:val="left" w:pos="4678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First schedule displayed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 w:rsidR="00C44849">
        <w:rPr>
          <w:rFonts w:ascii="Times New Roman" w:hAnsi="Times New Roman" w:cs="Times New Roman"/>
          <w:b w:val="0"/>
          <w:bCs w:val="0"/>
          <w:sz w:val="28"/>
          <w:szCs w:val="28"/>
        </w:rPr>
        <w:t>01.12.21</w:t>
      </w:r>
    </w:p>
    <w:p w14:paraId="15C8CFE8" w14:textId="77777777" w:rsidR="00C87E18" w:rsidRPr="00D21DE4" w:rsidRDefault="00C87E18" w:rsidP="00C87E18">
      <w:pPr>
        <w:pStyle w:val="BodyText"/>
        <w:tabs>
          <w:tab w:val="left" w:pos="5103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The user wants to see the previous schedule when the system is displaying the first schedule</w:t>
      </w:r>
    </w:p>
    <w:p w14:paraId="53DCB3BF" w14:textId="77777777" w:rsidR="00C87E18" w:rsidRPr="00D21DE4" w:rsidRDefault="00C87E18" w:rsidP="00C87E18">
      <w:pPr>
        <w:pStyle w:val="BodyText"/>
        <w:spacing w:before="215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Test the system’s response if the user wants to see the previous schedule of the first generated schedule</w:t>
      </w:r>
    </w:p>
    <w:p w14:paraId="54E896A1" w14:textId="77777777" w:rsidR="00C87E18" w:rsidRPr="004F4E85" w:rsidRDefault="00C87E18" w:rsidP="00C87E18">
      <w:pPr>
        <w:pStyle w:val="BodyText"/>
        <w:spacing w:before="5"/>
        <w:ind w:left="-709"/>
        <w:rPr>
          <w:rFonts w:ascii="Times New Roman" w:hAnsi="Times New Roman" w:cs="Times New Roman"/>
          <w:sz w:val="28"/>
          <w:szCs w:val="28"/>
        </w:rPr>
      </w:pPr>
    </w:p>
    <w:p w14:paraId="79E77C12" w14:textId="77777777" w:rsidR="00C87E18" w:rsidRPr="00476904" w:rsidRDefault="00C87E18" w:rsidP="00C87E18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Generated schedules list</w:t>
      </w:r>
    </w:p>
    <w:p w14:paraId="408FB9B9" w14:textId="77777777" w:rsidR="00C87E18" w:rsidRDefault="00C87E18" w:rsidP="00C87E18">
      <w:pPr>
        <w:pStyle w:val="BodyText"/>
        <w:ind w:left="142"/>
        <w:rPr>
          <w:rFonts w:ascii="Times New Roman" w:hAnsi="Times New Roman" w:cs="Times New Roman"/>
          <w:sz w:val="28"/>
          <w:szCs w:val="28"/>
        </w:rPr>
      </w:pP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C87E18" w:rsidRPr="004F4E85" w14:paraId="20A76CBA" w14:textId="77777777" w:rsidTr="008D0745">
        <w:trPr>
          <w:trHeight w:val="515"/>
        </w:trPr>
        <w:tc>
          <w:tcPr>
            <w:tcW w:w="774" w:type="dxa"/>
          </w:tcPr>
          <w:p w14:paraId="64D4B95C" w14:textId="77777777" w:rsidR="00C87E18" w:rsidRPr="004F4E85" w:rsidRDefault="00C87E18" w:rsidP="008D0745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4FD7DF61" w14:textId="77777777" w:rsidR="00C87E18" w:rsidRPr="004F4E85" w:rsidRDefault="00C87E18" w:rsidP="008D0745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27A167BA" w14:textId="77777777" w:rsidR="00C87E18" w:rsidRPr="004F4E85" w:rsidRDefault="00C87E18" w:rsidP="008D0745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76151C17" w14:textId="77777777" w:rsidR="00C87E18" w:rsidRPr="004F4E85" w:rsidRDefault="00C87E18" w:rsidP="008D0745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22E3902C" w14:textId="77777777" w:rsidR="00C87E18" w:rsidRPr="004F4E85" w:rsidRDefault="00C87E18" w:rsidP="008D0745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0F1EBE88" w14:textId="77777777" w:rsidR="00C87E18" w:rsidRPr="004F4E85" w:rsidRDefault="00C87E18" w:rsidP="008D0745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29801304" w14:textId="77777777" w:rsidR="00C87E18" w:rsidRPr="004F4E85" w:rsidRDefault="00C87E18" w:rsidP="008D0745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31664F5B" w14:textId="77777777" w:rsidR="00C87E18" w:rsidRPr="004F4E85" w:rsidRDefault="00C87E18" w:rsidP="008D0745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3CFF13CD" w14:textId="77777777" w:rsidR="00C87E18" w:rsidRPr="004F4E85" w:rsidRDefault="00C87E18" w:rsidP="008D0745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C87E18" w:rsidRPr="004F4E85" w14:paraId="2592C1B4" w14:textId="77777777" w:rsidTr="008D0745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02D976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5D5F0E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Read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calendar.json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file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147819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 generated schedules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503305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 schedules created: 4 hid and 1 displayed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C21BC9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 schedules created: 4 hid and 1 displayed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B0C71B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D355E2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C87E18" w:rsidRPr="004F4E85" w14:paraId="2B894AEF" w14:textId="77777777" w:rsidTr="008D0745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1DE0F3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4B737D" w14:textId="77777777" w:rsidR="00C87E18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ress previous schedule button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9A5880" w14:textId="77777777" w:rsidR="00C87E18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421B64" w14:textId="77777777" w:rsidR="00C87E18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he last schedule displayed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218C97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he first schedule displayed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1B5EB6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ail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0D4E80" w14:textId="682345A5" w:rsidR="00C87E18" w:rsidRPr="004F4E85" w:rsidRDefault="008D1D8A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ixed by</w:t>
            </w:r>
            <w:r w:rsidR="00C87E18">
              <w:rPr>
                <w:rFonts w:ascii="Times New Roman" w:hAnsi="Times New Roman" w:cs="Times New Roman"/>
                <w:sz w:val="28"/>
                <w:szCs w:val="28"/>
              </w:rPr>
              <w:t xml:space="preserve"> chang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ing</w:t>
            </w:r>
            <w:r w:rsidR="00C87E18">
              <w:rPr>
                <w:rFonts w:ascii="Times New Roman" w:hAnsi="Times New Roman" w:cs="Times New Roman"/>
                <w:sz w:val="28"/>
                <w:szCs w:val="28"/>
              </w:rPr>
              <w:t xml:space="preserve"> previous button’s algorithm</w:t>
            </w:r>
          </w:p>
        </w:tc>
      </w:tr>
    </w:tbl>
    <w:p w14:paraId="4D0C82C6" w14:textId="77777777" w:rsidR="00C87E18" w:rsidRPr="001B1345" w:rsidRDefault="00C87E18" w:rsidP="00C87E18">
      <w:pPr>
        <w:pStyle w:val="BodyText"/>
        <w:ind w:left="142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7401B87F" w14:textId="77777777" w:rsidR="00C87E18" w:rsidRPr="00476904" w:rsidRDefault="00C87E18" w:rsidP="00C87E18">
      <w:pPr>
        <w:ind w:left="-851"/>
        <w:rPr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Displayed schedules</w:t>
      </w:r>
    </w:p>
    <w:p w14:paraId="010FE6C9" w14:textId="77777777" w:rsidR="00C87E18" w:rsidRDefault="00C87E18" w:rsidP="00C87E18">
      <w:pPr>
        <w:rPr>
          <w:lang w:val="en-US"/>
        </w:rPr>
      </w:pPr>
      <w:r>
        <w:rPr>
          <w:lang w:val="en-US"/>
        </w:rPr>
        <w:br w:type="page"/>
      </w:r>
    </w:p>
    <w:p w14:paraId="5A15703B" w14:textId="3C0B6A18" w:rsidR="00C87E18" w:rsidRPr="004F4E85" w:rsidRDefault="00C87E18" w:rsidP="00C87E18">
      <w:pPr>
        <w:pStyle w:val="Title"/>
        <w:ind w:left="0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E13248">
        <w:rPr>
          <w:rFonts w:ascii="Times New Roman" w:hAnsi="Times New Roman" w:cs="Times New Roman"/>
          <w:sz w:val="28"/>
          <w:szCs w:val="28"/>
        </w:rPr>
        <w:lastRenderedPageBreak/>
        <w:t xml:space="preserve">Test Case </w:t>
      </w:r>
      <w:r>
        <w:rPr>
          <w:rFonts w:ascii="Times New Roman" w:hAnsi="Times New Roman" w:cs="Times New Roman"/>
          <w:sz w:val="28"/>
          <w:szCs w:val="28"/>
        </w:rPr>
        <w:t>37</w:t>
      </w:r>
    </w:p>
    <w:p w14:paraId="037F5EA8" w14:textId="77777777" w:rsidR="00C87E18" w:rsidRPr="004F4E85" w:rsidRDefault="00C87E18" w:rsidP="00C87E18">
      <w:pPr>
        <w:pStyle w:val="BodyText"/>
        <w:spacing w:before="1"/>
        <w:rPr>
          <w:rFonts w:ascii="Times New Roman" w:hAnsi="Times New Roman" w:cs="Times New Roman"/>
          <w:sz w:val="28"/>
          <w:szCs w:val="28"/>
        </w:rPr>
      </w:pPr>
    </w:p>
    <w:p w14:paraId="485EFC17" w14:textId="77777777" w:rsidR="00C87E18" w:rsidRPr="001B1345" w:rsidRDefault="00C87E18" w:rsidP="00C87E18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7EF9ECDF" w14:textId="77777777" w:rsidR="00C87E18" w:rsidRPr="004F4E85" w:rsidRDefault="00C87E18" w:rsidP="00C87E18">
      <w:pPr>
        <w:pStyle w:val="BodyText"/>
        <w:spacing w:before="11"/>
        <w:ind w:left="-709"/>
        <w:rPr>
          <w:rFonts w:ascii="Times New Roman" w:hAnsi="Times New Roman" w:cs="Times New Roman"/>
          <w:sz w:val="28"/>
          <w:szCs w:val="28"/>
        </w:rPr>
      </w:pPr>
    </w:p>
    <w:p w14:paraId="55012424" w14:textId="162B6BE2" w:rsidR="00C87E18" w:rsidRPr="00C87E18" w:rsidRDefault="00C87E18" w:rsidP="00B73256">
      <w:pPr>
        <w:pStyle w:val="BodyText"/>
        <w:tabs>
          <w:tab w:val="left" w:pos="4678"/>
          <w:tab w:val="left" w:pos="5103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505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Dariga Shokayeva</w:t>
      </w:r>
    </w:p>
    <w:p w14:paraId="27D4601B" w14:textId="77777777" w:rsidR="00C87E18" w:rsidRPr="004F4E85" w:rsidRDefault="00C87E18" w:rsidP="00B73256">
      <w:pPr>
        <w:pStyle w:val="BodyText"/>
        <w:tabs>
          <w:tab w:val="left" w:pos="4678"/>
        </w:tabs>
        <w:spacing w:before="2"/>
        <w:ind w:left="-709"/>
        <w:rPr>
          <w:rFonts w:ascii="Times New Roman" w:hAnsi="Times New Roman" w:cs="Times New Roman"/>
          <w:sz w:val="28"/>
          <w:szCs w:val="28"/>
        </w:rPr>
      </w:pPr>
    </w:p>
    <w:p w14:paraId="1977BC49" w14:textId="59EE676D" w:rsidR="00C87E18" w:rsidRPr="00C87E18" w:rsidRDefault="00C87E18" w:rsidP="00B73256">
      <w:pPr>
        <w:pStyle w:val="BodyText"/>
        <w:tabs>
          <w:tab w:val="left" w:pos="4678"/>
          <w:tab w:val="left" w:pos="5103"/>
          <w:tab w:val="left" w:pos="9498"/>
        </w:tabs>
        <w:spacing w:before="1" w:line="480" w:lineRule="auto"/>
        <w:ind w:left="-709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M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30.11.21</w:t>
      </w:r>
    </w:p>
    <w:p w14:paraId="217EF325" w14:textId="03F7A756" w:rsidR="00C87E18" w:rsidRPr="004F4E85" w:rsidRDefault="00C87E18" w:rsidP="00B73256">
      <w:pPr>
        <w:pStyle w:val="BodyText"/>
        <w:tabs>
          <w:tab w:val="left" w:pos="4678"/>
          <w:tab w:val="left" w:pos="5103"/>
        </w:tabs>
        <w:spacing w:before="1"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Displaying Schedules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476904">
        <w:rPr>
          <w:rFonts w:ascii="Times New Roman" w:hAnsi="Times New Roman" w:cs="Times New Roman"/>
          <w:b w:val="0"/>
          <w:bCs w:val="0"/>
          <w:sz w:val="28"/>
          <w:szCs w:val="28"/>
        </w:rPr>
        <w:t>Madina</w:t>
      </w:r>
      <w:proofErr w:type="spellEnd"/>
      <w:r w:rsidRPr="0047690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Pr="00476904">
        <w:rPr>
          <w:rFonts w:ascii="Times New Roman" w:hAnsi="Times New Roman" w:cs="Times New Roman"/>
          <w:b w:val="0"/>
          <w:bCs w:val="0"/>
          <w:sz w:val="28"/>
          <w:szCs w:val="28"/>
        </w:rPr>
        <w:t>Y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eleukina</w:t>
      </w:r>
      <w:proofErr w:type="spellEnd"/>
    </w:p>
    <w:p w14:paraId="1E4295E1" w14:textId="5F8E42DF" w:rsidR="00C87E18" w:rsidRPr="004F4E85" w:rsidRDefault="00C87E18" w:rsidP="00B73256">
      <w:pPr>
        <w:pStyle w:val="BodyText"/>
        <w:tabs>
          <w:tab w:val="left" w:pos="4678"/>
          <w:tab w:val="left" w:pos="5103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Last schedule displayed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01.12.21</w:t>
      </w:r>
    </w:p>
    <w:p w14:paraId="7B7C9E7E" w14:textId="77777777" w:rsidR="00C87E18" w:rsidRPr="00D21DE4" w:rsidRDefault="00C87E18" w:rsidP="00C87E18">
      <w:pPr>
        <w:pStyle w:val="BodyText"/>
        <w:tabs>
          <w:tab w:val="left" w:pos="5103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The user wants to see the next schedule when the system is displaying the last schedule</w:t>
      </w:r>
    </w:p>
    <w:p w14:paraId="76D94C18" w14:textId="77777777" w:rsidR="00C87E18" w:rsidRPr="00D21DE4" w:rsidRDefault="00C87E18" w:rsidP="00C87E18">
      <w:pPr>
        <w:pStyle w:val="BodyText"/>
        <w:spacing w:before="215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Test the system’s response if the user wants to see the next schedule of the last generated schedule</w:t>
      </w:r>
    </w:p>
    <w:p w14:paraId="09492C88" w14:textId="77777777" w:rsidR="00C87E18" w:rsidRPr="004F4E85" w:rsidRDefault="00C87E18" w:rsidP="00C87E18">
      <w:pPr>
        <w:pStyle w:val="BodyText"/>
        <w:spacing w:before="5"/>
        <w:ind w:left="-709"/>
        <w:rPr>
          <w:rFonts w:ascii="Times New Roman" w:hAnsi="Times New Roman" w:cs="Times New Roman"/>
          <w:sz w:val="28"/>
          <w:szCs w:val="28"/>
        </w:rPr>
      </w:pPr>
    </w:p>
    <w:p w14:paraId="573E21F7" w14:textId="77777777" w:rsidR="00C87E18" w:rsidRPr="00476904" w:rsidRDefault="00C87E18" w:rsidP="00C87E18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Generated schedules list</w:t>
      </w:r>
    </w:p>
    <w:p w14:paraId="05A9E24A" w14:textId="77777777" w:rsidR="00C87E18" w:rsidRDefault="00C87E18" w:rsidP="00C87E18">
      <w:pPr>
        <w:pStyle w:val="BodyText"/>
        <w:ind w:left="142"/>
        <w:rPr>
          <w:rFonts w:ascii="Times New Roman" w:hAnsi="Times New Roman" w:cs="Times New Roman"/>
          <w:sz w:val="28"/>
          <w:szCs w:val="28"/>
        </w:rPr>
      </w:pP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C87E18" w:rsidRPr="004F4E85" w14:paraId="179A596A" w14:textId="77777777" w:rsidTr="008D0745">
        <w:trPr>
          <w:trHeight w:val="515"/>
        </w:trPr>
        <w:tc>
          <w:tcPr>
            <w:tcW w:w="774" w:type="dxa"/>
          </w:tcPr>
          <w:p w14:paraId="615AF763" w14:textId="77777777" w:rsidR="00C87E18" w:rsidRPr="004F4E85" w:rsidRDefault="00C87E18" w:rsidP="008D0745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79D18E3E" w14:textId="77777777" w:rsidR="00C87E18" w:rsidRPr="004F4E85" w:rsidRDefault="00C87E18" w:rsidP="008D0745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774AD555" w14:textId="77777777" w:rsidR="00C87E18" w:rsidRPr="004F4E85" w:rsidRDefault="00C87E18" w:rsidP="008D0745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0CE724FA" w14:textId="77777777" w:rsidR="00C87E18" w:rsidRPr="004F4E85" w:rsidRDefault="00C87E18" w:rsidP="008D0745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1A82517B" w14:textId="77777777" w:rsidR="00C87E18" w:rsidRPr="004F4E85" w:rsidRDefault="00C87E18" w:rsidP="008D0745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147C9A2D" w14:textId="77777777" w:rsidR="00C87E18" w:rsidRPr="004F4E85" w:rsidRDefault="00C87E18" w:rsidP="008D0745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0B33768F" w14:textId="77777777" w:rsidR="00C87E18" w:rsidRPr="004F4E85" w:rsidRDefault="00C87E18" w:rsidP="008D0745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505806FE" w14:textId="77777777" w:rsidR="00C87E18" w:rsidRPr="004F4E85" w:rsidRDefault="00C87E18" w:rsidP="008D0745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5C111D35" w14:textId="77777777" w:rsidR="00C87E18" w:rsidRPr="004F4E85" w:rsidRDefault="00C87E18" w:rsidP="008D0745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C87E18" w:rsidRPr="004F4E85" w14:paraId="6329A329" w14:textId="77777777" w:rsidTr="008D0745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650536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85A9F5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Read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calendar.json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file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D5DE77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 generated schedules</w:t>
            </w: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C4597E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 schedules created: 4 hid and 1 displayed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A9FD94" w14:textId="77777777" w:rsidR="00C87E18" w:rsidRPr="00D40102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 schedules created: 4 hid and 1 displayed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72098E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ass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E570EB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C87E18" w:rsidRPr="004F4E85" w14:paraId="57A6B642" w14:textId="77777777" w:rsidTr="008D0745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655A26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40401D" w14:textId="77777777" w:rsidR="00C87E18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ress next schedule button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E8905A" w14:textId="77777777" w:rsidR="00C87E18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F66AE4" w14:textId="77777777" w:rsidR="00C87E18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he first schedule displayed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6F8E62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he last schedule displayed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B64979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ail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2D9B2D" w14:textId="5659C7C8" w:rsidR="00C87E18" w:rsidRPr="004F4E85" w:rsidRDefault="008D1D8A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ixed by</w:t>
            </w:r>
            <w:r w:rsidR="00C87E18">
              <w:rPr>
                <w:rFonts w:ascii="Times New Roman" w:hAnsi="Times New Roman" w:cs="Times New Roman"/>
                <w:sz w:val="28"/>
                <w:szCs w:val="28"/>
              </w:rPr>
              <w:t xml:space="preserve"> chang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ing</w:t>
            </w:r>
            <w:r w:rsidR="00C87E18">
              <w:rPr>
                <w:rFonts w:ascii="Times New Roman" w:hAnsi="Times New Roman" w:cs="Times New Roman"/>
                <w:sz w:val="28"/>
                <w:szCs w:val="28"/>
              </w:rPr>
              <w:t xml:space="preserve"> next button’s algorithm</w:t>
            </w:r>
          </w:p>
        </w:tc>
      </w:tr>
    </w:tbl>
    <w:p w14:paraId="31AAE28F" w14:textId="77777777" w:rsidR="00C87E18" w:rsidRPr="001B1345" w:rsidRDefault="00C87E18" w:rsidP="00C87E18">
      <w:pPr>
        <w:pStyle w:val="BodyText"/>
        <w:ind w:left="142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03C266F6" w14:textId="77777777" w:rsidR="00C87E18" w:rsidRPr="00476904" w:rsidRDefault="00C87E18" w:rsidP="00C87E18">
      <w:pPr>
        <w:ind w:left="-851"/>
        <w:rPr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Displayed schedules</w:t>
      </w:r>
    </w:p>
    <w:p w14:paraId="53F4AB21" w14:textId="77777777" w:rsidR="00C87E18" w:rsidRDefault="00C87E18" w:rsidP="00C87E18">
      <w:pPr>
        <w:rPr>
          <w:rFonts w:ascii="Times New Roman" w:eastAsia="Verdana" w:hAnsi="Times New Roman" w:cs="Times New Roman"/>
          <w:b/>
          <w:bCs/>
          <w:sz w:val="28"/>
          <w:szCs w:val="28"/>
          <w:highlight w:val="yellow"/>
          <w:lang w:val="en-US"/>
        </w:rPr>
      </w:pPr>
      <w:r>
        <w:rPr>
          <w:rFonts w:ascii="Times New Roman" w:hAnsi="Times New Roman" w:cs="Times New Roman"/>
          <w:sz w:val="28"/>
          <w:szCs w:val="28"/>
          <w:highlight w:val="yellow"/>
        </w:rPr>
        <w:br w:type="page"/>
      </w:r>
    </w:p>
    <w:p w14:paraId="6C5600EE" w14:textId="237B8EA2" w:rsidR="00C87E18" w:rsidRPr="004F4E85" w:rsidRDefault="00C87E18" w:rsidP="00C87E18">
      <w:pPr>
        <w:pStyle w:val="Title"/>
        <w:ind w:left="0" w:right="54"/>
        <w:outlineLvl w:val="0"/>
        <w:rPr>
          <w:rFonts w:ascii="Times New Roman" w:hAnsi="Times New Roman" w:cs="Times New Roman"/>
          <w:sz w:val="28"/>
          <w:szCs w:val="28"/>
        </w:rPr>
      </w:pPr>
      <w:r w:rsidRPr="00E13248">
        <w:rPr>
          <w:rFonts w:ascii="Times New Roman" w:hAnsi="Times New Roman" w:cs="Times New Roman"/>
          <w:sz w:val="28"/>
          <w:szCs w:val="28"/>
        </w:rPr>
        <w:lastRenderedPageBreak/>
        <w:t xml:space="preserve">Test Case </w:t>
      </w:r>
      <w:r>
        <w:rPr>
          <w:rFonts w:ascii="Times New Roman" w:hAnsi="Times New Roman" w:cs="Times New Roman"/>
          <w:sz w:val="28"/>
          <w:szCs w:val="28"/>
        </w:rPr>
        <w:t>38</w:t>
      </w:r>
    </w:p>
    <w:p w14:paraId="3A6E9289" w14:textId="77777777" w:rsidR="00C87E18" w:rsidRPr="004F4E85" w:rsidRDefault="00C87E18" w:rsidP="00C87E18">
      <w:pPr>
        <w:pStyle w:val="BodyText"/>
        <w:spacing w:before="1"/>
        <w:rPr>
          <w:rFonts w:ascii="Times New Roman" w:hAnsi="Times New Roman" w:cs="Times New Roman"/>
          <w:sz w:val="28"/>
          <w:szCs w:val="28"/>
        </w:rPr>
      </w:pPr>
    </w:p>
    <w:p w14:paraId="3EF87726" w14:textId="77777777" w:rsidR="00C87E18" w:rsidRPr="001B1345" w:rsidRDefault="00C87E18" w:rsidP="00C87E18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Project Name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Automated Course Scheduling System</w:t>
      </w:r>
    </w:p>
    <w:p w14:paraId="5CFFBD6D" w14:textId="77777777" w:rsidR="00C87E18" w:rsidRPr="004F4E85" w:rsidRDefault="00C87E18" w:rsidP="00C87E18">
      <w:pPr>
        <w:pStyle w:val="BodyText"/>
        <w:spacing w:before="11"/>
        <w:ind w:left="-709"/>
        <w:rPr>
          <w:rFonts w:ascii="Times New Roman" w:hAnsi="Times New Roman" w:cs="Times New Roman"/>
          <w:sz w:val="28"/>
          <w:szCs w:val="28"/>
        </w:rPr>
      </w:pPr>
    </w:p>
    <w:p w14:paraId="5A12E985" w14:textId="10A66813" w:rsidR="00C87E18" w:rsidRPr="00C87E18" w:rsidRDefault="00C87E18" w:rsidP="00B73256">
      <w:pPr>
        <w:pStyle w:val="BodyText"/>
        <w:tabs>
          <w:tab w:val="left" w:pos="4678"/>
        </w:tabs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Case</w:t>
      </w:r>
      <w:r w:rsidRPr="004F4E85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ID: </w:t>
      </w:r>
      <w:r w:rsidRPr="004F4E85">
        <w:rPr>
          <w:rFonts w:ascii="Times New Roman" w:hAnsi="Times New Roman" w:cs="Times New Roman"/>
          <w:b w:val="0"/>
          <w:bCs w:val="0"/>
          <w:sz w:val="28"/>
          <w:szCs w:val="28"/>
        </w:rPr>
        <w:t>0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506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1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by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Dariga Shokayeva</w:t>
      </w:r>
    </w:p>
    <w:p w14:paraId="229574E0" w14:textId="77777777" w:rsidR="00C87E18" w:rsidRPr="004F4E85" w:rsidRDefault="00C87E18" w:rsidP="00B73256">
      <w:pPr>
        <w:pStyle w:val="BodyText"/>
        <w:tabs>
          <w:tab w:val="left" w:pos="4678"/>
        </w:tabs>
        <w:spacing w:before="2"/>
        <w:ind w:left="-709"/>
        <w:rPr>
          <w:rFonts w:ascii="Times New Roman" w:hAnsi="Times New Roman" w:cs="Times New Roman"/>
          <w:sz w:val="28"/>
          <w:szCs w:val="28"/>
        </w:rPr>
      </w:pPr>
    </w:p>
    <w:p w14:paraId="5AB17BE2" w14:textId="45E3B28A" w:rsidR="00C87E18" w:rsidRPr="00C87E18" w:rsidRDefault="00C87E18" w:rsidP="00B73256">
      <w:pPr>
        <w:pStyle w:val="BodyText"/>
        <w:tabs>
          <w:tab w:val="left" w:pos="4678"/>
          <w:tab w:val="left" w:pos="9498"/>
        </w:tabs>
        <w:spacing w:before="1" w:line="480" w:lineRule="auto"/>
        <w:ind w:left="-709" w:right="141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Priority</w:t>
      </w:r>
      <w:r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(Low/Medium/High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H</w:t>
      </w:r>
      <w:r w:rsidRPr="004F4E85">
        <w:rPr>
          <w:rFonts w:ascii="Times New Roman" w:hAnsi="Times New Roman" w:cs="Times New Roman"/>
          <w:sz w:val="28"/>
          <w:szCs w:val="28"/>
        </w:rPr>
        <w:tab/>
        <w:t>Test Designed</w:t>
      </w:r>
      <w:r w:rsidRPr="004F4E85">
        <w:rPr>
          <w:rFonts w:ascii="Times New Roman" w:hAnsi="Times New Roman" w:cs="Times New Roman"/>
          <w:spacing w:val="-12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01.12.21</w:t>
      </w:r>
    </w:p>
    <w:p w14:paraId="65EA6404" w14:textId="46D803BC" w:rsidR="00C87E18" w:rsidRPr="004F4E85" w:rsidRDefault="00C87E18" w:rsidP="00B73256">
      <w:pPr>
        <w:pStyle w:val="BodyText"/>
        <w:tabs>
          <w:tab w:val="left" w:pos="4678"/>
        </w:tabs>
        <w:spacing w:before="1"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Module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Nam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Displaying Schedules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ed by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476904">
        <w:rPr>
          <w:rFonts w:ascii="Times New Roman" w:hAnsi="Times New Roman" w:cs="Times New Roman"/>
          <w:b w:val="0"/>
          <w:bCs w:val="0"/>
          <w:sz w:val="28"/>
          <w:szCs w:val="28"/>
        </w:rPr>
        <w:t>Madina</w:t>
      </w:r>
      <w:proofErr w:type="spellEnd"/>
      <w:r w:rsidRPr="00476904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Pr="00476904">
        <w:rPr>
          <w:rFonts w:ascii="Times New Roman" w:hAnsi="Times New Roman" w:cs="Times New Roman"/>
          <w:b w:val="0"/>
          <w:bCs w:val="0"/>
          <w:sz w:val="28"/>
          <w:szCs w:val="28"/>
        </w:rPr>
        <w:t>Y</w:t>
      </w:r>
      <w:r w:rsidR="00DE72CE">
        <w:rPr>
          <w:rFonts w:ascii="Times New Roman" w:hAnsi="Times New Roman" w:cs="Times New Roman"/>
          <w:b w:val="0"/>
          <w:bCs w:val="0"/>
          <w:sz w:val="28"/>
          <w:szCs w:val="28"/>
        </w:rPr>
        <w:t>eleukina</w:t>
      </w:r>
      <w:proofErr w:type="spellEnd"/>
    </w:p>
    <w:p w14:paraId="6C0BE244" w14:textId="3BE233F9" w:rsidR="00C87E18" w:rsidRPr="004F4E85" w:rsidRDefault="00C87E18" w:rsidP="00B73256">
      <w:pPr>
        <w:pStyle w:val="BodyText"/>
        <w:tabs>
          <w:tab w:val="left" w:pos="4678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>Test</w:t>
      </w:r>
      <w:r w:rsidRPr="004F4E85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>Title: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Absence of schedules list</w:t>
      </w:r>
      <w:r w:rsidRPr="004F4E85">
        <w:rPr>
          <w:rFonts w:ascii="Times New Roman" w:hAnsi="Times New Roman" w:cs="Times New Roman"/>
          <w:sz w:val="28"/>
          <w:szCs w:val="28"/>
        </w:rPr>
        <w:tab/>
        <w:t>Test Execution</w:t>
      </w:r>
      <w:r w:rsidRPr="004F4E85">
        <w:rPr>
          <w:rFonts w:ascii="Times New Roman" w:hAnsi="Times New Roman" w:cs="Times New Roman"/>
          <w:spacing w:val="-13"/>
          <w:sz w:val="28"/>
          <w:szCs w:val="28"/>
        </w:rPr>
        <w:t xml:space="preserve"> </w:t>
      </w:r>
      <w:r w:rsidRPr="004F4E85">
        <w:rPr>
          <w:rFonts w:ascii="Times New Roman" w:hAnsi="Times New Roman" w:cs="Times New Roman"/>
          <w:sz w:val="28"/>
          <w:szCs w:val="28"/>
        </w:rPr>
        <w:t xml:space="preserve">dat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01.12.21</w:t>
      </w:r>
    </w:p>
    <w:p w14:paraId="1EF42B5D" w14:textId="77777777" w:rsidR="00C87E18" w:rsidRPr="00D21DE4" w:rsidRDefault="00C87E18" w:rsidP="00C87E18">
      <w:pPr>
        <w:pStyle w:val="BodyText"/>
        <w:tabs>
          <w:tab w:val="left" w:pos="5103"/>
        </w:tabs>
        <w:spacing w:line="480" w:lineRule="auto"/>
        <w:ind w:left="-709" w:right="337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Description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The system does not receive any generated schedules list</w:t>
      </w:r>
    </w:p>
    <w:p w14:paraId="18304E8D" w14:textId="77777777" w:rsidR="00C87E18" w:rsidRPr="00D21DE4" w:rsidRDefault="00C87E18" w:rsidP="00C87E18">
      <w:pPr>
        <w:pStyle w:val="BodyText"/>
        <w:spacing w:before="215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Objective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Test the system’s response if the </w:t>
      </w:r>
      <w:proofErr w:type="spellStart"/>
      <w:r>
        <w:rPr>
          <w:rFonts w:ascii="Times New Roman" w:hAnsi="Times New Roman" w:cs="Times New Roman"/>
          <w:b w:val="0"/>
          <w:bCs w:val="0"/>
          <w:sz w:val="28"/>
          <w:szCs w:val="28"/>
        </w:rPr>
        <w:t>calendar.json</w:t>
      </w:r>
      <w:proofErr w:type="spellEnd"/>
      <w:r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file is not present</w:t>
      </w:r>
    </w:p>
    <w:p w14:paraId="104240CE" w14:textId="77777777" w:rsidR="00C87E18" w:rsidRPr="004F4E85" w:rsidRDefault="00C87E18" w:rsidP="00C87E18">
      <w:pPr>
        <w:pStyle w:val="BodyText"/>
        <w:spacing w:before="5"/>
        <w:ind w:left="-709"/>
        <w:rPr>
          <w:rFonts w:ascii="Times New Roman" w:hAnsi="Times New Roman" w:cs="Times New Roman"/>
          <w:sz w:val="28"/>
          <w:szCs w:val="28"/>
        </w:rPr>
      </w:pPr>
    </w:p>
    <w:p w14:paraId="58BCE08C" w14:textId="77777777" w:rsidR="00C87E18" w:rsidRPr="00476904" w:rsidRDefault="00C87E18" w:rsidP="00C87E18">
      <w:pPr>
        <w:pStyle w:val="BodyText"/>
        <w:ind w:left="-709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4F4E85">
        <w:rPr>
          <w:rFonts w:ascii="Times New Roman" w:hAnsi="Times New Roman" w:cs="Times New Roman"/>
          <w:sz w:val="28"/>
          <w:szCs w:val="28"/>
        </w:rPr>
        <w:t xml:space="preserve">Pre-conditions: </w:t>
      </w:r>
      <w:r>
        <w:rPr>
          <w:rFonts w:ascii="Times New Roman" w:hAnsi="Times New Roman" w:cs="Times New Roman"/>
          <w:b w:val="0"/>
          <w:bCs w:val="0"/>
          <w:sz w:val="28"/>
          <w:szCs w:val="28"/>
        </w:rPr>
        <w:t>Generated schedules list</w:t>
      </w:r>
    </w:p>
    <w:p w14:paraId="60FF4029" w14:textId="77777777" w:rsidR="00C87E18" w:rsidRDefault="00C87E18" w:rsidP="00C87E18">
      <w:pPr>
        <w:pStyle w:val="BodyText"/>
        <w:ind w:left="142"/>
        <w:rPr>
          <w:rFonts w:ascii="Times New Roman" w:hAnsi="Times New Roman" w:cs="Times New Roman"/>
          <w:sz w:val="28"/>
          <w:szCs w:val="28"/>
        </w:rPr>
      </w:pPr>
    </w:p>
    <w:tbl>
      <w:tblPr>
        <w:tblW w:w="10016" w:type="dxa"/>
        <w:tblInd w:w="-71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4"/>
        <w:gridCol w:w="1504"/>
        <w:gridCol w:w="1658"/>
        <w:gridCol w:w="2037"/>
        <w:gridCol w:w="1832"/>
        <w:gridCol w:w="993"/>
        <w:gridCol w:w="1218"/>
      </w:tblGrid>
      <w:tr w:rsidR="00C87E18" w:rsidRPr="004F4E85" w14:paraId="114E0333" w14:textId="77777777" w:rsidTr="008D0745">
        <w:trPr>
          <w:trHeight w:val="515"/>
        </w:trPr>
        <w:tc>
          <w:tcPr>
            <w:tcW w:w="774" w:type="dxa"/>
          </w:tcPr>
          <w:p w14:paraId="3B4D54EA" w14:textId="77777777" w:rsidR="00C87E18" w:rsidRPr="004F4E85" w:rsidRDefault="00C87E18" w:rsidP="008D0745">
            <w:pPr>
              <w:pStyle w:val="TableParagraph"/>
              <w:spacing w:before="133"/>
              <w:ind w:left="119" w:right="98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ep</w:t>
            </w:r>
          </w:p>
        </w:tc>
        <w:tc>
          <w:tcPr>
            <w:tcW w:w="1504" w:type="dxa"/>
          </w:tcPr>
          <w:p w14:paraId="20BF5DB1" w14:textId="77777777" w:rsidR="00C87E18" w:rsidRPr="004F4E85" w:rsidRDefault="00C87E18" w:rsidP="008D0745">
            <w:pPr>
              <w:pStyle w:val="TableParagraph"/>
              <w:spacing w:before="133"/>
              <w:ind w:left="222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Steps</w:t>
            </w:r>
          </w:p>
        </w:tc>
        <w:tc>
          <w:tcPr>
            <w:tcW w:w="1658" w:type="dxa"/>
          </w:tcPr>
          <w:p w14:paraId="687A0A1E" w14:textId="77777777" w:rsidR="00C87E18" w:rsidRPr="004F4E85" w:rsidRDefault="00C87E18" w:rsidP="008D0745">
            <w:pPr>
              <w:pStyle w:val="TableParagraph"/>
              <w:spacing w:before="133"/>
              <w:ind w:left="35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Test Data</w:t>
            </w:r>
          </w:p>
        </w:tc>
        <w:tc>
          <w:tcPr>
            <w:tcW w:w="2037" w:type="dxa"/>
          </w:tcPr>
          <w:p w14:paraId="2CE3114B" w14:textId="77777777" w:rsidR="00C87E18" w:rsidRPr="004F4E85" w:rsidRDefault="00C87E18" w:rsidP="008D0745">
            <w:pPr>
              <w:pStyle w:val="TableParagraph"/>
              <w:spacing w:before="5"/>
              <w:ind w:left="458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Expected</w:t>
            </w:r>
          </w:p>
          <w:p w14:paraId="1E1B2F68" w14:textId="77777777" w:rsidR="00C87E18" w:rsidRPr="004F4E85" w:rsidRDefault="00C87E18" w:rsidP="008D0745">
            <w:pPr>
              <w:pStyle w:val="TableParagraph"/>
              <w:spacing w:before="15" w:line="233" w:lineRule="exact"/>
              <w:ind w:left="454" w:right="333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Result</w:t>
            </w:r>
          </w:p>
        </w:tc>
        <w:tc>
          <w:tcPr>
            <w:tcW w:w="1832" w:type="dxa"/>
          </w:tcPr>
          <w:p w14:paraId="13F6755C" w14:textId="77777777" w:rsidR="00C87E18" w:rsidRPr="004F4E85" w:rsidRDefault="00C87E18" w:rsidP="008D0745">
            <w:pPr>
              <w:pStyle w:val="TableParagraph"/>
              <w:spacing w:before="133"/>
              <w:ind w:left="176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Actual Result</w:t>
            </w:r>
          </w:p>
        </w:tc>
        <w:tc>
          <w:tcPr>
            <w:tcW w:w="993" w:type="dxa"/>
          </w:tcPr>
          <w:p w14:paraId="71011652" w14:textId="77777777" w:rsidR="00C87E18" w:rsidRPr="004F4E85" w:rsidRDefault="00C87E18" w:rsidP="008D0745">
            <w:pPr>
              <w:pStyle w:val="TableParagraph"/>
              <w:spacing w:before="5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Status</w:t>
            </w:r>
          </w:p>
          <w:p w14:paraId="51C24811" w14:textId="77777777" w:rsidR="00C87E18" w:rsidRPr="004F4E85" w:rsidRDefault="00C87E18" w:rsidP="008D0745">
            <w:pPr>
              <w:pStyle w:val="TableParagraph"/>
              <w:spacing w:before="15" w:line="233" w:lineRule="exact"/>
              <w:ind w:left="159" w:right="37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(Pass/Fail)</w:t>
            </w:r>
          </w:p>
        </w:tc>
        <w:tc>
          <w:tcPr>
            <w:tcW w:w="1218" w:type="dxa"/>
          </w:tcPr>
          <w:p w14:paraId="25538CD1" w14:textId="77777777" w:rsidR="00C87E18" w:rsidRPr="004F4E85" w:rsidRDefault="00C87E18" w:rsidP="008D0745">
            <w:pPr>
              <w:pStyle w:val="TableParagraph"/>
              <w:spacing w:before="133"/>
              <w:ind w:left="214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b/>
                <w:sz w:val="28"/>
                <w:szCs w:val="28"/>
              </w:rPr>
              <w:t>Notes</w:t>
            </w:r>
          </w:p>
        </w:tc>
      </w:tr>
      <w:tr w:rsidR="00C87E18" w:rsidRPr="004F4E85" w14:paraId="4E4AA52B" w14:textId="77777777" w:rsidTr="008D0745">
        <w:trPr>
          <w:trHeight w:val="301"/>
        </w:trPr>
        <w:tc>
          <w:tcPr>
            <w:tcW w:w="7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DD63C3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 w:rsidRPr="004F4E85">
              <w:rPr>
                <w:rFonts w:ascii="Times New Roman" w:hAnsi="Times New Roman" w:cs="Times New Roman"/>
                <w:sz w:val="28"/>
                <w:szCs w:val="28"/>
              </w:rPr>
              <w:t xml:space="preserve"> 1</w:t>
            </w:r>
          </w:p>
        </w:tc>
        <w:tc>
          <w:tcPr>
            <w:tcW w:w="15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491E6F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Read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calendar.json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file</w:t>
            </w:r>
          </w:p>
        </w:tc>
        <w:tc>
          <w:tcPr>
            <w:tcW w:w="16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21660F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0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553034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Message appears stating that schedules cannot be generated 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272450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ystem crashes</w:t>
            </w:r>
          </w:p>
        </w:tc>
        <w:tc>
          <w:tcPr>
            <w:tcW w:w="9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A900B5" w14:textId="77777777" w:rsidR="00C87E18" w:rsidRPr="004F4E85" w:rsidRDefault="00C87E18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ail</w:t>
            </w:r>
          </w:p>
        </w:tc>
        <w:tc>
          <w:tcPr>
            <w:tcW w:w="12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8CEC1C" w14:textId="03F32A04" w:rsidR="00C87E18" w:rsidRPr="004F4E85" w:rsidRDefault="008D1D8A" w:rsidP="008D0745">
            <w:pPr>
              <w:pStyle w:val="TableParagrap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Fixed by </w:t>
            </w:r>
            <w:r w:rsidR="00C87E18">
              <w:rPr>
                <w:rFonts w:ascii="Times New Roman" w:hAnsi="Times New Roman" w:cs="Times New Roman"/>
                <w:sz w:val="28"/>
                <w:szCs w:val="28"/>
              </w:rPr>
              <w:t>check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ing</w:t>
            </w:r>
            <w:r w:rsidR="00C87E18">
              <w:rPr>
                <w:rFonts w:ascii="Times New Roman" w:hAnsi="Times New Roman" w:cs="Times New Roman"/>
                <w:sz w:val="28"/>
                <w:szCs w:val="28"/>
              </w:rPr>
              <w:t xml:space="preserve"> the presence of </w:t>
            </w:r>
            <w:proofErr w:type="spellStart"/>
            <w:r w:rsidR="00C87E18">
              <w:rPr>
                <w:rFonts w:ascii="Times New Roman" w:hAnsi="Times New Roman" w:cs="Times New Roman"/>
                <w:sz w:val="28"/>
                <w:szCs w:val="28"/>
              </w:rPr>
              <w:t>calendar.json</w:t>
            </w:r>
            <w:proofErr w:type="spellEnd"/>
            <w:r w:rsidR="00C87E18">
              <w:rPr>
                <w:rFonts w:ascii="Times New Roman" w:hAnsi="Times New Roman" w:cs="Times New Roman"/>
                <w:sz w:val="28"/>
                <w:szCs w:val="28"/>
              </w:rPr>
              <w:t xml:space="preserve"> file</w:t>
            </w:r>
          </w:p>
        </w:tc>
      </w:tr>
    </w:tbl>
    <w:p w14:paraId="20AF48E7" w14:textId="77777777" w:rsidR="00C87E18" w:rsidRPr="001B1345" w:rsidRDefault="00C87E18" w:rsidP="00C87E18">
      <w:pPr>
        <w:pStyle w:val="BodyText"/>
        <w:ind w:left="142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7F8C7711" w14:textId="77777777" w:rsidR="00C87E18" w:rsidRPr="00476904" w:rsidRDefault="00C87E18" w:rsidP="00C87E18">
      <w:pPr>
        <w:ind w:left="-851"/>
        <w:rPr>
          <w:lang w:val="en-US"/>
        </w:rPr>
      </w:pPr>
      <w:r w:rsidRPr="001B1345">
        <w:rPr>
          <w:rFonts w:ascii="Times New Roman" w:hAnsi="Times New Roman" w:cs="Times New Roman"/>
          <w:b/>
          <w:bCs/>
          <w:sz w:val="28"/>
          <w:szCs w:val="28"/>
        </w:rPr>
        <w:t>Postconditions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Displayed schedules</w:t>
      </w:r>
    </w:p>
    <w:p w14:paraId="362935DF" w14:textId="77777777" w:rsidR="00C87E18" w:rsidRPr="0000432D" w:rsidRDefault="00C87E18" w:rsidP="00D71FD6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</w:p>
    <w:p w14:paraId="40230439" w14:textId="77777777" w:rsidR="00D71FD6" w:rsidRPr="0000432D" w:rsidRDefault="00D71FD6" w:rsidP="00D71FD6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</w:p>
    <w:p w14:paraId="23C47279" w14:textId="77777777" w:rsidR="0000432D" w:rsidRPr="0000432D" w:rsidRDefault="0000432D" w:rsidP="0000432D">
      <w:pPr>
        <w:ind w:left="-851"/>
        <w:rPr>
          <w:rFonts w:ascii="Times New Roman" w:hAnsi="Times New Roman" w:cs="Times New Roman"/>
          <w:sz w:val="28"/>
          <w:szCs w:val="28"/>
          <w:lang w:val="en-US"/>
        </w:rPr>
      </w:pPr>
    </w:p>
    <w:sectPr w:rsidR="0000432D" w:rsidRPr="0000432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MgGSBuZGlgZG5ko6SsGpxcWZ+XkgBYa1ALEdIfAsAAAA"/>
  </w:docVars>
  <w:rsids>
    <w:rsidRoot w:val="001B1345"/>
    <w:rsid w:val="0000432D"/>
    <w:rsid w:val="00006459"/>
    <w:rsid w:val="000476F8"/>
    <w:rsid w:val="00073F63"/>
    <w:rsid w:val="00176380"/>
    <w:rsid w:val="001B1345"/>
    <w:rsid w:val="002B0B64"/>
    <w:rsid w:val="002D4A04"/>
    <w:rsid w:val="002E2460"/>
    <w:rsid w:val="0044552F"/>
    <w:rsid w:val="00570EA4"/>
    <w:rsid w:val="005C780C"/>
    <w:rsid w:val="00736465"/>
    <w:rsid w:val="00762E66"/>
    <w:rsid w:val="007C23DB"/>
    <w:rsid w:val="008D1D8A"/>
    <w:rsid w:val="00955839"/>
    <w:rsid w:val="00A65863"/>
    <w:rsid w:val="00B01F27"/>
    <w:rsid w:val="00B73256"/>
    <w:rsid w:val="00BE0D9C"/>
    <w:rsid w:val="00C44849"/>
    <w:rsid w:val="00C87E18"/>
    <w:rsid w:val="00CD706E"/>
    <w:rsid w:val="00D71FD6"/>
    <w:rsid w:val="00DE72CE"/>
    <w:rsid w:val="00E031A3"/>
    <w:rsid w:val="00E975D8"/>
    <w:rsid w:val="00F33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0A713"/>
  <w15:chartTrackingRefBased/>
  <w15:docId w15:val="{73A39065-08AD-4A5F-B847-3CAE0A4C4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1B1345"/>
    <w:pPr>
      <w:widowControl w:val="0"/>
      <w:autoSpaceDE w:val="0"/>
      <w:autoSpaceDN w:val="0"/>
      <w:spacing w:after="0" w:line="240" w:lineRule="auto"/>
    </w:pPr>
    <w:rPr>
      <w:rFonts w:ascii="Verdana" w:eastAsia="Verdana" w:hAnsi="Verdana" w:cs="Verdana"/>
      <w:b/>
      <w:bCs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1B1345"/>
    <w:rPr>
      <w:rFonts w:ascii="Verdana" w:eastAsia="Verdana" w:hAnsi="Verdana" w:cs="Verdana"/>
      <w:b/>
      <w:bCs/>
      <w:lang w:val="en-US"/>
    </w:rPr>
  </w:style>
  <w:style w:type="paragraph" w:styleId="Title">
    <w:name w:val="Title"/>
    <w:basedOn w:val="Normal"/>
    <w:link w:val="TitleChar"/>
    <w:uiPriority w:val="10"/>
    <w:qFormat/>
    <w:rsid w:val="001B1345"/>
    <w:pPr>
      <w:widowControl w:val="0"/>
      <w:autoSpaceDE w:val="0"/>
      <w:autoSpaceDN w:val="0"/>
      <w:spacing w:before="140" w:after="0" w:line="240" w:lineRule="auto"/>
      <w:ind w:left="4329" w:right="4167"/>
      <w:jc w:val="center"/>
    </w:pPr>
    <w:rPr>
      <w:rFonts w:ascii="Verdana" w:eastAsia="Verdana" w:hAnsi="Verdana" w:cs="Verdana"/>
      <w:b/>
      <w:bCs/>
      <w:sz w:val="32"/>
      <w:szCs w:val="3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1B1345"/>
    <w:rPr>
      <w:rFonts w:ascii="Verdana" w:eastAsia="Verdana" w:hAnsi="Verdana" w:cs="Verdana"/>
      <w:b/>
      <w:bCs/>
      <w:sz w:val="32"/>
      <w:szCs w:val="32"/>
      <w:lang w:val="en-US"/>
    </w:rPr>
  </w:style>
  <w:style w:type="paragraph" w:customStyle="1" w:styleId="TableParagraph">
    <w:name w:val="Table Paragraph"/>
    <w:basedOn w:val="Normal"/>
    <w:uiPriority w:val="1"/>
    <w:qFormat/>
    <w:rsid w:val="001B1345"/>
    <w:pPr>
      <w:widowControl w:val="0"/>
      <w:autoSpaceDE w:val="0"/>
      <w:autoSpaceDN w:val="0"/>
      <w:spacing w:after="0" w:line="240" w:lineRule="auto"/>
    </w:pPr>
    <w:rPr>
      <w:rFonts w:ascii="Verdana" w:eastAsia="Verdana" w:hAnsi="Verdana" w:cs="Verdana"/>
      <w:lang w:val="en-US"/>
    </w:rPr>
  </w:style>
  <w:style w:type="character" w:styleId="Hyperlink">
    <w:name w:val="Hyperlink"/>
    <w:basedOn w:val="DefaultParagraphFont"/>
    <w:uiPriority w:val="99"/>
    <w:unhideWhenUsed/>
    <w:rsid w:val="0000432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hokayev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8</Pages>
  <Words>5269</Words>
  <Characters>30036</Characters>
  <Application>Microsoft Office Word</Application>
  <DocSecurity>0</DocSecurity>
  <Lines>250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ga Shokayeva</dc:creator>
  <cp:keywords/>
  <dc:description/>
  <cp:lastModifiedBy>Madina Yelelukina</cp:lastModifiedBy>
  <cp:revision>5</cp:revision>
  <dcterms:created xsi:type="dcterms:W3CDTF">2021-12-08T11:25:00Z</dcterms:created>
  <dcterms:modified xsi:type="dcterms:W3CDTF">2021-12-08T12:24:00Z</dcterms:modified>
</cp:coreProperties>
</file>